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1523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72110B" w:rsidR="007B4A91" w:rsidRDefault="00DE155C">
      <w:pPr>
        <w:rPr>
          <w:sz w:val="28"/>
          <w:szCs w:val="28"/>
        </w:rPr>
      </w:pPr>
      <w:r>
        <w:rPr>
          <w:sz w:val="28"/>
          <w:szCs w:val="28"/>
        </w:rPr>
        <w:t xml:space="preserve">Doom for a Diamond </w:t>
      </w:r>
    </w:p>
    <w:p w14:paraId="34A9E19B" w14:textId="77777777" w:rsidR="007B4A91" w:rsidRDefault="0051523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0000787" w:rsidR="007B4A91" w:rsidRDefault="00DE155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complete three levels </w:t>
      </w:r>
      <w:proofErr w:type="spellStart"/>
      <w:proofErr w:type="gramStart"/>
      <w:r>
        <w:rPr>
          <w:sz w:val="28"/>
          <w:szCs w:val="28"/>
        </w:rPr>
        <w:t>successfully,the</w:t>
      </w:r>
      <w:proofErr w:type="spellEnd"/>
      <w:proofErr w:type="gramEnd"/>
      <w:r>
        <w:rPr>
          <w:sz w:val="28"/>
          <w:szCs w:val="28"/>
        </w:rPr>
        <w:t xml:space="preserve"> first level where you have to defeat the monster Creeper by getting hit by a meteor 5 times without getting hit yourself, the second  one where you have to answer a riddle in 3 attempts, “What is global  but also can be local?” The final level is where you have to balance the scales with a block balanced in the air in </w:t>
      </w:r>
      <w:r w:rsidR="007E5D48">
        <w:rPr>
          <w:sz w:val="28"/>
          <w:szCs w:val="28"/>
        </w:rPr>
        <w:t>3</w:t>
      </w:r>
      <w:r>
        <w:rPr>
          <w:sz w:val="28"/>
          <w:szCs w:val="28"/>
        </w:rPr>
        <w:t xml:space="preserve"> mins to get the diamond before it is smuggled out of the country. </w:t>
      </w:r>
    </w:p>
    <w:p w14:paraId="3D632C61" w14:textId="77777777" w:rsidR="007B4A91" w:rsidRDefault="0051523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A14B1BE" w14:textId="77777777" w:rsidR="007E5D48" w:rsidRPr="007E5D48" w:rsidRDefault="007E5D48" w:rsidP="007E5D48">
      <w:pPr>
        <w:pStyle w:val="ListParagraph"/>
        <w:numPr>
          <w:ilvl w:val="0"/>
          <w:numId w:val="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5D4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You are trying to get the diamond from the tyrant monster Creeper in an attempt to sell it for a lot of money. </w:t>
      </w:r>
    </w:p>
    <w:p w14:paraId="56F386D6" w14:textId="77777777" w:rsidR="007E5D48" w:rsidRPr="007E5D48" w:rsidRDefault="007E5D48" w:rsidP="007E5D48">
      <w:pPr>
        <w:pStyle w:val="ListParagraph"/>
        <w:numPr>
          <w:ilvl w:val="0"/>
          <w:numId w:val="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5D4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// This money could feed a town in poverty. You must complete three levels to get the diamond here. </w:t>
      </w:r>
    </w:p>
    <w:p w14:paraId="57889E27" w14:textId="77777777" w:rsidR="007E5D48" w:rsidRPr="007E5D48" w:rsidRDefault="007E5D48" w:rsidP="007E5D48">
      <w:pPr>
        <w:pStyle w:val="ListParagraph"/>
        <w:numPr>
          <w:ilvl w:val="0"/>
          <w:numId w:val="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5D4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// You must get Creeper hit 5 times with a meteor from an airstrike, make the scale balanced in 3 minutes or the mission will fail. </w:t>
      </w:r>
    </w:p>
    <w:p w14:paraId="2F2812EA" w14:textId="77777777" w:rsidR="007E5D48" w:rsidRPr="007E5D48" w:rsidRDefault="007E5D48" w:rsidP="007E5D48">
      <w:pPr>
        <w:pStyle w:val="ListParagraph"/>
        <w:numPr>
          <w:ilvl w:val="0"/>
          <w:numId w:val="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5D4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Finally, you must answer who created this game.</w:t>
      </w:r>
    </w:p>
    <w:p w14:paraId="41B53D71" w14:textId="6F5E0620" w:rsidR="007B4A91" w:rsidRDefault="007E5D4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must answer what is global, but also local? You must complete these levels, the final one in 3 mins otherwise the diamond will be smuggled out of the country forever. </w:t>
      </w:r>
    </w:p>
    <w:p w14:paraId="6102F988" w14:textId="77777777" w:rsidR="007B4A91" w:rsidRDefault="0051523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1523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1523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6C026A" w:rsidR="007B4A91" w:rsidRDefault="00DE15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xwe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D5442F" w:rsidR="007B4A91" w:rsidRDefault="00DE15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is smart and </w:t>
            </w:r>
            <w:proofErr w:type="gramStart"/>
            <w:r>
              <w:rPr>
                <w:sz w:val="28"/>
                <w:szCs w:val="28"/>
              </w:rPr>
              <w:t>fast,</w:t>
            </w:r>
            <w:proofErr w:type="gramEnd"/>
            <w:r>
              <w:rPr>
                <w:sz w:val="28"/>
                <w:szCs w:val="28"/>
              </w:rPr>
              <w:t xml:space="preserve"> he will be able to outrun the meteors and accurate to cut the rope for the final level.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16879C1" w:rsidR="007B4A91" w:rsidRDefault="00DE15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307F3C9" w:rsidR="007B4A91" w:rsidRDefault="00DE15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owns this temple and is more resistant to meteors than a normal person.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CE8BAF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6263B4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falls down randomly to be a hindrance to the player and the creeper in the first level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21E218A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Dirt Block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26A64F3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to be balanced on the scale to finally get the diamond after the final level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9849467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Grass Block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AE99A69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on the scale already and needs to be balanced to get the diamond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2727637" w:rsidR="007B4A91" w:rsidRDefault="00DE15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al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1446E64" w:rsidR="007B4A91" w:rsidRDefault="007E5D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needs to be balanced for the player to complete the final level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15F38B1" w:rsidR="007B4A91" w:rsidRDefault="007E5D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amo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43EB8D3" w:rsidR="007B4A91" w:rsidRDefault="007E5D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iamond is the reward showing that the player has successfully completed the game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D5BFD0B" w:rsidR="007B4A91" w:rsidRDefault="007E5D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p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53D8E27" w:rsidR="007B4A91" w:rsidRDefault="007E5D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lds the dirt block in the air to be cut so the block can </w:t>
            </w:r>
            <w:r>
              <w:rPr>
                <w:sz w:val="28"/>
                <w:szCs w:val="28"/>
              </w:rPr>
              <w:lastRenderedPageBreak/>
              <w:t>balance the scale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1523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1523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1523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1523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545409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CCC5EDE" w14:textId="176014FC" w:rsidR="007E5D48" w:rsidRDefault="007E5D48">
      <w:pPr>
        <w:rPr>
          <w:sz w:val="28"/>
          <w:szCs w:val="28"/>
        </w:rPr>
      </w:pPr>
    </w:p>
    <w:p w14:paraId="5C11D313" w14:textId="5333A63C" w:rsidR="007E5D48" w:rsidRDefault="007E5D4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7F7D2149" wp14:editId="5D16B23D">
                <wp:simplePos x="0" y="0"/>
                <wp:positionH relativeFrom="column">
                  <wp:posOffset>5305350</wp:posOffset>
                </wp:positionH>
                <wp:positionV relativeFrom="paragraph">
                  <wp:posOffset>368605</wp:posOffset>
                </wp:positionV>
                <wp:extent cx="360" cy="360"/>
                <wp:effectExtent l="38100" t="38100" r="57150" b="57150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36E1F2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417.05pt;margin-top:28.3pt;width:1.45pt;height:1.4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">
                <v:imagedata r:id="rId6" o:title=""/>
              </v:shape>
            </w:pict>
          </mc:Fallback>
        </mc:AlternateContent>
      </w:r>
      <w:r>
        <w:rPr>
          <w:sz w:val="28"/>
          <w:szCs w:val="28"/>
        </w:rPr>
        <w:t xml:space="preserve">I plan to make it engaging with different types of levels for players to enjoy and add elements such as a timer and meteors for players to enjoy. </w:t>
      </w:r>
    </w:p>
    <w:p w14:paraId="24B987DE" w14:textId="488F82AA" w:rsidR="007B4A91" w:rsidRDefault="0051523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143E5689" w14:textId="77777777" w:rsidR="007E5D48" w:rsidRDefault="007E5D48">
      <w:pPr>
        <w:ind w:left="720"/>
        <w:rPr>
          <w:sz w:val="28"/>
          <w:szCs w:val="28"/>
        </w:rPr>
      </w:pPr>
    </w:p>
    <w:p w14:paraId="7A966954" w14:textId="77777777" w:rsidR="007E5D48" w:rsidRDefault="007E5D48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AFAD6A8" w14:textId="4DBE246E" w:rsidR="00515233" w:rsidRDefault="00515233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Level 3 </w:t>
      </w:r>
    </w:p>
    <w:p w14:paraId="0FDEF53B" w14:textId="4FE80FB6" w:rsidR="00515233" w:rsidRDefault="0051523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49003DBE" wp14:editId="5F88E9C7">
                <wp:simplePos x="0" y="0"/>
                <wp:positionH relativeFrom="column">
                  <wp:posOffset>4185920</wp:posOffset>
                </wp:positionH>
                <wp:positionV relativeFrom="paragraph">
                  <wp:posOffset>802640</wp:posOffset>
                </wp:positionV>
                <wp:extent cx="495360" cy="1720520"/>
                <wp:effectExtent l="38100" t="57150" r="19050" b="51435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95360" cy="17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F9276A" id="Ink 167" o:spid="_x0000_s1026" type="#_x0000_t75" style="position:absolute;margin-left:328.9pt;margin-top:62.5pt;width:40.4pt;height:136.8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">
                <v:imagedata r:id="rId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033B0120" wp14:editId="1BAE0D85">
                <wp:simplePos x="0" y="0"/>
                <wp:positionH relativeFrom="column">
                  <wp:posOffset>-1333770</wp:posOffset>
                </wp:positionH>
                <wp:positionV relativeFrom="paragraph">
                  <wp:posOffset>4185520</wp:posOffset>
                </wp:positionV>
                <wp:extent cx="360" cy="10800"/>
                <wp:effectExtent l="38100" t="38100" r="57150" b="46355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A687F" id="Ink 165" o:spid="_x0000_s1026" type="#_x0000_t75" style="position:absolute;margin-left:-105.7pt;margin-top:328.85pt;width:1.45pt;height:2.25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">
                <v:imagedata r:id="rId1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39C84A7B" wp14:editId="2FC1ED90">
                <wp:simplePos x="0" y="0"/>
                <wp:positionH relativeFrom="column">
                  <wp:posOffset>3595710</wp:posOffset>
                </wp:positionH>
                <wp:positionV relativeFrom="paragraph">
                  <wp:posOffset>2002840</wp:posOffset>
                </wp:positionV>
                <wp:extent cx="551880" cy="103680"/>
                <wp:effectExtent l="57150" t="38100" r="19685" b="48895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55188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D598F3" id="Ink 164" o:spid="_x0000_s1026" type="#_x0000_t75" style="position:absolute;margin-left:282.45pt;margin-top:157pt;width:44.85pt;height:9.5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">
                <v:imagedata r:id="rId1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527C57F2" wp14:editId="56FC8313">
                <wp:simplePos x="0" y="0"/>
                <wp:positionH relativeFrom="column">
                  <wp:posOffset>4206990</wp:posOffset>
                </wp:positionH>
                <wp:positionV relativeFrom="paragraph">
                  <wp:posOffset>1993120</wp:posOffset>
                </wp:positionV>
                <wp:extent cx="321120" cy="501480"/>
                <wp:effectExtent l="57150" t="57150" r="41275" b="5143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21120" cy="50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9C9128" id="Ink 163" o:spid="_x0000_s1026" type="#_x0000_t75" style="position:absolute;margin-left:330.55pt;margin-top:156.25pt;width:26.7pt;height:40.9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">
                <v:imagedata r:id="rId1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 wp14:anchorId="36DE03AF" wp14:editId="2823659C">
                <wp:simplePos x="0" y="0"/>
                <wp:positionH relativeFrom="column">
                  <wp:posOffset>3645750</wp:posOffset>
                </wp:positionH>
                <wp:positionV relativeFrom="paragraph">
                  <wp:posOffset>2059720</wp:posOffset>
                </wp:positionV>
                <wp:extent cx="548280" cy="612720"/>
                <wp:effectExtent l="57150" t="57150" r="42545" b="54610"/>
                <wp:wrapNone/>
                <wp:docPr id="153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48280" cy="61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BB8436" id="Ink 153" o:spid="_x0000_s1026" type="#_x0000_t75" style="position:absolute;margin-left:286.35pt;margin-top:161.5pt;width:44.55pt;height:49.7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">
                <v:imagedata r:id="rId1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 wp14:anchorId="45FAD3B4" wp14:editId="760D02D1">
                <wp:simplePos x="0" y="0"/>
                <wp:positionH relativeFrom="column">
                  <wp:posOffset>1847215</wp:posOffset>
                </wp:positionH>
                <wp:positionV relativeFrom="paragraph">
                  <wp:posOffset>1269365</wp:posOffset>
                </wp:positionV>
                <wp:extent cx="2192540" cy="1353265"/>
                <wp:effectExtent l="38100" t="38100" r="55880" b="56515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192540" cy="1353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72B24A" id="Ink 152" o:spid="_x0000_s1026" type="#_x0000_t75" style="position:absolute;margin-left:144.75pt;margin-top:99.25pt;width:174.1pt;height:107.9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">
                <v:imagedata r:id="rId1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5382F35B" wp14:editId="0A4212FF">
                <wp:simplePos x="0" y="0"/>
                <wp:positionH relativeFrom="column">
                  <wp:posOffset>1631950</wp:posOffset>
                </wp:positionH>
                <wp:positionV relativeFrom="paragraph">
                  <wp:posOffset>1316990</wp:posOffset>
                </wp:positionV>
                <wp:extent cx="322200" cy="1191825"/>
                <wp:effectExtent l="57150" t="57150" r="1905" b="46990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22200" cy="1191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6E2E2D" id="Ink 146" o:spid="_x0000_s1026" type="#_x0000_t75" style="position:absolute;margin-left:127.8pt;margin-top:103pt;width:26.75pt;height:95.3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">
                <v:imagedata r:id="rId2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 wp14:anchorId="0F3D834E" wp14:editId="062B9998">
                <wp:simplePos x="0" y="0"/>
                <wp:positionH relativeFrom="column">
                  <wp:posOffset>-830130</wp:posOffset>
                </wp:positionH>
                <wp:positionV relativeFrom="paragraph">
                  <wp:posOffset>1765960</wp:posOffset>
                </wp:positionV>
                <wp:extent cx="9175320" cy="1238760"/>
                <wp:effectExtent l="95250" t="114300" r="102235" b="13335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175320" cy="12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CAA70B" id="Ink 143" o:spid="_x0000_s1026" type="#_x0000_t75" style="position:absolute;margin-left:-70.3pt;margin-top:134.1pt;width:732.35pt;height:107.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">
                <v:imagedata r:id="rId2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6AB689D1" wp14:editId="3A16A413">
                <wp:simplePos x="0" y="0"/>
                <wp:positionH relativeFrom="column">
                  <wp:posOffset>-458970</wp:posOffset>
                </wp:positionH>
                <wp:positionV relativeFrom="paragraph">
                  <wp:posOffset>1704400</wp:posOffset>
                </wp:positionV>
                <wp:extent cx="6878880" cy="723600"/>
                <wp:effectExtent l="133350" t="114300" r="151130" b="153035"/>
                <wp:wrapNone/>
                <wp:docPr id="142" name="Ink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6878880" cy="72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196572" id="Ink 142" o:spid="_x0000_s1026" type="#_x0000_t75" style="position:absolute;margin-left:-41.1pt;margin-top:129.25pt;width:551.6pt;height:66.9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">
                <v:imagedata r:id="rId2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 wp14:anchorId="6D116DAD" wp14:editId="27FABBD8">
                <wp:simplePos x="0" y="0"/>
                <wp:positionH relativeFrom="column">
                  <wp:posOffset>-575310</wp:posOffset>
                </wp:positionH>
                <wp:positionV relativeFrom="paragraph">
                  <wp:posOffset>1086485</wp:posOffset>
                </wp:positionV>
                <wp:extent cx="7216140" cy="744220"/>
                <wp:effectExtent l="133350" t="114300" r="3810" b="132080"/>
                <wp:wrapNone/>
                <wp:docPr id="141" name="Ink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7216140" cy="744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38C6A" id="Ink 141" o:spid="_x0000_s1026" type="#_x0000_t75" style="position:absolute;margin-left:-50.25pt;margin-top:80.6pt;width:578.1pt;height:68.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">
                <v:imagedata r:id="rId2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60133924" wp14:editId="16F20302">
                <wp:simplePos x="0" y="0"/>
                <wp:positionH relativeFrom="column">
                  <wp:posOffset>1295310</wp:posOffset>
                </wp:positionH>
                <wp:positionV relativeFrom="paragraph">
                  <wp:posOffset>469960</wp:posOffset>
                </wp:positionV>
                <wp:extent cx="148320" cy="371520"/>
                <wp:effectExtent l="114300" t="114300" r="118745" b="142875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48320" cy="37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997ED4" id="Ink 138" o:spid="_x0000_s1026" type="#_x0000_t75" style="position:absolute;margin-left:97.05pt;margin-top:32.05pt;width:21.6pt;height:39.1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">
                <v:imagedata r:id="rId2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40FAAD45" wp14:editId="139BBAAA">
                <wp:simplePos x="0" y="0"/>
                <wp:positionH relativeFrom="column">
                  <wp:posOffset>-803850</wp:posOffset>
                </wp:positionH>
                <wp:positionV relativeFrom="paragraph">
                  <wp:posOffset>662920</wp:posOffset>
                </wp:positionV>
                <wp:extent cx="7247160" cy="1281240"/>
                <wp:effectExtent l="95250" t="114300" r="163830" b="10985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247160" cy="128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BE92D5" id="Ink 137" o:spid="_x0000_s1026" type="#_x0000_t75" style="position:absolute;margin-left:-68.25pt;margin-top:47.25pt;width:580.6pt;height:110.8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">
                <v:imagedata r:id="rId3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02252D5E" wp14:editId="6CECE366">
                <wp:simplePos x="0" y="0"/>
                <wp:positionH relativeFrom="column">
                  <wp:posOffset>-381930</wp:posOffset>
                </wp:positionH>
                <wp:positionV relativeFrom="paragraph">
                  <wp:posOffset>640240</wp:posOffset>
                </wp:positionV>
                <wp:extent cx="6783840" cy="2383920"/>
                <wp:effectExtent l="114300" t="114300" r="150495" b="14986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6783840" cy="238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C4BBE4" id="Ink 136" o:spid="_x0000_s1026" type="#_x0000_t75" style="position:absolute;margin-left:-35pt;margin-top:45.45pt;width:544.05pt;height:197.6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">
                <v:imagedata r:id="rId32" o:title=""/>
              </v:shape>
            </w:pict>
          </mc:Fallback>
        </mc:AlternateContent>
      </w:r>
      <w:r>
        <w:rPr>
          <w:sz w:val="28"/>
          <w:szCs w:val="28"/>
        </w:rPr>
        <w:br w:type="page"/>
      </w:r>
    </w:p>
    <w:p w14:paraId="7C9E10E8" w14:textId="54099D28" w:rsidR="007B4A91" w:rsidRDefault="00515233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138486DF" wp14:editId="2D5DBBD9">
                <wp:simplePos x="0" y="0"/>
                <wp:positionH relativeFrom="column">
                  <wp:posOffset>3364865</wp:posOffset>
                </wp:positionH>
                <wp:positionV relativeFrom="paragraph">
                  <wp:posOffset>4761865</wp:posOffset>
                </wp:positionV>
                <wp:extent cx="2439035" cy="1324385"/>
                <wp:effectExtent l="57150" t="38100" r="56515" b="47625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439035" cy="1324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356BCC" id="Ink 135" o:spid="_x0000_s1026" type="#_x0000_t75" style="position:absolute;margin-left:264.25pt;margin-top:374.25pt;width:193.45pt;height:105.7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">
                <v:imagedata r:id="rId3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18613C79" wp14:editId="1A3E5E8A">
                <wp:simplePos x="0" y="0"/>
                <wp:positionH relativeFrom="column">
                  <wp:posOffset>799465</wp:posOffset>
                </wp:positionH>
                <wp:positionV relativeFrom="paragraph">
                  <wp:posOffset>5464810</wp:posOffset>
                </wp:positionV>
                <wp:extent cx="2024915" cy="500380"/>
                <wp:effectExtent l="57150" t="57150" r="33020" b="52070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024915" cy="500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637F6F" id="Ink 127" o:spid="_x0000_s1026" type="#_x0000_t75" style="position:absolute;margin-left:62.25pt;margin-top:429.6pt;width:160.9pt;height:40.8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">
                <v:imagedata r:id="rId3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25A3DF3B" wp14:editId="0D50C987">
                <wp:simplePos x="0" y="0"/>
                <wp:positionH relativeFrom="column">
                  <wp:posOffset>2258060</wp:posOffset>
                </wp:positionH>
                <wp:positionV relativeFrom="paragraph">
                  <wp:posOffset>4836160</wp:posOffset>
                </wp:positionV>
                <wp:extent cx="1580330" cy="547770"/>
                <wp:effectExtent l="57150" t="38100" r="58420" b="4318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580330" cy="547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7B6A40" id="Ink 119" o:spid="_x0000_s1026" type="#_x0000_t75" style="position:absolute;margin-left:177.1pt;margin-top:380.1pt;width:125.85pt;height:44.5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">
                <v:imagedata r:id="rId3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4F389C19" wp14:editId="77B7D210">
                <wp:simplePos x="0" y="0"/>
                <wp:positionH relativeFrom="column">
                  <wp:posOffset>135255</wp:posOffset>
                </wp:positionH>
                <wp:positionV relativeFrom="paragraph">
                  <wp:posOffset>4609465</wp:posOffset>
                </wp:positionV>
                <wp:extent cx="1893185" cy="516240"/>
                <wp:effectExtent l="38100" t="38100" r="31115" b="55880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893185" cy="51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3A6790" id="Ink 116" o:spid="_x0000_s1026" type="#_x0000_t75" style="position:absolute;margin-left:9.95pt;margin-top:362.25pt;width:150.45pt;height:42.1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">
                <v:imagedata r:id="rId4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6E74E758" wp14:editId="4155DADF">
                <wp:simplePos x="0" y="0"/>
                <wp:positionH relativeFrom="column">
                  <wp:posOffset>-550050</wp:posOffset>
                </wp:positionH>
                <wp:positionV relativeFrom="paragraph">
                  <wp:posOffset>5381835</wp:posOffset>
                </wp:positionV>
                <wp:extent cx="7527600" cy="1305000"/>
                <wp:effectExtent l="95250" t="133350" r="130810" b="142875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7527600" cy="130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B7D0CE" id="Ink 106" o:spid="_x0000_s1026" type="#_x0000_t75" style="position:absolute;margin-left:-48.25pt;margin-top:418.8pt;width:602.6pt;height:112.6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">
                <v:imagedata r:id="rId4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34DA3018" wp14:editId="09841445">
                <wp:simplePos x="0" y="0"/>
                <wp:positionH relativeFrom="column">
                  <wp:posOffset>-989250</wp:posOffset>
                </wp:positionH>
                <wp:positionV relativeFrom="paragraph">
                  <wp:posOffset>4536915</wp:posOffset>
                </wp:positionV>
                <wp:extent cx="8252640" cy="1425600"/>
                <wp:effectExtent l="114300" t="133350" r="129540" b="136525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8252640" cy="142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0216B4" id="Ink 105" o:spid="_x0000_s1026" type="#_x0000_t75" style="position:absolute;margin-left:-82.85pt;margin-top:352.3pt;width:659.7pt;height:122.1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">
                <v:imagedata r:id="rId44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2FF5337F" wp14:editId="3F4FDDAF">
                <wp:simplePos x="0" y="0"/>
                <wp:positionH relativeFrom="column">
                  <wp:posOffset>-229650</wp:posOffset>
                </wp:positionH>
                <wp:positionV relativeFrom="paragraph">
                  <wp:posOffset>4481115</wp:posOffset>
                </wp:positionV>
                <wp:extent cx="6602760" cy="2197080"/>
                <wp:effectExtent l="38100" t="38100" r="45720" b="51435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6602760" cy="219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E7A6CC" id="Ink 104" o:spid="_x0000_s1026" type="#_x0000_t75" style="position:absolute;margin-left:-18.8pt;margin-top:352.15pt;width:521.3pt;height:174.4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">
                <v:imagedata r:id="rId46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40F98F47" wp14:editId="24A52DC5">
                <wp:simplePos x="0" y="0"/>
                <wp:positionH relativeFrom="column">
                  <wp:posOffset>2367750</wp:posOffset>
                </wp:positionH>
                <wp:positionV relativeFrom="paragraph">
                  <wp:posOffset>3768315</wp:posOffset>
                </wp:positionV>
                <wp:extent cx="465840" cy="403920"/>
                <wp:effectExtent l="57150" t="38100" r="29845" b="53340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465840" cy="40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6F53B2" id="Ink 103" o:spid="_x0000_s1026" type="#_x0000_t75" style="position:absolute;margin-left:185.75pt;margin-top:296pt;width:38.1pt;height:33.2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">
                <v:imagedata r:id="rId48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58120A25" wp14:editId="4463FC5B">
                <wp:simplePos x="0" y="0"/>
                <wp:positionH relativeFrom="column">
                  <wp:posOffset>387750</wp:posOffset>
                </wp:positionH>
                <wp:positionV relativeFrom="paragraph">
                  <wp:posOffset>3689835</wp:posOffset>
                </wp:positionV>
                <wp:extent cx="1243800" cy="491400"/>
                <wp:effectExtent l="38100" t="38100" r="13970" b="42545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243800" cy="49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0A8A4C" id="Ink 102" o:spid="_x0000_s1026" type="#_x0000_t75" style="position:absolute;margin-left:29.85pt;margin-top:289.85pt;width:99.4pt;height:40.1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">
                <v:imagedata r:id="rId50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39F9F172" wp14:editId="7E4D085E">
                <wp:simplePos x="0" y="0"/>
                <wp:positionH relativeFrom="column">
                  <wp:posOffset>-88530</wp:posOffset>
                </wp:positionH>
                <wp:positionV relativeFrom="paragraph">
                  <wp:posOffset>3485715</wp:posOffset>
                </wp:positionV>
                <wp:extent cx="410400" cy="611640"/>
                <wp:effectExtent l="38100" t="57150" r="46990" b="55245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410400" cy="61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3B9BB" id="Ink 101" o:spid="_x0000_s1026" type="#_x0000_t75" style="position:absolute;margin-left:-7.65pt;margin-top:273.75pt;width:33.7pt;height:49.5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">
                <v:imagedata r:id="rId52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66A90EAA" wp14:editId="2049E4F4">
                <wp:simplePos x="0" y="0"/>
                <wp:positionH relativeFrom="column">
                  <wp:posOffset>580710</wp:posOffset>
                </wp:positionH>
                <wp:positionV relativeFrom="paragraph">
                  <wp:posOffset>3342795</wp:posOffset>
                </wp:positionV>
                <wp:extent cx="360" cy="360"/>
                <wp:effectExtent l="38100" t="38100" r="57150" b="57150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6CE624" id="Ink 100" o:spid="_x0000_s1026" type="#_x0000_t75" style="position:absolute;margin-left:45.05pt;margin-top:262.5pt;width:1.45pt;height:1.4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">
                <v:imagedata r:id="rId6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41FC813D" wp14:editId="58049FCC">
                <wp:simplePos x="0" y="0"/>
                <wp:positionH relativeFrom="column">
                  <wp:posOffset>2514270</wp:posOffset>
                </wp:positionH>
                <wp:positionV relativeFrom="paragraph">
                  <wp:posOffset>1940290</wp:posOffset>
                </wp:positionV>
                <wp:extent cx="96480" cy="589680"/>
                <wp:effectExtent l="38100" t="38100" r="56515" b="58420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96480" cy="58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CAFC42" id="Ink 99" o:spid="_x0000_s1026" type="#_x0000_t75" style="position:absolute;margin-left:197.25pt;margin-top:152.1pt;width:9.05pt;height:47.8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">
                <v:imagedata r:id="rId55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5033E32A" wp14:editId="19813524">
                <wp:simplePos x="0" y="0"/>
                <wp:positionH relativeFrom="column">
                  <wp:posOffset>923790</wp:posOffset>
                </wp:positionH>
                <wp:positionV relativeFrom="paragraph">
                  <wp:posOffset>1988170</wp:posOffset>
                </wp:positionV>
                <wp:extent cx="951840" cy="432000"/>
                <wp:effectExtent l="38100" t="57150" r="39370" b="4445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951840" cy="43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A06DAD" id="Ink 98" o:spid="_x0000_s1026" type="#_x0000_t75" style="position:absolute;margin-left:72.05pt;margin-top:155.85pt;width:76.4pt;height:35.4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">
                <v:imagedata r:id="rId57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07D97F02" wp14:editId="27459FD7">
                <wp:simplePos x="0" y="0"/>
                <wp:positionH relativeFrom="column">
                  <wp:posOffset>494310</wp:posOffset>
                </wp:positionH>
                <wp:positionV relativeFrom="paragraph">
                  <wp:posOffset>2073490</wp:posOffset>
                </wp:positionV>
                <wp:extent cx="310680" cy="346320"/>
                <wp:effectExtent l="57150" t="57150" r="51435" b="53975"/>
                <wp:wrapNone/>
                <wp:docPr id="9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310680" cy="34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FF0054" id="Ink 97" o:spid="_x0000_s1026" type="#_x0000_t75" style="position:absolute;margin-left:38.2pt;margin-top:162.55pt;width:25.85pt;height:28.6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">
                <v:imagedata r:id="rId59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62D7B2E7" wp14:editId="62246295">
                <wp:simplePos x="0" y="0"/>
                <wp:positionH relativeFrom="column">
                  <wp:posOffset>537510</wp:posOffset>
                </wp:positionH>
                <wp:positionV relativeFrom="paragraph">
                  <wp:posOffset>2073490</wp:posOffset>
                </wp:positionV>
                <wp:extent cx="14760" cy="72720"/>
                <wp:effectExtent l="38100" t="38100" r="42545" b="41910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476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875DE" id="Ink 96" o:spid="_x0000_s1026" type="#_x0000_t75" style="position:absolute;margin-left:41.6pt;margin-top:162.55pt;width:2.55pt;height:7.1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">
                <v:imagedata r:id="rId61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56CED0A" wp14:editId="0301C17F">
                <wp:simplePos x="0" y="0"/>
                <wp:positionH relativeFrom="column">
                  <wp:posOffset>152310</wp:posOffset>
                </wp:positionH>
                <wp:positionV relativeFrom="paragraph">
                  <wp:posOffset>2197330</wp:posOffset>
                </wp:positionV>
                <wp:extent cx="360" cy="360"/>
                <wp:effectExtent l="38100" t="38100" r="57150" b="57150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1375D7" id="Ink 94" o:spid="_x0000_s1026" type="#_x0000_t75" style="position:absolute;margin-left:11.3pt;margin-top:172.3pt;width:1.45pt;height:1.4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">
                <v:imagedata r:id="rId6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70F2B8ED" wp14:editId="60583686">
                <wp:simplePos x="0" y="0"/>
                <wp:positionH relativeFrom="column">
                  <wp:posOffset>1304290</wp:posOffset>
                </wp:positionH>
                <wp:positionV relativeFrom="paragraph">
                  <wp:posOffset>492125</wp:posOffset>
                </wp:positionV>
                <wp:extent cx="19410" cy="47985"/>
                <wp:effectExtent l="38100" t="57150" r="57150" b="47625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9410" cy="47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0E2374" id="Ink 93" o:spid="_x0000_s1026" type="#_x0000_t75" style="position:absolute;margin-left:102pt;margin-top:38.05pt;width:2.95pt;height:5.2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">
                <v:imagedata r:id="rId64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43CC8F90" wp14:editId="3196679F">
                <wp:simplePos x="0" y="0"/>
                <wp:positionH relativeFrom="column">
                  <wp:posOffset>1618615</wp:posOffset>
                </wp:positionH>
                <wp:positionV relativeFrom="paragraph">
                  <wp:posOffset>539750</wp:posOffset>
                </wp:positionV>
                <wp:extent cx="360" cy="31115"/>
                <wp:effectExtent l="38100" t="38100" r="57150" b="45085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360" cy="31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162DB" id="Ink 83" o:spid="_x0000_s1026" type="#_x0000_t75" style="position:absolute;margin-left:126.75pt;margin-top:41.8pt;width:1.45pt;height:3.8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">
                <v:imagedata r:id="rId66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3E4956A6" wp14:editId="00210A22">
                <wp:simplePos x="0" y="0"/>
                <wp:positionH relativeFrom="column">
                  <wp:posOffset>1320870</wp:posOffset>
                </wp:positionH>
                <wp:positionV relativeFrom="paragraph">
                  <wp:posOffset>520810</wp:posOffset>
                </wp:positionV>
                <wp:extent cx="38160" cy="42120"/>
                <wp:effectExtent l="38100" t="57150" r="57150" b="5334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38160" cy="4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097FAE" id="Ink 63" o:spid="_x0000_s1026" type="#_x0000_t75" style="position:absolute;margin-left:103.3pt;margin-top:40.3pt;width:4.4pt;height:4.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">
                <v:imagedata r:id="rId68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5203B2C7" wp14:editId="2B18C5F4">
                <wp:simplePos x="0" y="0"/>
                <wp:positionH relativeFrom="column">
                  <wp:posOffset>1262190</wp:posOffset>
                </wp:positionH>
                <wp:positionV relativeFrom="paragraph">
                  <wp:posOffset>1240090</wp:posOffset>
                </wp:positionV>
                <wp:extent cx="839160" cy="490680"/>
                <wp:effectExtent l="38100" t="38100" r="56515" b="4318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839160" cy="49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37431C" id="Ink 62" o:spid="_x0000_s1026" type="#_x0000_t75" style="position:absolute;margin-left:98.7pt;margin-top:96.95pt;width:67.5pt;height:40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">
                <v:imagedata r:id="rId70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4DB35C08" wp14:editId="64B0EE30">
                <wp:simplePos x="0" y="0"/>
                <wp:positionH relativeFrom="column">
                  <wp:posOffset>1352550</wp:posOffset>
                </wp:positionH>
                <wp:positionV relativeFrom="paragraph">
                  <wp:posOffset>721690</wp:posOffset>
                </wp:positionV>
                <wp:extent cx="447480" cy="698400"/>
                <wp:effectExtent l="38100" t="38100" r="48260" b="4508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447480" cy="69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6A3EE6" id="Ink 61" o:spid="_x0000_s1026" type="#_x0000_t75" style="position:absolute;margin-left:105.8pt;margin-top:56.15pt;width:36.65pt;height:56.4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">
                <v:imagedata r:id="rId72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15418897" wp14:editId="2678079F">
                <wp:simplePos x="0" y="0"/>
                <wp:positionH relativeFrom="column">
                  <wp:posOffset>1177230</wp:posOffset>
                </wp:positionH>
                <wp:positionV relativeFrom="paragraph">
                  <wp:posOffset>382930</wp:posOffset>
                </wp:positionV>
                <wp:extent cx="604800" cy="482040"/>
                <wp:effectExtent l="38100" t="38100" r="43180" b="5143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604800" cy="48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E1C090" id="Ink 60" o:spid="_x0000_s1026" type="#_x0000_t75" style="position:absolute;margin-left:92pt;margin-top:29.45pt;width:49pt;height:39.3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">
                <v:imagedata r:id="rId74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77B71330" wp14:editId="000EBCE2">
                <wp:simplePos x="0" y="0"/>
                <wp:positionH relativeFrom="column">
                  <wp:posOffset>2898140</wp:posOffset>
                </wp:positionH>
                <wp:positionV relativeFrom="paragraph">
                  <wp:posOffset>605155</wp:posOffset>
                </wp:positionV>
                <wp:extent cx="576580" cy="848360"/>
                <wp:effectExtent l="57150" t="57150" r="33020" b="4699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576580" cy="84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519108" id="Ink 59" o:spid="_x0000_s1026" type="#_x0000_t75" style="position:absolute;margin-left:227.5pt;margin-top:46.95pt;width:46.8pt;height:68.2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">
                <v:imagedata r:id="rId76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2DCA942" wp14:editId="551C821D">
                <wp:simplePos x="0" y="0"/>
                <wp:positionH relativeFrom="column">
                  <wp:posOffset>2991485</wp:posOffset>
                </wp:positionH>
                <wp:positionV relativeFrom="paragraph">
                  <wp:posOffset>1311275</wp:posOffset>
                </wp:positionV>
                <wp:extent cx="801370" cy="437370"/>
                <wp:effectExtent l="38100" t="38100" r="55880" b="5842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801370" cy="437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7C61B" id="Ink 55" o:spid="_x0000_s1026" type="#_x0000_t75" style="position:absolute;margin-left:234.85pt;margin-top:102.55pt;width:64.5pt;height:35.9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">
                <v:imagedata r:id="rId78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52900F2A" wp14:editId="3E7EA6C4">
                <wp:simplePos x="0" y="0"/>
                <wp:positionH relativeFrom="column">
                  <wp:posOffset>4751070</wp:posOffset>
                </wp:positionH>
                <wp:positionV relativeFrom="paragraph">
                  <wp:posOffset>-45085</wp:posOffset>
                </wp:positionV>
                <wp:extent cx="1148715" cy="1642745"/>
                <wp:effectExtent l="95250" t="114300" r="146685" b="14795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148715" cy="1642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C22310" id="Ink 46" o:spid="_x0000_s1026" type="#_x0000_t75" style="position:absolute;margin-left:369.15pt;margin-top:-8.5pt;width:100.35pt;height:139.2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">
                <v:imagedata r:id="rId80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7A268772" wp14:editId="5DC5896E">
                <wp:simplePos x="0" y="0"/>
                <wp:positionH relativeFrom="column">
                  <wp:posOffset>2001520</wp:posOffset>
                </wp:positionH>
                <wp:positionV relativeFrom="paragraph">
                  <wp:posOffset>-80010</wp:posOffset>
                </wp:positionV>
                <wp:extent cx="1212215" cy="1658620"/>
                <wp:effectExtent l="114300" t="114300" r="159385" b="13208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212215" cy="1658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441BEA" id="Ink 43" o:spid="_x0000_s1026" type="#_x0000_t75" style="position:absolute;margin-left:152.65pt;margin-top:-11.25pt;width:105.35pt;height:140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">
                <v:imagedata r:id="rId82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126A657" wp14:editId="0B3DB8B5">
                <wp:simplePos x="0" y="0"/>
                <wp:positionH relativeFrom="column">
                  <wp:posOffset>179070</wp:posOffset>
                </wp:positionH>
                <wp:positionV relativeFrom="paragraph">
                  <wp:posOffset>-81915</wp:posOffset>
                </wp:positionV>
                <wp:extent cx="763905" cy="1861820"/>
                <wp:effectExtent l="114300" t="114300" r="150495" b="13843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763905" cy="1861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76263A" id="Ink 38" o:spid="_x0000_s1026" type="#_x0000_t75" style="position:absolute;margin-left:9.15pt;margin-top:-11.4pt;width:70.05pt;height:156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">
                <v:imagedata r:id="rId84" o:title=""/>
              </v:shape>
            </w:pict>
          </mc:Fallback>
        </mc:AlternateContent>
      </w:r>
      <w:r w:rsidR="007E5D4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ED2B28E" wp14:editId="6EAF5BE6">
                <wp:simplePos x="0" y="0"/>
                <wp:positionH relativeFrom="column">
                  <wp:posOffset>-638250</wp:posOffset>
                </wp:positionH>
                <wp:positionV relativeFrom="paragraph">
                  <wp:posOffset>1554370</wp:posOffset>
                </wp:positionV>
                <wp:extent cx="7874640" cy="217440"/>
                <wp:effectExtent l="38100" t="38100" r="50165" b="4953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7874640" cy="21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E2AC3D" id="Ink 2" o:spid="_x0000_s1026" type="#_x0000_t75" style="position:absolute;margin-left:-50.95pt;margin-top:121.7pt;width:621.45pt;height:1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">
                <v:imagedata r:id="rId86" o:title=""/>
              </v:shape>
            </w:pict>
          </mc:Fallback>
        </mc:AlternateConten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15233"/>
    <w:rsid w:val="00556965"/>
    <w:rsid w:val="007B4A91"/>
    <w:rsid w:val="007E5D48"/>
    <w:rsid w:val="00DE1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E5D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8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63" Type="http://schemas.openxmlformats.org/officeDocument/2006/relationships/customXml" Target="ink/ink31.xml"/><Relationship Id="rId68" Type="http://schemas.openxmlformats.org/officeDocument/2006/relationships/image" Target="media/image31.png"/><Relationship Id="rId84" Type="http://schemas.openxmlformats.org/officeDocument/2006/relationships/image" Target="media/image39.png"/><Relationship Id="rId16" Type="http://schemas.openxmlformats.org/officeDocument/2006/relationships/image" Target="media/image6.png"/><Relationship Id="rId11" Type="http://schemas.openxmlformats.org/officeDocument/2006/relationships/customXml" Target="ink/ink4.xml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53" Type="http://schemas.openxmlformats.org/officeDocument/2006/relationships/customXml" Target="ink/ink25.xml"/><Relationship Id="rId58" Type="http://schemas.openxmlformats.org/officeDocument/2006/relationships/customXml" Target="ink/ink28.xml"/><Relationship Id="rId74" Type="http://schemas.openxmlformats.org/officeDocument/2006/relationships/image" Target="media/image34.png"/><Relationship Id="rId79" Type="http://schemas.openxmlformats.org/officeDocument/2006/relationships/customXml" Target="ink/ink39.xml"/><Relationship Id="rId5" Type="http://schemas.openxmlformats.org/officeDocument/2006/relationships/customXml" Target="ink/ink1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56" Type="http://schemas.openxmlformats.org/officeDocument/2006/relationships/customXml" Target="ink/ink27.xml"/><Relationship Id="rId64" Type="http://schemas.openxmlformats.org/officeDocument/2006/relationships/image" Target="media/image29.png"/><Relationship Id="rId69" Type="http://schemas.openxmlformats.org/officeDocument/2006/relationships/customXml" Target="ink/ink34.xml"/><Relationship Id="rId77" Type="http://schemas.openxmlformats.org/officeDocument/2006/relationships/customXml" Target="ink/ink38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image" Target="media/image33.png"/><Relationship Id="rId80" Type="http://schemas.openxmlformats.org/officeDocument/2006/relationships/image" Target="media/image37.png"/><Relationship Id="rId85" Type="http://schemas.openxmlformats.org/officeDocument/2006/relationships/customXml" Target="ink/ink42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image" Target="media/image27.png"/><Relationship Id="rId67" Type="http://schemas.openxmlformats.org/officeDocument/2006/relationships/customXml" Target="ink/ink33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54" Type="http://schemas.openxmlformats.org/officeDocument/2006/relationships/customXml" Target="ink/ink26.xml"/><Relationship Id="rId62" Type="http://schemas.openxmlformats.org/officeDocument/2006/relationships/customXml" Target="ink/ink30.xml"/><Relationship Id="rId70" Type="http://schemas.openxmlformats.org/officeDocument/2006/relationships/image" Target="media/image32.png"/><Relationship Id="rId75" Type="http://schemas.openxmlformats.org/officeDocument/2006/relationships/customXml" Target="ink/ink37.xml"/><Relationship Id="rId83" Type="http://schemas.openxmlformats.org/officeDocument/2006/relationships/customXml" Target="ink/ink41.xm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image" Target="media/image26.png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customXml" Target="ink/ink29.xml"/><Relationship Id="rId65" Type="http://schemas.openxmlformats.org/officeDocument/2006/relationships/customXml" Target="ink/ink32.xml"/><Relationship Id="rId73" Type="http://schemas.openxmlformats.org/officeDocument/2006/relationships/customXml" Target="ink/ink36.xml"/><Relationship Id="rId78" Type="http://schemas.openxmlformats.org/officeDocument/2006/relationships/image" Target="media/image36.png"/><Relationship Id="rId81" Type="http://schemas.openxmlformats.org/officeDocument/2006/relationships/customXml" Target="ink/ink40.xml"/><Relationship Id="rId86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image" Target="media/image25.png"/><Relationship Id="rId76" Type="http://schemas.openxmlformats.org/officeDocument/2006/relationships/image" Target="media/image35.png"/><Relationship Id="rId7" Type="http://schemas.openxmlformats.org/officeDocument/2006/relationships/customXml" Target="ink/ink2.xml"/><Relationship Id="rId71" Type="http://schemas.openxmlformats.org/officeDocument/2006/relationships/customXml" Target="ink/ink35.xml"/><Relationship Id="rId2" Type="http://schemas.openxmlformats.org/officeDocument/2006/relationships/styles" Target="styles.xml"/><Relationship Id="rId29" Type="http://schemas.openxmlformats.org/officeDocument/2006/relationships/customXml" Target="ink/ink13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66" Type="http://schemas.openxmlformats.org/officeDocument/2006/relationships/image" Target="media/image30.png"/><Relationship Id="rId87" Type="http://schemas.openxmlformats.org/officeDocument/2006/relationships/fontTable" Target="fontTable.xml"/><Relationship Id="rId61" Type="http://schemas.openxmlformats.org/officeDocument/2006/relationships/image" Target="media/image28.png"/><Relationship Id="rId82" Type="http://schemas.openxmlformats.org/officeDocument/2006/relationships/image" Target="media/image3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53.8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4:53.526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1724 539 24575,'208'2'0,"217"-5"0,-414 3 0,1-1 0,-1 0 0,1-1 0,-1 0 0,0 0 0,0-2 0,0 1 0,12-6 0,-17 1 0,-19 6 0,-23 6 0,-426 90 0,172-32 0,267-56 0,17-4 0,1-1 0,-1 1 0,0-1 0,0 0 0,1 0 0,-1-1 0,0 1 0,0-1 0,0-1 0,0 1 0,-6-2 0,12 2 0,-1-1 0,1 1 0,0 0 0,0-1 0,0 1 0,0 0 0,-1-1 0,1 1 0,0 0 0,0-1 0,0 1 0,0 0 0,0-1 0,0 1 0,0 0 0,0-1 0,0 1 0,0 0 0,0-1 0,0 1 0,0 0 0,0-1 0,0 1 0,1 0 0,-1-1 0,0 1 0,0 0 0,0-1 0,0 1 0,1 0 0,-1 0 0,0-1 0,0 1 0,1 0 0,-1 0 0,0-1 0,0 1 0,1 0 0,-1 0 0,0 0 0,1 0 0,-1-1 0,0 1 0,1 0 0,-1 0 0,1 0 0,19-13 0,1 2 0,1 0 0,0 1 0,0 2 0,31-9 0,4-2 0,-14 1 0,-29 9 0,-14 8 0,0 1 0,0 0 0,0 0 0,0-1 0,-1 1 0,1 0 0,0 0 0,0-1 0,0 1 0,0 0 0,-1 0 0,1 0 0,0-1 0,0 1 0,0 0 0,-1 0 0,1 0 0,0 0 0,0 0 0,-1-1 0,1 1 0,0 0 0,0 0 0,-1 0 0,1 0 0,0 0 0,-1 0 0,1 0 0,0 0 0,0 0 0,-1 0 0,1 0 0,0 0 0,0 0 0,-1 0 0,1 0 0,0 0 0,-1 0 0,1 1 0,0-1 0,0 0 0,0 0 0,-1 0 0,1 0 0,0 0 0,-1 1 0,-171 21 0,-546 37 0,-1-37 0,671-21 0,19 0 0,0 0 0,0-2 0,-53-9 0,64 3 0,19-1 0,25-7 0,-25 15 0,61-24 0,1 3 0,69-15 0,139-17 0,-223 44 0,209-26 0,-392 78 0,127-41 0,1-1 0,-1 1 0,1 0 0,0 0 0,0 1 0,0 0 0,0 0 0,-8 5 0,41-5 0,80-17 0,117-29 0,-96 16 0,214-41 0,-642 146 0,158-48 0,-1-5 0,0-8 0,-290-1 0,389-21 0,45 5 0,1 0 0,-1 0 0,1 0 0,-1 0 0,1-1 0,-1 1 0,0 0 0,1 0 0,-1 0 0,1-1 0,-1 1 0,0 0 0,1 0 0,-1-1 0,0 1 0,1 0 0,-1-1 0,0 1 0,1 0 0,-1-1 0,0 1 0,0-1 0,1 1 0,-1 0 0,0-1 0,0 1 0,0-1 0,0 1 0,0-1 0,0 1 0,0-1 0,1 1 0,-1 0 0,0-1 0,0 1 0,-1-1 0,1 1 0,0-1 0,0 1 0,0-1 0,0 1 0,0 0 0,0-1 0,-1 1 0,1-1 0,0 1 0,0 0 0,-1-1 0,1 1 0,0-1 0,0 1 0,-1 0 0,1-1 0,0 1 0,-1 0 0,1 0 0,-1-1 0,1 1 0,0 0 0,-1 0 0,1 0 0,-1-1 0,1 1 0,-1 0 0,1 0 0,0 0 0,-1 0 0,0 0 0,37-18 0,-34 17 0,276-99 0,-273 98 0,1 0 0,-1-1 0,1 0 0,-1 0 0,0 0 0,0 0 0,-1-1 0,1 0 0,8-8 0,-11 8 0,0 1 0,0-1 0,0 1 0,-1-1 0,1 0 0,-1 0 0,0 0 0,0 0 0,0 0 0,-1 0 0,1 0 0,-1 0 0,0 0 0,0 0 0,-1-5 0,-3-27 0,1 15 0,2-1 0,0 0 0,1 0 0,3-23 0,-3 41 0,1 0 0,-1-1 0,1 1 0,0 0 0,1 0 0,-1 0 0,1 0 0,0 0 0,0 0 0,0 0 0,0 0 0,1 1 0,-1-1 0,1 1 0,0 0 0,0 0 0,0 0 0,1 0 0,-1 0 0,1 1 0,0 0 0,-1-1 0,1 1 0,0 1 0,0-1 0,5-1 0,5 0 0,0 1 0,0 0 0,0 1 0,1 0 0,-1 1 0,0 1 0,24 4 0,-33-4 0,0 0 0,0 0 0,0 0 0,0 0 0,0 1 0,0 0 0,0 0 0,-1 0 0,1 0 0,-1 1 0,1 0 0,-1 0 0,0 0 0,0 1 0,-1-1 0,1 1 0,-1 0 0,1 0 0,-1 0 0,-1 0 0,1 0 0,0 1 0,-1-1 0,3 8 0,-5-9 0,1 0 0,-1-1 0,0 1 0,0 0 0,0 0 0,0 0 0,0 0 0,-1 0 0,1-1 0,-1 1 0,0 0 0,0 0 0,0-1 0,0 1 0,0 0 0,0-1 0,-3 4 0,-35 37 0,4-3 0,35-40 0,-1 0 0,1 1 0,0-1 0,0 1 0,-1-1 0,1 1 0,0-1 0,0 1 0,-1-1 0,1 1 0,0-1 0,0 1 0,0-1 0,0 1 0,0-1 0,0 1 0,0-1 0,0 1 0,0-1 0,0 1 0,0-1 0,0 1 0,0 0 0,1-1 0,-1 1 0,0-1 0,0 0 0,1 1 0,-1-1 0,0 1 0,0-1 0,1 1 0,-1-1 0,0 0 0,1 1 0,-1-1 0,1 1 0,-1-1 0,1 0 0,-1 0 0,1 1 0,26 4 0,21-5 0,93-11 0,-36 1 0,1448-22 0,-1322 33 0,-179-2 0,177 8 0,-172 4 0,-56-11 0,-1 0 0,1 0 0,-1 0 0,1 0 0,-1 0 0,1 0 0,-1 1 0,1-1 0,-1 0 0,1 0 0,-1 1 0,1-1 0,-1 0 0,0 0 0,1 1 0,-1-1 0,1 0 0,-1 1 0,0-1 0,1 1 0,-1-1 0,0 0 0,0 1 0,1-1 0,-1 1 0,0-1 0,0 1 0,0-1 0,1 1 0,-1-1 0,0 1 0,0-1 0,0 1 0,0-1 0,0 1 0,0-1 0,0 1 0,0-1 0,0 1 0,0-1 0,0 1 0,-1-1 0,1 1 0,0-1 0,0 1 0,0-1 0,-1 1 0,1-1 0,0 0 0,-1 1 0,1-1 0,-1 1 0,-23 16 0,-13 1 0,-2-2 0,0-1 0,-1-2 0,-69 12 0,84-19 0,-763 123 12,1-63-748,684-59 651,-638 18 25,727-25 60,0 0 0,0-1 0,0-1 0,-19-5 0,33 7 0,0 0 0,0 0 0,-1 0 0,1 0 0,0 0 0,0 0 0,-1 0 0,1 0 0,0 0 0,0 0 0,0 0 0,-1 0 0,1 0 0,0-1 0,0 1 0,0 0 0,-1 0 0,1 0 0,0 0 0,0-1 0,0 1 0,0 0 0,0 0 0,-1 0 0,1-1 0,0 1 0,0 0 0,0 0 0,0-1 0,0 1 0,0 0 0,0 0 0,0 0 0,0-1 0,0 1 0,0 0 0,0 0 0,0-1 0,0 1 0,0 0 0,0 0 0,0-1 0,0 1 0,0 0 0,0 0 0,0-1 0,0 1 0,1 0 0,-1 0 0,0-1 0,23-11 0,47-9 0,2 4 0,103-12 0,-129 22 0,308-41 0,112 1-164,92 8-594,952-17-879,-4 76 1320,-1135 2 317,-340-19 3,60 3-193,178 37 1,-264-42 180,-1 0-1,1 0 1,-1 0 0,0 1-1,1 0 1,-1 0-1,0 0 1,0 0 0,6 5-1,-10-6 11,0-1-1,1 0 0,-1 0 0,0 1 1,0-1-1,0 1 0,0-1 0,0 0 1,1 1-1,-1-1 0,0 0 0,0 1 1,0-1-1,0 0 0,0 1 0,0-1 1,0 1-1,0-1 0,0 0 0,0 1 1,0-1-1,-1 0 0,1 1 0,0-1 1,0 1-1,0-1 0,0 0 0,-1 1 1,1-1-1,0 0 0,0 0 0,0 1 1,-1-1-1,1 0 0,0 1 0,-1-1 1,-27 14 8,-26 0-9,-1-3 0,-101 8 0,104-14 0,-2355 154 1535,2353-159-388,81-3-448,619-21 76,-403 20-735,175-5-40,2299 7-1469,-2325 18 1469,-364-15-4,68 4-215,-1 3-1,99 22 1,-189-29 203,0 0-1,-1 0 1,1 0-1,-1 0 0,1 1 1,-1 0-1,0 0 1,0 0-1,7 5 1,-11-7 16,0 1 1,0-1-1,1 0 0,-1 1 1,0-1-1,0 0 1,0 1-1,0-1 1,0 0-1,0 1 0,0-1 1,0 0-1,0 1 1,0-1-1,0 0 0,0 1 1,0-1-1,0 0 1,0 1-1,0-1 0,0 0 1,0 0-1,0 1 1,-1-1-1,1 0 1,0 1-1,0-1 0,0 0 1,-1 0-1,1 1 1,0-1-1,0 0 0,0 0 1,-1 1-1,1-1 1,0 0-1,-1 0 1,1 0-1,-1 1 0,-29 11 17,-33 1-17,-2-2 0,-111 3 0,154-12 0,-287 12 0,-127-5 0,-136-4-164,-2035-3-3604,2251-5 2919,306 3 756,-60-9-1,102 5 164,13 0 25,43-6 92,199-16-92,205-4-95,206 2-164,207 6-655,170 6-164,1670 11-433,-23 75 1377,-2033-35 39,-219-5 0,-186-6 0,-224-22 0,0 1 0,26 8 0,-46-11 0,0 0 0,0 0 0,1 0 0,-1 0 0,0 0 0,0 0 0,1 0 0,-1 0 0,0 0 0,1 0 0,-1 0 0,0 0 0,0 0 0,1 0 0,-1 1 0,0-1 0,0 0 0,1 0 0,-1 0 0,0 0 0,0 0 0,0 1 0,1-1 0,-1 0 0,0 0 0,0 0 0,0 1 0,0-1 0,1 0 0,-1 0 0,0 1 0,0-1 0,0 0 0,0 0 0,0 1 0,0-1 0,0 0 0,0 0 0,0 1 0,0-1 0,0 0 0,0 0 0,0 1 0,0-1 0,0 0 0,0 1 0,0-1 0,0 0 0,0 0 0,0 1 0,0-1 0,0 0 0,0 0 0,-1 1 0,1-1 0,0 0 0,0 0 0,-1 1 0,-39 11 0,-88 5 0,-143 1 0,252-17 0,-357 12 0,-125-5 164,-110-3 655,300-3-356,-2351-7 3886,2400-3-3945,226 7-374,-48-8 0,84 9-30,-1 0 0,1 0 0,-1 0 0,1 0 0,-1 0 0,1 0 0,0 0 0,-1 0 0,1-1 0,-1 1 0,1 0 0,0 0 0,-1 0 0,1 0 0,-1 0 0,1-1 0,0 1 0,-1 0 0,1 0 0,0-1 0,-1 1 0,1 0 0,0-1 0,-1 1 0,1 0 0,0-1 0,0 1 0,-1 0 0,1-1 0,0 1 0,0 0 0,0-2 0,18-6 0,45-5 191,1 3 1,73-2-1,-44 4 139,250-20 172,98 1-581,99 5-740,1110-12-1812,1 78 192,-1582-40 2423,24 1 9,141 25 0,-205-21 7,-29-9 0,0 0 0,0 0 0,0 0 0,1 0 0,-1 1 0,0-1 0,0 0 0,0 0 0,0 0 0,1 0 0,-1 0 0,0 1 0,0-1 0,0 0 0,0 0 0,0 0 0,0 0 0,1 1 0,-1-1 0,0 0 0,0 0 0,0 0 0,0 1 0,0-1 0,0 0 0,0 0 0,0 1 0,0-1 0,0 0 0,0 0 0,0 0 0,0 1 0,0-1 0,0 0 0,0 0 0,0 0 0,0 1 0,0-1 0,-1 0 0,1 0 0,0 0 0,0 1 0,0-1 0,0 0 0,0 0 0,0 0 0,-1 0 0,1 0 0,0 1 0,0-1 0,0 0 0,0 0 0,-1 0 0,1 0 0,0 0 0,0 0 0,0 0 0,-1 0 0,1 1 0,-13 3 0,-1 0 0,1-1 0,-1 0 0,-24 2 0,-177 12 0,-142-5 0,-159-3 163,-156-4 657,-2950-3 1663,3578-2-2496,-318-2 13,153-4 0,198 6 0,0-1 0,0 0 0,1-1 0,-1 0 0,-17-6 0,28 8 0,-1 0 0,1 0 0,0 0 0,0 0 0,0 0 0,-1 0 0,1 0 0,0-1 0,0 1 0,0 0 0,-1 0 0,1 0 0,0 0 0,0 0 0,0-1 0,0 1 0,-1 0 0,1 0 0,0 0 0,0 0 0,0-1 0,0 1 0,0 0 0,0 0 0,0 0 0,0-1 0,0 1 0,0 0 0,-1 0 0,1-1 0,0 1 0,0 0 0,0 0 0,0 0 0,1-1 0,-1 1 0,0 0 0,0 0 0,0-1 0,0 1 0,0 0 0,0 0 0,0 0 0,0-1 0,0 1 0,0 0 0,1 0 0,-1 0 0,0-1 0,20-9 0,41-8 0,0 2 0,114-13 0,-146 24 0,314-37 0,151-3 38,152-2 112,136 7-104,2694-29-4,-2871 72-42,-192 8 0,-182 7 0,-175-8 0,-55-10 0,0 0 0,0 1 0,0-1 0,0 0 0,0 0 0,0 1 0,0-1 0,-1 0 0,1 1 0,0-1 0,0 1 0,0 0 0,0-1 0,0 1 0,-1-1 0,1 1 0,0 0 0,-1 0 0,2 1 0,-2-1 0,-1 0 0,1-1 0,-1 1 0,1 0 0,-1-1 0,1 1 0,-1 0 0,0-1 0,1 1 0,-1-1 0,0 1 0,1-1 0,-1 1 0,0-1 0,0 0 0,0 1 0,1-1 0,-1 0 0,0 0 0,0 1 0,0-1 0,-1 0 0,-50 10 0,-150 7 0,-133-5 0,-141-5 29,-132-3 86,-2602-5 628,2820-5-743,-467-39-811,810 41 975,46 4-135,1 0 1,-1 0-1,1 0 0,-1 0 0,0 0 0,1 0 0,-1 0 1,1 0-1,-1 0 0,1 0 0,-1 0 0,1 0 0,-1-1 1,1 1-1,-1 0 0,1 0 0,-1-1 0,1 1 1,-1 0-1,1 0 0,-1-1 0,1 1 0,-1-1 0,1 1 1,0 0-1,-1-1 0,1 1 0,0-1 0,-1 1 1,1-1-1,14-9 564,36-6 219,38-2 214,155-12 1,104 17-850,-249 11-148,2072 0-1123,-1834 15 1094,-272-10 0,-14-2 0,0 2 0,0 2 0,0 2 0,57 16 0,-105-22 0,1 0 0,0-1 0,0 1 0,-1 0 0,1 0 0,-1 1 0,1-1 0,-1 1 0,0-1 0,1 1 0,-1 0 0,0-1 0,0 1 0,0 0 0,0 1 0,0-1 0,2 4 0,-4-4 0,0-1 0,0 1 0,0-1 0,0 1 0,-1 0 0,1-1 0,0 1 0,-1-1 0,1 1 0,-1-1 0,1 1 0,-1-1 0,0 1 0,0-1 0,0 0 0,0 1 0,0-1 0,0 0 0,0 0 0,0 0 0,0 0 0,0 1 0,-1-2 0,1 1 0,0 0 0,-1 0 0,1 0 0,-3 0 0,-9 7 0,0-1 0,-1-1 0,0 0 0,0 0 0,-24 5 0,-90 12 0,102-19 0,-234 29 0,-97-4 0,-113-5-164,-1750 11-3604,1859-41 2785,136-9 91,214 14 828,-1 0-1,0-1 0,1 0 0,-1-1 1,1 0-1,-18-9 0,28 12 63,1 0 0,-1 0 0,1-1 1,-1 1-1,1 0 0,-1-1 0,1 1 0,0 0 0,-1-1 0,1 1 0,0-1 0,-1 1 0,1-1 0,0 1 0,-1 0 0,1-1 0,0 1 0,0-1 0,0 0 0,-1 1 0,1-1 0,0 1 0,0-1 0,0 1 0,0-1 0,0 1 0,0-1 0,0 1 0,0-1 0,0 1 0,1-2 0,17-14-7,0 7 9,1 2 0,1 0 0,29-7 0,158-30 0,110-6 0,118-3-145,2779-98-414,-3127 150 754,-7 0 608,125 15 1,-184-9-313,-21-4-481,0-1 0,0 0 0,0 0 0,0 0-1,0 1 1,0-1 0,0 0 0,0 0 0,0 0 0,0 1-1,0-1 1,0 0 0,0 0 0,0 0 0,0 1-1,0-1 1,0 0 0,0 0 0,0 0 0,0 1 0,0-1-1,0 0 1,0 0 0,0 0 0,0 1 0,-1-1 0,1 0-1,0 0 1,0 0 0,0 0 0,0 1 0,0-1 0,-1 0-1,1 0 1,0 0 0,0 0 0,0 0 0,-1 0 0,1 1-1,0-1 1,0 0 0,0 0 0,-1 0 0,1 0 0,0 0-1,0 0 1,0 0 0,-1 0 0,1 0 0,-25 9 325,-1-1 0,0-1 0,0-1 0,-50 5 0,26-4-44,-900 93 1800,-9-52-3148,-1269-17-1370,1795-36 2427,100-11 0,258 12 281,1-3-1,-141-32 1,206 36-235,0 0 1,-1 0-1,1-1 1,0 0-1,-14-10 1,21 13-47,1 0 0,-1 0 0,1 0 0,-1 0 0,1 0 0,0-1 0,0 1 0,0 0-1,0-1 1,0 1 0,0-1 0,0 1 0,0-1 0,0 1 0,1-1 0,-1 0 0,1 1 0,-1-1 0,1 0 0,0 1 0,0-1 0,-1 0 0,1 0 0,0 1 0,0-1 0,1 0 0,-1 1 0,0-1 0,1 0 0,-1 0 0,1 1 0,-1-1 0,1 1 0,0-1 0,0 0 0,1-2 0,3-2 23,0-1-1,0 1 1,1 0 0,0 1 0,0-1 0,0 1 0,1 0 0,13-8 0,66-27 595,-71 34-459,211-75 1710,-138 52-1469,138-65 0,-198 75-400,-28 19 0,0 0 0,0-1 0,0 1 0,0 0 0,0 0 0,0-1 0,0 1 0,0 0 0,0 0 0,0-1 0,0 1 0,0 0 0,0 0 0,0-1 0,0 1 0,0 0 0,0 0 0,-1 0 0,1-1 0,0 1 0,0 0 0,0 0 0,0 0 0,0-1 0,-1 1 0,1 0 0,0 0 0,0 0 0,0 0 0,-1-1 0,1 1 0,0 0 0,0 0 0,0 0 0,-1 0 0,1 0 0,0 0 0,0 0 0,-1 0 0,1 0 0,0 0 0,0 0 0,-1 0 0,1 0 0,0 0 0,0 0 0,0 0 0,-1 0 0,1 0 0,0 0 0,0 0 0,-1 0 0,-5 0 0,1 1 0,-1-1 0,1 1 0,-1 0 0,1 1 0,-1-1 0,-8 5 0,12-6 0,0 1 0,1 0 0,-1 0 0,0 0 0,0 0 0,0 0 0,1 1 0,-1-1 0,1 0 0,-1 1 0,1-1 0,-1 1 0,-1 3 0,3-5 0,0 1 0,0-1 0,0 1 0,0-1 0,0 1 0,0 0 0,0-1 0,0 1 0,0-1 0,0 1 0,0-1 0,0 1 0,1-1 0,-1 1 0,0-1 0,0 1 0,1-1 0,-1 1 0,0-1 0,1 1 0,-1-1 0,0 0 0,1 1 0,-1-1 0,0 1 0,1-1 0,-1 0 0,1 0 0,-1 1 0,1-1 0,-1 0 0,1 1 0,7 2 0,-1-1 0,1 1 0,0-1 0,0 0 0,0-1 0,12 1 0,521 8 0,-358-11 0,276-2 0,627 8 0,-596 24 0,-352-14 0,200 49 0,-317-59 0,0 1 0,-1 1 0,1 1 0,-2 0 0,1 2 0,-1 0 0,27 20 0,-42-27 0,0 1 0,0-1 0,0 1 0,0 0 0,0 0 0,-1 0 0,0 1 0,0-1 0,0 1 0,-1 0 0,1-1 0,-1 1 0,0 0 0,0 1 0,-1-1 0,0 0 0,0 0 0,0 1 0,0-1 0,-1 0 0,0 1 0,0-1 0,0 1 0,-1-1 0,0 0 0,0 1 0,0-1 0,-1 0 0,0 0 0,0 0 0,0 0 0,0 0 0,-1 0 0,-6 8 0,-6 9 0,-2 0 0,0-1 0,-2-1 0,0 0 0,-1-2 0,-34 24 0,-145 88 0,195-127 0,-114 61 0,-133 52 0,70-34 0,178-82 0,0 1 0,0 0 0,1 0 0,-1 1 0,0-1 0,1 1 0,-1-1 0,1 1 0,0 0 0,-1 0 0,1 0 0,0 0 0,0 0 0,0 0 0,-3 5 0,5-6 0,1 0 0,-1-1 0,0 1 0,1-1 0,-1 1 0,0-1 0,1 1 0,-1-1 0,0 1 0,1-1 0,-1 1 0,1-1 0,-1 1 0,1-1 0,-1 0 0,1 1 0,-1-1 0,1 0 0,0 1 0,-1-1 0,1 0 0,-1 0 0,1 0 0,0 0 0,0 1 0,40 6 0,67-3 0,153-13 0,-179 4 0,315-18-164,109-10-655,4033-96-3123,-4454 127 3942,-63 1 0,0 0 0,0 1 0,0 1 0,0 2 0,27 5 0,-49-8 0,0 0 0,-1 0 0,1 0 0,0 1 0,0-1 0,-1 0 0,1 0 0,0 0 0,0 0 0,0 0 0,-1 1 0,1-1 0,0 0 0,0 0 0,0 0 0,-1 1 0,1-1 0,0 0 0,0 0 0,0 1 0,0-1 0,0 0 0,0 0 0,0 1 0,-1-1 0,1 0 0,0 0 0,0 1 0,0-1 0,0 0 0,0 0 0,0 1 0,0-1 0,0 0 0,1 0 0,-1 1 0,0-1 0,0 0 0,0 0 0,0 1 0,0-1 0,0 0 0,0 0 0,0 1 0,1-1 0,-1 0 0,0 0 0,0 0 0,0 1 0,1-1 0,-1 0 0,0 0 0,0 0 0,0 0 0,1 1 0,-1-1 0,1 0 0,-32 12 0,1-1-1,-1-1 1,-37 6-1,-27 8 167,-84 31 1421,3 7-1,-279 142 1,388-162-1586,66-41-1,-1 0 0,1 0 0,-1 0 0,1 0 0,-1 1 0,1-1 0,0 0 0,0 1 0,0-1 0,-1 1 0,2-1 0,-1 1 0,0 0 0,0 0 0,0-1 0,0 4 0,1-4 0,0 0 0,0 0 0,0 0 0,1-1 0,-1 1 0,0 0 0,1 0 0,-1-1 0,0 1 0,1 0 0,-1-1 0,1 1 0,-1 0 0,1-1 0,-1 1 0,1-1 0,0 1 0,-1 0 0,1-1 0,0 0 0,-1 1 0,1-1 0,0 1 0,0-1 0,1 1 0,6 1 0,0 0 0,0 0 0,1 0 0,-1-1 0,16 0 0,65-4 0,159-25 0,-117 10 0,1154-70 0,-2316 92 0,698-4 0,272 0 0,-279-11 0,326 10 0,0-1 0,0-1 0,1 0 0,-1 0 0,-13-7 0,26 10 0,-1 0 0,1-1 0,0 1 0,0-1 0,-1 1 0,1-1 0,0 1 0,0-1 0,0 0 0,0 1 0,0-1 0,0 0 0,0 0 0,0 0 0,0 0 0,1 0 0,-1 0 0,0 0 0,0 0 0,1 0 0,-1 0 0,1-1 0,-1 1 0,1 0 0,-1 0 0,1 0 0,0-1 0,0 1 0,0 0 0,-1-1 0,1 1 0,0 0 0,1 0 0,-1-1 0,0 1 0,0 0 0,0 0 0,1-1 0,-1 1 0,1 0 0,-1 0 0,2-3 0,2-1 0,1-1 0,-1 1 0,1 0 0,0 0 0,1 1 0,-1-1 0,8-3 0,45-26 0,1 2 0,101-37 0,-144 62 0,822-286 0,21 71 0,-779 206 0,-56 13 0,-55 12 0,-235 50 0,4-10 0,-102 10 0,-93 7-164,-1635 154-3604,1743-199 2785,292-20 492,-99-10-1,144 8 372,1-1 1,0-1-1,0 1 0,0-2 0,-17-7 0,27 10 103,-1 1 0,1-1-1,-1 0 1,1 1-1,0-1 1,-1 0 0,1 0-1,0 0 1,0 0-1,0 0 1,0-1 0,0 1-1,0 0 1,0 0-1,0-1 1,0 1-1,1 0 1,-1-1 0,0 1-1,1-1 1,0 1-1,-1-1 1,1 1 0,0-1-1,-1 1 1,1-1-1,0 0 1,0 1 0,0-1-1,1 1 1,-1-1-1,0 1 1,0-1-1,1 1 1,-1-1 0,1 1-1,-1-1 1,1 1-1,0 0 1,0-1 0,0 1-1,1-2 1,4-6 4,1 2 0,0-1 0,0 1 0,1 0 0,0 0 0,0 1 0,14-8 0,78-39 26,-80 43-19,577-246 6,18 37 0,-513 184 0,-87 30 0,257-83 0,-230 77 151,-34 12 552,-71 26 409,-858 295 2903,-97 36-5446,925-318 883,77-30 464,16-10 84,0 0 0,0 0 0,0 0-1,0 1 1,0-1 0,0 0 0,0 0 0,0 0-1,0 0 1,0 0 0,0 1 0,0-1 0,0 0-1,0 0 1,0 0 0,0 0 0,0 0 0,0 1-1,0-1 1,0 0 0,0 0 0,0 0 0,1 0-1,-1 0 1,0 0 0,0 1 0,0-1 0,0 0-1,0 0 1,0 0 0,0 0 0,0 0-1,1 0 1,-1 0 0,0 0 0,0 0 0,0 0-1,0 0 1,0 1 0,0-1 0,1 0 0,-1 0-1,0 0 1,0 0 0,0 0 0,0 0 0,0 0-1,1 0 1,-1 0 0,0 0 0,0 0 0,0 0-1,0 0 1,0-1 0,1 1 0,-1 0 0,0 0-1,0 0 1,20-1 0,0 0 0,0-2 0,-1 0 0,34-11 0,6 0 0,1261-219 0,-890 191 0,-398 43 215,-32-1-206,0 0-1,0 0 1,0 0-1,0 0 0,0 0 1,0 0-1,0 1 1,0-1-1,0 0 0,0 0 1,0 0-1,0 0 1,0 0-1,0 0 1,0 0-1,0 1 0,0-1 1,0 0-1,0 0 1,0 0-1,0 0 1,0 0-1,0 0 0,0 0 1,0 1-1,0-1 1,0 0-1,1 0 1,-1 0-1,0 0 0,0 0 1,0 0-1,0 0 1,0 0-1,0 0 0,0 0 1,0 1-1,0-1 1,1 0-1,-1 0 1,0 0-1,0 0 0,0 0 1,0 0-1,0 0 1,0 0-1,1 0 1,-1 0-1,0 0 0,0 0 1,0 0-1,0 0 1,0 0-1,0 0 1,0 0-1,1 0 0,-1 0 1,0 0-1,0 0 1,0-1-1,0 1 0,-43 12 1221,-125 33 290,-9 1-1448,177-46-71,0 0 0,0 0 0,0 0 0,0 0 0,0 0 0,0 0 0,0 0 0,0 0 0,0 0 0,1 0 0,-1 0 0,0 0 0,0-1 0,0 1 0,0 0 0,0 0 0,0 0 0,0 0 0,0 0 0,0 0 0,0 0 0,0 0 0,0 0 0,-1 0 0,1 0 0,0-1 0,0 1 0,0 0 0,0 0 0,0 0 0,0 0 0,0 0 0,0 0 0,0 0 0,0 0 0,0 0 0,0 0 0,0 0 0,0 0 0,0 0 0,15-10 0,30-13 0,37-8 0,2 4 0,0 3 0,107-15 0,264-15 0,-428 51 0,942-49 0,-931 51 0,-29 0 0,0 0 0,0 1 0,0 0 0,0 0 0,0 1 0,0 0 0,0 0 0,0 1 0,-1 1 0,16 5 0,-21-1 0,-13-1 0,-24 8 0,-2-2 0,-72 14 0,14-3 0,77-19 0,-63 17 0,1 4 0,-104 46 0,174-66 0,0-1 0,1 1 0,-1 0 0,1 1 0,-12 11 0,19-17 0,0 1 0,0 0 0,1 0 0,-1 0 0,0 0 0,1 0 0,-1 0 0,1 0 0,-1 0 0,1 0 0,-1 0 0,1 0 0,0 1 0,-1-1 0,1 0 0,0 0 0,0 0 0,0 0 0,0 1 0,0-1 0,0 2 0,1-1 0,0-1 0,0 1 0,0 0 0,1-1 0,-1 1 0,0 0 0,1-1 0,-1 0 0,1 1 0,-1-1 0,1 0 0,-1 0 0,1 0 0,0 0 0,0 0 0,0 0 0,2 1 0,51 19 0,0-3 0,2-2 0,80 12 0,-59-13 0,1270 166 0,-859-142 0,-6-31 0,-476-8 0,10 0 0,1 0 0,-1-1 0,0-1 0,1 0 0,-1-2 0,0 0 0,-1 0 0,21-10 0,-34 12 0,0 0 0,0 0 0,0 0 0,0 0 0,-1-1 0,1 0 0,-1 1 0,0-1 0,0 0 0,0 0 0,0 0 0,0 0 0,-1 0 0,1-1 0,-1 1 0,0 0 0,0-1 0,0 1 0,-1-1 0,1 1 0,-1-1 0,0-5 0,0-9 0,-1-1 0,0 1 0,-7-24 0,1-4 0,4-73 0,-5-45 0,6 148 0,-1 0 0,0 0 0,-1 0 0,-1 1 0,-1 0 0,0 0 0,-15-26 0,7 21 0,-1 1 0,-2 0 0,0 1 0,0 1 0,-2 1 0,0 0 0,-1 2 0,0 0 0,-1 1 0,-39-17 0,-6 2 0,0 2 0,-100-23 0,109 34 0,1 3 0,-2 2 0,0 2 0,0 3 0,-71 3 0,104 4 0,-1 1 0,1 0 0,0 2 0,0 1 0,1 1 0,0 1 0,0 2 0,1 0 0,0 1 0,0 1 0,2 1 0,-1 1 0,2 1 0,-27 25 0,7 2 0,1 1 0,2 2 0,3 1 0,1 2 0,-39 77 0,70-122 0,1 1 0,-1-1 0,1 1 0,-1-1 0,1 1 0,0-1 0,0 1 0,1 0 0,-1 0 0,1 7 0,0-10 0,1 1 0,-1-1 0,1 0 0,-1 1 0,1-1 0,0 1 0,0-1 0,0 0 0,0 0 0,0 1 0,0-1 0,0 0 0,0 0 0,0 0 0,0 0 0,1 0 0,-1 0 0,0-1 0,1 1 0,-1 0 0,1-1 0,-1 1 0,1-1 0,-1 1 0,1-1 0,-1 0 0,1 1 0,-1-1 0,3 0 0,27 3 0,1-1 0,0-2 0,0-1 0,47-8 0,-7 1 0,678-33 0,-681 44 0,-68-3 0,0 0 0,-1 0 0,1 0 0,0 0 0,0 0 0,-1 0 0,1 0 0,0 0 0,0 0 0,-1 0 0,1 0 0,0 1 0,-1-1 0,1 0 0,0 0 0,0 1 0,-1-1 0,1 0 0,0 1 0,-1-1 0,1 1 0,-1-1 0,1 1 0,-1-1 0,1 1 0,-1 0 0,1-1 0,-1 1 0,1-1 0,-1 2 0,-19 9 0,-16-3 0,0-1 0,-1-2 0,-63 1 0,29-3 0,-719 24 0,712-27 0,57-3 0,23-2 0,37-7 0,601-82 0,-520 82 0,610-50 0,-674 59 0,-57 4 0,0-1 0,0 0 0,0 0 0,0 0 0,0 0 0,0 0 0,0 0 0,0 1 0,0-1 0,0 0 0,0 0 0,0 0 0,0 0 0,0 0 0,0 0 0,0 1 0,0-1 0,0 0 0,0 0 0,0 0 0,0 0 0,0 0 0,0 0 0,0 1 0,0-1 0,0 0 0,0 0 0,0 0 0,1 0 0,-1 0 0,0 0 0,0 0 0,0 0 0,0 0 0,0 1 0,0-1 0,0 0 0,1 0 0,-1 0 0,0 0 0,0 0 0,0 0 0,0 0 0,0 0 0,0 0 0,1 0 0,-1 0 0,0 0 0,0 0 0,0 0 0,0 0 0,0 0 0,0 0 0,1 0 0,-1 0 0,0 0 0,0 0 0,0 0 0,0 0 0,0 0 0,1-1 0,-17 10 0,-24 6 0,-7 0 0,0 2 0,1 2 0,1 3 0,0 1 0,-79 57 0,78-49 0,-2-2 0,0-2 0,-2-2 0,-1-2 0,0-3 0,-87 23 0,103-34 0,-48 7 0,82-16 0,-1 1 0,1-1 0,-1 0 0,1 1 0,-1-1 0,1 0 0,-1 0 0,1 0 0,-1 0 0,1 0 0,-1 0 0,1-1 0,-1 1 0,1-1 0,-1 1 0,1-1 0,-1 1 0,1-1 0,0 0 0,-1 1 0,1-1 0,0 0 0,-2-2 0,3 2 0,-1 0 0,1-1 0,0 1 0,0 0 0,0-1 0,0 1 0,0 0 0,0 0 0,1-1 0,-1 1 0,0 0 0,1-1 0,-1 1 0,1 0 0,-1 0 0,1 0 0,0-1 0,-1 1 0,1 0 0,1-1 0,7-9 0,-1 0 0,2 1 0,17-15 0,66-48 0,-80 64 0,0 1 0,1 0 0,0 1 0,0 0 0,20-6 0,-33 13 0,-1-1 0,0 1 0,1 0 0,-1 0 0,1-1 0,-1 1 0,1 0 0,-1 0 0,0 0 0,1 0 0,-1 0 0,1 0 0,-1-1 0,1 1 0,-1 0 0,1 0 0,-1 1 0,0-1 0,1 0 0,-1 0 0,1 0 0,-1 0 0,1 0 0,-1 0 0,1 1 0,-1-1 0,0 0 0,1 0 0,-1 0 0,0 1 0,1-1 0,-1 0 0,1 1 0,-8 14 0,-27 18 0,-52 25 0,-4-4 0,-139 62 0,200-102 0,-599 257 0,-13-35 0,-188 75 0,797-298 0,-32 13 0,0 2 0,-61 38 0,122-64 0,1 0 0,-1-1 0,0 1 0,1 0 0,-1 0 0,1 0 0,0 1 0,-1-1 0,1 0 0,0 1 0,1 0 0,-3 2 0,4-4 0,0-1 0,0 1 0,0-1 0,0 0 0,0 1 0,0-1 0,0 1 0,0-1 0,0 0 0,0 1 0,0-1 0,0 1 0,0-1 0,0 0 0,1 1 0,-1-1 0,0 1 0,0-1 0,0 0 0,1 1 0,-1-1 0,0 0 0,1 1 0,-1-1 0,0 0 0,0 0 0,1 1 0,-1-1 0,1 0 0,22 7 0,10-7 0,0-1 0,0-2 0,0 0 0,37-11 0,-61 12 0,673-164 0,-421 96 0,-83 24 0,340-92 0,-417 104 0,-89 24 0,-27 5 0,-44 3 0,1 2 0,-74 10 0,27-1 0,-254 18 0,-120 6-164,-1036 61-2176,-5-48-1054,1324-48 2413,146-5 384,50 7 593,1 0-1,-1 0 1,0 0 0,0 0-1,0 0 1,0 0 0,1 0-1,-1 0 1,0 0 0,0-1 0,0 1-1,0 0 1,1 0 0,-1 0-1,0 0 1,0 0 0,0-1 0,0 1-1,0 0 1,0 0 0,0 0-1,1-1 1,-1 1 0,0 0-1,0 0 1,0 0 0,0-1 0,0 1-1,0 0 1,0 0 0,0 0-1,0-1 1,0 1 0,0 0-1,0 0 1,0 0 0,0-1 0,-1 1-1,1 0 1,0 0 0,0 0-1,0-1 1,0 1 0,0 0-1,0 0 1,0 0 0,0 0 0,-1 0-1,1-1 1,0 1 0,0 0-1,0 0 1,0 0 0,-1 0-1,1 0 1,0 0 0,0 0 0,0-1-1,-1 1 1,1 0 0,0 0-1,0 0 1,0 0 0,-1 0-1,1 0 1,19-7-27,-1 1 0,28-5 0,185-37 31,152-20 0,150-15-164,119-7-529,2593-218 3808,-3141 301-3050,315-9-286,-407 16 208,0 1 0,0 0 0,19 5 0,-31-6 13,1 0 0,-1 0 0,0 0 0,0 0 0,1 0 0,-1 0 0,0 0 0,1 0 0,-1 0 0,0 0 0,1 1 0,-1-1 0,0 0 0,0 0 0,1 0 0,-1 0 0,0 1 0,0-1 0,1 0 0,-1 0 0,0 0 0,0 1 0,1-1 0,-1 0 0,0 0 0,0 1 0,0-1 0,0 0 0,0 1 0,0-1 0,1 0 0,-1 1 0,0-1 0,0 0 0,0 0 0,0 1 0,0-1 0,0 0 0,0 1 0,0-1 0,0 0 0,0 1 0,-1 0 0,-26 13-1,-29 2 1,-1-2 0,-86 9 0,71-13 0,-249 34 0,-110 5 0,-108 1-163,-3045 112-3189,3513-161 3353,-3 1 284,0-4 0,-121-17 0,192 19-263,-1-1-1,1 1 1,0-1 0,0 0-1,0 1 1,0-1-1,0-1 1,0 1 0,0 0-1,0-1 1,0 1-1,1-1 1,-5-3 0,7 4-21,0 1 0,0-1 0,0 1 0,0 0 0,0-1 1,0 1-1,0-1 0,0 1 0,0 0 0,0-1 0,0 1 1,0-1-1,0 1 0,0 0 0,0-1 0,1 1 0,-1-1 1,0 1-1,0 0 0,0-1 0,1 1 0,-1 0 1,0-1-1,0 1 0,1 0 0,-1 0 0,0-1 0,1 1 1,-1 0-1,1-1 0,23-12 7,28-5 355,102-20-1,-107 27-104,309-56 1385,574-35 0,360 67-3639,-1209 34 1903,368 3 51,-319 8 42,-126-9 0,1-1 0,-1 1 0,0 0 0,1 1 0,-1-1 0,0 1 0,0-1 0,7 5 0,-11-6 0,0 1 0,1-1 0,-1 0 0,1 1 0,-1-1 0,0 1 0,1-1 0,-1 0 0,0 1 0,1-1 0,-1 1 0,0-1 0,0 1 0,0-1 0,1 1 0,-1-1 0,0 1 0,0-1 0,0 1 0,0-1 0,0 1 0,0-1 0,0 1 0,0-1 0,0 1 0,0-1 0,0 1 0,0-1 0,0 1 0,-1-1 0,1 1 0,0-1 0,0 1 0,-1-1 0,1 1 0,0-1 0,0 1 0,-1 0 0,-4 3 0,0 0 0,0 0 0,-1-1 0,1 1 0,-1-1 0,0 0 0,0-1 0,0 1 0,-9 1 0,-60 18 339,-1-4 1,-117 12-1,-174-3 1325,277-22-1397,-782 28 1155,3-23-3745,715-11 1834,149 1 481,0 0 1,0-1-1,0 1 1,0-1-1,1 0 1,-1 0-1,0 0 1,0-1-1,-5-2 0,10 4 8,-1 0 0,1-1 0,0 1-1,0-1 1,-1 1 0,1-1 0,0 1-1,0 0 1,0-1 0,-1 1-1,1-1 1,0 1 0,0-1 0,0 1-1,0-1 1,0 1 0,0-1 0,0 1-1,0-1 1,0 1 0,0-1 0,0 1-1,0-1 1,1 1 0,-1-1-1,0 1 1,0 0 0,0-1 0,1 1-1,-1-1 1,0 1 0,0-1 0,1 1-1,-1 0 1,0-1 0,1 1 0,-1 0-1,0-1 1,1 1 0,-1 0-1,1 0 1,-1-1 0,1 1 0,-1 0-1,1 0 1,0 0 0,14-10 2,2 2-1,-1 0 1,25-8-1,708-204-85,-671 200 5,690-146-2530,-724 160 2609,-35 7 0,-74 20 0,-320 53 0,44-30 0,-122-1 164,-143-7 655,-155-10-28,-132-9-741,-3014-6-78,3766-9 11,76 0-17,1-3 1,-70-11-1,119 7 14,28-2 17,44-8 3,106-12 0,-82 15 0,231-31 0,115-5 0,99-2-89,3241-92 1552,-3381 147-1463,-345-3 2,22-2 4,0 3 0,-1 3 0,102 22 0,-132-14 56,-32-14-61,1 0 0,-1 0 1,0 1-1,1-1 0,-1 0 0,0 0 0,1 1 0,-1-1 1,0 0-1,0 0 0,1 1 0,-1-1 0,0 0 1,0 1-1,0-1 0,1 1 0,-1-1 0,0 0 0,0 1 1,0-1-1,0 0 0,0 1 0,0-1 0,0 1 1,0-1-1,0 0 0,0 1 0,0-1 0,0 1 0,0-1 1,0 0-1,0 1 0,0-1 0,0 0 0,-1 1 0,1 0 1,-3 1 0,-1 1 0,0 0 0,1-1 0,-1 1 1,0-1-1,0 0 0,-1-1 0,1 1 0,-9 1 1,-124 35-3,-216 30 0,247-51 0,-1333 185 0,343-105 0,980-97 163,111-1-74,0 1 0,-1 0 0,1-1 0,0 0 0,0-1-1,-9-2 1,13 3-80,1 1 0,0 0 0,0 0 0,0 0 0,-1 0 1,1 0-1,0 0 0,0-1 0,0 1 0,0 0 0,-1 0 0,1 0 0,0-1 0,0 1 0,0 0 0,0 0 0,0 0 0,0-1 0,-1 1 0,1 0 0,0 0 0,0-1 0,0 1 1,0 0-1,0 0 0,0-1 0,0 1 0,0 0 0,0 0 0,0 0 0,0-1 0,0 1 0,0 0 0,1 0 0,-1-1 0,0 1 0,0 0 0,0 0 0,0-1 0,0 1 1,0 0-1,0 0 0,1 0 0,-1 0 0,0-1 0,25-13 458,23-1-52,1 1 0,1 3 0,66-6-1,-67 9-244,246-30 337,2202-146-4354,-2068 179 1938,-341 11 1315,-75-1 487,-24 1 80,-41 6 54,-345 44-27,38-16 0,-542 48-405,-674 80 20,1486-159 1929,176-26 204,6 0-1602,1422-277-48,-1465 285-92,-33 7 26,0-1-1,0 0 1,0-2-1,18-6 1,-32 7 316,-11 2 123,-23 1-137,0 1 1,0 1 0,0 1-1,0 2 1,-43 11-1,38-7-132,0-1-1,0-3 1,-64 1-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4:26.109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4165 377 24575,'0'3'0,"0"1"0,1 0 0,-1 0 0,1-1 0,0 1 0,0 0 0,0-1 0,0 1 0,1-1 0,0 1 0,-1-1 0,1 0 0,1 1 0,-1-1 0,0 0 0,1 0 0,-1-1 0,1 1 0,0-1 0,0 1 0,0-1 0,0 0 0,0 0 0,0 0 0,1 0 0,-1-1 0,1 1 0,5 1 0,10 2 0,1-1 0,-1 0 0,1-1 0,25 0 0,-34-3 0,148 3 0,-1-8 0,242-37 0,-364 37 0,-19 1 0,0 1 0,1 1 0,-1 1 0,1 1 0,25 2 0,-42-2 0,-1 0 0,1 0 0,-1 0 0,1 0 0,0 0 0,-1 0 0,1 0 0,0 0 0,-1 0 0,1 1 0,-1-1 0,1 0 0,-1 0 0,1 1 0,0-1 0,-1 0 0,1 1 0,-1-1 0,1 0 0,-1 1 0,1-1 0,-1 1 0,0-1 0,1 1 0,-1-1 0,0 1 0,1-1 0,-1 1 0,0-1 0,1 1 0,-1-1 0,0 1 0,0 0 0,0-1 0,0 1 0,0 0 0,1-1 0,-1 1 0,0-1 0,0 1 0,-1 0 0,1-1 0,0 1 0,0 0 0,0-1 0,0 1 0,0-1 0,-1 1 0,1-1 0,0 1 0,-1 0 0,1-1 0,0 1 0,-1 0 0,-28 27 0,-8-1 0,-2-1 0,0-3 0,-2-1 0,-46 18 0,-183 57 0,-75-4 0,-140 48 0,482-140 0,-1 0 0,1 1 0,0-1 0,-1 1 0,1-1 0,0 1 0,0 0 0,0 0 0,-4 4 0,15-1 0,26-4 0,382-43 0,-210 17 0,95-8 0,503-60 0,-765 87 0,-36 3 0,-23 3 0,-420 26 0,124-3 0,-952 13-1154,2-34-1615,1101-2 2516,90 0 83,-196-7-83,264 7 253,0-1 0,0 0 0,0 0 0,0-1 0,0 1 0,-10-5 0,17 6 0,-1 0 0,1-1 0,0 1 0,-1 0 0,1 0 0,-1-1 0,1 1 0,0 0 0,-1-1 0,1 1 0,0 0 0,-1-1 0,1 1 0,0 0 0,0-1 0,-1 1 0,1-1 0,0 1 0,0 0 0,0-1 0,0 1 0,-1-1 0,1 1 0,0-1 0,0 1 0,0-1 0,0 1 0,0-1 0,0 1 0,0-1 0,0 1 0,0-1 0,1 1 0,-1 0 0,0-1 0,0 1 0,0-1 0,0 1 0,1-1 0,-1 1 0,0 0 0,0-1 0,1 1 0,-1-1 0,0 1 0,1 0 0,-1 0 0,0-1 0,1 1 0,0-1 0,8-5 72,0 1 0,1 0 1,-1 0-1,1 1 1,0 1-1,0-1 0,0 1 1,1 1-1,17-2 1,2-2 186,785-117 1950,6 68-895,-437 46-1221,-362 9-93,-50 2 0,-208 14 0,-886 42 0,-147-47-571,1216-13 571,53 2 0,0 0 0,0 0 0,0 0 0,0-1 0,0 1 0,1 0 0,-1 0 0,0 0 0,0-1 0,0 1 0,0 0 0,0 0 0,0 0 0,0-1 0,0 1 0,0 0 0,0 0 0,0-1 0,0 1 0,0 0 0,0 0 0,0-1 0,0 1 0,0 0 0,0 0 0,0 0 0,0-1 0,0 1 0,0 0 0,0 0 0,0 0 0,-1-1 0,1 1 0,0 0 0,0 0 0,0 0 0,0-1 0,0 1 0,-1 0 0,1 0 0,0 0 0,0 0 0,0 0 0,-1-1 0,1 1 0,0 0 0,0 0 0,0 0 0,-1 0 0,1 0 0,0 0 0,-1 0 0,28-12 0,416-133 314,-55 20-57,-323 98-257,-44 12 0,-21 15 0,0-1 0,0 1 0,0 0 0,0-1 0,0 1 0,0 0 0,1-1 0,-1 1 0,0 0 0,0 0 0,-1-1 0,1 1 0,0 0 0,0-1 0,0 1 0,0 0 0,0-1 0,0 1 0,0 0 0,0 0 0,0-1 0,-1 1 0,1 0 0,0 0 0,0-1 0,0 1 0,-1 0 0,1 0 0,0-1 0,0 1 0,-1 0 0,1 0 0,0 0 0,0 0 0,-1-1 0,1 1 0,0 0 0,-1 0 0,-44-8 0,-387 8 0,215 4 0,-4-1 0,-666-19 0,875 15 0,-19 0 0,0-2 0,-1-1 0,1-2 0,-51-15 0,80 20 0,0 0 0,1 1 0,-1-1 0,0 0 0,1 0 0,-1 1 0,0-1 0,1-1 0,-1 1 0,1 0 0,0 0 0,-1 0 0,1-1 0,0 1 0,0-1 0,0 1 0,-1-3 0,1 3 0,1 0 0,0 0 0,0 0 0,0 0 0,0 0 0,0 0 0,0 0 0,1 0 0,-1 0 0,0 0 0,0 0 0,1 0 0,-1 0 0,1 0 0,-1 1 0,1-1 0,-1 0 0,1 0 0,-1 0 0,1 1 0,0-1 0,1-1 0,4-4 0,1 1 0,1 0 0,-1 1 0,0 0 0,14-6 0,91-31 0,1 4 0,228-43 0,-309 74 0,9-4 0,0 3 0,1 1 0,0 2 0,76 2 0,-117 2 0,-1 0 0,0 0 0,1 0 0,-1 0 0,1 0 0,-1 0 0,0 0 0,1 0 0,-1 0 0,1 0 0,-1 0 0,0 0 0,1 0 0,-1 0 0,0 0 0,1 0 0,-1 0 0,0 1 0,1-1 0,-1 0 0,0 0 0,1 0 0,-1 1 0,0-1 0,1 0 0,-1 0 0,0 1 0,0-1 0,1 0 0,-1 1 0,0-1 0,0 0 0,1 1 0,-1-1 0,0 0 0,0 1 0,0-1 0,0 1 0,0-1 0,0 0 0,0 1 0,0-1 0,0 1 0,0-1 0,-15 16 0,-31 11 0,-128 48 0,174-75 0,0 0 0,1 0 0,-1 1 0,0-1 0,0 0 0,0 0 0,0 0 0,0 0 0,0 0 0,0 0 0,0 0 0,0 0 0,0 1 0,0-1 0,0 0 0,0 0 0,0 0 0,0 0 0,0 0 0,0 0 0,0 0 0,0 0 0,0 1 0,0-1 0,0 0 0,0 0 0,0 0 0,0 0 0,0 0 0,0 0 0,0 0 0,0 1 0,0-1 0,0 0 0,0 0 0,0 0 0,-1 0 0,1 0 0,0 0 0,0 0 0,0 0 0,0 0 0,0 0 0,0 0 0,0 0 0,0 0 0,0 1 0,-1-1 0,1 0 0,0 0 0,0 0 0,0 0 0,18 0 0,26-5 0,155-39 0,-121 24 0,1 3 0,153-12 0,-181 33 0,-32 5 0,-18-9 0,-1 1 0,0-1 0,0 1 0,0-1 0,1 1 0,-1 0 0,0-1 0,0 1 0,0-1 0,0 1 0,0-1 0,0 1 0,0 0 0,0-1 0,0 1 0,0-1 0,0 1 0,-1-1 0,1 1 0,0-1 0,0 1 0,0-1 0,-1 1 0,1-1 0,0 1 0,-1-1 0,1 1 0,0-1 0,-1 1 0,1-1 0,-1 0 0,0 1 0,-18 16 0,-2-1 0,1-1 0,-2-1 0,-39 20 0,14-8 0,-330 178 0,355-189 0,22-15 0,0 0 0,0 0 0,0 0 0,0 1 0,0-1 0,0 0 0,-1 0 0,1 0 0,0 1 0,0-1 0,0 0 0,0 0 0,0 1 0,0-1 0,0 0 0,0 0 0,0 1 0,0-1 0,0 0 0,0 0 0,0 0 0,0 1 0,0-1 0,0 0 0,0 0 0,0 1 0,1-1 0,-1 0 0,0 0 0,0 0 0,0 1 0,0-1 0,0 0 0,1 0 0,-1 0 0,0 1 0,0-1 0,0 0 0,0 0 0,1 0 0,-1 0 0,0 0 0,0 0 0,1 1 0,-1-1 0,6 2 0,0-1 0,1 1 0,-1-1 0,0 0 0,13-1 0,931 85 0,-703-45 0,413 125 0,-625-154 0,0 0 0,-2 3 0,57 30 0,-88-43 0,1 1 0,-1-1 0,1 1 0,-1-1 0,1 1 0,-1 0 0,0 0 0,0 0 0,0 0 0,0 1 0,0-1 0,-1 0 0,1 1 0,0-1 0,-1 1 0,0 0 0,0-1 0,0 1 0,1 3 0,-2-3 0,-1-1 0,1 0 0,-1 1 0,0-1 0,0 0 0,0 0 0,0 0 0,0 1 0,0-1 0,-1 0 0,1-1 0,-1 1 0,1 0 0,-1 0 0,0-1 0,1 1 0,-1-1 0,0 1 0,0-1 0,0 0 0,0 0 0,-5 2 0,-18 8 0,0 0 0,-1-2 0,0-1 0,-1-2 0,1 0 0,-1-2 0,-35 2 0,24-1 0,-1129 52 0,1137-57 0,29 0 0,19-1 0,469 3 0,-335 6 0,182 32 0,-312-37 0,0 2 0,0 0 0,0 1 0,0 1 0,34 16 0,-54-22 0,-1 0 0,0-1 0,1 1 0,-1 0 0,0 0 0,0 0 0,0 0 0,0 0 0,0 0 0,0 0 0,0 0 0,0 0 0,0 0 0,0 0 0,-1 1 0,1-1 0,-1 0 0,2 2 0,-2-2 0,-1 0 0,1-1 0,0 1 0,0 0 0,0 0 0,-1-1 0,1 1 0,0 0 0,0-1 0,-1 1 0,1 0 0,-1-1 0,1 1 0,-1-1 0,1 1 0,-1 0 0,1-1 0,-1 1 0,1-1 0,-1 0 0,0 1 0,1-1 0,-1 1 0,-1-1 0,-4 3 0,-1 0 0,0-1 0,0 0 0,0 0 0,-14 1 0,-134 9 0,-202-11 0,221-3 0,-728-43 0,851 43 0,-3 1 0,0-1 0,0-1 0,0 0 0,0-1 0,1 0 0,0-1 0,-22-11 0,36 15 0,1 1 0,-1 0 0,0-1 0,0 0 0,0 1 0,1-1 0,-1 1 0,0-1 0,1 0 0,-1 1 0,1-1 0,-1 0 0,1 0 0,-1 1 0,1-1 0,-1 0 0,1 0 0,0 0 0,-1 0 0,1 0 0,0 0 0,0 1 0,-1-1 0,1 0 0,0 0 0,0 0 0,0 0 0,0 0 0,1 0 0,-1 0 0,0 0 0,0 0 0,0 0 0,1 1 0,-1-1 0,0 0 0,1 0 0,-1 0 0,1 0 0,-1 1 0,1-1 0,0 0 0,-1 0 0,1 1 0,-1-1 0,1 1 0,0-1 0,0 0 0,-1 1 0,3-1 0,41-26 0,49-12 0,1 4 0,114-25 0,-98 30 0,110-46 0,-192 61 0,-28 15 0,1 0 0,-1-1 0,0 1 0,1 0 0,-1 0 0,0-1 0,0 1 0,1 0 0,-1 0 0,0-1 0,0 1 0,1 0 0,-1-1 0,0 1 0,0 0 0,0-1 0,0 1 0,1 0 0,-1-1 0,0 1 0,0 0 0,0-1 0,0 1 0,0 0 0,0-1 0,0 1 0,0 0 0,0-1 0,0 1 0,0-1 0,0 1 0,0 0 0,-1-1 0,1 1 0,-3-2 0,0 0 0,0 1 0,0-1 0,-1 1 0,1 0 0,0 0 0,-1 0 0,1 0 0,0 1 0,-1 0 0,1-1 0,-6 1 0,-458-4 0,277 7 0,-121-1 0,-426-1 0,708-1 0,22 1 0,0-1 0,0 0 0,0 0 0,0-1 0,0 0 0,0 0 0,0 0 0,1-1 0,-10-3 0,16 4 0,0 1 0,-1 0 0,1 0 0,0-1 0,0 1 0,-1 0 0,1-1 0,0 1 0,0 0 0,0 0 0,0-1 0,-1 1 0,1 0 0,0-1 0,0 1 0,0 0 0,0-1 0,0 1 0,0 0 0,0-1 0,0 1 0,0 0 0,0-1 0,0 1 0,0 0 0,0-1 0,0 1 0,1 0 0,-1-1 0,0 1 0,0 0 0,0-1 0,0 1 0,1 0 0,-1-1 0,0 1 0,0 0 0,0 0 0,1-1 0,-1 1 0,0 0 0,1 0 0,-1 0 0,0-1 0,0 1 0,1 0 0,-1 0 0,0 0 0,1 0 0,-1 0 0,1 0 0,17-11 0,230-87 0,-222 88 0,-8 5 0,1 1 0,-1 0 0,1 1 0,0 1 0,-1 1 0,1 1 0,32 3 0,-8 2 0,-1 2 0,53 16 0,-61-13 0,0 1 0,0 2 0,-1 1 0,46 27 0,-70-35 0,0 0 0,-1 0 0,0 1 0,-1 0 0,1 0 0,-1 0 0,-1 1 0,12 18 0,-15-21 0,0 1 0,-1 0 0,0 0 0,0 0 0,0 0 0,-1 0 0,0 0 0,0 0 0,0 1 0,-1-1 0,0 0 0,0 0 0,-1 1 0,1-1 0,-1 0 0,-2 7 0,-2-2 0,0 0 0,0-1 0,-1 0 0,0 0 0,-1 0 0,0 0 0,0-1 0,-1-1 0,0 1 0,-1-1 0,-12 9 0,-32 35 0,52-50 0,0-1 0,0 0 0,0 1 0,0-1 0,-1 0 0,1 1 0,0-1 0,0 0 0,-1 0 0,1 0 0,-1 0 0,1 0 0,-1-1 0,1 1 0,-1 0 0,0-1 0,1 1 0,-4 0 0,4-2 0,0 1 0,0 0 0,0-1 0,1 1 0,-1-1 0,0 1 0,0-1 0,1 0 0,-1 1 0,0-1 0,1 0 0,-1 1 0,1-1 0,-1 0 0,1 0 0,-1 0 0,1 1 0,0-1 0,-1 0 0,1 0 0,0 0 0,0 0 0,-1 0 0,1-1 0,-2-13 0,1 1 0,0-1 0,3-20 0,-2 20 0,5-16 0,-5 31 0,1 0 0,-1-1 0,0 1 0,1 0 0,-1 0 0,1 0 0,-1 1 0,0-1 0,1 0 0,-1 0 0,1 0 0,-1 0 0,0 0 0,1 0 0,-1 0 0,0 1 0,1-1 0,-1 0 0,0 0 0,1 1 0,-1-1 0,0 0 0,0 0 0,1 1 0,-1-1 0,0 0 0,0 1 0,1-1 0,-1 0 0,0 1 0,0-1 0,0 0 0,0 1 0,1-1 0,-1 1 0,0-1 0,0 1 0,23 58 0,0 31 0,-18-63 0,2 1 0,1-1 0,1 0 0,21 40 0,-28-63 0,1 0 0,0 0 0,0 0 0,0-1 0,1 1 0,-1-1 0,1 0 0,0 0 0,0 0 0,0-1 0,0 1 0,0-1 0,1 0 0,-1 0 0,1-1 0,-1 1 0,1-1 0,0 0 0,0 0 0,-1-1 0,1 1 0,8-1 0,10-1 0,-1-1 0,0-1 0,37-10 0,-17 4 0,184-29 0,2 11 0,270 1 0,-421 26 0,147 4 0,-205 0 0,-18 3 0,-3-5 0,-1 0 0,1 0 0,-1-1 0,1 1 0,-1-1 0,0 0 0,0 1 0,0-1 0,-3 0 0,-66 15 0,-1-4 0,0-3 0,-127 0 0,117-6 0,23-3 0,43-1 0,-1 1 0,1 1 0,-27 4 0,91-4 0,413-2 0,-42 1-164,109 0-655,3504-1-7199,-4237-6 7987,-36-8 31,-118-16 0,-113-16 164,-3369-396 3890,3721 428-3890,83 7 667,79 7 140,825 33 257,8 41-1785,-443-35 13,323 26-439,122 9 0,2066 126-1919,-1317-95 1048,-1158-71 1505,-217-11-398,-191-13 349,-59-9 394,-1 0-1,1 0 1,0 0-1,0 0 1,0 0-1,0 1 1,0-1-1,0 0 1,0 0-1,0 0 1,0 0-1,-1 0 1,1 0-1,0 1 1,0-1-1,0 0 1,0 0-1,0 0 1,0 0-1,0 1 1,0-1-1,0 0 1,0 0-1,0 0 1,0 0-1,0 0 1,0 1-1,0-1 1,0 0-1,0 0 1,0 0-1,1 0 1,-1 0-1,0 1 1,0-1-1,-88 3-35,-833-54 44,564 25 156,-671-51 1927,-670-38 621,1389 104-742,300 10-1844,-29-3 626,38 4-740,0 0 0,0 0 0,-1 0 1,1 0-1,0 0 0,0 0 0,0 0 0,0-1 0,0 1 0,0 0 0,0 0 1,0 0-1,0 0 0,-1 0 0,1 0 0,0-1 0,0 1 0,0 0 0,0 0 1,0 0-1,0 0 0,0 0 0,0 0 0,0-1 0,0 1 0,0 0 0,0 0 1,0 0-1,0 0 0,0 0 0,0-1 0,0 1 0,0 0 0,0 0 0,1 0 0,-1 0 1,0 0-1,0 0 0,0-1 0,0 1 0,0 0 0,0 0 0,0 0 0,0 0 1,0 0-1,1 0 0,-1 0 0,0 0 0,0-1 0,0 1 0,0 0 0,0 0 1,0 0-1,1 0 0,-1 0 0,0 0 0,0 0 0,0 0 0,24-11 609,202-58 562,-164 52-1116,1015-262-435,-110 31-1933,-781 193 1923,-117 30 323,-69 25 59,0 0 0,0 0 0,1 0 0,-1 0 0,0 0 0,0 0 0,1 0 0,-1 0 0,0 0 0,0 0 0,1 0 0,-1 0 0,0 0 0,0 0 0,1 0 0,-1 0 0,0 0 0,0 0 0,1-1 0,-1 1 0,0 0-1,0 0 1,0 0 0,0 0 0,1-1 0,-1 1 0,0 0 0,0 0 0,0 0 0,0-1 0,1 1 0,-1 0 0,0 0 0,0-1 0,0 1 0,0 0 0,0 0 0,0-1 0,0 1 0,0 0 0,0 0 0,0-1 0,0 1 0,0 0 0,0 0 0,0-1 0,0 1 0,0 0 0,0 0 0,0-1 0,-1 1 0,-33-1 0,-382 41 0,22-5-164,-119-1-655,-2410 38-1766,2604-76 3404,139-7 164,134 1-390,46 10-587,0 0-1,0 0 1,-1 0-1,1 0 1,0 0-1,0 0 1,-1-1-1,1 1 1,0 0-1,0 0 1,0 0-1,-1 0 1,1 0-1,0 0 1,0 0-1,0-1 1,-1 1-1,1 0 1,0 0-1,0 0 1,0 0-1,0-1 1,0 1-1,-1 0 1,1 0-1,0 0 1,0-1-1,0 1 1,0 0-1,0 0 1,0-1-1,0 1 1,0 0-1,0 0 1,0 0-1,0-1 1,0 1-1,0 0 1,0 0-1,0-1 1,0 1-1,0 0 1,0 0-1,0-1 1,0 1-1,0 0 1,0 0-1,0 0 1,1-1-1,-1 1 1,0 0-1,0 0 1,0 0-1,0 0 1,1-1-1,-1 1 1,0 0-1,0 0 1,0 0-1,0 0 1,1 0-1,-1-1 1,10-3 42,0 0 0,0 1-1,1 0 1,17-2 0,516-59 1,24 39-58,-475 22 8,2053-19-1314,-2051 21 1326,-24 0 475,100 11 0,-169-10-436,0 0 0,0 0 1,0 0-1,0 0 1,0 1-1,0-1 1,0 0-1,0 1 0,-1-1 1,1 1-1,0 0 1,0 0-1,0 0 0,-1 0 1,1 0-1,0 0 1,-1 0-1,3 3 1,-4-3-3,-1 1 0,0-1 0,0 0 0,0 1 0,1-1 0,-1 0 0,0 0 0,-1 0 0,1 0 0,0 0 0,0 0 0,0 0 0,-1 0 0,1-1 0,0 1 0,-1 0 0,1-1 0,-1 1 0,1-1 0,-2 1 0,-295 110 1699,127-51-509,135-43-1184,32-11-54,14-2 0,16 0 0,0-1 0,0-1 0,46-3 0,-13 0 0,180-3 0,110-9 0,108-13-164,-110 4-469,979-58-477,8 33 1086,-1153 49 24,-171-2 0,0 1 0,0 0 0,0 0 0,-1 1 0,18 6 0,-26-8 0,-1 0 0,0 0 0,1 0 0,-1 1 0,0-1 0,1 0 0,-1 0 0,0 0 0,0 0 0,1 0 0,-1 1 0,0-1 0,0 0 0,1 0 0,-1 1 0,0-1 0,0 0 0,0 0 0,1 1 0,-1-1 0,0 0 0,0 1 0,0-1 0,0 0 0,0 0 0,0 1 0,0-1 0,1 0 0,-1 1 0,0-1 0,0 0 0,0 1 0,0-1 0,0 0 0,-1 1 0,-13 9 0,-22 3 0,-1-2 0,0-2 0,-1-1 0,-53 3 0,66-7 0,-242 23 0,-111-6 0,-123-7-164,-116-5-655,-2456-47-2261,2790 23 3376,246 12-279,-55-10-1,92 13-16,0 0 0,-1 0 0,1 0 0,0 0 0,0 0 0,-1 1 0,1-1 0,0 0 0,0 0 0,-1 0 0,1 0 0,0 0 0,0 0 0,-1 0 0,1 0 0,0-1 0,0 1 0,-1 0 0,1 0 0,0 0 0,0 0 0,-1 0 0,1 0 0,0 0 0,0 0 0,0-1 0,-1 1 0,1 0 0,0 0 0,0 0 0,0-1 0,-1 1 0,1 0 0,0 0 0,0 0 0,0-1 0,0 1 0,0 0 0,0 0 0,-1-1 0,1 1 0,0 0 0,0 0 0,0-1 0,0 1 0,0 0 0,0 0 0,0-1 0,0 1 0,0 0 0,0 0 0,0-1 0,0 1 0,1-1 0,26-5 0,324-11 0,-252 16 0,305-4-163,-294 5 40,2229 1-1895,-2298-1 2144,69 1 341,183 24 1,-291-24-467,66 16 13,-66-17-14,0 1 1,0-1-1,0 1 0,-1 0 0,1 0 0,0 0 0,0 0 0,-1 0 0,1 1 0,-1-1 0,1 0 0,-1 1 0,1-1 0,-1 1 0,0-1 0,0 1 0,0 0 0,0-1 0,0 1 0,0 0 0,0 0 0,-1 0 0,1 0 0,0 0 0,-1 0 0,1 2 0,-3 1 55,1 0 0,-1 1 0,0-1 0,-1 0 0,1 0 0,-1 0 1,0 0-1,0-1 0,0 1 0,-1-1 0,0 0 0,1 0 0,-1 0 1,-1 0-1,-4 3 0,4-3 46,-286 229 3883,-18-26-2000,261-177-2043,7 2 59,41-32 0,0 0 0,-1 1 0,1-1 0,0 0 0,-1 1 0,1-1 0,0 0 0,-1 1 0,1-1 0,0 0 0,0 1 0,-1-1 0,1 1 0,0-1 0,0 1 0,0-1 0,0 0 0,-1 1 0,1-1 0,0 1 0,0-1 0,0 1 0,0-1 0,0 1 0,0-1 0,0 0 0,0 1 0,1-1 0,-1 1 0,0-1 0,0 1 0,0-1 0,0 1 0,0-1 0,1 0 0,-1 1 0,0-1 0,0 1 0,1-1 0,-1 0 0,0 1 0,1-1 0,-1 0 0,0 0 0,1 1 0,-1-1 0,1 0 0,-1 0 0,0 1 0,1-1 0,-1 0 0,1 0 0,13 4 0,-1 0 0,1-2 0,0 0 0,0 0 0,0-1 0,0-1 0,0 0 0,24-4 0,13 1 0,821-33-93,434-14-1862,-1250 48 1955,-50 1 0,-12 1 0,-87 0 0,70 0 0,-217 0 0,-123-4 0,-2435-16-718,2753 20 1398,78 0-465,1234-1-193,987 8 32,-1780 4-54,-105 4 0,26 14-530,-350-20 432,-32-5 91,-14-4 7,1 0 0,0 0 0,0 0 0,0 0 0,0 0 0,0 0 0,0 0 0,0 0 0,0 0 0,0 0 0,0 0 0,0 0 0,-1 0 0,1 0 0,0 0 0,0 0 0,0 0 0,0 0 0,0 0 0,0 0 0,0 1 0,0-1 0,0 0 0,0 0 0,0 0 0,0 0 0,0 0 0,0 0 0,0 0 0,-1 0 0,1 0 0,0 0 0,0 0 0,0 0 0,0 0 0,0 1 0,0-1 0,0 0 0,0 0 0,0 0 0,0 0 0,0 0 0,0 0 0,0 0 0,0 0 0,0 0 0,0 0 0,0 0 0,0 1 0,0-1 0,0 0 0,0 0 0,0 0 0,1 0 0,-1 0 0,0 0 0,0 0 0,-38 4 0,-55-2 0,40-3 0,-1760-37-1398,16-120-2080,1474 112 2819,265 37 590,20 5 121,1-2-1,-1-2 0,2-1 1,-1-2-1,-40-18 0,75 29-48,1-1 0,-1 1-1,1-1 1,-1 1 0,1-1-1,-1 0 1,1 1 0,0-1-1,-1 0 1,1 0-1,0 0 1,0 0 0,0 0-1,0 0 1,0 0 0,0-1-1,0 1 1,0 0 0,0-1-1,0 1 1,1 0-1,-1-1 1,1 1 0,-1-1-1,1 1 1,-1-1 0,1 1-1,0-3 1,1 2-3,0 0-1,1 0 1,-1 0 0,1 0 0,-1 0 0,1 0-1,0 1 1,0-1 0,0 1 0,0-1-1,0 1 1,0 0 0,0-1 0,0 1 0,0 0-1,4 0 1,39-16 331,2 3-1,0 2 0,0 2 1,96-8-1,-80 11-16,646-42 2596,-1 44-1324,-599 5-1531,-52 0 126,145 6 721,-180-2-855,-20 0-37,-34 2-14,-586 26 4,302-21 0,-526 18-1251,-172 8 53,955-32 1198,55-4 0,12 1 0,93 0 0,2165 76-627,-263 146 488,-1514-123-559,-473-96 698,0 0 0,0 0 0,-1 2 0,15 8 0,-29-15 0,-1 0 0,1 0 0,0 0 0,-1 0 0,1 1 0,-1-1 0,1 0 0,-1 1 0,1-1 0,-1 0 0,1 1 0,-1-1 0,1 0 0,-1 1 0,1-1 0,-1 1 0,0-1 0,1 1 0,-1-1 0,0 1 0,1-1 0,-1 1 0,0 0 0,0-1 0,0 1 0,1-1 0,-1 1 0,0-1 0,0 1 0,0 0 0,0-1 0,0 1 0,0 0 0,0-1 0,0 1 0,0-1 0,-1 1 0,1 0 0,0-1 0,0 1 0,0-1 0,-1 1 0,1-1 0,0 1 0,-1-1 0,1 1 0,0-1 0,-1 1 0,1-1 0,-1 1 0,1-1 0,0 0 0,-1 1 0,1-1 0,-1 1 0,0-1 0,1 0 0,-1 0 0,1 1 0,-1-1 0,1 0 0,-1 0 0,0 0 0,-14 5 0,1-1 0,-1 0 0,0-1 0,-24 1 0,-625 17-31,475-21-102,-2378-56-2093,2522 52 2441,56 3 307,76 0 707,1020 79 884,-16 98-491,-985-157-1623,31 5 1,220 67 0,-351-89 0,0 0 0,0 0 0,0 1 0,-1 0 0,11 6 0,-16-9 0,0 0 0,0 1 0,1-1 0,-1 0 0,0 0 0,0 0 0,0 0 0,0 1 0,1-1 0,-1 0 0,0 0 0,0 0 0,0 1 0,0-1 0,0 0 0,0 0 0,0 1 0,0-1 0,0 0 0,0 0 0,0 1 0,0-1 0,0 0 0,0 0 0,0 1 0,0-1 0,0 0 0,0 0 0,0 1 0,0-1 0,0 0 0,0 0 0,0 0 0,0 1 0,0-1 0,-1 0 0,1 0 0,0 0 0,0 1 0,0-1 0,0 0 0,-1 0 0,1 0 0,0 1 0,-25 7 0,-44-1 0,0-2 0,-99-7 0,63 0 0,-1384-7 603,624-60-603,720 52 0,46 6 0,-33-4 0,-138-33 0,234 35 0,36 13 0,0 0 0,0-1 0,0 1 0,0 0 0,0-1 0,0 1 0,0 0 0,0 0 0,0-1 0,0 1 0,0 0 0,0-1 0,1 1 0,-1 0 0,0-1 0,0 1 0,0 0 0,0 0 0,0-1 0,1 1 0,-1 0 0,0 0 0,0-1 0,0 1 0,1 0 0,-1 0 0,0 0 0,0-1 0,1 1 0,-1 0 0,0 0 0,1 0 0,-1 0 0,0 0 0,0 0 0,1-1 0,-1 1 0,0 0 0,1 0 0,-1 0 0,0 0 0,1 0 0,-1 0 0,0 0 0,1 0 0,-1 0 0,0 1 0,1-1 0,71-7 0,703 49 0,-589-25 0,247 25-164,1123 131-746,176 17 124,-1305-149 786,-78-7 0,72 16-841,-359-37 606,-62-13 234,0 0 1,0 0-1,-1 1 1,1-1-1,0 0 1,0 0-1,0 0 1,0 0-1,0 0 1,0 0-1,0 0 1,0 0-1,0 0 1,-1 0-1,1 1 1,0-1-1,0 0 1,0 0-1,0 0 1,0 0-1,0 0 1,0 0-1,0 1 1,0-1-1,0 0 1,0 0-1,0 0 1,0 0-1,0 0 1,0 0-1,0 1 1,0-1-1,0 0 1,0 0-1,0 0 1,0 0-1,0 0 1,0 0-1,0 1 1,1-1-1,-1 0 1,0 0-1,0 0 1,0 0-1,0 0 1,0 0-1,0 0 1,0 0-1,0 0 1,0 0-1,1 1 1,-41 1-9,-316-29 9,264 18 0,-322-34 0,-123-16-164,-119-23-655,-110-19-164,-1437-178-1014,1438 183 2121,408 50 304,202 18-321,146 24-107,11 0 0,33-1 0,140 1 0,122 6 0,124 2-1,112 0-5,2271 4-1101,-1047-5 558,-2061-3 549,1-2 0,-2154-65-1553,2383 65 1879,11 0 494,-102-15 0,148 10 21,26 0-549,38-2-115,586-12-116,-466 21-56,1284 1-310,-665 0 4542,-1118-1-2393,-3-1-1676,-108-5-946,-1503-80-3154,1924 85 3869,-451-45-1840,451 42 1628,0 0 0,-35-12 0,56 16 268,-1-1 0,1 1 0,0 0 0,0 0 0,-1-1 0,1 1 0,0-1 0,0 1 0,0-1 1,-1 0-1,1 1 0,0-1 0,0 0 0,0 0 0,0 0 0,0 0 0,0 0 0,1 0 0,-1 0 0,0 0 0,0 0 0,1 0 0,-1 0 0,1-1 0,-1 1 0,1 0 0,-1-2 0,2 1 7,0 0 0,0 1 1,0-1-1,0 1 0,0 0 0,1-1 0,-1 1 0,0 0 0,1 0 0,-1 0 0,1 0 0,-1 0 0,1 0 0,0 0 1,-1 0-1,1 1 0,2-1 0,33-11 0,1 2 0,0 2 0,0 1 0,0 2 0,53 0 0,-23 0 0,752-29 0,5 33 0,-461 3 0,-131-3 0,351 10 0,-560-8 11,-12-1 111,0 1-1,1-1 1,-1 2-1,0 0 0,0 1 1,0 0-1,17 7 1,-28-10-105,-1 0 0,0 0 0,0 0 0,1 0-1,-1 1 1,0-1 0,1 0 0,-1 0 0,0 0 0,0 0 0,1 1 0,-1-1 0,0 0 0,0 0 0,0 1 0,1-1 0,-1 0 0,0 0 0,0 1 0,0-1 0,0 0 0,1 1 0,-1-1 0,0 0-1,0 1 1,0-1 0,0 0 0,0 0 0,0 1 0,0-1 0,0 0 0,0 1 0,0-1 0,0 0 0,0 1 0,0-1 0,0 0 0,-1 1 0,1-1 0,0 0 0,0 1 0,0-1 0,0 0-1,-1 0 1,1 1 0,0-1 0,0 0 0,0 0 0,-1 1 0,1-1 0,0 0 0,0 0 0,-1 0 0,1 0 0,0 1 0,0-1 0,-1 0 0,-8 4 152,1 0-1,-1 0 1,0-1 0,0 0 0,0-1 0,0 0-1,0 0 1,-1-1 0,-10 0 0,-8 2 109,-439 28 1514,-20-31-68,372-2-1636,-391-7-743,-1802-140-3277,1961 106 2949,137 4 0,196 36 835,1 0 0,0-1 0,0 0 0,1-1 0,-17-9 0,28 14 140,1 0-1,-1-1 1,1 1 0,0 0-1,-1 0 1,1-1 0,-1 1 0,1 0-1,0-1 1,-1 1 0,1 0 0,0-1-1,0 1 1,-1-1 0,1 1 0,0 0-1,0-1 1,-1 1 0,1-1 0,0 1-1,0-1 1,0 1 0,0-1 0,0 1-1,0-1 1,0 1 0,0-1-1,0 1 1,0-1 0,0 1 0,0 0-1,0-1 1,1 0 0,19-12-150,25 1 142,1 1 0,-1 3 0,93-4 0,-84 7 11,240-13 5,89 4 0,88 6-164,3683 29-3105,-4077-20 3250,-40-2 65,0 2 0,0 2-1,62 11 1,-85-7 302,-17-1 123,-10 0-262,-1-1 0,0-1 0,0 0 0,-1-1-1,1-1 1,-1 0 0,-15 0 0,-7 2 86,-470 32 1901,-16-28-867,343-7-922,92 0-255,-2324-1 3239,2296-4-3391,105 0 0,28-1 0,56-3 0,147-3 0,133 2-164,140 3-655,142 1-114,122 4 315,1490 28 494,-4 95 134,-1906-88-10,-147-4 0,-181-28 0,0 0 0,-1 0 0,1 1 0,-1 0 0,15 7 0,-23-10 0,0 0 0,0 0 0,0 0 0,1 0 0,-1 1 0,0-1 0,0 0 0,0 0 0,0 0 0,0 1 0,1-1 0,-1 0 0,0 0 0,0 1 0,0-1 0,0 0 0,0 0 0,0 0 0,0 1 0,0-1 0,0 0 0,0 0 0,0 1 0,0-1 0,0 0 0,0 0 0,0 1 0,0-1 0,0 0 0,0 0 0,0 1 0,0-1 0,-1 0 0,1 0 0,0 0 0,0 1 0,0-1 0,0 0 0,0 0 0,-1 0 0,1 0 0,0 1 0,0-1 0,0 0 0,-1 0 0,1 0 0,0 0 0,0 0 0,0 0 0,-1 1 0,1-1 0,0 0 0,0 0 0,-1 0 0,1 0 0,-1 0 0,-39 9 0,-306 6 0,252-15 0,-322 2-164,-142-2-607,-140-1 163,-709 1 572,-1680-10 41,2703 3-85,176-3-237,173 5 248,34 3 60,11-1 8,136-6 1,162 3 0,131 2 60,104 1 181,1402 18 657,-10 78-818,-1562-58-80,-355-33-1,75 8 217,164 39 0,-253-49-211,0 1-1,1 0 1,-2 1 0,1-1 0,0 1-1,0 0 1,0 0 0,-1 0 0,4 3-1,-6-5-2,-1 1 0,0-1 0,0 1-1,0-1 1,0 0 0,0 1-1,0-1 1,0 1 0,0-1 0,0 0-1,0 1 1,0-1 0,0 1 0,0-1-1,0 0 1,0 1 0,0-1-1,0 0 1,-1 1 0,1-1 0,0 1-1,0-1 1,0 0 0,-1 1 0,1-1-1,0 0 1,-1 0 0,1 1-1,0-1 1,0 0 0,-1 0 0,1 1-1,-1-1 1,1 0 0,0 0 0,-1 0-1,1 1 1,0-1 0,-1 0-1,1 0 1,-1 0 0,1 0 0,0 0-1,-1 0 1,1 0 0,-1 0 0,-16 4 201,-1 0 0,-26 2 0,32-5 33,3 0-166,-608 58 3195,-852-48-3265,995-14 0,417 4 0,-137-8 0,147-3 0,47 10 0,-1 0 0,1 0 0,0-1 0,-1 1 0,1 0 0,0 0 0,-1 0 0,1 0 0,0 0 0,-1-1 0,1 1 0,0 0 0,-1 0 0,1-1 0,0 1 0,0 0 0,-1 0 0,1-1 0,0 1 0,0 0 0,0-1 0,-1 1 0,1 0 0,0-1 0,0 1 0,0 0 0,0-1 0,0 1 0,0-1 0,0 1 0,0 0 0,0-1 0,0 1 0,0 0 0,0-1 0,0 1 0,0-1 0,0 1 0,0 0 0,0-1 0,0 1 0,0 0 0,0-1 0,1 1 0,-1 0 0,0-1 0,0 1 0,0 0 0,1-1 0,-1 1 0,0 0 0,0 0 0,1-1 0,0 1 0,8-6 0,0 1 0,1 1 0,0 0 0,0 0 0,0 1 0,1 0 0,-1 1 0,1 0 0,19-1 0,-2-1 0,484-45 0,3 37 0,-228 24 0,-282-12 0,-1 1 0,1-1 0,-1 1 0,1 0 0,-1 1 0,1-1 0,7 5 0,-12-6 0,1 0 0,-1 0 0,0 1 0,0-1 0,0 0 0,1 1 0,-1-1 0,0 0 0,0 0 0,0 1 0,0-1 0,0 1 0,0-1 0,0 0 0,0 1 0,0-1 0,0 0 0,0 1 0,0-1 0,0 0 0,0 1 0,0-1 0,0 0 0,0 1 0,0-1 0,-1 0 0,1 1 0,0-1 0,0 0 0,0 0 0,0 1 0,-1-1 0,1 0 0,0 0 0,0 1 0,-1-1 0,1 0 0,0 0 0,0 1 0,-1-1 0,1 0 0,0 0 0,-1 0 0,1 0 0,0 0 0,-1 0 0,1 1 0,0-1 0,-1 0 0,1 0 0,0 0 0,-1 0 0,-13 5 0,0-1 0,0 0 0,0 0 0,-17 0 0,-638 35 0,544-36 0,-326 3-164,-1843-45-4587,2227 36 4465,25 3-103,0-2 0,-1-2-1,-61-15 1,82 8 109,22 11 278,-1-1 0,1 1 0,0 0-1,0-1 1,0 1 0,0 0 0,0-1-1,0 1 1,0 0 0,0-1 0,0 1-1,0 0 1,1-1 0,-1 1 0,0 0-1,0-1 1,0 1 0,0 0-1,0 0 1,1-1 0,-1 1 0,0 0-1,0-1 1,0 1 0,1 0 0,-1 0-1,0 0 1,0-1 0,1 1 0,-1 0-1,0 0 1,1 0 0,-1 0 0,0-1-1,1 1 1,-1 0 0,47-14-3,40 3 5,119-1 0,-185 12 0,266-6 0,106 2 0,101 3 164,88 3 655,2782 194 1313,-2885-131-2132,-134-6 0,-134-11 0,-192-43 0,-1 0 0,-1 1 0,26 12 0,-43-18 0,1 0 0,-1 0 0,1 0 0,-1 1 0,1-1 0,-1 0 0,0 0 0,1 1 0,-1-1 0,1 0 0,-1 1 0,0-1 0,1 0 0,-1 1 0,0-1 0,0 1 0,1-1 0,-1 0 0,0 1 0,0-1 0,1 1 0,-1-1 0,0 1 0,0-1 0,0 1 0,0-1 0,0 1 0,0-1 0,0 2 0,-17 7 0,-13-5 0,-55 3 0,-141-3 0,-107-4 0,-109-4 0,-103-9-164,-95-15-655,-3928-351-4634,4439 365 6180,88 7-278,82 5-374,2606 141 5340,-2127-56-5415,-483-74 0,45 16 0,-54-9 0,-28-16 0,1 1 0,-1-1 0,0 0 0,0 0 0,0 1 0,0-1 0,1 0 0,-1 0 0,0 1 0,0-1 0,0 0 0,0 1 0,0-1 0,0 0 0,0 0 0,0 1 0,0-1 0,0 0 0,0 1 0,0-1 0,0 0 0,0 1 0,0-1 0,0 0 0,0 1 0,0-1 0,0 0 0,0 0 0,-1 1 0,1-1 0,0 0 0,0 0 0,0 1 0,0-1 0,-1 0 0,1 0 0,0 1 0,0-1 0,-1 0 0,1 0 0,0 0 0,0 0 0,-1 1 0,-5 1 0,-1 1 0,1-1 0,-1-1 0,1 1 0,-1-1 0,-8 1 0,-142 10 0,-190-10 0,211-4 0,-1610-102 1966,1695 96-963,46 5-359,29 2-476,373 5-168,409 59 0,-800-63 0,17 2 0,0 1 0,-1 2 0,1 0 0,24 9 0,-46-14 0,0 0 0,0 1 0,0-1 0,0 0 0,0 1 0,0-1 0,0 1 0,0 0 0,0-1 0,-1 1 0,1 0 0,0-1 0,0 1 0,0 0 0,-1 0 0,1 0 0,0 0 0,-1 0 0,1 1 0,-1-1 0,0 0 0,0-1 0,0 1 0,0 0 0,0-1 0,0 1 0,-1-1 0,1 1 0,0 0 0,-1-1 0,1 1 0,0-1 0,-1 1 0,1-1 0,-1 1 0,1-1 0,0 1 0,-1-1 0,1 1 0,-1-1 0,0 0 0,1 1 0,-2-1 0,-42 18 0,-1-7 0,-93 10 0,-309 7 0,70-20-164,-2047-12-3075,2377 3 3240,-60-2-123,-162-24-1,266 27 120,0 0-1,0-1 0,0 1 0,0-1 0,0 1 1,0-1-1,0 0 0,0 0 0,0-1 0,0 1 1,1 0-1,-1-1 0,1 0 0,-1 0 0,-3-2 1,6 3 3,0 1 0,0-1 0,0 1 0,1-1 1,-1 1-1,0-1 0,0 1 0,0-1 1,0 1-1,1-1 0,-1 1 0,0 0 0,0-1 1,1 1-1,-1-1 0,0 1 0,1 0 1,-1-1-1,1 1 0,-1 0 0,0-1 0,1 1 1,-1 0-1,1 0 0,-1 0 0,1-1 0,0 1 1,30-11 5,38-2-6,0 4 0,89-2 0,-141 10 0,1261-20-659,-992 22 335,1236 34-1953,-7 110 2070,-1463-138 338,-5-2 284,0 3 1,-1 1-1,82 28 1,-126-36-380,0-1 0,-1 0 1,1 1-1,0 0 0,-1-1 0,1 1 0,0 0 1,-1 0-1,1 0 0,-1 0 0,1 0 1,-1 0-1,0 0 0,0 1 0,1-1 1,-1 0-1,0 1 0,0-1 0,0 1 0,1 1 1,-3-1-30,0-1 1,1 0-1,-1 0 0,0 0 1,0 0-1,0 0 1,0 0-1,0 0 0,0 0 1,0 0-1,0-1 1,-1 1-1,1 0 1,0-1-1,0 1 0,-1-1 1,1 1-1,0-1 1,-1 0-1,1 0 0,0 1 1,-1-1-1,-1 0 1,-43 7-8,0-1 0,-1-2 0,-78-5 0,43 0 0,-1143-5 1966,1205 4-858,42-1-433,-17 3-573,601-21 433,-440 21-491,892 11-44,-722 7 0,377 69 0,-709-86 0,42 6 0,-1 2 0,0 3 0,49 18 0,-74-19 0,-17-2 0,-5-7 0,0-1 0,-1 0 0,1 0 0,0 1 0,0-1 0,-1-1 0,1 1 0,-1 0 0,1-1 0,-1 1 0,1-1 0,-5 1 0,-59 5 0,-82-3 0,91-2 0,-200-2 0,-1942-94-3932,2105 87 3344,78 3 175,50 2-499,161 0 306,151 2 496,131 1-54,321 0-989,1180 4-1565,-1458 6 3680,-455-5-217,-58-3-266,-15 0 11,-93 3 701,-1440-2-458,1488-3-704,-1355-58 195,476-35 3484,887 86-3052,39 4-227,26 0 299,222 7-519,-203-3-196,240 10-13,100 7 0,95 10-164,2784 301-4331,-3204-321 4495,306 53 0,-356-61 0,-1 1 0,1-1 0,0 1 0,0 0 0,-1 0 0,1 1 0,0-1 0,-1 1 0,0 0 0,7 4 0,-12-5 0,0 1 0,0-1 0,0 0 0,0 0 0,-1 0 0,1 0 0,0-1 0,0 1 0,-1 0 0,1-1 0,-1 0 0,1 1 0,0-1 0,-1 0 0,1 0 0,-4-1 0,-638 1 0,479-5 0,-1083-64 0,1199 65 0,29 3 0,-1-1 0,1-1 0,0-1 0,-26-8 0,41 8 21,14 1 122,29 1 429,0 2 0,1 2-1,71 12 1,-38-4-74,61 5 359,378 61-4,-488-67-853,-54-4 0,-266-9 0,-4-17 0,-123-16-164,-104-17-655,-2190-292-3922,2651 336 4664,-347-63-8,399 70 85,-1-1 0,1 0 0,-18-9 0,32 13 0,1 0 0,0 0 0,0 0 0,-1-1 0,1 1 0,0 0 0,0 0 0,-1 0 0,1 0 0,0 0 0,0 0 0,-1-1 0,1 1 0,0 0 0,0 0 0,0 0 0,-1-1 0,1 1 0,0 0 0,0 0 0,0 0 0,0-1 0,0 1 0,0 0 0,-1 0 0,1-1 0,0 1 0,0 0 0,0-1 0,0 1 0,0 0 0,0 0 0,0-1 0,0 1 0,0 0 0,0 0 0,0-1 0,0 1 0,0-1 0,17-5 0,26 1 0,1 1 0,59 3 0,-49 2 0,775 16-1151,1450 218-1,-1859-152 2135,-407-80-737,0 0 0,0 2 0,24 10-1,-37-15-233,0 0-1,0 0 1,1 0-1,-1 0 0,0 0 1,0 0-1,1 1 1,-1-1-1,0 0 1,0 0-1,1 0 0,-1 0 1,0 1-1,0-1 1,0 0-1,0 0 1,1 0-1,-1 1 1,0-1-1,0 0 0,0 0 1,0 1-1,0-1 1,0 0-1,0 0 1,1 1-1,-1-1 0,0 0 1,0 0-1,0 1 1,0-1-1,0 0 1,0 0-1,0 1 0,0-1 1,0 0-1,-1 0 1,1 1-1,0-1 1,0 0-1,0 0 0,0 1 1,-19 6 479,-36 0 39,0-3 0,-68-3 0,49-1-310,-215-2-28,-98-8-349,-948-66-764,-9-37 1157,1313 110-235,-9-1 90,-79-7 1705,-164 6 0,208 1-1381,70 4-416,1-1-1,-1 0 1,0 0-1,0-1 1,1 1-1,-1-1 1,1 0-1,-1-1 1,1 1 0,0-1-1,0 1 1,-7-7-1,10 8 2,1 0 0,-1 0 0,0 0 0,0 0 0,0 0 0,1 0 0,-1 0 0,1 0 0,-1 0 0,1 0 0,-1 0 0,1 0 0,0 0 0,-1 0 0,1-1 0,0 1 0,0 0 0,0 0 0,0 0 0,0-1 0,0 1 0,0 0 0,0 0 0,1 0 0,-1-2 0,1 1 0,1 0 0,-1 0 0,0 0 0,1 0 0,-1 0 0,1 1 0,0-1 0,-1 0 0,1 1 0,0-1 0,4-2 0,5-2 0,0 1 0,1 0 0,23-7 0,8 1 0,0 2 0,78-5 0,95 7 0,-146 6 0,266 4 0,408 56 0,-610-42 0,255 29 0,3-33 0,-185-36 0,-35 2 0,837 11-1365,-892 16-5461</inkml:trace>
  <inkml:trace contextRef="#ctx0" brushRef="#br0" timeOffset="1202.27">19032 509 24575,'0'36'0,"-1"20"0,3 0 0,13 89 0,-2-76 0,-7-31 0,1-1 0,2 0 0,1 0 0,25 55 0,-28-75 0,0 0 0,-1 1 0,-1 0 0,0 0 0,-1 0 0,-2 0 0,1 1 0,-2-1 0,-1 2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4:12.882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1032 24575,'38'-32'0,"-1"-2"0,-2-1 0,-1-1 0,-2-2 0,-1-2 0,-2-1 0,-3-1 0,38-77 0,-48 82 0,-2 0 0,-1-1 0,-2 0 0,-1-1 0,-3 0 0,-1 0 0,-2-1 0,-1 0 0,-2 1 0,-2-1 0,-9-58 0,-11 30-107,12 45-115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4:09.025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1545 205 24575,'368'-13'0,"-103"1"0,-91 9 0,-583 1 0,205 5 0,-33-3 0,1464 45 0,-4 47 0,-1109-83 0,-1 1 0,-76-5 0,-76-3 0,-295 0 0,-353 12 0,662-12 0,22-1 0,7-1 0,43 2 0,1022-1-103,81 1-1266,-18 60 591,-957-40 778,-164-20 0,0 0 0,0 1 0,0 0 0,0 0 0,13 7 0,-23-10 0,-1 1 0,0-1 0,1 0 0,-1 0 0,0 0 0,1 0 0,-1 1 0,0-1 0,1 0 0,-1 0 0,0 0 0,0 1 0,0-1 0,1 0 0,-1 1 0,0-1 0,0 0 0,0 0 0,1 1 0,-1-1 0,0 0 0,0 1 0,0-1 0,0 0 0,0 1 0,0-1 0,0 0 0,0 1 0,0-1 0,0 1 0,0-1 0,0 0 0,0 1 0,0-1 0,0 1 0,-17 8 0,-17-1 0,-1-2 0,0-1 0,0-2 0,-46-1 0,19-1 0,-1588 9-1414,1081-13 522,315 4 798,-473-15 1458,644 4-1293,53 0-71,34 5 0,20 1 0,204-7 700,-164 11-417,219-3 700,101 2-327,118 1-1312,130 5-327,118 2 0,93 9 0,4416 205-256,-5068-207 1014,-131-7 166,-118-3 62,-425-5-3,49-1-164,-115-1-655,-1698-34-1185,1557 24 1772,333 5 232,-64-7 983,334 10 0,68 0-194,25 1-447,40-2-82,1018-33-215,-834 38-132,1578-1 1436,-2254 3 617,24-1-1310,-114 0-1312,-420 2-882,-1081-5-2685,1967 3 4079,32 1 105,0-2 1,0-1-1,-59-11 1,75 3 38,22 10 0,0 0 0,0 0 0,0-1 0,0 1 0,-1 0 0,1 0 0,0-1 0,0 1 0,0 0 0,0-1 0,0 1 0,0 0 0,0 0 0,0-1 0,0 1 0,0 0 0,0-1 0,0 1 0,0 0 0,0 0 0,0-1 0,1 1 0,-1 0 0,0-1 0,0 1 0,0 0 0,0 0 0,0-1 0,1 1 0,-1 0 0,0 0 0,0 0 0,0-1 0,1 1 0,-1 0 0,0 0 0,1 0 0,38-18 0,48-2 440,1 3 0,1 3 0,110-1 0,-135 10-234,246-12 777,86 6 0,2592 1 2111,-2463 13-3187,-450-2 93,-164-1 0,-2414 0 0,2445 0 9,28 2 286,0-3 0,-52-6 0,70 1 148,19-2-337,28-5-116,109-27 10,212-29 0,158 10 0,1635-12-1029,-2076 72 1029,-34-2 0,0 1 0,0 3 0,45 8 0,-76-6 0,-24 2 0,-54 9 0,-111 9 0,138-20 0,-1227 82-1541,-9-75-685,1099-12 2061,-20 1-349,-298-4 659,8-37-10,479 39-121,-49-12-44,59 13 34,0 0-1,1 0 0,-1-1 0,0 1 0,0 0 1,0-1-1,1 1 0,-1 0 0,0-1 1,1 1-1,-1-1 0,0 1 0,1-1 0,-1 0 1,0 1-1,1-1 0,-1 1 0,1-1 0,-1 0 1,1 0-1,0 1 0,-1-1 0,1 0 0,0 0 1,-1 1-1,1-1 0,0 0 0,0 0 1,0 0-1,0 0 0,-1 1 0,1-1 0,0 0 1,1 0-1,-1 0 0,0 0 0,0 0 0,0 1 1,0-1-1,1 0 0,-1 0 0,0 1 1,1-1-1,-1 0 0,1 0 0,-1 1 0,1-1 1,-1 0-1,1 1 0,-1-1 0,1 0 0,0 1 1,-1-1-1,1 1 0,1-1 0,12-12 479,0 1 1,1 1-1,0 0 0,1 1 0,23-12 1,93-34 1263,-78 35-1401,150-55-299,-181 62-46,-35 11 0,-45 8 0,3 3 0,5-1 0,0 2 0,-53 17 0,93-20 0,16-2 0,30 0 0,210 0 0,-179-4 0,230 2 0,109 6-164,108 9-554,2905 224-1504,-3350-234 2222,-49-6 0,-1 1 0,1 0 0,38 12 0,-59-14 0,0 0 0,0 0 0,-1 0 0,1 0 0,0 0 0,0 0 0,0 0 0,0 1 0,-1-1 0,1 0 0,0 0 0,0 0 0,0 0 0,0 0 0,0 1 0,0-1 0,0 0 0,0 0 0,0 0 0,-1 0 0,1 1 0,0-1 0,0 0 0,0 0 0,0 0 0,0 1 0,0-1 0,0 0 0,0 0 0,0 0 0,0 0 0,0 1 0,0-1 0,1 0 0,-1 0 0,0 0 0,0 0 0,0 1 0,0-1 0,0 0 0,0 0 0,0 0 0,0 0 0,0 1 0,1-1 0,-1 0 0,0 0 0,0 0 0,0 0 0,0 0 0,1 0 0,-22 5 117,1-1 1,-1-2 0,1 0 0,-39-1 0,15-1 154,-1240 4-675,729-7-476,-1467 3 401,2433 0 478,-1 0 164,148 0 655,146 0-163,124 0-1312,522-3-777,2561 21-3032,-3414-6 3609,-410-10 752,39 2 54,153 22 0,-273-25 113,0-1-1,0 2 1,-1-1 0,1 0-1,-1 1 1,1 0-1,7 4 1,-13-6-59,0 0 0,0 1 1,0-1-1,0 0 0,0 0 1,0 0-1,1 1 0,-1-1 0,0 0 1,0 0-1,0 0 0,0 1 1,0-1-1,0 0 0,0 0 1,0 0-1,0 1 0,0-1 0,0 0 1,0 0-1,0 0 0,0 1 1,-1-1-1,1 0 0,0 0 1,0 0-1,0 1 0,0-1 0,0 0 1,0 0-1,0 0 0,0 0 1,-1 1-1,1-1 0,0 0 1,0 0-1,0 0 0,0 0 0,-1 0 1,1 0-1,0 0 0,0 1 1,0-1-1,-1 0 0,1 0 1,0 0-1,0 0 0,0 0 0,-1 0 1,-26 8 166,-402 46 2641,247-37-2257,-1630 123-494,1053-121 2943,1007-20-1087,757 11-1225,1 67-1850,-202 59 1113,-686-104 45,-87-18 0,-31-14 0,0 0 0,1 0 0,-1 0 0,0 0 0,0 1 0,0-1 0,0 0 0,1 0 0,-1 0 0,0 0 0,0 0 0,0 1 0,0-1 0,0 0 0,1 0 0,-1 0 0,0 1 0,0-1 0,0 0 0,0 0 0,0 0 0,0 1 0,0-1 0,0 0 0,0 0 0,0 1 0,0-1 0,0 0 0,0 0 0,0 0 0,0 1 0,0-1 0,0 0 0,0 0 0,0 1 0,0-1 0,0 0 0,0 0 0,-1 0 0,1 1 0,0-1 0,0 0 0,0 0 0,0 0 0,0 0 0,-1 1 0,1-1 0,0 0 0,0 0 0,0 0 0,-1 0 0,1 0 0,0 0 0,0 0 0,-1 1 0,-8 1 0,0 1 0,0-2 0,0 1 0,-19 0 0,-357 7 0,283-10 0,-351-1-164,-152-9-655,-2281-78-3113,2331 67 2949,111 0 69,113-2 371,270 19 473,1 1 61,1-3 1,-99-23 0,157 30 8,-1 0 0,1-1 0,-1 1 0,1 0 0,0-1 0,-1 0 0,1 1 0,-1-1 0,1 0 0,0 1 0,-1-1 0,1 0 0,0 0 0,0 0 0,0 0 0,-2-2 0,3 2 0,0 0 0,0 1 0,1-1 0,-1 1 0,0-1 0,0 1 0,0-1 0,1 1 0,-1-1 0,0 1 0,1-1 0,-1 1 0,0-1 0,1 1 0,-1-1 0,1 1 0,-1 0 0,1-1 0,-1 1 0,1 0 0,-1-1 0,1 1 0,-1 0 0,1 0 0,-1 0 0,1-1 0,-1 1 0,2 0 0,60-15 0,352-28 0,18 29 0,-301 11 0,1435-6 2794,-14 83 491,-1520-71-3178,345 38 1423,-358-37-1487,0 0 1,29 10-1,-31-2-43,-16-12 0,-1 0 0,0 0 0,0 1 0,0-1 0,0 0 0,0 1 0,0-1 0,0 0 0,0 1 0,0-1 0,0 0 0,0 0 0,0 1 0,0-1 0,0 0 0,0 1 0,0-1 0,-1 0 0,1 0 0,0 1 0,0-1 0,0 0 0,0 0 0,-1 1 0,1-1 0,0 0 0,0 0 0,0 1 0,-1-1 0,1 0 0,0 0 0,0 0 0,-1 0 0,1 1 0,-34 10 0,-8-6 0,0-1 0,-82-4 0,103 0 0,-215-8 0,-126-10 0,-138-15-163,-1923-103-3374,1807 104 2322,286 14 232,127 1 98,188 15 800,0 0-1,0-1 1,0 0-1,-20-8 1,34 11 84,1 0 0,-1 0-1,0 0 1,1-1 0,-1 1 0,1 0 0,-1 0 0,1 0 0,-1-1-1,1 1 1,-1 0 0,1-1 0,-1 1 0,1 0 0,-1-1 0,1 1 0,0 0-1,-1-1 1,1 1 0,-1-1 0,1 1 0,0-1 0,0 1 0,-1-1-1,1 1 1,0-1 0,0 1 0,0-1 0,-1 1 0,1-1 0,0 0-1,0 1 1,0-1 0,0 1 0,0-1 0,0 1 0,0-1 0,0 0 0,0 1-1,1-1 1,-1 1 0,0-1 0,0 1 0,0-1 0,1 1 0,-1-1-1,0 1 1,0-1 0,1 1 0,-1-1 0,0 1 0,1-1 0,-1 1-1,1 0 1,-1-1 0,1 1 0,0-1 0,13-7 1,-1 1 0,1 1 0,1 0 0,-1 1 0,1 0 0,0 1 0,1 1 0,22-2 0,-10-1 0,481-53 0,17 39 0,2347 127 5448,-1857 43-5177,-948-134 542,-66-16-778,-1 0 0,0 1 1,0-1-1,0 0 0,0 0 1,0 0-1,0 1 0,0-1 1,0 0-1,0 1 0,0-1 1,0 1-1,0 0 0,0-1 1,0 1-1,0-1 0,0 1 1,-1 0-1,1 0 0,0 0 1,0-1-1,0 3 0,-3-2-21,0 0-1,0 0 1,-1 0-1,1 0 1,0 0 0,0 0-1,-1-1 1,1 1-1,-1-1 1,1 1-1,-4-1 1,-173 14-10,85-8-4,-971 75-225,2 37 193,721-61 132,276-39-100,61-13 0,19-3 0,193-13 0,-133 4 0,200-17 0,88-2-164,92 4-655,101 5-164,100 5 0,2751 4-160,-3366 8 1143,482 16 0,-428-4 0,-77-5 0,-23-1 0,-23 0 0,-96 5 1580,-189-9 1,159-5-818,-2061-61-732,1699 42 183,374 17-214,-718-54 0,780 43 0,64 5 0,19-1 0,27-8 0,17 1 0,0 1 0,1 3 0,98-18 0,-95 22 0,298-53 33,611-31 0,358 75 33,-1311 20-66,140-1 0,253 12 0,-336 0 0,-49-1 0,-20-1 0,-29 5 0,-438 85 465,290-65-360,170-31-105,-974 171 0,915-167 0,54-8 0,21-5 0,31-10 0,179-57 0,4 9 0,270-43 0,-142 51 0,1 15 0,498 5 0,-840 36 0,37 0 0,0 1 0,0 2 0,47 10 0,-86-13 0,-1 0 0,1 0 0,-1 1 0,1-1 0,-1 0 0,1 1 0,-1-1 0,0 1 0,1-1 0,-1 1 0,0 0 0,1 0 0,-1 0 0,0-1 0,0 1 0,0 0 0,1 1 0,-1-1 0,1 2 0,-2-2 0,0 1 0,-1-1 0,0 0 0,1 0 0,-1 0 0,0 1 0,1-1 0,-1 0 0,0 0 0,0 0 0,0 0 0,0-1 0,0 1 0,0 0 0,0 0 0,0 0 0,0-1 0,-1 1 0,1-1 0,0 1 0,-2 0 0,-24 11 0,-1 0 0,0-2 0,0-1 0,-1-1 0,-33 4 0,-159 14 0,182-23 0,-373 37 0,390-39 0,34-4 0,39-5 0,570-24 0,-524 31 0,-16-1 0,-33-1 0,-1 3 0,1 1 0,92 16 0,-122-9 0,-24-1 0,-41 5 0,-296 12 0,327-23 0,-319 7 0,-163-3-164,-203-3-655,-209-1-164,-164-1 0,-2909-2-2392,3438 2 3290,57-1 85,471-1 0,36-1 0,363-17 0,-352 19 0,370-9 0,132 2 76,131 3 230,120 2-140,1227 27 299,-19 106-485,-1559-74-144,-173-6-496,-242-46 623,0 0 0,0 1 0,-1 1 0,29 14 1,-44-19 35,-1-1 1,1 0 0,-1 0 0,1 0 0,-1 1 0,1-1 0,-1 0 0,1 1-1,-1-1 1,0 0 0,1 1 0,-1-1 0,0 1 0,1-1 0,-1 0 0,0 1-1,0-1 1,1 1 0,-1-1 0,0 1 0,0-1 0,0 1 0,1-1-1,-1 1 1,0-1 0,0 1 0,0-1 0,0 1 0,0 0 0,0-1 0,0 1-1,0-1 1,-1 1 0,0 1 0,0-1 0,0 0 0,-1 0 0,1 0 0,-1 0 0,1 0 0,-1 0 0,1-1 0,-1 1 0,1 0 0,-1-1 0,0 1 0,-2-1 0,-32 7 0,-73 3 0,-169-2 0,-140-5-164,-151-3-655,-139-2-53,-117 0 501,810 2 370,-2307-12-63,4-34 77,1552 19-13,139 5 0,167 6 0,35-1 983,544 13 253,1330 65-1225,6 70-1460,-1218-108 972,165 16-122,1063 119-1380,-1288-129 2798,-164-26-573,-1-1 0,1 2 0,23 9-1,-31-5 232,-19-2-90,-22 0-261,-1-2 0,-48 0-1,34-2-115,-1333 16 312,991-19 339,-249 2 322,507-1-876,-2258 34 1186,2276-31-1282,-244 20 133,342-18-117,38-1-23,319 5-4,-189-9 0,369 1-164,199 0-655,183-2-164,143 1 0,212-3-147,2636 20-172,-3312-1 1302,-211 4 0,-180-1 0,-152-9 0,-35-10 0,-1 0 0,0 1 0,0-1 0,1 0 0,-1 0 0,0 0 0,0 0 0,0 0 0,1 0 0,-1 0 0,0 0 0,0 1 0,0-1 0,0 0 0,1 0 0,-1 0 0,0 0 0,0 1 0,0-1 0,0 0 0,0 0 0,0 0 0,1 0 0,-1 1 0,0-1 0,0 0 0,0 0 0,0 1 0,0-1 0,0 0 0,0 0 0,0 0 0,0 1 0,0-1 0,0 0 0,0 0 0,0 1 0,0-1 0,0 0 0,0 0 0,0 0 0,0 1 0,-1-1 0,1 0 0,0 0 0,0 0 0,0 1 0,0-1 0,0 0 0,0 0 0,-1 0 0,1 0 0,0 1 0,0-1 0,0 0 0,-1 0 0,1 0 0,0 0 0,0 0 0,0 0 0,-1 0 0,1 0 0,0 1 0,0-1 0,-16 5 0,0-1 0,-1 0 0,1-1 0,-25 1 0,-206 15 0,-171-6 0,-211-4-164,-241-9-577,-251-14 397,-221-20 1024,-209-13-598,-2568-66-1007,3175 94 925,298 8 0,272-2-41,344 12-13,1-1 0,-58-12-1,87 14 55,0 0-1,1 0 1,-1 0-1,0 0 0,0 0 1,0 0-1,1 0 1,-1 0-1,0 0 1,0-1-1,1 1 0,-1 0 1,0 0-1,0 0 1,0 0-1,0 0 1,1 0-1,-1-1 0,0 1 1,0 0-1,0 0 1,0 0-1,0 0 1,1-1-1,-1 1 1,0 0-1,0 0 0,0 0 1,0-1-1,0 1 1,0 0-1,0 0 1,0 0-1,0-1 0,0 1 1,0 0-1,0 0 1,0-1-1,0 1 1,0 0-1,0 0 0,0 0 1,0-1-1,0 1 1,0 0-1,0 0 1,0 0-1,0-1 0,0 1 1,0 0-1,-1 0 1,1 0-1,0-1 1,0 1-1,0 0 1,0 0-1,0 0 0,-1 0 1,1 0-1,0-1 1,0 1-1,-1 0 1,48-10-6,161-9 6,160 0 0,181 3 48,192 4 140,186 4-176,156 4-149,2867 42 1023,-17 197-827,-3356-170-59,-214-13 46,-185-16 136,-175-35-168,1-1 1,-1 1 0,0 0-1,0 1 1,0-1-1,0 0 1,0 1 0,0 0-1,4 3 1,-7-5-10,0 0 1,0 1-1,0-1 1,0 1 0,0-1-1,0 0 1,0 1-1,0-1 1,0 1-1,0-1 1,0 0-1,0 1 1,-1-1-1,1 0 1,0 1-1,0-1 1,0 0-1,-1 1 1,1-1 0,0 0-1,0 0 1,-1 1-1,1-1 1,0 0-1,-1 0 1,1 1-1,0-1 1,-1 0-1,1 0 1,0 0-1,-1 0 1,1 0-1,-1 1 1,1-1-1,0 0 1,-1 0 0,1 0-1,-1 0 1,1 0-1,0 0 1,-1 0-1,0 0 1,-74 8 531,-323-4-92,295-4-442,-343-3-3,-158-4-163,-148-2-587,-3445-13 1413,3699 21-663,185-3-77,273 3-77,-56-9 0,87 7 110,10-1 21,29-4 13,363-32 10,-330 37 0,358-18 0,126 4 0,130 6-164,114 4-655,3277 5-268,-3888 3 1251,-127-1 658,-99 1 158,-284 0 964,-690-3-1428,978 2-493,31 1 73,-1 0 0,1-1 0,0 0 0,0-1 0,-1-1 0,1 0 0,0 0 0,0-1 0,-11-4 0,22 6-78,-1 1-1,1 0 1,0 0-1,-1 0 1,1 0 0,0-1-1,-1 1 1,1 0-1,0 0 1,-1-1-1,1 1 1,0 0-1,0 0 1,-1-1 0,1 1-1,0 0 1,0-1-1,0 1 1,-1 0-1,1-1 1,0 1-1,0 0 1,0-1 0,0 1-1,0-1 1,0 1-1,0 0 1,0-1-1,0 1 1,0-1-1,0 1 1,0 0 0,0-1-1,0 1 1,0 0-1,0-1 1,0 1-1,0-1 1,1 1-1,-1 0 1,0-1 0,0 1-1,0 0 1,1 0-1,-1-1 1,0 1-1,0 0 1,1-1-1,-1 1 1,0 0-1,1 0 1,-1-1 0,0 1-1,1 0 1,0 0-1,11-9 164,1 2-1,0-1 1,0 2 0,1 0-1,0 0 1,18-4-1,-7 2-34,737-205 3551,-642 183-3653,-72 18-44,268-60 0,-277 66 0,-39 7 0,0-1 0,0 0 0,0 0 0,0 0 0,0 0 0,0 0 0,0 0 0,0 0 0,0 0 0,0 0 0,0 0 0,0 0 0,0 0 0,0 1 0,0-1 0,-1 0 0,1 0 0,0 0 0,0 0 0,0 0 0,0 0 0,0 0 0,0 0 0,0 0 0,1 0 0,-1 1 0,0-1 0,0 0 0,0 0 0,0 0 0,0 0 0,0 0 0,0 0 0,0 0 0,0 0 0,0 0 0,0 0 0,0 0 0,0 1 0,0-1 0,0 0 0,0 0 0,0 0 0,0 0 0,1 0 0,-1 0 0,0 0 0,0 0 0,0 0 0,0 0 0,0 0 0,0 0 0,0 0 0,0 0 0,0 0 0,-13 9 0,-22 7 0,1-5 0,0-2 0,-1-2 0,0-1 0,0-2 0,-54 0 0,59-3 0,-1425-7-813,1032-6 497,3 2 286,82 2 30,275 6 0,-33 0 0,-109-16 0,176 9 0,29 9 0,0-1 0,0 1 0,0 0 0,0 0 0,0-1 0,0 1 0,0 0 0,0-1 0,0 1 0,0 0 0,0 0 0,0-1 0,0 1 0,1 0 0,-1-1 0,0 1 0,0 0 0,0 0 0,0-1 0,1 1 0,-1 0 0,0 0 0,0 0 0,0-1 0,1 1 0,-1 0 0,0 0 0,0 0 0,1 0 0,-1 0 0,0-1 0,0 1 0,1 0 0,-1 0 0,0 0 0,1 0 0,-1 0 0,0 0 0,0 0 0,1 0 0,-1 0 0,0 0 0,1 0 0,60-11 0,527-19 0,-460 29 0,1073-10-1898,0 48 780,-739-1 839,-20 36 17,-373-52 262,-68-20 0,0 0 0,0 1 0,0-1-1,0 0 1,0 1 0,0-1 0,0 0 0,0 1-1,0-1 1,0 1 0,0-1 0,0 1 0,-1 0-1,1-1 1,0 1 0,0 0 0,-1 0-1,1 0 1,0-1 0,-1 1 0,1 0 0,-1 0-1,1 0 1,-1 0 0,1 0 0,-1 0 0,0 0-1,1 1 1,-2 0 30,0-1-1,1 0 0,-1 0 1,0 1-1,0-1 1,0 0-1,0 0 0,0 0 1,0 0-1,0 0 1,0 0-1,0 0 1,-1 0-1,1 0 0,0-1 1,-3 2-1,-63 22 1389,65-24-1364,-8 3 121,-10 2 255,0 1-1,1 0 0,0 1 0,0 1 0,-29 17 0,47-24-429,1-1 0,-1 0 0,0 1 0,1-1 0,-1 0 0,1 1 0,-1-1 0,0 1 0,1-1 0,-1 0 0,1 1 0,-1 0 0,1-1 0,-1 1 0,1-1 0,0 1 0,-1 0 0,1-1 0,0 1 0,-1-1 0,1 1 0,0 0 0,0 0 0,0-1 0,-1 1 0,1 0 0,0-1 0,0 1 0,0 0 0,0 0 0,0-1 0,0 1 0,1 0 0,-1-1 0,0 1 0,0 0 0,0 0 0,1-1 0,-1 1 0,0-1 0,1 1 0,-1 0 0,1-1 0,-1 1 0,0-1 0,1 1 0,0 0 0,34 18 0,43 5 0,1-2 0,110 14 0,-64-13 0,-113-21 0,41 11 0,-50-12 0,1 0 0,-1 0 0,0 1 0,0-1 0,0 1 0,0 0 0,-1 0 0,1 0 0,0 0 0,-1 0 0,1 1 0,-1-1 0,2 3 0,-3-3 0,-1-1 0,1 0 0,-1 0 0,0 0 0,0 1 0,1-1 0,-1 0 0,0 0 0,0 1 0,0-1 0,0 0 0,0 0 0,-1 1 0,1-1 0,0 0 0,-1 0 0,1 0 0,-1 1 0,1-1 0,-1 0 0,1 0 0,-1 0 0,0 0 0,1 0 0,-1 0 0,0 0 0,0 0 0,0 0 0,0 0 0,0-1 0,0 1 0,0 0 0,0-1 0,0 1 0,-2 0 0,-48 24 0,47-23 0,-19 6 0,0 0 0,-1-2 0,0-1 0,0-1 0,-38 2 0,-129-8 0,161 1 0,-270-15 0,-515-93 0,782 103 0,0-2 0,1-1 0,-53-23 0,83 32 0,0-1 0,0 1 0,1-1 0,-1 0 0,1 0 0,-1 0 0,1 0 0,-1 0 0,1 0 0,-1 0 0,1 0 0,0-1 0,0 1 0,-1 0 0,1-1 0,0 1 0,0-1 0,1 1 0,-1-1 0,0 0 0,0 1 0,0-4 0,1 4 0,1-1 0,-1 1 0,1-1 0,-1 1 0,1 0 0,0-1 0,0 1 0,-1 0 0,1-1 0,0 1 0,0 0 0,0 0 0,0 0 0,1 0 0,-1 0 0,0 0 0,0 0 0,1 0 0,-1 0 0,2 0 0,12-7 0,0 2 0,0 0 0,30-7 0,81-15 0,152-15 0,133 9 0,-278 25 0,8-3 0,400-11 0,-499 28 0,-42-5 0,0 0 0,1 0 0,-1 0 0,0 0 0,0 0 0,1 0 0,-1 0 0,0 0 0,0 0 0,1 0 0,-1 0 0,0 0 0,0 0 0,1 0 0,-1 0 0,0 1 0,0-1 0,1 0 0,-1 0 0,0 0 0,0 0 0,0 1 0,1-1 0,-1 0 0,0 0 0,0 0 0,0 1 0,0-1 0,1 0 0,-1 0 0,0 1 0,0-1 0,0 0 0,0 0 0,0 1 0,0-1 0,0 0 0,0 0 0,0 1 0,0-1 0,0 0 0,0 0 0,0 1 0,0-1 0,0 0 0,0 1 0,0-1 0,0 0 0,0 0 0,0 1 0,0-1 0,-1 0 0,1 0 0,0 0 0,0 1 0,0-1 0,0 0 0,-1 0 0,1 0 0,0 1 0,0-1 0,-1 0 0,-16 10 0,-37 10 0,0-1 0,-2-3 0,0-3 0,-62 7 0,-236 10 0,263-25 0,-62 6 0,-165 8 0,285-20 0,33 1 0,-1 0 0,1 0 0,0 0 0,0 0 0,-1 0 0,1 0 0,0 0 0,0 0 0,0 0 0,-1 0 0,1 0 0,0 0 0,0 0 0,-1 0 0,1 0 0,0 0 0,0-1 0,0 1 0,-1 0 0,1 0 0,0 0 0,0 0 0,0 0 0,-1 0 0,1-1 0,0 1 0,0 0 0,0 0 0,0 0 0,0 0 0,-1-1 0,1 1 0,0 0 0,0 0 0,0 0 0,0-1 0,0 1 0,0 0 0,0 0 0,0-1 0,0 1 0,0 0 0,0 0 0,0-1 0,0 1 0,4-3 0,-1 1 0,1-1 0,0 1 0,0 0 0,1 0 0,-1 1 0,0-1 0,6 0 0,191-60 0,3 10 0,2 8 0,360-29 0,-563 73 0,15-2 0,-1 1 0,1 1 0,0 0 0,-1 2 0,35 6 0,-51-8 0,0 0 0,-1 0 0,1 0 0,0 0 0,0 0 0,0 0 0,-1 1 0,1-1 0,0 0 0,0 0 0,-1 1 0,1-1 0,0 1 0,0-1 0,-1 0 0,1 1 0,-1 0 0,1-1 0,0 1 0,-1-1 0,1 1 0,-1 0 0,1-1 0,-1 1 0,0 0 0,1-1 0,-1 1 0,0 0 0,1 0 0,-1-1 0,0 1 0,0 0 0,0 0 0,0 0 0,0-1 0,1 1 0,-2 0 0,1 0 0,0 0 0,0-1 0,0 1 0,0 0 0,0 0 0,-1 0 0,1-1 0,0 1 0,-1 0 0,1 0 0,0-1 0,-1 1 0,1 0 0,-1-1 0,1 1 0,-1-1 0,1 1 0,-1 0 0,0-1 0,1 1 0,-1-1 0,0 0 0,-1 1 0,-44 30 0,6-12 0,-2-1 0,0-2 0,-1-2 0,-65 12 0,-192 18 0,297-44 0,-267 26 0,-95-4-164,-121-7-655,-149-4-164,-166-6 0,-160-8 0,-148-13 0,-127-16 0,-4876-392-3173,5350 335 4111,225 14 21,200 16-69,157 12 70,170 44 23,1 0 0,-1-1 0,1-1 0,-12-7 0,21 12 0,-1-1 0,0 1 0,1 0 0,-1-1 0,0 1 0,1-1 0,-1 1 0,1-1 0,-1 1 0,0-1 0,1 1 0,-1-1 0,1 0 0,0 1 0,-1-1 0,1 0 0,0 1 0,-1-1 0,1 0 0,0 0 0,0 1 0,-1-1 0,1 0 0,0 0 0,0 1 0,0-1 0,0 0 0,0 0 0,0 1 0,0-1 0,0 0 0,1 0 0,-1 1 0,0-1 0,0 0 0,1 0 0,-1 1 0,0-1 0,1 0 0,-1 1 0,1-1 0,-1 0 0,1 1 0,-1-1 0,1 1 0,-1-1 0,1 1 0,-1-1 0,1 1 0,0-1 0,-1 1 0,1 0 0,0-1 0,0 1 0,-1 0 0,1 0 0,1-1 0,16-6 132,-1 1 0,2 1-1,-1 1 1,0 0 0,1 1 0,29 0 0,-43 2-72,706-14 2731,-578 16-2643,1291 50 2456,-18 110 67,-1261-132-2495,-107-17-131,-38-12-45,0 0 0,0 0 0,1 0 0,-1 0 0,0 0 1,0 0-1,0 0 0,0 0 0,1 0 0,-1 0 0,0 1 1,0-1-1,0 0 0,1 0 0,-1 0 0,0 0 0,0 0 1,0 0-1,0 0 0,0 1 0,1-1 0,-1 0 1,0 0-1,0 0 0,0 0 0,0 0 0,0 1 0,0-1 1,0 0-1,0 0 0,0 0 0,0 1 0,1-1 0,-1 0 1,0 0-1,0 0 0,0 1 0,0-1 0,0 0 0,0 0 1,0 0-1,-1 0 0,1 1 0,0-1 0,0 0 0,0 0 1,0 0-1,0 1 0,0-1 0,0 0 0,0 0 0,0 0 1,0 0-1,-1 1 0,1-1 0,0 0 0,0 0 1,0 0-1,0 0 0,0 0 0,-1 0 0,1 0 0,0 1 1,-10 1-4,0 1 1,-1-2 0,1 1 0,-15-1 0,-449 5 2,435-6 0,-464-11-164,-206-13-655,-201-20-164,-156-23 0,-3113-257-2950,3553 269 2950,226 12 64,196 5 355,160 22 494,43 16 75,0 0 1,1-1-1,-1 1 0,1 0 0,-1 0 0,1-1 0,0 1 1,-1 0-1,1 0 0,-1-1 0,1 1 0,-1 0 1,1-1-1,0 1 0,-1-1 0,1 1 0,0-1 0,-1 1 1,1-1-1,0 1 0,0-1 0,-1 1 0,1-1 0,0 1 1,0-1-1,0 1 0,0-1 0,0 1 0,0-1 1,0 1-1,0-1 0,0 0 0,3-1 44,1-1-1,-1 1 1,1 0 0,-1 0-1,1 1 1,0-1 0,0 1-1,0 0 1,0 0 0,0 0-1,0 0 1,0 1 0,5-1-1,105-10 191,126 4-1,-173 6-235,299-1-3,95 4 164,93 10 655,529 49 982,1606 299 0,-2340-286-1965,-286-60 26,-21-6-26,0 2 0,-1 2 0,0 2 0,62 29 0,-101-42 162,-1 0 0,1 0 0,0-1 0,-1 2 0,1-1 0,-1 0 0,1 0 0,-1 0 0,0 1 0,1-1 0,-1 1 0,0-1 0,1 3 0,-2-4 2,0 1 0,1-1 0,-1 1-1,0-1 1,-1 0 0,1 1 0,0-1-1,0 1 1,0-1 0,0 1 0,0-1 0,0 0-1,0 1 1,-1-1 0,1 1 0,0-1 0,0 0-1,-1 1 1,1-1 0,0 0 0,0 1 0,-1-1-1,1 0 1,0 1 0,-1-1 0,1 0-1,-1 0 1,1 1 0,0-1 0,-1 0 0,1 0-1,-2 1 1,-5 1 2,-1 0-1,0 0 0,0 0 1,-13 0-1,-395 5-1,268-10 0,-166-2 188,-719 14 979,1005-7-1125,18-2 75,1 0 1,-1 0 0,1 1-1,-1 1 1,1-1-1,0 2 1,-18 6 0,27-5 373,14 0 1,159 16 1097,-113-15-1345,1111 56-538,-612-38 87,-215-8 207,370 20 0,-16 29 0,-564-43 0,-129-20 0,0-1 0,0 1 0,-1 1 0,1-1 0,0 1 0,-1-1 0,1 1 0,4 3 0,-17 2 0,-25-2 0,-253 3 0,207-7 0,-286-1 0,-164-1-164,-188-5-655,-145-10-164,-2489-108-2949,2870 90 2949,183 2 0,268 29 655,2-2 1,-54-17-1,80 22 300,1 0 0,0-1 0,0 1 0,-1-1 1,1 1-1,0-1 0,0 0 0,0 0 0,0 1 0,0-1 0,0 0 0,0 0 1,0 0-1,0 0 0,0 0 0,-1-2 0,2 2 15,1 1 1,-1-1-1,0 0 0,0 1 1,0-1-1,0 1 0,1-1 1,-1 1-1,0-1 0,0 0 1,1 1-1,-1-1 0,0 1 1,1-1-1,-1 1 0,1-1 1,-1 1-1,0 0 0,1-1 0,-1 1 1,1 0-1,-1-1 0,1 1 1,0 0-1,-1-1 0,1 1 1,-1 0-1,2 0 0,15-6-37,0 1-1,0 1 0,1 1 1,22-2-1,712-27 75,-574 32 94,333-3 701,1480 37 2226,-14 125-2174,-1460-83-915,-133-1 44,-136-9 0,-224-59 0,0 2 0,-2 1 0,38 21 0,-31-5 19,-29-25-10,1 0 0,-1 0 0,1 0 0,-1-1 0,1 1 0,-1 0 0,0 0 0,0 0 0,1 0 0,-1 0 0,0 0 0,0 0 0,0 0 0,0 0 0,0 0 0,0 0 0,0 0 0,0 0 0,0 0 0,-1 0 0,1 1 0,-3 1 30,1 0 0,-1-1 0,1 1 0,-1-1 0,0 1-1,0-1 1,0 0 0,0 0 0,0-1 0,0 1 0,0 0 0,-1-1 0,1 0 0,-1 0 0,-5 1 0,-48 11 29,-1-3 0,-1-3-1,-97 1 1,117-7-70,-287 7 2,-109-5-164,-100-4-655,-1145-34-339,5-92 1394,1656 125-211,-118-13 783,-177-44 1,304 57-784,1 0 1,-1-1-1,1-1 1,0 0 0,0 0-1,-17-11 1,25 15-26,0-1 0,1 1 0,-1-1 0,0 0 0,0 0 0,1 1 0,-1-1 0,0 0 0,1 0 0,-1 0 1,1 0-1,-1 0 0,1 0 0,-1 0 0,1 0 0,0 0 0,-1 0 0,1 0 0,0 0 0,0 0 1,0 0-1,0 0 0,0 0 0,0 0 0,0 0 0,0 0 0,0 0 0,0 0 0,1 0 0,-1 0 0,1 0 1,-1 0-1,0 0 0,1 0 0,-1 0 0,1 0 0,0 0 0,-1 0 0,1 0 0,0 1 0,-1-1 0,3-1 1,38-25-2,-40 26 1,41-18 467,76-25 0,20-8 1548,-117 39-1298,-21 12-696,1 1 1,-1 0-1,0 0 1,0 0-1,0-1 1,1 1-1,-1 0 1,0 0-1,0-1 1,0 1-1,0 0 1,0 0-1,1-1 1,-1 1-1,0 0 1,0 0-1,0-1 1,0 1-1,0 0 1,0-1-1,0 1 1,0 0-1,0 0 1,0-1-1,0 1 1,0 0-1,0-1 1,0 1-1,-1 0 1,1 0-1,0-1 1,0 1-1,0 0 1,0 0-1,-1-1 1,-1 0 16,-1-1 0,1 1 1,-1 0-1,0 0 1,0 0-1,1 0 0,-1 1 1,0-1-1,0 1 0,0-1 1,-3 1-1,-159-3-38,-1404-47 0,1497 47 0,14 1 0,-101-15 0,158 17 0,-1 0 0,1 0 0,-1-1 0,1 1 0,-1 0 0,1 0 0,-1-1 0,1 1 0,-1-1 0,1 1 0,-1-1 0,1 0 0,-1 1 0,1-1 0,0 0 0,0 0 0,-1 0 0,1 0 0,0 0 0,0 0 0,-1-2 0,3 1 0,-1 1 0,1 0 0,0-1 0,0 1 0,0 0 0,0 0 0,1 0 0,-1 0 0,0 0 0,0 0 0,1 0 0,-1 0 0,1 0 0,-1 1 0,0-1 0,1 1 0,-1-1 0,1 1 0,1-1 0,40-14 0,1 2 0,66-10 0,101-6 0,-159 23 0,-34 3 0,136-17 0,1 6 0,197 9 0,-230 13 0,219 10 0,473-14 0,-1117-5 0,-649 1 0,946 0 0,-92 4 0,91-3 0,-1 0 0,0 1 0,1 0 0,-1 0 0,1 0 0,-1 1 0,1 0 0,0 1 0,0 0 0,-6 4 0,12-7 0,0 0 0,0-1 0,0 1 0,0 0 0,0-1 0,0 1 0,0 0 0,0 0 0,1 0 0,-1-1 0,0 1 0,0 0 0,1 0 0,-1 0 0,1 0 0,-1 0 0,1 1 0,0-1 0,-1 0 0,1 0 0,0 0 0,0 0 0,-1 0 0,1 1 0,0-1 0,0 0 0,0 0 0,1 0 0,-1 0 0,0 1 0,0-1 0,1 0 0,-1 0 0,0 0 0,1 0 0,-1 0 0,1 0 0,-1 0 0,1 0 0,0 0 0,0 0 0,-1 0 0,1 0 0,0-1 0,0 1 0,0 0 0,0 0 0,0-1 0,0 1 0,0-1 0,0 1 0,0-1 0,1 1 0,10 5 0,0 0 0,-1-1 0,24 6 0,-34-10 0,252 63 0,273 33 0,-260-53 0,1401 300-726,-1661-342 726,289 81 0,-242-57 0,-53-26 0,0 0 0,1 0 0,-1 0 0,0 0 0,1 0 0,-1 1 0,0-1 0,1 0 0,-1 0 0,0 0 0,1 1 0,-1-1 0,0 0 0,0 1 0,1-1 0,-1 0 0,0 0 0,0 1 0,0-1 0,1 0 0,-1 1 0,0-1 0,0 0 0,0 1 0,0-1 0,0 1 0,0-1 0,0 0 0,0 1 0,0-1 0,0 0 0,0 1 0,0-1 0,0 0 0,0 1 0,0-1 0,0 1 0,0-1 0,0 0 0,0 1 0,-1-1 0,1 0 0,0 1 0,0-1 0,0 0 0,-1 0 0,1 1 0,0-1 0,0 0 0,-1 1 0,1-1 0,0 0 0,-1 0 0,1 0 0,0 1 0,-1-1 0,-9 3 0,0 0 0,0 0 0,0-1 0,-1-1 0,1 0 0,0 0 0,-1-1 0,-15-2 0,-14 2 0,-1372-4-239,534-1-1488,790 5 1513,-803 15-371,731-3 686,156-12-101,-1 0 0,1 0 0,-1 0 0,1 1 0,-1 0 0,1 0 0,0 0 0,-1 1 0,1-1 0,0 1 0,-5 3 0,9-4 0,0-1 0,1 1 0,-1-1 0,0 1 0,1-1 0,-1 1 0,0-1 0,1 1 0,-1-1 0,1 1 0,-1-1 0,0 0 0,1 1 0,-1-1 0,1 0 0,-1 1 0,1-1 0,0 0 0,-1 0 0,1 0 0,-1 1 0,1-1 0,-1 0 0,1 0 0,0 0 0,43 11 0,403 38 0,-361-43 0,457 30-164,199 6-655,170 4-164,3762 245-1022,-4227-255 1841,-216-11-636,-191-16 358,-37-6 244,-12 0 20,-121 5-273,-126-4 375,-2449 78 239,2579-74 657,92-2-208,34-6-604,0 0-1,0 0 1,1 0 0,-1 0 0,0 0-1,0 0 1,0 0 0,0 1-1,0-1 1,0 0 0,0 0 0,0 0-1,0 0 1,0 0 0,0 0-1,0 0 1,0 1 0,1-1 0,-1 0-1,0 0 1,0 0 0,0 0-1,0 0 1,0 1 0,0-1 0,0 0-1,0 0 1,-1 0 0,1 0-1,0 0 1,0 0 0,0 1-1,0-1 1,0 0 0,0 0 0,0 0-1,0 0 1,0 0 0,0 0-1,0 0 1,0 1 0,0-1 0,-1 0-1,1 0 1,0 0 0,0 0-1,0 0 1,0 0 0,0 0 0,0 0-1,-1 0 1,1 0 0,0 0-1,0 0 1,0 0 0,0 0 0,0 0-1,0 0 1,-1 0 0,1 0-1,0 0 1,0 0 0,0 0 0,0 0-1,-1 0 1,58 13 837,413 44 1064,-448-55-1852,515 47 598,254 20-1310,272 31-328,259 35 0,200 28 0,602 66-297,1545 170-1372,-2889-307 1669,-372-32 0,-400-59 903,1 0 1,-1 1 0,0 0 0,0 0 0,11 6-1,-27-3-127,-27-4 37,-385-24-126,-447-46 263,-391-29 33,-298-15 0,-192 1 0,-2377-98-413,32 43-118,3163 131 453,332 11 78,282 10 0,243 8 21,57 2 166,105-2 588,147 2 102,128 2-316,103 2 187,-80 0-615,914 5 62,4 42-186,306 97 726,-18 46 493,-1589-189-1225,129 17 980,-132-17-966,45 11 1218,-46-11-1223,-26 1 690,-308-3 1221,-24 0-1274,-144 0-692,-2890-3-1575,3165 5 929,142-4 374,81 2 298,10 0 13,46-5 8,150-10-4,140-7 0,134 0-164,118 3-656,2584-13-1356,-2835 38 2340,-148 3 504,-147-3-483,-48-4-183,0 0-1,0 0 1,0 0 0,0 0-1,0 0 1,0 0 0,0 1-1,0-1 1,0 0 0,0 0-1,0 0 1,0 0 0,0 0 0,0 0-1,0 1 1,0-1 0,0 0-1,0 0 1,0 0 0,0 0-1,0 0 1,0 0 0,0 0 0,0 1-1,1-1 1,-1 0 0,0 0-1,-81 5-4,-155-2 3,-199 0 0,-237-2 0,-266 0 0,-252-2-164,-206-4-571,-3779-98 172,4608 74 479,417 11-134,128 10 144,22 8 73,0 0 0,0-1-1,0 1 1,0 0 0,0 0-1,0-1 1,0 1 0,0 0-1,0 0 1,0-1-1,0 1 1,0 0 0,1-1-1,-1 1 1,0 0 0,0 0-1,0-1 1,0 1 0,0 0-1,1 0 1,-1 0 0,0-1-1,0 1 1,0 0-1,1 0 1,-1 0 0,0 0-1,0-1 1,1 1 0,-1 0-1,0 0 1,0 0 0,1 0-1,-1 0 1,0 0 0,0 0-1,1 0 1,-1 0-1,0 0 1,1 0 0,-1 0-1,0 0 1,1 0 0,62-11-116,117-3 1,484-7-703,375 7-164,293 5 163,4480 5 501,-4858 6 388,-330-1-52,-262 0 966,-1141-1 1031,-769 17-122,733 52 2040,787-63-2836,64-8-238,-35 2-846,875-63 3710,441-4-4258,-1180 61 423,21-1 17,295-17 41,-21-26 62,-426 49-7,0 1 0,-1-1 0,1 0 0,-1-1 0,1 0 0,-1 1 0,8-6 0,-22 1 0,-30 2 0,-295-5 0,252 8 0,-298 0-164,-454 4-1301,-905-7-224,1400-6 1808,121-6 359,198 14-448,1-1 0,0 0 0,-29-10 0,48 13-30,-1 1 0,1-1 0,-1 0 0,1-1 0,-1 1 0,1 0 0,-1 0 0,1 0 0,-1 0 0,1 0 0,-1 0 0,1-1 0,-1 1 0,1 0 0,-1 0 0,1-1 0,-1 1 0,1 0 0,-1-1 0,1 1 0,0-1 0,-1 1 0,1 0 0,0-1 0,-1 1 0,1-1 0,0 1 0,0-1 0,-1 1 0,1-1 0,0 1 0,0-1 0,0 1 0,0-1 0,0 1 0,-1-1 0,1 0 0,0 1 0,0-1 0,1 1 0,-1-1 0,0 1 0,0-1 0,0 1 0,0-1 0,0 1 0,0-1 0,1 1 0,-1-1 0,0 1 0,0-1 0,1 1 0,-1-1 0,0 1 0,1 0 0,-1-1 0,1 1 0,-1-1 0,0 1 0,1 0 0,-1-1 0,1 1 0,-1 0 0,1 0 0,-1-1 0,1 1 0,0 0 0,21-11 0,1 1 0,1 1 0,-1 2 0,2 0 0,-1 1 0,31-3 0,-8 0 0,1076-152 1625,11 73 128,-1078 83-1677,-51 4-61,-12 0-12,-84 1-18,66 0 22,-1753 5-7,1771-5 0,-457 13 0,362-5 0,1 4 0,-147 38 0,213-41 0,1 2 0,0 2 0,-43 21 0,61-24 0,38-22 0,64-49 0,-3-4 0,-3-3 0,-3-4 0,-3-3 0,-3-3 0,-4-3 0,81-128 0,-141 198 0,-4 7 0,0 0 0,0 0 0,0 0 0,0-1 0,-1 1 0,0-1 0,0 0 0,0 0 0,0 0 0,-1 0 0,0 0 0,0 0 0,0 0 0,0-11 0,-2 15 0,1 0 0,-1 0 0,1 0 0,-1 0 0,1 1 0,-1-1 0,0 0 0,1 0 0,-1 0 0,0 1 0,0-1 0,0 0 0,1 1 0,-1-1 0,0 1 0,0-1 0,0 1 0,0-1 0,0 1 0,0 0 0,0 0 0,0-1 0,0 1 0,0 0 0,-1 0 0,0 0 0,-17-1 0,0 1 0,0 1 0,0 1 0,0 0 0,-29 8 0,2-1 0,-975 209 0,778-151 0,2 10 0,-263 125 0,217-52 0,234-118 0,2 2 0,1 2 0,-49 48 0,98-83 0,-6 5 0,1-1 0,-1 1 0,1 0 0,1 1 0,-1 0 0,1-1 0,0 2 0,1-1 0,0 0 0,-6 16 0,10-23 0,-1 1 0,1 0 0,0 0 0,0 0 0,0 0 0,0 0 0,0 0 0,0 0 0,0 0 0,1 0 0,-1 0 0,0 0 0,0 0 0,1 0 0,-1 0 0,1-1 0,-1 1 0,1 0 0,-1 0 0,1 0 0,-1-1 0,1 1 0,0 0 0,-1-1 0,1 1 0,0 0 0,-1-1 0,1 1 0,0-1 0,0 1 0,0-1 0,1 1 0,35 7 0,-37-8 0,69 6 0,129-6 0,75-22 0,-264 21 0,608-97 0,-559 84 0,-191 18 0,42 5 0,376-7 0,25-1 0,108 3 0,2798 44-6754,-3182-47 6429,-70-1 301,-259 0 24,12 0 0,-113-1 0,-105 0-164,-82-5-655,-1282-37-1820,7-54 2043,1531 70 1415,253 20-496,48 7-88,-1-2 0,0-1-1,0-2 1,1 0 0,0-2 0,-31-12-1,45 9 255,20 2-18,12 2-348,-1 1-1,1 1 0,0 1 1,0 1-1,0 0 1,25 2-1,1-1-111,1160-7-26,-759 11-33,1952 0-2957,-2448-1 4380,0 3 0,-50 11 0,-66 7 1218,-325-13 395,-237-60-2918,665 44-70,-106-26 0,165 31 0,-1 0 0,1 0 0,0 0 0,-1 0 0,1 0 0,0 0 0,0-1 0,-1 0 0,1 0 0,1 0 0,-1 0 0,0 0 0,0 0 0,-3-5 0,5 6 0,1 0 0,0 1 0,0-1 0,0 0 0,-1 0 0,1 1 0,0-1 0,0 0 0,0 0 0,0 1 0,0-1 0,0 0 0,0 0 0,1 1 0,-1-1 0,0 0 0,0 0 0,1 1 0,-1-1 0,0 0 0,1 1 0,-1-1 0,1 0 0,24-21 0,19-3 0,2 1 0,0 3 0,80-25 0,155-29 0,-203 56 0,86-17 0,-68 16 0,172-59 0,-239 63 0,-30 8 0,-17 2 0,-20 2 0,-1 1 0,-41 2 0,36 1 0,-1809-41 0,1848 40 0,-874-51 0,842 47 0,44 3 0,59 0 0,1438 6 0,-1637-3 0,-143-3 0,271 2-65,-1 0 0,0 0 0,0-1 0,0 0 0,0 0 0,1-1 0,-1 1 0,0-1 0,1 0 0,-1-1 0,1 1 0,0-1 0,0 0 0,0 0 0,0-1 0,1 0 0,-1 1 0,1-2 0,0 1 0,-5-6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3:52.548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214 3 24575,'588'0'0,"-503"4"0,141 25 0,-67-6 0,677 2 0,-567-27 0,917 2 0,-945-14 0,-17 1 0,212 0 0,62-1 0,1340 15 0,-1626-15 0,6 1 0,1439 11 0,480 5 0,-1017 69 0,-186-12 0,-334-29 0,38 52 0,-357-39 0,144-12 0,4-34 0,-171-1 0,-105 4 0,297-13 0,54-12 0,-237 16 0,696-2 0,-738 10 0,-46 14 0,1 0 0,-176-14 0,-1 0 0,0 0 0,0 0 0,0 1 0,1-1 0,-1 1 0,0 0 0,0 0 0,0 0 0,0 0 0,0 1 0,0-1 0,-1 1 0,1 0 0,0-1 0,-1 1 0,1 1 0,-1-1 0,0 0 0,0 1 0,0-1 0,0 1 0,0-1 0,0 1 0,-1 0 0,1 0 0,-1 0 0,0 0 0,0 0 0,2 6 0,0 9 0,0 0 0,0 1 0,-2-1 0,-1 28 0,0 4 0,59 379 0,-15-115 0,-29-182 0,-6-1 0,-10 177 0,-2-111 0,3 1022 0,-4-1129 0,-23 129 0,5-54 0,-5 234 0,28 1459 0,-1-1853 0,0 1 0,0-1 0,-1 1 0,0-1 0,0 0 0,0 1 0,-1-1 0,1 0 0,-1 0 0,0 0 0,-1 0 0,1 0 0,-5 5 0,1-3 0,0-1 0,-1 1 0,1-2 0,-1 1 0,0-1 0,-1 0 0,-10 6 0,-48 24 0,-1-4 0,-93 32 0,-149 27 0,254-80 0,0-3 0,0-1 0,-1-3 0,-85-7 0,33 2 0,-173 0 0,-1126 3 0,683 67 0,-216 0 0,792-61 0,-595 13 0,111-3 0,314-11 0,-328 25 0,-130 20 0,0-50 0,385-4 0,-563 5 0,-721-6 0,451-45 0,1-35 0,1221 84 0,-448-26 0,-325-31 0,701 48 0,-870-84 0,513 89 0,-19-2 0,-536-9 0,824 15 0,145 0 0,0 0 0,-1-1 0,1-1 0,-29-6 0,41 6 0,0 0 0,0 0 0,-1 0 0,2-1 0,-1 0 0,0 0 0,0 0 0,1 0 0,0-1 0,0 0 0,0 0 0,0 0 0,0 0 0,1-1 0,0 1 0,0-1 0,0 0 0,-3-7 0,-55-114 0,-40-93 0,93 196 0,1 0 0,2 0 0,0 0 0,1 0 0,-1-30 0,7-119 0,1 61 0,15-116 0,-8 137 0,0 7 0,-2 16 0,0-70 0,-6-134 0,-6-188 0,-8 325 0,-2-44 0,14 86 0,0-85 0,-34-271 0,21 366 0,0 11 0,4-1 0,-2-89 0,14-995 0,-4 650 0,-13 296 0,0-4 0,15-89-136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2:35.4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08 1 24575,'16'348'0,"-6"-192"0,3 4 0,2 108 0,-14-151 0,-4 107 0,3-215 0,-1-1 0,-1 1 0,1 0 0,-2-1 0,1 1 0,-4 8 0,1-15 0,2-12 0,1-13 0,2-269 0,1 278 0,0 0 0,2 0 0,-1 0 0,2 0 0,0 0 0,1 0 0,8-16 0,-11 25 0,1 0 0,0 0 0,0 0 0,0 1 0,0-1 0,1 1 0,0 0 0,0 0 0,0 0 0,0 0 0,1 1 0,-1 0 0,1 0 0,0 0 0,0 0 0,0 1 0,0 0 0,1 0 0,-1 0 0,0 0 0,8 0 0,107-15 0,-118 16 0,1 1 0,-1-1 0,0 1 0,1 0 0,-1 0 0,0 0 0,1 0 0,-1 1 0,0-1 0,0 1 0,1-1 0,-1 1 0,0 0 0,0 0 0,0 0 0,1 0 0,-1 0 0,0 0 0,-1 0 0,1 1 0,0-1 0,0 1 0,2 3 0,-1-1 0,-1 0 0,0 0 0,0 0 0,0 1 0,0-1 0,-1 1 0,0-1 0,0 1 0,0-1 0,-1 1 0,1 6 0,-1 6 0,-1 0 0,0 0 0,-2 0 0,0 0 0,-9 29 0,2-20 0,-1-1 0,-2 0 0,-1-1 0,0 0 0,-35 42 0,19-32 0,-1 0 0,-66 52 0,66-70 0,9-5 0,24-7 0,16-4 0,68 1 0,-46 1 0,1-3 0,0-1 0,50-9 0,-87 10 0,0 0 0,0 0 0,-1-1 0,1 1 0,0-1 0,-1 0 0,1 0 0,-1 0 0,1-1 0,-1 1 0,0-1 0,0 0 0,0 0 0,-1 0 0,1 0 0,-1 0 0,0 0 0,1-1 0,-1 1 0,1-5 0,3-7 0,-1 0 0,-1 0 0,5-31 0,3-9 0,-6 30 0,-1 1 0,-1-1 0,1-29 0,-5 85 0,0-1 0,2 1 0,2-1 0,0 1 0,11 34 0,-13-60 0,1 0 0,-1-1 0,1 1 0,0-1 0,0 0 0,1 1 0,-1-1 0,1-1 0,0 1 0,0-1 0,0 1 0,1-1 0,-1-1 0,1 1 0,0 0 0,-1-1 0,1 0 0,0 0 0,0-1 0,1 1 0,-1-1 0,0 0 0,0 0 0,8-1 0,-5 1 0,-1 0 0,1-1 0,-1 0 0,1-1 0,-1 0 0,1 0 0,-1 0 0,1-1 0,-1 0 0,0-1 0,0 0 0,0 0 0,0 0 0,-1-1 0,1 0 0,10-8 0,-3-3 0,-2 0 0,1-1 0,-2 0 0,0-1 0,-1 0 0,12-30 0,35-116 0,-52 146 0,12-28 0,2 2 0,47-82 0,-46 91 0,0-1 0,-3-1 0,-1-1 0,21-68 0,-38 113 0,1 1 0,0 0 0,1-1 0,0 1 0,3 14 0,1 11 0,26 390 0,-19-237 0,-12-184 0,1-1 0,-1 1 0,1-1 0,-1 1 0,1-1 0,0 1 0,0-1 0,0 0 0,1 1 0,-1-1 0,0 0 0,1 0 0,0 0 0,-1 0 0,1 0 0,0 0 0,0 0 0,0 0 0,0-1 0,0 1 0,0-1 0,1 0 0,-1 0 0,0 0 0,1 0 0,-1 0 0,1 0 0,-1 0 0,1-1 0,0 1 0,-1-1 0,1 0 0,-1 0 0,4 0 0,11 0 0,0-1 0,0-1 0,-1 0 0,20-6 0,-27 6 0,68-18 0,-1-3 0,100-45 0,-157 59-341,0 0 0,0-1-1,28-20 1,-29 15-6485</inkml:trace>
  <inkml:trace contextRef="#ctx0" brushRef="#br0" timeOffset="1187.94">2902 715 24575,'9'0'0,"21"-5"0,14-1 0,5 0 0,2 1 0,-3 2 0,-4 1 0,-6-3 0,-5-2 0,-3-3 0,6 0 0,2 1 0,4-2 0,-2 1 0,-2 2 0,-8 2-8191</inkml:trace>
  <inkml:trace contextRef="#ctx0" brushRef="#br0" timeOffset="5561.65">5151 980 24575,'0'-18'0,"0"0"0,1 0 0,1 0 0,1 0 0,1 0 0,0 1 0,8-19 0,-9 28 0,1 0 0,1 0 0,-1 0 0,1 1 0,1 0 0,-1 0 0,1 0 0,0 1 0,1-1 0,0 2 0,0-1 0,0 1 0,0 0 0,1 0 0,0 1 0,10-5 0,25-6 0,-30 12 0,-27 15 0,7-8 0,-62 39 0,-73 59 0,123-87 0,0 2 0,2 0 0,0 1 0,1 0 0,0 1 0,2 1 0,0 1 0,-15 32 0,25-45 0,1 0 0,0 0 0,1 0 0,0 0 0,1 0 0,-1 0 0,1 1 0,1-1 0,0 0 0,0 1 0,1-1 0,2 14 0,-2-18 0,0 0 0,0 0 0,0 0 0,1 0 0,0-1 0,0 1 0,0 0 0,0-1 0,1 1 0,-1-1 0,1 0 0,0 0 0,0 0 0,0 0 0,0 0 0,0-1 0,1 1 0,-1-1 0,1 0 0,0 0 0,0 0 0,0-1 0,-1 1 0,1-1 0,1 0 0,5 1 0,13 1 0,1 0 0,0-1 0,1-2 0,-1 0 0,31-6 0,-42 4 0,1 0 0,-1-2 0,0 0 0,0 0 0,0-1 0,0 0 0,-1-2 0,0 1 0,0-1 0,18-15 0,104-115 0,-28 24 0,-71 80 0,2 1 0,45-30 0,-63 50 0,1 0 0,0 1 0,1 2 0,0 0 0,0 1 0,38-9 0,-51 15 0,-14 2 0,-33 5 0,-60 12 0,77-12 0,1 0 0,0 2 0,0 1 0,-34 17 0,49-21 0,0-1 0,0 1 0,0 1 0,1-1 0,-1 1 0,1 0 0,0 0 0,1 1 0,-1-1 0,1 1 0,0 0 0,1 1 0,-1-1 0,1 0 0,1 1 0,-1 0 0,1-1 0,-2 10 0,-4 17 0,4-20 0,1 0 0,0 1 0,1-1 0,0 19 0,2-30 0,0 1 0,0-1 0,0 1 0,0-1 0,1 1 0,-1-1 0,1 0 0,0 1 0,0-1 0,0 0 0,0 1 0,0-1 0,0 0 0,0 0 0,1 0 0,-1 0 0,1 0 0,0 0 0,-1-1 0,1 1 0,0 0 0,0-1 0,0 1 0,0-1 0,0 0 0,0 0 0,1 0 0,4 2 0,5 0 0,0 0 0,0-1 0,0 0 0,1-1 0,-1 0 0,1-1 0,-1 0 0,0-1 0,1-1 0,13-3 0,-19 4 0,1-1 0,-1-1 0,0 1 0,0-1 0,0 0 0,0-1 0,0 0 0,-1 0 0,0 0 0,0-1 0,0 1 0,0-2 0,-1 1 0,0-1 0,0 1 0,0-1 0,6-11 0,8-21 0,-3-1 0,0 0 0,18-80 0,-32 100 0,-7 25 0,-8 31 0,2 8 0,2 1 0,2 0 0,2 1 0,2-1 0,4 75 0,0-119 0,-1 1 0,1 0 0,0-1 0,0 1 0,0-1 0,0 1 0,1-1 0,-1 0 0,0 1 0,1-1 0,0 0 0,0 0 0,0 0 0,-1 0 0,2 0 0,-1 0 0,0-1 0,0 1 0,1-1 0,-1 1 0,0-1 0,1 0 0,0 0 0,-1 0 0,1-1 0,-1 1 0,1 0 0,0-1 0,0 0 0,-1 1 0,1-1 0,5-1 0,8 1 0,-1 0 0,1-2 0,0 0 0,21-5 0,8-3 0,-1-3 0,0 0 0,74-36 0,-112 46 0,-1-1 0,0 0 0,0 0 0,0-1 0,-1 0 0,1 1 0,-1-1 0,0-1 0,-1 1 0,1-1 0,-1 1 0,0-1 0,0 0 0,-1 0 0,0 0 0,0-1 0,0 1 0,-1 0 0,0-1 0,0 1 0,-1-1 0,1 1 0,-1-1 0,-1 1 0,1-1 0,-1 1 0,-1-1 0,1 1 0,-5-11 0,2 71 0,2-30 0,0 1 0,-7 25 0,6-37 0,45-68 0,-38 50 0,70-109 0,150-174 0,-220 283 0,0 1 0,1-1 0,-1 1 0,1 0 0,0 1 0,0-1 0,8-3 0,-12 7 0,0-1 0,0 1 0,-1 0 0,1 0 0,0 0 0,0-1 0,0 1 0,0 0 0,0 0 0,0 0 0,-1 0 0,1 0 0,0 0 0,0 1 0,0-1 0,0 0 0,0 0 0,-1 1 0,1-1 0,0 0 0,1 2 0,-1-1 0,0 0 0,0 0 0,0 1 0,0-1 0,0 0 0,0 1 0,0-1 0,0 1 0,-1 0 0,1-1 0,-1 1 0,1-1 0,-1 1 0,0 0 0,1 2 0,2 36 0,-2 0 0,-2 0 0,-7 51 0,5-55 0,-41 220-1365,39-233-5461</inkml:trace>
  <inkml:trace contextRef="#ctx0" brushRef="#br0" timeOffset="26217.38">362 2593 24575,'-1'-7'0,"0"1"0,0 0 0,-1 0 0,0 0 0,0 0 0,-1 0 0,-3-6 0,-7-21 0,-2-30 0,-13-128 0,13 72 0,11 75 0,4 33 0,-1 1 0,0-1 0,-1 0 0,0 1 0,-5-14 0,5 23 0,-2 8 0,-7 31 0,2 1 0,2 0 0,-3 54 0,2-19 0,-102 613 0,57-380 0,51-294 0,-1-1 0,-1 0 0,-10 22 0,-2 8 0,15-41 0,1-1 0,0 1 0,0-1 0,-1 0 0,1 1 0,0-1 0,0 1 0,0-1 0,0 1 0,0-1 0,0 1 0,-1-1 0,1 1 0,0-1 0,0 1 0,1-1 0,-1 1 0,0-1 0,0 1 0,0-1 0,0 1 0,0-1 0,0 1 0,1-1 0,-1 0 0,0 1 0,0-1 0,1 1 0,-1-1 0,0 0 0,1 1 0,15-4 0,25-22 0,-36 21 0,276-156 0,-105 66 0,-132 67 0,-1-2 0,-2-1 0,0-3 0,-3-1 0,38-42 0,-76 76 0,0 0 0,1 0 0,-1 0 0,0 0 0,1-1 0,-1 1 0,0 0 0,0 0 0,1-1 0,-1 1 0,0 0 0,1 0 0,-1-1 0,0 1 0,0 0 0,0-1 0,1 1 0,-1 0 0,0-1 0,0 1 0,0 0 0,0-1 0,0 1 0,0-1 0,0 1 0,0 0 0,1-1 0,-1 1 0,-1 0 0,1-1 0,0 1 0,0-1 0,0 1 0,0 0 0,0-1 0,0 1 0,0 0 0,0-1 0,-1 1 0,1 0 0,0-1 0,0 1 0,0 0 0,-1-1 0,-20 1 0,-29 15 0,-309 177 0,337-179 0,1 1 0,0 1 0,1 1 0,1 0 0,-24 27 0,36-35 0,1 0 0,0 0 0,0 0 0,1 1 0,0 0 0,1 0 0,0 0 0,0 1 0,1-1 0,0 1 0,1 0 0,0 0 0,1 0 0,-1 0 0,2 0 0,0 13 0,1-20 0,-1-1 0,1 1 0,-1-1 0,1 1 0,0-1 0,0 0 0,0 1 0,1-1 0,-1 0 0,0 0 0,1 0 0,-1 0 0,1 0 0,0 0 0,0 0 0,0-1 0,0 1 0,0-1 0,0 1 0,0-1 0,0 0 0,1 1 0,-1-1 0,0-1 0,1 1 0,-1 0 0,1 0 0,3 0 0,10 1 0,0 0 0,0 0 0,23-2 0,-20 0 0,34 2 0,3 1 0,1-3 0,106-14 0,-145 9 0,-1 0 0,0-1 0,0-1 0,0-1 0,16-11 0,27-12 0,-55 30 0,0-2 0,0 1 0,0-1 0,0 0 0,-1 0 0,0 0 0,1 0 0,-1-1 0,0 0 0,-1 0 0,1 0 0,-1 0 0,0 0 0,0-1 0,0 0 0,0 1 0,2-9 0,-1 1 0,-2 0 0,0 0 0,0 0 0,-1 0 0,-1 0 0,-1-23 0,0 23 0,0 0 0,0-1 0,-1 1 0,-1 0 0,0 0 0,-7-19 0,7 25 0,0 1 0,0-1 0,-1 1 0,1 0 0,-1 0 0,0 0 0,-1 0 0,1 1 0,-1-1 0,0 1 0,0 1 0,0-1 0,-1 0 0,-9-4 0,7 5 0,0-1 0,0 1 0,0-2 0,0 1 0,0-1 0,-7-7 0,14 12 0,0-1 0,1 1 0,-1-1 0,1 1 0,-1-1 0,1 0 0,-1 1 0,1-1 0,-1 0 0,1 1 0,0-1 0,-1 0 0,1 0 0,0 0 0,0 1 0,0-1 0,-1 0 0,1 0 0,0 0 0,0 1 0,0-1 0,0 0 0,0 0 0,1 0 0,-1-1 0,1 1 0,0-1 0,0 1 0,1-1 0,-1 1 0,1-1 0,-1 1 0,1 0 0,-1 0 0,1-1 0,0 1 0,-1 0 0,1 1 0,0-1 0,0 0 0,3-1 0,52-17 0,0 2 0,1 2 0,1 3 0,92-7 0,245 10 0,-290 10 0,861 0 0,-1218 19 0,-46-17 0,-25 1 0,284-2 0,-1 2 0,0 2 0,1 2 0,0 1 0,1 1 0,0 3 0,1 1 0,-35 18 0,54-22 0,0 0 0,1 1 0,0 0 0,1 1 0,0 1 0,1 1 0,1 0 0,-16 20 0,21-22 0,0 0 0,1 1 0,1 0 0,0 0 0,0 0 0,1 1 0,1 0 0,0 0 0,1 0 0,1 0 0,-1 26 0,2-24 0,1 0 0,0 1 0,1-1 0,1 0 0,5 18 0,-5-28 0,0-1 0,0 1 0,0 0 0,1-1 0,-1 0 0,2 0 0,-1 0 0,0 0 0,1 0 0,0 0 0,0-1 0,0 0 0,1 0 0,0 0 0,-1 0 0,11 5 0,2-1 0,0-1 0,1 0 0,0-1 0,0-1 0,1 0 0,-1-2 0,33 3 0,5-4 0,74-6 0,-99 1 0,0-2 0,-1-1 0,0-1 0,0-2 0,0-1 0,36-18 0,164-99 0,-110 57 0,-44 27 0,28-16 0,119-49 0,-219 106 0,35-13 0,-28 11 0,-21 10 0,-36 15 0,2 3 0,0 1 0,2 2 0,1 2 0,-55 51 0,92-76 0,1 0 0,0 0 0,0 1 0,0-1 0,0 1 0,0 0 0,1-1 0,0 1 0,0 1 0,0-1 0,1 0 0,0 0 0,-1 11 0,0 4 0,2 1 0,2 28 0,1-11 0,-3-34 0,0-1 0,1 1 0,-1-1 0,1 1 0,0-1 0,0 0 0,0 1 0,0-1 0,1 0 0,0 0 0,-1 0 0,1 0 0,0 0 0,0 0 0,1 0 0,-1-1 0,1 1 0,-1-1 0,1 1 0,0-1 0,0 0 0,0 0 0,0-1 0,0 1 0,0 0 0,0-1 0,1 0 0,-1 0 0,0 0 0,8 1 0,10 1 0,0 0 0,0-2 0,0 0 0,25-3 0,-9 1 0,6 2 0,-27 0 0,1 0 0,-1-1 0,1 0 0,-1-2 0,1 0 0,-1 0 0,0-2 0,26-9 0,-39 11 0,0 0 0,0 0 0,-1 0 0,1 0 0,-1-1 0,0 1 0,1-1 0,-1 0 0,0 1 0,-1-1 0,1 0 0,-1 0 0,1 0 0,-1-1 0,0 1 0,0 0 0,0 0 0,0-1 0,-1 1 0,1 0 0,-1-6 0,1-9 0,-2 0 0,-4-34 0,2 25 0,0-24 0,0 11 0,-1 1 0,-10-44 0,7 52 0,6 20 0,-2 0 0,0 0 0,0 0 0,-8-17 0,9 25 0,0-1 0,0 1 0,0 0 0,0 1 0,-1-1 0,1 0 0,-1 1 0,0-1 0,0 1 0,0 0 0,0 0 0,0 0 0,0 0 0,0 1 0,-1-1 0,1 1 0,-1 0 0,-5-2 0,-7 2 0,23 9 0,13 17 0,-10 4 0,-2 1 0,-1 0 0,-1 0 0,-2 0 0,1 48 0,-3-43 0,16 75 0,-14-88 0,-3-19 0,0-1 0,0 1 0,-1 0 0,2 0 0,-1-1 0,0 1 0,1-1 0,-1 1 0,1-1 0,-1 0 0,1 0 0,0 1 0,0-1 0,0 0 0,1-1 0,-1 1 0,0 0 0,1-1 0,3 3 0,0-2 0,0 1 0,0-1 0,0-1 0,0 1 0,0-1 0,1 0 0,-1 0 0,12-1 0,-9 0 0,0 0 0,0-1 0,1 0 0,-1 0 0,0-1 0,0-1 0,-1 0 0,1 0 0,0 0 0,-1-1 0,0 0 0,13-10 0,-13 6 0,-1 0 0,-1 0 0,0-1 0,0 0 0,-1-1 0,0 1 0,0-1 0,6-19 0,-3 2 0,-1 0 0,5-35 0,-6-3 0,-3 0 0,-6-74 0,0 18 0,3-446 0,0 1720 0,0-1150 0,0 1 0,0 0 0,0-1 0,1 1 0,-1 0 0,1-1 0,0 1 0,0 0 0,0-1 0,1 0 0,-1 1 0,1-1 0,0 0 0,0 1 0,0-1 0,0 0 0,0-1 0,1 1 0,2 3 0,1-3 0,0 1 0,0 0 0,0-1 0,0 0 0,0-1 0,1 1 0,0-1 0,-1-1 0,12 2 0,-8-1 0,-1-1 0,1-1 0,0 0 0,-1 0 0,1-1 0,0 0 0,-1 0 0,1-1 0,12-5 0,7-4 0,44-23 0,15-5 0,-74 32 99,-23 3-1563,-8 4-5362</inkml:trace>
  <inkml:trace contextRef="#ctx0" brushRef="#br0" timeOffset="27359.56">4198 1985 24575,'84'-2'0,"-28"1"0,97 8 0,-147-6 0,0 0 0,0 0 0,-1 1 0,1-1 0,0 1 0,-1 0 0,0 1 0,1-1 0,4 4 0,-8-4 0,0-1 0,-1 1 0,1-1 0,-1 1 0,1 0 0,-1-1 0,0 1 0,0 0 0,1 0 0,-1 0 0,-1 0 0,1 0 0,0 0 0,0 0 0,-1 0 0,1 1 0,-1-1 0,0 0 0,1 0 0,-1 0 0,0 1 0,0-1 0,-1 0 0,1 0 0,0 0 0,-1 1 0,1-1 0,-2 2 0,-3 10 0,0 1 0,-1-1 0,-1-1 0,0 1 0,-1-1 0,0-1 0,-1 1 0,0-2 0,-12 13 0,-16 12 0,-56 42 0,34-31 0,52-41 0,1 1 0,0 0 0,0 0 0,0 1 0,1 0 0,0 0 0,0 0 0,1 0 0,0 1 0,0 0 0,1 0 0,0 0 0,1 0 0,-2 15 0,0 11 0,2 0 0,3 56 0,1-40 0,-1 12-682,17 110-1,-13-146-6143</inkml:trace>
  <inkml:trace contextRef="#ctx0" brushRef="#br0" timeOffset="28140.59">4198 3679 24575,'0'0'-8191</inkml:trace>
  <inkml:trace contextRef="#ctx0" brushRef="#br0" timeOffset="29983.33">5390 1932 24575,'2'111'0,"-5"125"0,2-228 11,-1 0-1,0 0 0,0 0 0,-1 0 1,0 0-1,0 0 0,-1-1 1,0 1-1,-1-1 0,-8 11 1,-7 6-649,-32 30 0,48-50 435,-14 13-6623</inkml:trace>
  <inkml:trace contextRef="#ctx0" brushRef="#br0" timeOffset="31264.87">5865 1880 24575,'0'426'0,"0"-416"0,-1-1 0,-1 1 0,0-1 0,0 1 0,0-1 0,-1 1 0,-1-1 0,-6 12 0,-45 70 0,26-45 0,-14 13-1365,30-46-546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2:49.2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26 24575,'0'-3'0,"1"0"0,-1-1 0,1 1 0,0 0 0,0 0 0,0 1 0,0-1 0,0 0 0,1 0 0,-1 1 0,1-1 0,0 0 0,0 1 0,3-4 0,37-32 0,-29 28 0,6-5 0,1 1 0,0 1 0,1 0 0,1 2 0,0 0 0,0 2 0,1 0 0,0 1 0,1 2 0,-1 0 0,27-2 0,-49 8 0,0-1 0,1 1 0,-1 0 0,0 0 0,1-1 0,-1 1 0,0 0 0,0 0 0,1 0 0,-1 1 0,0-1 0,0 0 0,1 0 0,-1 1 0,0-1 0,0 1 0,1-1 0,-1 1 0,0-1 0,0 1 0,0 0 0,2 1 0,-3-1 0,0 0 0,0 0 0,0 0 0,0 0 0,0 0 0,0 0 0,0 0 0,0 0 0,0 0 0,-1 0 0,1 0 0,0 0 0,-1 0 0,1 0 0,-1 0 0,1 0 0,-1 0 0,0 0 0,1 0 0,-1-1 0,0 2 0,-50 47 0,48-46 0,-79 60 0,55-45 0,1 2 0,0 0 0,2 2 0,1 1 0,-24 30 0,42-45 0,1 1 0,-1-1 0,1 1 0,1 0 0,0 1 0,0-1 0,1 1 0,0-1 0,0 1 0,1 14 0,0 16 0,5 50 0,0-24 0,-4-42 0,-1-12 0,1 0 0,1 0 0,0 0 0,1 0 0,2 12 0,-3-21 0,1 0 0,-1 0 0,0 0 0,1 0 0,-1 0 0,1 0 0,0-1 0,0 1 0,0-1 0,0 1 0,0-1 0,1 0 0,-1 1 0,1-1 0,0 0 0,-1-1 0,1 1 0,0 0 0,0-1 0,0 0 0,0 0 0,0 0 0,4 1 0,24 3 0,1-2 0,-1-1 0,1-1 0,0-2 0,36-6 0,-44 5 0,-12 1 0,-1 0 0,0-1 0,0-1 0,0 0 0,0 0 0,-1-1 0,1 0 0,-1-1 0,0-1 0,0 1 0,0-1 0,-1-1 0,0 0 0,0 0 0,-1-1 0,0 0 0,-1 0 0,1-1 0,11-18 0,-9 9 0,-1 0 0,-1 0 0,0-1 0,-2 1 0,0-2 0,-1 1 0,0-1 0,-2 0 0,-1 0 0,1-28 0,-2-13 0,-2-1 0,-17-116 0,8 94 0,10 67 0,-2 0 0,0 0 0,0 0 0,-2 0 0,0 0 0,-12-30 0,15 46 0,1 0 0,-1-1 0,0 1 0,1 0 0,-1 0 0,0 0 0,0 0 0,0 0 0,0 0 0,0 0 0,0 0 0,0 0 0,0 0 0,0 0 0,0 1 0,0-1 0,-1 0 0,1 1 0,0-1 0,-1 1 0,1-1 0,0 1 0,-1 0 0,1-1 0,0 1 0,-1 0 0,1 0 0,-1 0 0,1 0 0,0 0 0,-1 1 0,1-1 0,0 0 0,-1 1 0,1-1 0,0 1 0,-1-1 0,1 1 0,0-1 0,-2 2 0,-7 5 0,0 0 0,1 0 0,0 1 0,-10 11 0,-14 11 0,7-14 0,9-4 0,-1-1 0,0-1 0,-1 0 0,0-1 0,-36 11 0,51-22 0,8-7 0,13-13 0,-11 15 0,4-7 0,1 0 0,0 1 0,1 0 0,0 1 0,1 1 0,1-1 0,23-14 0,-27 20 0,27-14 0,-36 20 0,0 0 0,-1 0 0,1 0 0,0 0 0,0 0 0,0 0 0,0 0 0,0 0 0,0 1 0,-1-1 0,1 0 0,0 1 0,0-1 0,0 0 0,-1 1 0,1-1 0,0 1 0,0-1 0,-1 1 0,1-1 0,-1 1 0,1 0 0,0-1 0,-1 1 0,1 0 0,-1-1 0,1 1 0,-1 0 0,0 0 0,1 0 0,-1-1 0,0 1 0,1 0 0,-1 0 0,0 0 0,0 0 0,0 0 0,0-1 0,0 1 0,0 0 0,0 0 0,0 2 0,2 47 0,-5 86 0,-1-30 0,4-83 0,-2 5 0,2-1 0,1 1 0,1-1 0,1 1 0,2-1 0,1 0 0,14 41 0,-7-26 0,-11-37 0,-1 1 0,1 0 0,0 0 0,0 0 0,0-1 0,1 0 0,0 1 0,0-1 0,1 0 0,-1 0 0,1 0 0,0-1 0,0 0 0,6 5 0,-2-3 0,0-1 0,0 0 0,0 0 0,1-1 0,0 0 0,-1-1 0,1 1 0,1-2 0,-1 1 0,14 0 0,-18-2 0,1-1 0,-1 1 0,1-1 0,0-1 0,-1 1 0,1-1 0,-1 0 0,1 0 0,-1-1 0,0 0 0,1 0 0,-1 0 0,0 0 0,0-1 0,0 0 0,-1 0 0,1 0 0,7-8 0,11-16 0,-1-1 0,-2-2 0,0 0 0,-2 0 0,27-66 0,-23 47 0,3-7 0,-3-1 0,18-73 0,-33 85 0,-1 1 0,-2-2 0,-2 1 0,-6-70 0,1 10 0,3-140 0,-2 236 0,-2 11 0,-8 27 0,-11 46 0,-108 493 0,123-511 0,2 1 0,2 1 0,3-1 0,8 68 0,-7-114 0,1-1 0,1 0 0,0 1 0,1-1 0,0 0 0,0 0 0,1-1 0,6 12 0,-8-18 0,0-1 0,1 0 0,-1 0 0,1 0 0,-1 0 0,1 0 0,0-1 0,1 1 0,-1-1 0,0 0 0,0 0 0,1 0 0,0 0 0,-1-1 0,1 1 0,0-1 0,-1 0 0,1 0 0,0 0 0,0-1 0,0 1 0,0-1 0,0 0 0,0 0 0,0 0 0,5-2 0,40-7 0,0-3 0,-1-2 0,-1-1 0,59-29 0,-91 37 0,21-11 0,-2-2 0,0-2 0,-2-1 0,0-1 0,48-49 0,-6 8 0,-4 5 0,2 3 0,121-72 0,-273 165 0,47-18 0,1 1 0,0 2 0,-42 37 0,74-57 0,-1-1 0,1 0 0,-1 1 0,1-1 0,-1 1 0,1-1 0,0 1 0,-1 0 0,1-1 0,0 1 0,-1-1 0,1 1 0,0 0 0,0-1 0,0 1 0,-1 0 0,1-1 0,0 1 0,0 0 0,0-1 0,0 1 0,0 0 0,0-1 0,0 1 0,0 0 0,0-1 0,1 1 0,-1 0 0,0-1 0,0 1 0,1-1 0,-1 1 0,0 0 0,1-1 0,-1 1 0,0-1 0,1 1 0,-1-1 0,1 1 0,-1-1 0,1 1 0,-1-1 0,1 0 0,-1 1 0,1-1 0,0 0 0,-1 1 0,1-1 0,-1 0 0,1 0 0,0 1 0,-1-1 0,2 0 0,42 14 0,-37-12 0,-4-1 0,10 2 0,-1 0 0,1 1 0,-1 1 0,0 0 0,13 8 0,-21-11 0,-1 1 0,0-1 0,0 1 0,0 0 0,0 0 0,0 0 0,-1 0 0,1 1 0,-1-1 0,0 1 0,0 0 0,0-1 0,0 1 0,-1 0 0,0 0 0,1 0 0,-1 0 0,-1 0 0,1 0 0,0 6 0,1 34 0,-2 0 0,-2 0 0,-9 57 0,10-94 0,-1 0 0,-1 0 0,1 0 0,-1 0 0,0 0 0,-1 0 0,1-1 0,-2 0 0,1 0 0,0 0 0,-1 0 0,0-1 0,-1 1 0,1-1 0,-1-1 0,0 1 0,0-1 0,0 0 0,-1 0 0,0-1 0,1 0 0,-1 0 0,0 0 0,0-1 0,-1 0 0,-12 1 0,47-36 0,29-14 0,3 1 0,68-39 0,136-67 0,-241 140 0,320-166 0,-341 177 0,-1 0 0,1 1 0,-1-1 0,1 1 0,0 0 0,-1-1 0,1 1 0,-1-1 0,1 1 0,0 0 0,-1 0 0,1-1 0,0 1 0,-1 0 0,1 0 0,0 0 0,-1 0 0,1 0 0,0-1 0,0 1 0,-1 1 0,1-1 0,0 0 0,-1 0 0,1 0 0,0 0 0,-1 0 0,2 1 0,-14 16 0,-31 24 0,-25 18 0,-170 163 0,233-217 0,1 0 0,-1 0 0,1 1 0,0-1 0,1 1 0,0 0 0,-1 0 0,2 0 0,-5 12 0,7-15 0,0-1 0,-1 0 0,1 0 0,0 0 0,0 1 0,1-1 0,-1 0 0,0 0 0,1 0 0,-1 0 0,1 1 0,0-1 0,0 0 0,0 0 0,0 0 0,0-1 0,0 1 0,0 0 0,1 0 0,-1 0 0,0-1 0,1 1 0,0-1 0,-1 1 0,1-1 0,0 0 0,0 0 0,0 1 0,0-1 0,0-1 0,0 1 0,0 0 0,0 0 0,3 0 0,33 9 0,0-1 0,1-2 0,0-2 0,0-1 0,43-2 0,-32 0 0,-3 1 0,-8 0 0,49-2 0,-80-1 0,0-1 0,1 0 0,-1 0 0,0 0 0,0-1 0,0-1 0,0 0 0,0 0 0,-1 0 0,1-1 0,12-8 0,-16 8 0,0 0 0,0-1 0,0 0 0,-1 0 0,0 0 0,0 0 0,0-1 0,0 1 0,-1-1 0,0 1 0,0-1 0,-1 0 0,1 0 0,-1 0 0,-1 0 0,1 0 0,-1 0 0,0 0 0,0 0 0,-1 0 0,0 0 0,0 0 0,0 0 0,-1 0 0,-2-6 0,2 3 0,-1-1 0,-1 1 0,0 1 0,0-1 0,0 0 0,-1 1 0,-1 0 0,1 0 0,-1 0 0,-1 1 0,1 0 0,-1 0 0,0 1 0,-1-1 0,-10-5 0,-123-52 0,133 61 0,0 0 0,-1 1 0,1-1 0,-1 2 0,-9-2 0,-34-9 0,51 11 0,-1 0 0,1 0 0,-1 0 0,1 0 0,-1 0 0,1 0 0,0-1 0,0 1 0,0 0 0,-1-1 0,1 1 0,0-1 0,1 1 0,-1-1 0,0 1 0,0-1 0,1 0 0,-1 1 0,1-1 0,-1 0 0,1 0 0,0 1 0,0-3 0,2-47 0,-1 36 0,12-167-1365,-11 145-5461</inkml:trace>
  <inkml:trace contextRef="#ctx0" brushRef="#br0" timeOffset="2624.38">4418 59 24575,'2'198'-4938,"-7"270"2090,-2-374 5443,-3 0 1,-44 177-1,40-235-2595,7-25 0,5-20 0,4-12 0,2 0 0,0 0 0,2 0 0,0 1 0,18-39 0,58-97 0,-72 139 0,149-228 0,-124 199 0,2 2 0,2 1 0,46-39 0,-80 78 0,-1 0 0,1 0 0,0 1 0,0 0 0,0 0 0,0 0 0,0 1 0,1-1 0,-1 1 0,1 0 0,0 1 0,8-2 0,-11 3 0,0 0 0,0 1 0,0-1 0,0 0 0,0 1 0,0 0 0,-1 0 0,1 0 0,0 0 0,0 0 0,-1 1 0,1-1 0,0 1 0,-1-1 0,0 1 0,1 0 0,-1 0 0,0 0 0,0 0 0,0 1 0,0-1 0,-1 1 0,1-1 0,-1 1 0,3 4 0,5 13 0,0 2 0,-1-1 0,-2 1 0,0 0 0,-1 0 0,-1 0 0,-1 1 0,-1-1 0,-1 1 0,-2 0 0,-3 29 0,2-43 0,-1 1 0,0 0 0,0-1 0,-1 0 0,-1 0 0,1 0 0,-2-1 0,1 1 0,-1-1 0,0 0 0,-1-1 0,0 0 0,-8 7 0,-16 13 0,-67 42 0,23-17 0,18-5 0,40-30 0,-2-1 0,0-1 0,-1-1 0,0 0 0,-1-2 0,-39 18 0,51-28 0,-1 0 0,1-1 0,0 0 0,-14-1 0,16 0 0,0 0 0,0 0 0,1 1 0,-1 0 0,0 0 0,-9 3 0,50 6 0,97-5 0,-1-5 0,169-22 0,-283 20 0,0-2 0,0 1 0,0-2 0,0 0 0,-1-1 0,0-1 0,24-13 0,92-71 0,-99 66 0,-28 22 0,8-5 0,0-2 0,-1 1 0,0-1 0,16-19 0,-26 28 0,0-1 0,1 1 0,-1-1 0,0 0 0,0 0 0,0 0 0,0 1 0,0-1 0,0 0 0,0 0 0,-1-1 0,1 1 0,-1 0 0,1 0 0,-1 0 0,0 0 0,0 0 0,0 0 0,0 0 0,0-1 0,0 1 0,-1 0 0,1 0 0,-1 0 0,0 0 0,1 0 0,-1 0 0,0 0 0,0 0 0,0 0 0,0 1 0,-1-1 0,1 0 0,0 1 0,-1-1 0,1 0 0,-1 1 0,0 0 0,1-1 0,-4 0 0,-5-4 0,0 1 0,-1 0 0,1 0 0,-1 1 0,0 1 0,-1 0 0,1 1 0,-1 0 0,1 0 0,-22 1 0,-14 1 0,-58 8 0,88-5 0,1 1 0,-1 0 0,1 2 0,0 0 0,1 0 0,0 2 0,0 0 0,0 0 0,1 2 0,0 0 0,-22 21 0,29-25 0,1 0 0,0 1 0,1-1 0,0 1 0,0 1 0,0-1 0,1 1 0,0-1 0,1 1 0,0 0 0,-3 10 0,5-13 0,0 1 0,1-1 0,0 1 0,0-1 0,0 1 0,0-1 0,1 1 0,0-1 0,0 1 0,0-1 0,1 0 0,0 0 0,0 1 0,0-1 0,0 0 0,1-1 0,0 1 0,6 7 0,2 1 0,1 0 0,1-1 0,0-1 0,1 0 0,0-1 0,1 0 0,-1-1 0,22 9 0,134 49 0,44-7 0,-179-53 0,0-2 0,1-1 0,0-2 0,43-2 0,-30-11-1365,-33 4-546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2:29.31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4 350 24575,'1'-3'0,"-1"0"0,1 0 0,0 0 0,0 0 0,0 1 0,1-1 0,-1 0 0,1 1 0,-1-1 0,1 1 0,0-1 0,0 1 0,0 0 0,0 0 0,0 0 0,0 0 0,1 0 0,2-2 0,49-25 0,50-14 0,-104 42 0,0 1 0,0 0 0,0 0 0,1 0 0,-1 0 0,0-1 0,0 1 0,0 0 0,0 0 0,1 0 0,-1 0 0,0 0 0,0 0 0,0 0 0,1 0 0,-1-1 0,0 1 0,0 0 0,1 0 0,-1 0 0,0 0 0,0 0 0,0 0 0,1 0 0,-1 0 0,0 0 0,0 1 0,1-1 0,-1 0 0,0 0 0,0 0 0,0 0 0,1 0 0,-1 0 0,0 0 0,0 0 0,0 1 0,1-1 0,-1 0 0,0 0 0,0 0 0,0 0 0,0 1 0,0-1 0,1 0 0,-1 0 0,0 0 0,0 1 0,0-1 0,0 0 0,0 0 0,0 0 0,0 1 0,0-1 0,0 0 0,0 0 0,0 1 0,0-1 0,0 0 0,0 0 0,0 0 0,0 1 0,0-1 0,0 0 0,0 0 0,0 1 0,0-1 0,0 0 0,-17 23 0,-30 23 0,-38 22 0,-148 133 0,226-194 0,1 0 0,-1 1 0,1 0 0,1 0 0,-1 0 0,-4 10 0,10-16 0,-1-1 0,0 0 0,1 1 0,-1-1 0,1 1 0,-1-1 0,1 1 0,0 0 0,-1-1 0,1 1 0,0-1 0,0 1 0,0 0 0,0-1 0,1 1 0,-1-1 0,0 1 0,1-1 0,-1 1 0,1-1 0,-1 1 0,1-1 0,0 1 0,0-1 0,-1 0 0,1 1 0,0-1 0,0 0 0,0 0 0,1 0 0,-1 1 0,0-1 0,0 0 0,1-1 0,-1 1 0,0 0 0,1 0 0,-1-1 0,1 1 0,-1 0 0,1-1 0,-1 0 0,1 1 0,-1-1 0,3 0 0,29 6 0,1-2 0,-1-1 0,1-2 0,63-6 0,-17 1 0,-11 5 0,-46 1 0,0-1 0,0-2 0,0 0 0,44-9 0,-64 9 0,0-1 0,0 0 0,0 1 0,0-1 0,-1 0 0,1 0 0,-1 0 0,1-1 0,-1 1 0,0-1 0,0 1 0,0-1 0,0 0 0,-1 0 0,1 1 0,-1-1 0,1 0 0,-1-1 0,0 1 0,0 0 0,-1 0 0,2-4 0,1-12 0,0 0 0,0-31 0,-2 32 0,0 5 0,0-9 0,0 0 0,-1 1 0,0-1 0,-7-33 0,6 50 0,0 0 0,0 0 0,-1 1 0,0-1 0,1 1 0,-1-1 0,-1 1 0,1 0 0,-1 0 0,0 0 0,0 0 0,0 0 0,0 1 0,0-1 0,-1 1 0,0 0 0,0 0 0,0 0 0,0 1 0,0-1 0,0 1 0,-1 0 0,1 0 0,-1 1 0,1-1 0,-7-1 0,4 2 0,0 0 0,-1 0 0,1 0 0,0 0 0,0 1 0,-15 2 0,20-2 0,0 1 0,1-1 0,-1 1 0,0 0 0,0 0 0,1-1 0,-1 1 0,0 0 0,1 0 0,-1 1 0,1-1 0,0 0 0,-1 0 0,1 1 0,0-1 0,0 1 0,-1-1 0,1 1 0,0-1 0,1 1 0,-1 0 0,0-1 0,0 1 0,1 0 0,-1 0 0,1 0 0,0-1 0,-1 1 0,1 0 0,0 0 0,0 3 0,1 17 0,1-1 0,2 0 0,0 1 0,1-1 0,9 25 0,2 8 0,19 69 0,21 91 0,-52-196 0,-1 1 0,-1-1 0,-1 1 0,0 0 0,-1-1 0,-1 1 0,-1 0 0,-1-1 0,0 1 0,-1-1 0,-1 0 0,-1 0 0,-1 0 0,0-1 0,-16 27 0,-21 17 0,-2-2 0,-91 90 0,136-148 0,1-1 0,-1 1 0,1 0 0,-1 0 0,1-1 0,-1 1 0,1-1 0,-1 1 0,0 0 0,1-1 0,-1 0 0,0 1 0,0-1 0,1 1 0,-1-1 0,0 0 0,0 1 0,0-1 0,0 0 0,1 0 0,-1 0 0,0 0 0,0 1 0,0-1 0,0-1 0,0 1 0,1 0 0,-1 0 0,0 0 0,0 0 0,0 0 0,0-1 0,1 1 0,-2-1 0,1-1 0,-1 1 0,1-1 0,0 0 0,0 0 0,0 0 0,1 0 0,-1 0 0,0 0 0,1 0 0,-1 0 0,1-1 0,0 1 0,0-3 0,-1-11 0,1-1 0,3-27 0,4-1 0,1 1 0,3 0 0,1 1 0,2 1 0,38-78 0,-37 97 0,1 0 0,1 2 0,1 0 0,1 1 0,38-31 0,19-20 0,-8 3 0,-34 36 0,-2-2 0,36-49 0,-21 23 0,-37 51 0,-1-1 0,-1-1 0,1 0 0,-2 0 0,0 0 0,0-1 0,-1 0 0,0 0 0,-1-1 0,-1 0 0,0 0 0,0 0 0,1-16 0,8-61 0,-7 57 0,2-61 0,-8 85 0,0-23 0,-5 26 0,-6 18 0,-3 19 0,1 1 0,1 0 0,2 1 0,1 0 0,-7 55 0,15-86 0,-10 86 0,4 1 0,7 150 0,2-96 0,-2-140 0,0 1 0,0-1 0,0 0 0,0 1 0,0-1 0,1 1 0,0-1 0,0 0 0,0 1 0,0-1 0,0 0 0,1 0 0,-1 0 0,1 0 0,0 0 0,0 0 0,4 5 0,-2-6 0,0 1 0,0-1 0,0 0 0,0 0 0,0 0 0,0-1 0,1 0 0,-1 1 0,0-2 0,1 1 0,-1 0 0,1-1 0,6 0 0,14 1 0,1-2 0,-1-1 0,0-1 0,-1-1 0,1-1 0,0-1 0,39-15 0,-24 3 0,0-1 0,-1-3 0,56-40 0,200-120 0,-135 88 0,-159 94 0,-1 0 0,1 0 0,0-1 0,-1 1 0,1 0 0,0 0 0,-1 0 0,1-1 0,-1 1 0,1 0 0,-1-1 0,1 1 0,-1 0 0,1-1 0,-1 1 0,1-1 0,-1 1 0,0-1 0,1 1 0,-1-1 0,1 1 0,-1-1 0,0 1 0,0-1 0,1 1 0,-1-1 0,0 1 0,0-1 0,0 0 0,0 1 0,1-1 0,-1 0 0,0 0 0,-27 0 0,-95 21 0,-166 49 0,283-67 0,0-1 0,0 1 0,1 0 0,-1 0 0,1 0 0,-1 1 0,1-1 0,0 1 0,0 0 0,0 1 0,0-1 0,0 1 0,1-1 0,0 1 0,-1 0 0,1 0 0,1 1 0,-4 6 0,4-7 0,1 1 0,0 0 0,0-1 0,0 1 0,1 0 0,0 0 0,0-1 0,0 1 0,0 0 0,1 0 0,0-1 0,0 1 0,0 0 0,0-1 0,1 1 0,0-1 0,0 0 0,0 1 0,0-1 0,4 4 0,0 1 0,0-1 0,1 0 0,0 0 0,0 0 0,1-1 0,0 0 0,0-1 0,1 1 0,0-2 0,0 1 0,0-1 0,1-1 0,-1 0 0,1 0 0,0-1 0,20 4 0,8-1 0,0-1 0,1-3 0,48-2 0,-72-1 0,62 2 0,71-4 0,-145 3 0,0-1 0,-1 0 0,1 1 0,0-1 0,-1 0 0,1 0 0,-1 0 0,1 0 0,-1-1 0,1 1 0,-1-1 0,0 1 0,0-1 0,1 0 0,-1 0 0,-1 0 0,1 0 0,0 0 0,0-1 0,-1 1 0,1 0 0,-1-1 0,0 1 0,0-1 0,0 1 0,0-1 0,0 0 0,0 1 0,-1-1 0,0 0 0,1-4 0,1-11 0,-2-1 0,0 0 0,-4-34 0,0 14 0,4 35 0,0 1 0,0-1 0,0 0 0,-1 0 0,0 0 0,0 1 0,0-1 0,0 0 0,0 1 0,-1-1 0,0 1 0,0-1 0,0 1 0,0 0 0,0 0 0,0 0 0,-1 0 0,-5-5 0,2 4 0,-1 0 0,0 0 0,1 1 0,-2 0 0,1 0 0,0 1 0,0 0 0,-15-2 0,1 1 0,-1 1 0,-31 1 0,-8 0 0,41-5 0,28-3 0,38-10 0,-36 15 0,24-9 0,-16 7 0,-1-1 0,30-16 0,-41 19 0,1 0 0,-1-1 0,0 0 0,-1-1 0,1 1 0,-1-1 0,0 0 0,0 0 0,-1-1 0,4-7 0,12-27 0,17-48 0,13-29 0,15-26 0,-113 313 0,15-43 0,12-42 0,11-41 0,-19 50 0,18-61 0,2 1 0,1 0 0,2 0 0,1 0 0,2 1 0,1 39 0,2-72 0,-1 0 0,1 0 0,0 0 0,0-1 0,0 1 0,0 0 0,0 0 0,0 0 0,1 0 0,-1 0 0,0 0 0,0 0 0,1 0 0,-1 0 0,0 0 0,1-1 0,-1 1 0,1 0 0,-1 0 0,1 0 0,0-1 0,-1 1 0,1 0 0,1 0 0,-1 0 0,0-1 0,0 0 0,0 0 0,0 0 0,0 0 0,0-1 0,0 1 0,0 0 0,0 0 0,0-1 0,0 1 0,-1 0 0,1-1 0,0 1 0,0-1 0,0 1 0,0-1 0,-1 1 0,2-2 0,4-3 0,-1 0 0,1 0 0,-1-1 0,9-12 0,30-59 0,20-28 0,-62 103 0,-1-1 0,1 1 0,0 0 0,0 0 0,-1 0 0,1 0 0,1 0 0,-1 0 0,0 1 0,0-1 0,1 1 0,-1-1 0,1 1 0,-1 0 0,1 0 0,-1 0 0,1 0 0,0 1 0,-1-1 0,1 1 0,0-1 0,0 1 0,0 0 0,-1 0 0,1 0 0,0 1 0,0-1 0,-1 1 0,1-1 0,0 1 0,-1 0 0,1 0 0,0 0 0,-1 0 0,0 1 0,1-1 0,-1 1 0,0-1 0,1 1 0,-1 0 0,0 0 0,0 0 0,-1 0 0,1 0 0,0 0 0,-1 1 0,1-1 0,-1 0 0,0 1 0,1-1 0,-1 1 0,-1 0 0,1-1 0,0 1 0,0 0 0,-1-1 0,0 1 0,0 0 0,1 0 0,-2 0 0,1-1 0,0 1 0,-1 3 0,-2 4 0,-1-1 0,0 0 0,-1 0 0,1 0 0,-2 0 0,1-1 0,-1 0 0,0 0 0,-1 0 0,0-1 0,0 0 0,-1-1 0,-10 9 0,-12 6 0,-1-1 0,-42 21 0,-137 52 0,80-38 0,585-240 0,-229 114 0,75-26 0,50-36 0,-311 122 0,-39 11 0,-1 0 0,0 0 0,0 0 0,1 0 0,-1 0 0,0-1 0,0 1 0,1 0 0,-1 0 0,0 0 0,0 0 0,1 0 0,-1 0 0,0 0 0,1 0 0,-1 0 0,0 0 0,0 0 0,1 0 0,-1 0 0,0 1 0,0-1 0,1 0 0,-1 0 0,0 0 0,0 0 0,1 0 0,-1 0 0,0 1 0,0-1 0,0 0 0,1 0 0,-1 0 0,0 1 0,0-1 0,0 0 0,0 0 0,0 1 0,1-1 0,-1 0 0,0 0 0,0 1 0,0-1 0,0 0 0,0 0 0,0 1 0,0-1 0,0 0 0,0 0 0,0 1 0,0-1 0,0 0 0,0 1 0,-12 17 0,-23 15 0,-115 85 0,126-103 0,0 0 0,0-2 0,-1 0 0,-48 15 0,65-25 0,1-1 0,-1 1 0,1 1 0,0 0 0,1 0 0,-1 0 0,1 1 0,0-1 0,0 2 0,0-1 0,1 1 0,-8 9 0,11-12 0,0 0 0,0 0 0,0 0 0,0 1 0,1-1 0,-1 1 0,1-1 0,0 1 0,0-1 0,0 1 0,1 0 0,-1 0 0,1-1 0,0 1 0,0 0 0,0 0 0,1-1 0,-1 1 0,1 0 0,0-1 0,0 1 0,0 0 0,0-1 0,1 1 0,-1-1 0,1 0 0,0 0 0,3 5 0,-3-6 0,0 1 0,0-1 0,0 0 0,1 0 0,-1 0 0,1 0 0,-1 0 0,1 0 0,0 0 0,-1-1 0,1 0 0,0 1 0,0-1 0,0 0 0,0 0 0,0-1 0,0 1 0,1-1 0,-1 1 0,0-1 0,0 0 0,0 0 0,0 0 0,1-1 0,-1 1 0,0-1 0,0 0 0,0 0 0,0 0 0,0 0 0,0 0 0,4-3 0,11-6 0,0-1 0,-1 0 0,0-1 0,15-14 0,-8 6 0,26-16 0,-25 20 0,-1-2 0,43-42 0,-64 56 0,0 1 0,0-1 0,-1-1 0,0 1 0,1 0 0,-1-1 0,-1 1 0,1-1 0,-1 1 0,1-1 0,-1 0 0,-1 0 0,1 0 0,-1-8 0,-4 64 0,2-33 0,0 1 0,1-1 0,1 1 0,4 30 0,-3-45 0,0 0 0,-1 0 0,2 0 0,-1 0 0,0 0 0,1 0 0,0-1 0,0 1 0,0-1 0,0 1 0,0-1 0,1 0 0,-1 0 0,1 0 0,0 0 0,0 0 0,0-1 0,0 1 0,1-1 0,-1 0 0,1 0 0,-1 0 0,1 0 0,0-1 0,0 1 0,0-1 0,4 1 0,5 0 0,0 1 0,0-2 0,0 1 0,0-2 0,0 0 0,0-1 0,24-3 0,-32 3 0,0-1 0,1 1 0,-1-1 0,0 0 0,0-1 0,0 1 0,0-1 0,0 0 0,-1 0 0,1 0 0,-1-1 0,0 1 0,0-1 0,0 0 0,-1-1 0,1 1 0,-1 0 0,0-1 0,0 0 0,3-8 0,2-10 0,-1-1 0,0 0 0,2-26 0,13-50 0,-10 67 0,-3-1 0,-1 0 0,-1-1 0,-2 0 0,2-48 0,-8 59 0,2 0 0,0 1 0,2-1 0,0 0 0,2 1 0,1 0 0,9-25 0,-10 32 0,-1-2 0,0 1 0,-2 0 0,0-1 0,0-30 0,-2 38 0,-2 592 0,3-315 0,-1-263 0,-1 0 0,1 0 0,1 1 0,-1-1 0,1 0 0,-1 0 0,1 0 0,0 0 0,1 0 0,-1 0 0,1 0 0,-1 0 0,1 0 0,0 0 0,3 3 0,-2-4 0,1-1 0,-1 0 0,0 0 0,1 0 0,-1 0 0,1 0 0,0-1 0,-1 0 0,1 1 0,0-2 0,0 1 0,0 0 0,0-1 0,0 1 0,0-1 0,6-1 0,171-3-1365,-144 3-5461</inkml:trace>
  <inkml:trace contextRef="#ctx0" brushRef="#br0" timeOffset="1499.11">4389 774 24575,'0'4'0,"0"16"0,-9 26 0,-12 24 0,-7 8 0,2 10 0,4-2 0,7 3 0,1-5 0,3-12 0,3-14 0,3-21 0,8-21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2:12.2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67 319 24575,'0'1006'0,"0"-1006"0,0 0 0,0 0 0,0 1 0,-1-1 0,1 0 0,0 0 0,0 1 0,0-1 0,0 0 0,0 0 0,0 1 0,0-1 0,0 0 0,0 0 0,0 1 0,0-1 0,0 0 0,0 1 0,0-1 0,0 0 0,1 0 0,-1 1 0,0-1 0,0 0 0,0 0 0,0 1 0,0-1 0,1 0 0,-1 0 0,0 0 0,0 1 0,0-1 0,1 0 0,-1 0 0,0 0 0,0 0 0,1 1 0,-1-1 0,0 0 0,0 0 0,1 0 0,-1 0 0,0 0 0,0 0 0,1 0 0,-1 0 0,0 0 0,1 0 0,-1 0 0,0 0 0,0 0 0,1 0 0,-1 0 0,0 0 0,0 0 0,1 0 0,-1 0 0,0 0 0,0-1 0,1 1 0,-1 0 0,0 0 0,1 0 0,21-22 0,18-36 0,-9 6 0,-20 33 0,0-1 0,2 2 0,0 0 0,20-21 0,-21 27 0,30-28 0,-40 38 0,1 0 0,-1 0 0,0 1 0,1-1 0,-1 1 0,1 0 0,0-1 0,-1 1 0,1 0 0,0 1 0,0-1 0,-1 0 0,1 1 0,0 0 0,0 0 0,3 0 0,-5 0 0,1 1 0,-1-1 0,0 1 0,0 0 0,1 0 0,-1-1 0,0 1 0,0 0 0,0 0 0,0 0 0,0 0 0,0 1 0,0-1 0,0 0 0,0 0 0,-1 0 0,1 1 0,0-1 0,-1 0 0,1 1 0,-1-1 0,1 1 0,-1-1 0,0 1 0,0-1 0,0 0 0,0 1 0,0-1 0,0 2 0,-2 51 0,1-45 0,-1 7 0,1-8 0,0-1 0,0 1 0,1 0 0,0 0 0,0 0 0,3 13 0,-2-19 0,0-1 0,-1 1 0,1 0 0,0 0 0,0 0 0,0-1 0,0 1 0,1 0 0,-1-1 0,0 1 0,1-1 0,-1 0 0,1 1 0,-1-1 0,1 0 0,0 0 0,0 0 0,-1 0 0,1 0 0,0 0 0,0-1 0,0 1 0,0-1 0,0 1 0,0-1 0,0 0 0,0 1 0,0-1 0,0 0 0,0-1 0,3 1 0,33-5 0,-1-1 0,-1-2 0,1-1 0,-1-2 0,43-19 0,15-5 0,236-74 0,-295 94 0,-24 6 0,-11 9 0,0 0 0,0 0 0,0-1 0,0 1 0,-1 0 0,1 0 0,0-1 0,0 1 0,0 0 0,0 0 0,0-1 0,-1 1 0,1 0 0,0 0 0,0 0 0,-1-1 0,1 1 0,0 0 0,0 0 0,-1 0 0,1 0 0,0 0 0,0-1 0,-1 1 0,1 0 0,0 0 0,0 0 0,-1 0 0,1 0 0,0 0 0,-1 0 0,1 0 0,0 0 0,0 0 0,-1 0 0,1 0 0,0 0 0,-1 0 0,1 1 0,-1-1 0,-53 2 0,0 2 0,0 2 0,0 3 0,-72 21 0,88-21 0,33-8 0,0 0 0,0 1 0,1-1 0,-1 1 0,0 0 0,1 1 0,-1-1 0,1 1 0,0 0 0,0 0 0,0 0 0,1 0 0,-1 1 0,1-1 0,-1 1 0,1 0 0,0 0 0,1 0 0,-4 6 0,3-2 0,0-1 0,1 1 0,0 0 0,0 0 0,1 0 0,0 0 0,0 0 0,1 1 0,0-1 0,2 15 0,-1-21 0,-1 1 0,1-1 0,0 0 0,0 1 0,0-1 0,0 0 0,0 0 0,0 0 0,1 0 0,-1 0 0,1 0 0,-1 0 0,1 0 0,0 0 0,-1-1 0,1 1 0,0-1 0,0 1 0,0-1 0,0 0 0,1 0 0,-1 0 0,0 0 0,0 0 0,1-1 0,-1 1 0,1 0 0,-1-1 0,0 0 0,4 0 0,10 2 0,0-2 0,-1 0 0,26-4 0,-31 3 0,-8 1 0,29-3 0,0-1 0,-1-2 0,47-14 0,-69 18 0,-1-1 0,0 0 0,0 0 0,0-1 0,0 0 0,0 0 0,-1-1 0,0 1 0,0-2 0,0 1 0,0 0 0,-1-1 0,0 0 0,0 0 0,-1-1 0,0 1 0,0-1 0,0 0 0,4-13 0,-4 7 0,3-6 0,-5 42 0,-4 22 0,0-21 0,1 1 0,2-1 0,0 1 0,1-1 0,7 27 0,-8-45 0,1 0 0,0 0 0,1 0 0,-1-1 0,1 1 0,0-1 0,0 0 0,1 0 0,0 0 0,-1 0 0,2 0 0,-1-1 0,0 0 0,1 0 0,0 0 0,0 0 0,0-1 0,0 0 0,1 0 0,-1 0 0,1-1 0,0 0 0,0 0 0,0 0 0,9 1 0,-4-2 0,0 0 0,0 0 0,0-1 0,0 0 0,-1-1 0,1 0 0,0 0 0,0-1 0,-1-1 0,1 0 0,-1-1 0,0 0 0,0 0 0,0-1 0,0 0 0,-1-1 0,11-8 0,10-11 0,0-1 0,-2-2 0,36-44 0,-24 26 0,-23 27 0,0 0 0,-2-1 0,23-39 0,-32 47 0,-1 0 0,0 0 0,-1 0 0,0 0 0,-1-1 0,-1 1 0,0-1 0,0 0 0,-1-16 0,-6-432 0,5 1030 0,0-565 0,0-1 0,0 0 0,0 0 0,0 0 0,0 0 0,1 0 0,0 0 0,-1 0 0,1 0 0,1 0 0,-1 0 0,0 0 0,0 0 0,1-1 0,0 1 0,0-1 0,-1 1 0,6 4 0,-3-5 0,0 1 0,0-1 0,1 0 0,-1 0 0,1 0 0,0 0 0,0-1 0,-1 0 0,1 0 0,0 0 0,6 0 0,-6-1-39,20 3 94,0-2-1,32-1 1,-52 0-133,-1 0-1,1-1 1,0 1-1,0-1 1,0 0-1,0 0 1,-1-1 0,1 1-1,0-1 1,-1 0-1,0-1 1,1 1 0,-1-1-1,0 1 1,0-1-1,0-1 1,-1 1-1,7-7 1,-2-6-6748</inkml:trace>
  <inkml:trace contextRef="#ctx0" brushRef="#br0" timeOffset="1125.06">3274 557 24575,'4'0'0,"7"0"0,5 0 0,9 0 0,5 0 0,2 0 0,4 0 0,6 0 0,-1 0 0,2 0 0,3 0 0,-2 0 0,-4 0 0,-9 0-8191</inkml:trace>
  <inkml:trace contextRef="#ctx0" brushRef="#br0" timeOffset="-9211.1">1157 319 24575,'-10'12'0,"0"0"0,1 1 0,0 0 0,1 0 0,0 1 0,1 0 0,1 1 0,-9 28 0,8-16 0,1-1 0,1 1 0,1 0 0,0 37 0,6 437 0,-2-498 0,0-1 0,0 1 0,0-1 0,0 1 0,0-1 0,1 1 0,-1 0 0,1-1 0,-1 1 0,1-1 0,0 0 0,0 1 0,2 2 0,10-2 0,9-18 0,32-39 0,-2-2 0,59-85 0,-97 123 0,-1-1 0,-1 0 0,0-1 0,-2-1 0,0 0 0,-2 0 0,0 0 0,-1-1 0,-1-1 0,-1 1 0,-1-1 0,-2 0 0,1-28 0,-3 426 0,-3-148 0,3-227 0,0 0 0,0 0 0,0 0 0,-1 0 0,1 0 0,0 1 0,0-1 0,0 0 0,0 0 0,0 0 0,0 0 0,0 1 0,0-1 0,0 0 0,0 0 0,0 0 0,0 0 0,0 0 0,0 1 0,0-1 0,0 0 0,0 0 0,0 0 0,0 0 0,0 1 0,0-1 0,0 0 0,0 0 0,0 0 0,0 0 0,0 0 0,1 1 0,-1-1 0,0 0 0,0 0 0,0 0 0,0 0 0,0 0 0,0 0 0,0 1 0,1-1 0,-1 0 0,0 0 0,0 0 0,0 0 0,0 0 0,0 0 0,1 0 0,-1 0 0,0 0 0,0 0 0,0 0 0,0 0 0,1 0 0,-1 0 0,0 0 0,0 0 0,0 0 0,0 0 0,1 0 0,-1 0 0,0 0 0,0 0 0,0 0 0,1 0 0,9-15 0,14-31 0,-21 40 0,146-248 0,-130 225 0,-15 21 7,1 0-1,-1-1 0,-1 1 1,0-1-1,0 0 1,0 0-1,-1 0 0,2-17 1,-4-75-361,-2 57-715,1 22-5757</inkml:trace>
  <inkml:trace contextRef="#ctx0" brushRef="#br0" timeOffset="-6327.72">337 1 24575,'-34'2'0,"0"1"0,1 2 0,-1 1 0,1 2 0,-53 20 0,81-25 0,0-1 0,0 1 0,0 1 0,1-1 0,-1 1 0,1 0 0,0 0 0,0 0 0,0 0 0,1 1 0,-1 0 0,1 0 0,0 0 0,0 0 0,1 0 0,0 0 0,0 1 0,0-1 0,0 1 0,0 5 0,-1 5 0,0 1 0,1-1 0,1 1 0,0-1 0,4 30 0,-3-42 0,0 0 0,1 0 0,0 0 0,0 0 0,0 0 0,1 0 0,-1 0 0,1-1 0,0 1 0,0 0 0,0-1 0,0 1 0,1-1 0,-1 0 0,1 0 0,3 3 0,-5-6 0,-1 0 0,0 0 0,1 0 0,-1 0 0,1 0 0,-1 0 0,0 0 0,1 0 0,-1 0 0,1 0 0,-1 0 0,1 0 0,-1 0 0,0 0 0,1 0 0,-1-1 0,1 1 0,-1 0 0,0 0 0,1 0 0,-1-1 0,0 1 0,1 0 0,-1 0 0,0-1 0,1 1 0,-1 0 0,0-1 0,0 1 0,0 0 0,1-1 0,-1 1 0,0-1 0,0 1 0,0 0 0,0-1 0,1 1 0,-1-1 0,0 1 0,0 0 0,0-1 0,0 1 0,0-1 0,0 1 0,0-1 0,0 1 0,0 0 0,0-1 0,-1 0 0,5-32 0,-3 24 0,0 5-62,0-1 0,1 0 0,0 1 0,0 0 0,0-1 0,0 1 0,1 0 0,0 0 0,0 0 0,0 1 0,0-1 0,0 1-1,1 0 1,0-1 0,-1 2 0,1-1 0,0 0 0,0 1 0,1 0 0,-1 0 0,7-3 0,18-6-6764</inkml:trace>
  <inkml:trace contextRef="#ctx0" brushRef="#br0" timeOffset="-4608.95">470 28 24575,'-13'0'0,"-5"-1"0,0 1 0,0 1 0,0 1 0,0 0 0,-20 6 0,34-6 0,-1-1 0,1 1 0,0 0 0,1 0 0,-1 0 0,0 0 0,0 0 0,1 1 0,0 0 0,-1 0 0,1 0 0,0 0 0,0 0 0,1 1 0,-1-1 0,1 1 0,-1 0 0,1 0 0,1-1 0,-1 1 0,0 1 0,1-1 0,0 0 0,0 0 0,0 0 0,0 9 0,-1 5 0,1 0 0,0-1 0,2 1 0,0 0 0,1-1 0,6 26 0,-7-37 0,1 0 0,1 0 0,-1 0 0,1 0 0,0-1 0,0 1 0,0-1 0,1 0 0,0 1 0,0-2 0,0 1 0,1-1 0,0 1 0,-1-1 0,1 0 0,1-1 0,-1 1 0,1-1 0,-1 0 0,1-1 0,7 3 0,-12-4-31,0 0-1,0-1 0,0 1 0,0-1 1,0 1-1,0-1 0,0 0 0,1 0 1,-1 1-1,0-1 0,0 0 0,0 0 0,0 0 1,0 0-1,1 0 0,-1 0 0,0 0 1,0-1-1,0 1 0,0 0 0,0-1 1,0 1-1,0 0 0,0-1 0,0 0 1,0 1-1,0-1 0,0 0 0,0 1 1,0-1-1,0 0 0,0 0 0,-1 0 1,1 1-1,0-1 0,-1 0 0,1 0 1,0 0-1,-1 0 0,1 0 0,-1 0 1,1-2-1,0-12-6794</inkml:trace>
  <inkml:trace contextRef="#ctx0" brushRef="#br0">1767 319 24575,'0'1006'0,"0"-1006"0,0 0 0,0 0 0,0 1 0,-1-1 0,1 0 0,0 0 0,0 1 0,0-1 0,0 0 0,0 0 0,0 1 0,0-1 0,0 0 0,0 0 0,0 1 0,0-1 0,0 0 0,0 1 0,0-1 0,0 0 0,1 0 0,-1 1 0,0-1 0,0 0 0,0 0 0,0 1 0,0-1 0,1 0 0,-1 0 0,0 0 0,0 1 0,0-1 0,1 0 0,-1 0 0,0 0 0,0 0 0,1 1 0,-1-1 0,0 0 0,0 0 0,1 0 0,-1 0 0,0 0 0,0 0 0,1 0 0,-1 0 0,0 0 0,1 0 0,-1 0 0,0 0 0,0 0 0,1 0 0,-1 0 0,0 0 0,0 0 0,1 0 0,-1 0 0,0 0 0,0-1 0,1 1 0,-1 0 0,0 0 0,1 0 0,21-22 0,18-36 0,-9 6 0,-20 33 0,0-1 0,2 2 0,0 0 0,20-21 0,-21 27 0,30-28 0,-40 38 0,1 0 0,-1 0 0,0 1 0,1-1 0,-1 1 0,1 0 0,0-1 0,-1 1 0,1 0 0,0 1 0,0-1 0,-1 0 0,1 1 0,0 0 0,0 0 0,3 0 0,-5 0 0,1 1 0,-1-1 0,0 1 0,0 0 0,1 0 0,-1-1 0,0 1 0,0 0 0,0 0 0,0 0 0,0 0 0,0 1 0,0-1 0,0 0 0,0 0 0,-1 0 0,1 1 0,0-1 0,-1 0 0,1 1 0,-1-1 0,1 1 0,-1-1 0,0 1 0,0-1 0,0 0 0,0 1 0,0-1 0,0 2 0,-2 51 0,1-45 0,-1 7 0,1-8 0,0-1 0,0 1 0,1 0 0,0 0 0,0 0 0,3 13 0,-2-19 0,0-1 0,-1 1 0,1 0 0,0 0 0,0 0 0,0-1 0,0 1 0,1 0 0,-1-1 0,0 1 0,1-1 0,-1 0 0,1 1 0,-1-1 0,1 0 0,0 0 0,0 0 0,-1 0 0,1 0 0,0 0 0,0-1 0,0 1 0,0-1 0,0 1 0,0-1 0,0 0 0,0 1 0,0-1 0,0 0 0,0-1 0,3 1 0,33-5 0,-1-1 0,-1-2 0,1-1 0,-1-2 0,43-19 0,15-5 0,236-74 0,-295 94 0,-24 6 0,-11 9 0,0 0 0,0 0 0,0-1 0,0 1 0,-1 0 0,1 0 0,0-1 0,0 1 0,0 0 0,0 0 0,0-1 0,-1 1 0,1 0 0,0 0 0,0 0 0,-1-1 0,1 1 0,0 0 0,0 0 0,-1 0 0,1 0 0,0 0 0,0-1 0,-1 1 0,1 0 0,0 0 0,0 0 0,-1 0 0,1 0 0,0 0 0,-1 0 0,1 0 0,0 0 0,0 0 0,-1 0 0,1 0 0,0 0 0,-1 0 0,1 1 0,-1-1 0,-53 2 0,0 2 0,0 2 0,0 3 0,-72 21 0,88-21 0,33-8 0,0 0 0,0 1 0,1-1 0,-1 1 0,0 0 0,1 1 0,-1-1 0,1 1 0,0 0 0,0 0 0,0 0 0,1 0 0,-1 1 0,1-1 0,-1 1 0,1 0 0,0 0 0,1 0 0,-4 6 0,3-2 0,0-1 0,1 1 0,0 0 0,0 0 0,1 0 0,0 0 0,0 0 0,1 1 0,0-1 0,2 15 0,-1-21 0,-1 1 0,1-1 0,0 0 0,0 1 0,0-1 0,0 0 0,0 0 0,0 0 0,1 0 0,-1 0 0,1 0 0,-1 0 0,1 0 0,0 0 0,-1-1 0,1 1 0,0-1 0,0 1 0,0-1 0,0 0 0,1 0 0,-1 0 0,0 0 0,0 0 0,1-1 0,-1 1 0,1 0 0,-1-1 0,0 0 0,4 0 0,10 2 0,0-2 0,-1 0 0,26-4 0,-31 3 0,-8 1 0,29-3 0,0-1 0,-1-2 0,47-14 0,-69 18 0,-1-1 0,0 0 0,0 0 0,0-1 0,0 0 0,0 0 0,-1-1 0,0 1 0,0-2 0,0 1 0,0 0 0,-1-1 0,0 0 0,0 0 0,-1-1 0,0 1 0,0-1 0,0 0 0,4-13 0,-4 7 0,3-6 0,-5 42 0,-4 22 0,0-21 0,1 1 0,2-1 0,0 1 0,1-1 0,7 27 0,-8-45 0,1 0 0,0 0 0,1 0 0,-1-1 0,1 1 0,0-1 0,0 0 0,1 0 0,0 0 0,-1 0 0,2 0 0,-1-1 0,0 0 0,1 0 0,0 0 0,0 0 0,0-1 0,0 0 0,1 0 0,-1 0 0,1-1 0,0 0 0,0 0 0,0 0 0,9 1 0,-4-2 0,0 0 0,0 0 0,0-1 0,0 0 0,-1-1 0,1 0 0,0 0 0,0-1 0,-1-1 0,1 0 0,-1-1 0,0 0 0,0 0 0,0-1 0,0 0 0,-1-1 0,11-8 0,10-11 0,0-1 0,-2-2 0,36-44 0,-24 26 0,-23 27 0,0 0 0,-2-1 0,23-39 0,-32 47 0,-1 0 0,0 0 0,-1 0 0,0 0 0,-1-1 0,-1 1 0,0-1 0,0 0 0,-1-16 0,-6-432 0,5 1030 0,0-565 0,0-1 0,0 0 0,0 0 0,0 0 0,0 0 0,1 0 0,0 0 0,-1 0 0,1 0 0,1 0 0,-1 0 0,0 0 0,0 0 0,1-1 0,0 1 0,0-1 0,-1 1 0,6 4 0,-3-5 0,0 1 0,0-1 0,1 0 0,-1 0 0,1 0 0,0 0 0,0-1 0,-1 0 0,1 0 0,0 0 0,6 0 0,-6-1-39,20 3 94,0-2-1,32-1 1,-52 0-133,-1 0-1,1-1 1,0 1-1,0-1 1,0 0-1,0 0 1,-1-1 0,1 1-1,0-1 1,-1 0-1,0-1 1,1 1 0,-1-1-1,0 1 1,0-1-1,0-1 1,-1 1-1,7-7 1,-2-6-6748</inkml:trace>
  <inkml:trace contextRef="#ctx0" brushRef="#br0" timeOffset="1125.06">3274 557 24575,'4'0'0,"7"0"0,5 0 0,9 0 0,5 0 0,2 0 0,4 0 0,6 0 0,-1 0 0,2 0 0,3 0 0,-2 0 0,-4 0 0,-9 0-8191</inkml:trace>
  <inkml:trace contextRef="#ctx0" brushRef="#br0" timeOffset="4458.1">4545 848 24575,'-24'214'0,"24"-211"0,0 0 0,0 0 0,0 0 0,1 0 0,-1 1 0,1-1 0,-1 0 0,1 0 0,0 0 0,0-1 0,1 1 0,-1 0 0,0 0 0,1 0 0,3 3 0,-3-4 0,-1 0 0,1-1 0,0 1 0,0-1 0,0 0 0,1 0 0,-1 0 0,0 0 0,0 0 0,0 0 0,1-1 0,-1 1 0,0-1 0,1 1 0,-1-1 0,3 0 0,8-1 0,-1-1 0,1 0 0,-1 0 0,0-1 0,0-1 0,16-7 0,93-39 0,-70 27 0,1 1 0,1 4 0,108-24 0,-175 44 0,1 1 0,-1 0 0,1 1 0,0 0 0,1 1 0,-18 9 0,29-13 0,0 0 0,1 0 0,-1 0 0,0 1 0,1-1 0,-1 0 0,1 0 0,-1 1 0,1-1 0,-1 0 0,1 1 0,0-1 0,0 0 0,0 1 0,0-1 0,0 1 0,0-1 0,0 0 0,0 1 0,0-1 0,0 0 0,1 1 0,-1-1 0,1 0 0,1 3 0,19 39 0,-13-28 0,-5-9 0,0 0 0,-1 1 0,0-1 0,0 0 0,0 1 0,-1-1 0,1 14 0,-2-17 0,0 1 0,-1-1 0,0 0 0,1 0 0,-1 0 0,0 0 0,0 0 0,0 0 0,-1 0 0,1-1 0,-1 1 0,0 0 0,0-1 0,0 1 0,0-1 0,0 0 0,0 1 0,-4 2 0,-4 9 0,21-11 0,34-10 0,-36 5 0,115-20-1365,-66 13-5461</inkml:trace>
  <inkml:trace contextRef="#ctx0" brushRef="#br0" timeOffset="5708.38">4570 583 24575,'0'0'-819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1:50.166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2083 1402 24575,'0'8'0,"1"1"0,0 0 0,0-1 0,1 1 0,0-1 0,1 0 0,-1 0 0,2 0 0,-1 0 0,1 0 0,0 0 0,1-1 0,0 0 0,0 0 0,0 0 0,1-1 0,0 0 0,0 0 0,1 0 0,0-1 0,0 0 0,14 8 0,9 3 0,2-2 0,-1-1 0,2-1 0,47 10 0,795 144 18,21-77-504,1565-17 393,-2455-73 93,343-21 0,-339 21 0,-1-1 0,1 0 0,0 0 0,14-7 0,-23 9 0,-1 0 0,1 0 0,-1 0 0,1 0 0,-1 0 0,1 0 0,-1-1 0,1 1 0,-1 0 0,1 0 0,-1-1 0,0 1 0,1 0 0,-1-1 0,1 1 0,-1 0 0,0-1 0,1 1 0,-1-1 0,0 1 0,1-1 0,-1 1 0,0 0 0,0-1 0,1 1 0,-1-1 0,0 1 0,0-1 0,0 1 0,0-1 0,0 1 0,0-1 0,0 0 0,0 1 1,0-1-1,0 1 0,0-1 0,0 1 0,0-1 0,0 1 0,0-1 0,-1 1 0,1-1 0,0 1 0,0-1 0,-1 1 0,1 0 0,0-1 0,0 1 0,-1-1 0,1 1 0,-1 0 0,1-1 0,0 1 0,-1 0 0,1-1 0,-1 1 0,1 0 0,-1 0 0,1-1 0,-1 1 0,-33-16 92,-7 4 35,0 2-1,-1 1 1,-63-4 0,-138 3-191,214 10 89,-550 5-25,10 52 0,487-40 0,58-8 0,24-9 0,0 0 0,-1 0 0,1 0 0,0 0 0,0 0 0,0 0 0,0 0 0,-1 0 0,1 0 0,0 0 0,0 0 0,0 0 0,0 0 0,0 0 0,-1 0 0,1 0 0,0 1 0,0-1 0,0 0 0,0 0 0,0 0 0,0 0 0,0 0 0,0 0 0,0 1 0,-1-1 0,1 0 0,0 0 0,0 0 0,0 0 0,0 0 0,0 1 0,0-1 0,0 0 0,0 0 0,0 0 0,0 0 0,0 1 0,0-1 0,0 0 0,0 0 0,0 0 0,0 0 0,0 0 0,0 1 0,1-1 0,-1 0 0,0 0 0,0 0 0,0 0 0,0 0 0,0 1 0,0-1 0,43 8 0,592 4 0,-468-15 0,1158-65 0,11-1 0,-1224 71 0,-109-2 0,-1 0 0,1 0 0,0 0 0,-1 0 0,1 0 0,0 1 0,-1-1 0,1 1 0,-1 0 0,1-1 0,-1 1 0,4 2 0,-43 7 0,-143 9 0,-203-6 0,174-9 0,-962 45 0,1122-50 0,96-7 0,236-12 0,-167 13 0,249-16 0,3089-104-1315,-3367 129 1315,-562 44 0,-502 114 0,932-148-31,35-9 63,0 0 1,0-1-1,0 0 1,0 0 0,-13-1-1,42-9 679,522-140-305,-402 114-372,498-110-34,107-26 0,-693 158 0,-37 10 0,0-1 0,0 0 0,-1-1 0,0-1 0,1 0 0,-1 0 0,22-15 0,-35 20 0,0 0 0,1 0 0,-1 0 0,0 0 0,0 0 0,0 0 0,0 0 0,1-1 0,-1 1 0,0 0 0,0 0 0,0 0 0,0 0 0,0-1 0,0 1 0,1 0 0,-1 0 0,0 0 0,0 0 0,0-1 0,0 1 0,0 0 0,0 0 0,0 0 0,0-1 0,0 1 0,0 0 0,0 0 0,0 0 0,0-1 0,0 1 0,0 0 0,0 0 0,0 0 0,0-1 0,0 1 0,0 0 0,-1 0 0,1 0 0,0 0 0,0-1 0,0 1 0,0 0 0,0 0 0,-16-6 0,-28 2 0,1 1 0,-57 3 0,62 1 0,-949 78 0,958-76 0,0 2 0,0-2 0,-57-1 0,83-3 0,0 0 0,0 1 0,0-1 0,0 0 0,0-1 0,0 1 0,0-1 0,0 1 0,1-1 0,-1 0 0,0 0 0,1 0 0,0 0 0,-1 0 0,1-1 0,0 1 0,0-1 0,0 1 0,0-1 0,1 0 0,-1 1 0,1-1 0,-2-6 0,0 4 0,1 0 0,-1 0 0,0 0 0,-1 0 0,1 1 0,-1-1 0,-6-5 0,-7-2 0,-1 0 0,0 1 0,-1 1 0,0 1 0,-1 1 0,0 0 0,0 2 0,-1 0 0,1 1 0,-1 1 0,0 1 0,-28 0 0,-29 2 0,-1 4 0,-77 12 0,83-7 0,17-2 0,-44 3 0,-171 39 0,247-40 0,24-8 0,0 0 0,0 0 0,0 0 0,0 0 0,0 0 0,1 0 0,-1 0 0,0 0 0,0 0 0,0 0 0,0 0 0,0 0 0,0 0 0,0 0 0,0 0 0,0 0 0,1 0 0,-1 0 0,0 0 0,0 0 0,0 0 0,0 0 0,0 1 0,0-1 0,0 0 0,0 0 0,0 0 0,0 0 0,0 0 0,1 0 0,-1 0 0,0 0 0,0 0 0,0 0 0,0 0 0,0 1 0,0-1 0,0 0 0,0 0 0,0 0 0,0 0 0,0 0 0,0 0 0,0 0 0,0 0 0,0 1 0,0-1 0,0 0 0,0 0 0,0 0 0,0 0 0,0 0 0,0 0 0,0 0 0,0 0 0,-1 0 0,1 1 0,44-5 0,215-35 0,297-6 0,261 35 0,-672 10 0,55 2 0,-398-1 0,-2242 0-2857,2351 0 2616,30 0 100,-85-9-1,126 3 142,18 5 0,0 0 0,0 0 0,0 0 0,-1 0 0,1 0 0,0 0 0,0 0 0,0-1 0,0 1 0,0 0 0,0 0 0,0 0 0,0 0 0,0 0 0,0-1 0,0 1 0,0 0 0,0 0 0,0 0 0,0 0 0,0-1 0,0 1 0,0 0 0,0 0 0,0 0 0,0 0 0,0 0 0,0-1 0,0 1 0,0 0 0,0 0 0,0 0 0,0 0 0,0-1 0,0 1 0,0 0 0,0 0 0,1 0 0,-1 0 0,0 0 0,0 0 0,0 0 0,0-1 0,0 1 0,0 0 0,1 0 0,-1 0 0,0 0 0,0 0 0,0 0 0,0 0 0,1 0 0,-1 0 0,16-8 0,0 1 0,1 1 0,-1 0 0,1 1 0,31-5 0,-4 1 0,313-68 82,448-36 0,-721 108 737,-65 6-64,-20 4-293,-34 8 91,29-10-449,-789 201 436,286-86-556,476-108 16,38-9 0,57-11 0,-55 8 0,952-132 0,-362 104 0,-512 33 0,-66 2 0,-15 1 0,-28 6 0,-12-3 0,0-1 0,-1-2 0,-43 2 0,-1056 22-32,878-30-100,-354-1-2543,602 0 2589,-22 0-191,52-4 207,651-66 70,7 65 0,-635 6-10,-13 0 405,1 1 0,-1 1 1,1 1-1,51 14 0,-79-17-363,-1 1 0,1-1 1,-1 1-1,1 0 0,-1 0 0,1 0 0,-1 1 0,1-1 0,-1 0 0,0 1 1,0 0-1,0-1 0,0 1 0,0 0 0,0 0 0,0 0 0,-1 0 0,1 0 1,-1 1-1,1-1 0,-1 0 0,0 1 0,0-1 0,0 1 0,0-1 0,-1 1 1,1 0-1,-1-1 0,1 1 0,-1 0 0,0-1 0,0 1 0,0 0 0,0-1 1,-1 1-1,1 0 0,-1-1 0,1 1 0,-1 0 0,0-1 0,0 1 0,0-1 1,-3 4-1,-4 10-59,-2 1 0,0-1 0,-1-1 1,-22 25-1,31-37 53,-19 23-26,14-16 0,-1 1 0,0-2 0,-1 1 0,0-1 0,0 0 0,-1-1 0,-20 14 0,28-22 0,1 0 0,0-1 0,-1 1 0,1 0 0,0-1 0,0 1 0,0-1 0,-1 1 0,1-1 0,0 0 0,0 0 0,0 1 0,0-1 0,0 0 0,0 0 0,0 0 0,0 0 0,0 0 0,1 0 0,-1 0 0,0 0 0,1 0 0,-1 0 0,1-1 0,-1 1 0,1 0 0,-1 0 0,1-1 0,0 1 0,-1-2 0,-6-13 0,-1 6 0,-1 1 0,0 0 0,0 1 0,0 0 0,-1 0 0,0 1 0,-1 0 0,0 1 0,0 0 0,0 1 0,0 0 0,-23-6 0,-13-1 0,-93-11 0,121 20 0,-416-25 0,425 28 0,-13 0 0,47 2 0,1815 144-2193,-768-54 1222,-1007-86 971,-54-4 0,-11-1 0,-81 3 0,7-2 0,-1605 155 0,1625-149 0,50-6 0,13-1 0,99-7 0,121-8 0,116-2 0,126 1-164,135 4-655,120 4-164,4114 2-2830,-4586 5 3882,-179-2-226,-57 1 116,0 0 1,0 1 0,1 0 0,-1 2 0,34 7 0,-51-9 40,-1 0 0,1 0 0,0 0 0,-1 0 0,1 0 0,0 0 0,0 0 0,-1 1 0,1-1 0,0 0 0,0 0 0,-1 0 0,1 0 0,0 0 0,0 1 0,-1-1 0,1 0 0,0 0 0,0 1 0,0-1 0,0 0 0,-1 0 0,1 1 0,0-1 0,0 0 0,0 0 0,0 1 0,0-1 0,0 0 0,0 1 0,0-1 0,-1 0 0,1 0 0,0 1 0,0-1 0,1 0 0,-1 1 0,0-1 0,0 0 0,0 1 0,0-1 0,0 0 0,0 0 0,0 1 0,0-1 0,0 0 0,1 0 0,-1 1 0,0-1 0,0 0 0,0 0 0,1 1 0,-1-1 0,0 0 0,0 0 0,0 0 0,1 1 0,-1-1 0,0 0 0,0 0 0,1 0 0,-1 0 0,0 0 0,1 0 0,-1 0 0,0 0 0,1 0 0,-1 1 0,1-1 0,-20 8 197,0 0 0,0 0 0,0-2 1,-1-1-1,0 0 0,0-1 0,-41 2 1,17-1 190,-245 25 1192,-374-9 0,-282-64-3031,592 15 1092,298 24 395,-23-2 97,1-2 1,-138-34-1,209 40-133,0 0 0,0 0 0,0 0 0,1-1 0,-1 0 0,1 0 0,-1 0 0,1-1 0,-6-4 0,11 7 0,-1 0 0,0 0 0,1 1 0,-1-1 0,1 0 0,-1 0 0,1 0 0,-1 0 0,1 0 0,-1 0 0,1 0 0,0 0 0,0-1 0,-1 1 0,1 0 0,0 0 0,0 0 0,0 0 0,0 0 0,1-1 0,0-1 0,-1 1 0,1 0 0,0 0 0,1 0 0,-1 0 0,0 0 0,1 0 0,-1 0 0,1 0 0,-1 0 0,1 1 0,3-3 0,21-14 0,1 2 0,0 1 0,1 1 0,1 2 0,54-17 0,-56 19 0,994-304 0,-562 181 0,-407 117 0,127-31 0,-176 46 13,0 0-1,0 1 1,0-1 0,0 1-1,0 0 1,0 0-1,0 0 1,0 1-1,5 0 1,-8-1 9,1 0-1,-1 0 1,0 1 0,0-1 0,1 0-1,-1 0 1,0 1 0,1-1 0,-1 0-1,0 0 1,0 1 0,1-1-1,-1 0 1,0 1 0,0-1 0,0 0-1,1 1 1,-1-1 0,0 0 0,0 1-1,0-1 1,0 0 0,0 1 0,0-1-1,0 0 1,0 1 0,0-1 0,0 1-1,0-1 1,0 0 0,0 1 0,0-1-1,0 0 1,0 1 0,0-1 0,0 1-1,-1-1 1,1 0 0,0 1 0,-4 6 288,-1-1 0,0 0 0,0 0 0,0-1 0,-7 7-1,6-6-215,-24 19 139,0 0 0,-1-3 0,-2 0 1,0-2-1,-1-1 0,-1-2 0,-1-1 0,0-2 0,-1-2 0,0-1 0,-59 9 0,-28-2-308,-2-6-1,-144-5 1,208-8 75,46-2 0,18-2 0,25-5 0,-27 9 0,166-48 0,191-31 0,177 0 0,201 15 0,-610 63 0,-91 5 0,-34-3 0,0 0 0,-1 0 0,1 0 0,0 0 0,0 0 0,0 0 0,0 0 0,0 0 0,0 0 0,0 0 0,0 0 0,0 1 0,0-1 0,0 0 0,0 0 0,0 0 0,-1 0 0,1 0 0,0 0 0,0 0 0,0 0 0,0 1 0,0-1 0,0 0 0,0 0 0,0 0 0,0 0 0,0 0 0,0 0 0,0 0 0,1 1 0,-1-1 0,0 0 0,0 0 0,0 0 0,0 0 0,0 0 0,0 0 0,0 0 0,0 0 0,0 1 0,0-1 0,0 0 0,0 0 0,0 0 0,0 0 0,1 0 0,-1 0 0,0 0 0,0 0 0,0 0 0,-62 10 0,-378 11 0,417-21 0,-393 7 0,209-4-30,-990 7-1382,9-30-1078,1146 18 2361,-53 0-483,0-5 0,-130-25-1,216 30 494,0 0 1,0-1-1,1 0 0,-1 0 1,-12-7-1,20 9 107,1 1 1,-1-1-1,0 0 0,0 1 0,0-1 1,0 0-1,1 0 0,-1 1 1,0-1-1,1 0 0,-1 0 0,1 0 1,-1 0-1,1 0 0,-1 0 1,1 0-1,0 0 0,-1 0 0,1 0 1,0 0-1,0 0 0,0 0 1,-1 0-1,1 0 0,1 0 0,-1 0 1,0 0-1,0 0 0,0 0 0,0 0 1,1 0-1,-1 0 0,0 0 1,1 0-1,-1 0 0,1 0 0,-1 0 1,1 0-1,0 1 0,-1-1 1,1 0-1,0 0 0,-1 0 0,1 1 1,0-1-1,0 0 0,0 1 1,0-1-1,0 1 0,1-1 0,8-7-1,1 0-1,0 1 1,1 1-1,-1 0 1,23-8-1,76-20 29,-88 28-14,312-81-1,451-57 0,359 57 0,-974 83 0,-1 7 0,215 32 0,-273-11 0,-107-23 24,0 0 0,0 1 0,0-1 0,0 1 0,-1 0-1,1 0 1,-1 0 0,7 5 0,-10-6-7,1-1 0,-1 1 0,1-1-1,-1 1 1,0-1 0,1 1 0,-1-1 0,1 1 0,-1 0 0,0-1-1,0 1 1,1 0 0,-1-1 0,0 1 0,0 0 0,0-1-1,0 1 1,0 0 0,0-1 0,0 1 0,0 0 0,0 0 0,0-1-1,0 1 1,0 0 0,-1-1 0,1 1 0,0 0 0,-1-1-1,1 2 1,-4 1 95,0 1 0,1 0-1,-2-1 1,1 0 0,0 0 0,-1 0-1,1 0 1,-1-1 0,0 0-1,-9 3 1,-77 25 1385,-2-5 0,-166 23-1,126-26-744,-591 56-687,693-75-65,24-1 0,0-1 0,0 0 0,0-1 0,-1 1 0,1-1 0,0-1 0,0 1 0,0-1 0,0 0 0,-1-1 0,-8-3 0,16 5 0,0-1 0,0 1 0,0 0 0,0-1 0,-1 1 0,1-1 0,0 1 0,0 0 0,0-1 0,0 1 0,0-1 0,0 1 0,0-1 0,0 1 0,0-1 0,0 1 0,0 0 0,0-1 0,0 1 0,0-1 0,1 1 0,-1 0 0,0-1 0,0 1 0,0-1 0,1 1 0,-1 0 0,0-1 0,0 1 0,1 0 0,-1-1 0,0 1 0,1 0 0,-1 0 0,0-1 0,1 1 0,-1 0 0,1 0 0,-1-1 0,0 1 0,1 0 0,-1 0 0,1 0 0,-1 0 0,1 0 0,24-15 0,1 1 0,0 1 0,0 1 0,2 2 0,-1 1 0,30-6 0,-14 2 0,980-225 0,-987 230 0,-48 10 0,-60 11 0,15 1 0,-53 11 0,-155 59 0,227-64 0,37-20 0,1 0 0,0 0 0,0 0 0,-1 0 0,1 0 0,0 0 0,0 1 0,0-1 0,-1 0 0,1 0 0,0 0 0,0 0 0,0 0 0,-1 0 0,1 1 0,0-1 0,0 0 0,0 0 0,0 0 0,0 1 0,-1-1 0,1 0 0,0 0 0,0 0 0,0 1 0,0-1 0,0 0 0,0 0 0,0 1 0,0-1 0,0 0 0,0 0 0,0 0 0,0 1 0,0-1 0,0 0 0,0 0 0,0 1 0,0-1 0,0 0 0,0 0 0,0 0 0,0 1 0,0-1 0,1 0 0,-1 0 0,0 0 0,0 1 0,0-1 0,0 0 0,0 0 0,1 0 0,-1 1 0,0-1 0,0 0 0,0 0 0,1 0 0,-1 0 0,0 0 0,0 0 0,0 0 0,1 0 0,-1 1 0,0-1 0,0 0 0,0 0 0,1 0 0,-1 0 0,0 0 0,12 1 0,0-1 0,-1 0 0,1 0 0,-1-2 0,1 1 0,16-5 0,-6 2 0,285-68 0,24-4 0,-325 75 0,1-1 0,0 1 0,1-1 0,-1 1 0,0 1 0,1-1 0,-1 1 0,1 1 0,-1-1 0,0 1 0,1 0 0,-1 1 0,10 3 0,-16-4 0,0-1 0,-1 1 0,1-1 0,0 1 0,0 0 0,0 0 0,-1-1 0,1 1 0,0 0 0,-1 0 0,1 0 0,0 0 0,-1 0 0,1 0 0,-1 0 0,0 0 0,1 0 0,-1 0 0,0 0 0,0 0 0,1 0 0,-1 0 0,0 0 0,0 0 0,0 1 0,0-1 0,-1 0 0,1 0 0,0 0 0,0 0 0,-1 0 0,1 0 0,0 0 0,-1 0 0,1 0 0,-1 0 0,0 0 0,1 0 0,-2 1 0,-28 33 0,13-20 0,-1-1 0,-1-1 0,0-1 0,0 0 0,-2-2 0,1 0 0,-1-2 0,-1 0 0,1-1 0,-43 7 0,47-11 0,18-6 0,35-13 0,242-71 0,-233 74 0,2227-560 0,-2172 554 0,-86 20 0,-24 8 0,-40 15 0,-345 100 0,29-34 0,-115 15-164,-2233 401-5570,2648-492 5288,52-10 288,0-1 1,0-1-1,-1 0 1,1-1-1,-15-1 1,75-7 71,-3-3 90,878-60-9,-507 51 174,-369 13 188,-39 5-150,-1 0-1,1 0 1,0 1-1,0 0 0,0 0 1,7 1-1,-22-2 46,0 0 0,0 1 0,0 1 0,0 0 0,-16 3 0,-19 3 202,-725 104 2834,-110 12-3137,221-77-151,558-47 0,67-5 0,32 5 0,1 1 0,0 0 0,0 0 0,0 0 0,0 0 0,-1-1 0,1 1 0,0 0 0,0 0 0,0 0 0,0-1 0,0 1 0,-1 0 0,1 0 0,0-1 0,0 1 0,0 0 0,0 0 0,0-1 0,0 1 0,0 0 0,0 0 0,0-1 0,0 1 0,0 0 0,0 0 0,0 0 0,0-1 0,0 1 0,0 0 0,0 0 0,1-1 0,-1 1 0,0 0 0,0 0 0,0-1 0,0 1 0,0 0 0,1 0 0,-1 0 0,0 0 0,0-1 0,0 1 0,0 0 0,1 0 0,-1 0 0,0 0 0,0 0 0,1-1 0,-1 1 0,0 0 0,52-23 0,113-27 0,2 6 0,176-22 0,-335 65 0,21-4 0,61-2 0,-90 7 0,0 0 0,0 0 0,-1 0 0,1 0 0,0 0 0,0 0 0,0 1 0,0-1 0,0 0 0,0 0 0,0 0 0,0 0 0,0 0 0,0 0 0,0 0 0,0 1 0,0-1 0,0 0 0,0 0 0,0 0 0,0 0 0,0 0 0,0 0 0,1 0 0,-1 0 0,0 1 0,0-1 0,0 0 0,0 0 0,0 0 0,0 0 0,0 0 0,0 0 0,0 0 0,0 0 0,0 0 0,0 0 0,1 0 0,-1 1 0,0-1 0,0 0 0,0 0 0,-22 8 0,-37 9 0,-316 57 0,-205 51 0,522-106 0,45-11 0,12-3 0,24 1 0,305-2 0,-183-7 0,88 1 0,924 0 0,-1138 2 0,35 0 0,1 3 0,56 9 0,-107-11 0,0-1 0,-1 1 0,0 0 0,1 0 0,-1 0 0,1 1 0,-1-1 0,5 4 0,-7-4 0,-1-1 0,0 0 0,1 1 0,-1-1 0,0 0 0,1 1 0,-1-1 0,0 0 0,1 1 0,-1-1 0,0 1 0,0-1 0,0 1 0,1-1 0,-1 1 0,0-1 0,0 0 0,0 1 0,0-1 0,0 1 0,0-1 0,0 1 0,0-1 0,0 1 0,0-1 0,0 1 0,0-1 0,0 1 0,0-1 0,-1 1 0,1-1 0,0 1 0,0-1 0,0 0 0,-1 1 0,-3 3 0,1-1 0,-1 0 0,0 0 0,0 0 0,-1 0 0,1-1 0,0 0 0,-1 0 0,1 0 0,-7 2 0,-51 14 0,0-2 0,0-3 0,-90 8 0,-199-4 0,-363-17 0,547-1 0,94-1 0,49-3 0,33-4 0,41-8 0,-49 17 0,188-44 0,-63 17 0,-82 15 0,-36 6 0,-15 3 0,-24 2 0,-484 72 0,453-60 0,34-6 0,-96 20 0,110-20 0,13-2 0,27-2 0,436-39 0,-167 9 0,-217 23 0,589-20 0,-597 35 0,-54-1 0,-16 1 0,-22 6 0,-33 3 0,-1-3 0,0-2 0,-61 5 0,23-2 0,-32 2 0,-181 4 0,-130-24 0,173-1 0,255 2 0,13-1 0,33-2 0,59-5 0,-16 4 0,-1 4 0,1 4 0,0 3 0,128 26 0,-96-5 0,-2 3 0,167 72 0,-269-99 0,-1 1 0,0 0 0,0 0 0,-1 0 0,9 8 0,-14-11 0,-1-1 0,1 1 0,-1-1 0,1 1 0,-1-1 0,0 0 0,1 1 0,-1 0 0,0-1 0,1 1 0,-1-1 0,0 1 0,0-1 0,1 1 0,-1-1 0,0 1 0,0 0 0,0-1 0,0 1 0,0 0 0,0-1 0,0 1 0,0-1 0,0 1 0,0 0 0,0-1 0,-1 2 0,0-1 0,0 0 0,0 0 0,-1 0 0,1 0 0,0 0 0,-1 0 0,1 0 0,-1 0 0,1-1 0,-1 1 0,1-1 0,-1 1 0,1-1 0,-1 0 0,0 1 0,-1-1 0,-4 1 0,0 0 0,0-1 0,0 0 0,0 0 0,0-1 0,0 1 0,-13-4 0,18 3 0,-1 1 0,1-1 0,0 0 0,0 1 0,0-1 0,-1 0 0,1-1 0,0 1 0,0 0 0,0 0 0,1-1 0,-1 0 0,0 1 0,0-1 0,1 0 0,-1 1 0,1-1 0,0 0 0,-1 0 0,1 0 0,0 0 0,0-1 0,0 1 0,0 0 0,1 0 0,-1-1 0,0-2 0,2 3 0,-1-1 0,1 1 0,-1 0 0,1-1 0,0 1 0,0 0 0,0 0 0,0 0 0,0 0 0,0 0 0,1 0 0,-1 0 0,1 0 0,-1 1 0,1-1 0,0 0 0,0 1 0,0 0 0,-1-1 0,2 1 0,-1 0 0,0 0 0,0 0 0,0 0 0,0 0 0,0 0 0,5 0 0,28-10 0,0 1 0,1 2 0,52-5 0,-72 11 0,1031-81 0,-754 67 0,-84 6 0,363-34 0,-548 41 0,1-2 0,30-9 0,-48 12 0,-1-1 0,1 1 0,-1-1 0,0 0 0,0-1 0,0 0 0,0 0 0,-1 0 0,1-1 0,-1 1 0,9-12 0,-14 16 0,0 0 0,1-1 0,-1 1 0,0-1 0,1 1 0,-1 0 0,0-1 0,0 1 0,1-1 0,-1 1 0,0-1 0,0 1 0,0-1 0,0 1 0,0-1 0,0 1 0,0-1 0,0 1 0,0-1 0,0 1 0,0-1 0,0 1 0,0-1 0,0 1 0,0 0 0,0-1 0,0 1 0,-1-1 0,1 1 0,0-1 0,0 1 0,-1-1 0,1 0 0,-19-7 0,-30 2 0,46 6 0,-274 1 0,272-1 0,1 0 0,-1-1 0,0 1 0,0-1 0,0 0 0,0-1 0,1 1 0,-1-1 0,1 0 0,-1 0 0,1 0 0,-5-3 0,8 3 0,-1 1 0,1 0 0,0-1 0,0 0 0,-1 1 0,1-1 0,0 0 0,1 0 0,-1 0 0,0 1 0,0-1 0,1 0 0,-1 0 0,1 0 0,0 0 0,-1 0 0,1 0 0,0 0 0,0 0 0,1 0 0,-1 0 0,0 0 0,0 0 0,1 0 0,0 0 0,-1 0 0,1 0 0,0 0 0,0 0 0,0 1 0,0-1 0,1-1 0,5-9 0,1 0 0,0 1 0,1 0 0,0 0 0,0 1 0,1 0 0,21-14 0,86-55 0,-102 70 0,205-116 0,36-23 0,-256 148 0,1 0 0,-1 0 0,1 0 0,-1 0 0,1 0 0,-1-1 0,1 1 0,-1 0 0,0 0 0,1-1 0,-1 1 0,0 0 0,1-1 0,-1 1 0,0 0 0,1-1 0,-1 1 0,0-1 0,1 1 0,-1-1 0,0 1 0,0 0 0,0-1 0,1 1 0,-1-1 0,0 1 0,0-1 0,0 1 0,0-1 0,0 0 0,-14-3 0,-33 5 0,44-1 0,-83 6 0,1 4 0,1 3 0,-118 34 0,173-38 0,74-19 0,124-5 0,225 9 0,-236 7 0,-55 0 0,150-7 0,-247 6 0,0-1 0,0 1 0,0-2 0,0 1 0,0-1 0,0 1 0,-1-2 0,1 1 0,7-5 0,-12 7 0,-1-1 0,1 1 0,0-1 0,-1 1 0,1-1 0,-1 0 0,1 1 0,-1-1 0,0 1 0,1-1 0,-1 0 0,1 1 0,-1-1 0,0 0 0,0 0 0,1 1 0,-1-1 0,0 0 0,0 0 0,0 1 0,0-1 0,0 0 0,0 0 0,0 1 0,0-1 0,-1-1 0,0-1 0,0 1 0,0 0 0,-1 0 0,1 0 0,-1 0 0,1 0 0,-1 0 0,0 0 0,0 0 0,0 1 0,0-1 0,-3-1 0,-3-4 0,-1 1 0,0 1 0,0 0 0,-1 0 0,1 0 0,-1 1 0,0 1 0,0 0 0,-1 0 0,-17-2 0,19 5 0,0 0 0,1 1 0,-1 0 0,0 0 0,1 1 0,-1 0 0,1 0 0,0 1 0,0 0 0,0 0 0,0 1 0,0 0 0,-12 10 0,4-4 0,0 1 0,1 0 0,0 1 0,1 1 0,1 1 0,-18 22 0,30-36 0,0 1 0,1-1 0,-1 1 0,1-1 0,-1 0 0,1 1 0,-1 0 0,1-1 0,0 1 0,-1-1 0,1 1 0,0-1 0,-1 1 0,1 0 0,0-1 0,0 1 0,0 0 0,-1-1 0,1 1 0,0 0 0,0-1 0,0 1 0,0 0 0,0-1 0,0 1 0,0 0 0,0-1 0,1 1 0,-1 0 0,0-1 0,0 1 0,0 0 0,1-1 0,-1 1 0,0 0 0,1-1 0,-1 1 0,1-1 0,-1 1 0,1-1 0,-1 1 0,1-1 0,-1 1 0,1-1 0,-1 0 0,1 1 0,-1-1 0,1 0 0,0 1 0,-1-1 0,1 0 0,0 0 0,-1 1 0,2-1 0,43-1 0,182-49 0,-90 15 0,721-113 0,-555 103 0,-239 34 0,-58 7 0,-24 3 0,-29 3 0,-318 74 0,52-8 0,177-35 0,114-35 0,21 2 0,1 0 0,0 0 0,0 0 0,-1 0 0,1 0 0,0 0 0,-1 0 0,1 0 0,0 0 0,-1 0 0,1 0 0,0 0 0,0-1 0,-1 1 0,1 0 0,0 0 0,0 0 0,-1 0 0,1-1 0,0 1 0,0 0 0,-1 0 0,1-1 0,0 1 0,0 0 0,0 0 0,0-1 0,-1 1 0,1 0 0,0 0 0,0-1 0,0 1 0,0 0 0,0-1 0,0 1 0,0 0 0,0 0 0,0-1 0,0 1 0,0 0 0,0-1 0,0 1 0,0 0 0,0-1 0,0 1 0,0 0 0,0 0 0,0-1 0,0 1 0,1 0 0,-1 0 0,0-1 0,0 1 0,0 0 0,0 0 0,1-1 0,-1 1 0,0 0 0,1-1 0,-1 1 0,0 0 0,0 0 0,1 0 0,-1 0 0,0 0 0,0 0 0,1-1 0,-1 1 0,0 0 0,1 0 0,-1 0 0,0 0 0,0 0 0,1 0 0,-1 0 0,0 0 0,1 0 0,-1 0 0,0 0 0,0 0 0,1 0 0,-1 1 0,0-1 0,0 0 0,1 0 0,-1 0 0,0 0 0,0 0 0,1 1 0,-1-1 0,0 0 0,0 0 0,1 0 0,-1 1 0,0-1 0,0 0 0,0 0 0,0 1 0,0-1 0,1 0 0,-1 0 0,0 1 0,8 16 0,4 41 0,-2-1 0,-2 1 0,0 75 0,-4-53 0,5 86 0,-4-34 0,38 225 0,-41-352 0,-2 2 0,1-1 0,0 0 0,1-1 0,0 1 0,0 0 0,0 0 0,0-1 0,1 1 0,0-1 0,0 0 0,6 7 0,-9-11 0,0-1 0,1 0 0,-1 0 0,0 0 0,1 1 0,-1-1 0,0 0 0,1 0 0,-1 0 0,0 0 0,1 0 0,-1 0 0,1 0 0,-1 0 0,0 0 0,1 0 0,-1 0 0,0 0 0,1 0 0,-1 0 0,1 0 0,-1 0 0,0 0 0,1 0 0,-1 0 0,0-1 0,1 1 0,-1 0 0,0 0 0,1 0 0,-1-1 0,0 1 0,1 0 0,-1 0 0,0-1 0,0 1 0,0 0 0,1-1 0,-1 1 0,0 0 0,0-1 0,0 1 0,1 0 0,-1-1 0,0 1 0,0 0 0,0-1 0,7-22 0,-7 20 0,12-52 0,-3-1 0,-2 0 0,-3 0 0,-2 0 0,-2 0 0,-3-1 0,-3 1 0,-19-88 0,15 115 0,0 1 0,-2 0 0,-1 1 0,-1 1 0,-1 0 0,-2 1 0,0 0 0,-2 2 0,0 0 0,-36-32 0,34 36 0,-2 0 0,0 2 0,-1 0 0,0 2 0,-1 1 0,-1 0 0,0 2 0,-1 1 0,0 2 0,-1 0 0,-30-4 0,49 11 0,-1 1 0,1 1 0,-1 0 0,1 0 0,-1 1 0,1 0 0,-1 1 0,1 0 0,-1 0 0,1 1 0,0 0 0,0 1 0,1 0 0,-1 0 0,1 1 0,0 0 0,0 1 0,0 0 0,-11 10 0,-7 12 0,1 0 0,1 2 0,-34 56 0,-3 2 0,-38 35 0,-6-5 0,-131 117 0,187-199 0,48-35 0,1 0 0,-1-1 0,0 1 0,1-1 0,-1 1 0,0-1 0,1 0 0,-1 1 0,0-1 0,0 0 0,1 1 0,-1-1 0,0 0 0,0 0 0,1 1 0,-1-1 0,0 0 0,0 0 0,0 0 0,0 0 0,1 0 0,-1 0 0,0-1 0,0 1 0,0 0 0,1 0 0,-1 0 0,0-1 0,0 0 0,0 0 0,1 0 0,0-1 0,0 1 0,0-1 0,0 1 0,0-1 0,0 1 0,0-1 0,1 1 0,-1 0 0,0-1 0,1 1 0,-1-1 0,1 1 0,-1 0 0,2-2 0,19-37 0,2 0 0,2 1 0,53-62 0,-25 32 0,45-69 0,59-75 0,-155 210 0,26-24 0,-28 26 0,1 1 0,-1-1 0,1 1 0,-1 0 0,1 0 0,-1-1 0,1 1 0,-1 0 0,1 0 0,0 0 0,-1-1 0,1 1 0,0 0 0,-1 0 0,1 0 0,-1 0 0,1 0 0,0 0 0,-1 0 0,1 1 0,-1-1 0,1 0 0,0 0 0,-1 0 0,1 0 0,-1 1 0,1-1 0,-1 0 0,1 1 0,0-1 0,-1 0 0,0 1 0,1-1 0,-1 1 0,1-1 0,-1 1 0,1-1 0,-1 1 0,0-1 0,1 1 0,-1-1 0,0 1 0,0 0 0,1-1 0,-1 1 0,0-1 0,0 1 0,0 0 0,0-1 0,0 1 0,0-1 0,0 1 0,0 0 0,0 0 0,5 44 0,-2-1 0,-2 0 0,-7 74 0,4-90 0,-10 94 0,-6 0 0,-4-1 0,-78 233 0,172-544 0,-31 87 0,-4-1 0,40-185 0,-72 266 0,-3 31 0,-3 44 0,1-48 0,-37 547 0,3-44 0,29-410 0,0 300 0,14-330 0,-9-66 0,0 0 0,0-1 0,0 1 0,0-1 0,0 1 0,0-1 0,0 1 0,0-1 0,0 1 0,0-1 0,0 1 0,1-1 0,-1 1 0,0-1 0,0 1 0,0-1 0,1 1 0,-1-1 0,0 0 0,1 1 0,-1-1 0,0 1 0,1-1 0,-1 0 0,1 1 0,-1-1 0,1 0 0,-1 0 0,0 1 0,1-1 0,-1 0 0,1 0 0,-1 0 0,1 1 0,-1-1 0,1 0 0,-1 0 0,1 0 0,-1 0 0,1 0 0,0 0 0,-1 0 0,1 0 0,-1 0 0,1 0 0,-1-1 0,1 1 0,-1 0 0,1 0 0,-1 0 0,1-1 0,-1 1 0,0 0 0,2-1 0,15-24 0,6-23 0,-2 0 0,29-100 0,10-109 0,-6-178 0,-21 123 0,-22 260 0,-4 33 0,-7 19 0,0 0 0,0 0 0,0 0 0,0 0 0,0 0 0,0 0 0,0 1 0,0-1 0,0 0 0,0 0 0,0 0 0,0 0 0,0 0 0,0 0 0,0 1 0,0-1 0,0 0 0,0 0 0,0 0 0,0 0 0,0 0 0,0 0 0,0 0 0,1 1 0,-1-1 0,0 0 0,0 0 0,0 0 0,0 0 0,0 0 0,0 0 0,0 0 0,1 0 0,-1 0 0,0 0 0,0 0 0,0 0 0,0 0 0,0 0 0,0 0 0,1 0 0,-1 0 0,0 0 0,0 0 0,0 0 0,0 0 0,0 0 0,0 0 0,1 0 0,-1 0 0,0 0 0,0 0 0,0 0 0,0 0 0,6 61 0,-5 104 0,-2-86 0,1-5 0,-3 0 0,-3 0 0,-4-1 0,-2 0 0,-45 141 0,57-214 0,0 0 0,0 0 0,0 0 0,0 0 0,0 0 0,0-1 0,0 1 0,0 0 0,-1 0 0,1 0 0,0 0 0,0 0 0,0 0 0,0 0 0,0 0 0,0 0 0,0 0 0,0 0 0,0 0 0,0 0 0,0 0 0,0 0 0,0 0 0,0 0 0,0 0 0,0 0 0,0 0 0,-1 0 0,1 0 0,0 0 0,0 0 0,0 0 0,0 0 0,0 0 0,1-14 0,3-21 0,156-717 0,-144 683 0,-7 32 0,7-55 0,-51 183 0,-9 43 0,-60 157 0,104-290 0,0-1 0,0 0 0,0 1 0,0-1 0,0 1 0,0-1 0,0 0 0,0 1 0,0-1 0,0 1 0,-1-1 0,1 0 0,0 1 0,0-1 0,0 0 0,-1 1 0,1-1 0,0 0 0,0 1 0,-1-1 0,1 0 0,0 1 0,-1-1 0,1 0 0,0 0 0,-1 0 0,1 1 0,0-1 0,-1 0 0,1 0 0,0 0 0,-1 0 0,1 0 0,-1 1 0,1-1 0,0 0 0,-1 0 0,0 0 0,-3-18 0,5-31 0,61-411 0,-4 33 0,-51 381 0,-4 35 0,-2 0 0,1-1 0,-1-21 0,3 103 0,-7 90 0,0-46 0,2 469 0,7-547 0,12-96 0,-2 0 0,12-91 0,-9 46 0,-2 14 0,0-5 0,57-182 0,-57 241 0,-17 37 0,0 0 0,1-1 0,-1 1 0,0 0 0,0-1 0,0 1 0,0 0 0,0-1 0,0 1 0,1 0 0,-1 0 0,0-1 0,0 1 0,0 0 0,1-1 0,-1 1 0,0 0 0,1 0 0,-1 0 0,0-1 0,0 1 0,1 0 0,-1 0 0,0 0 0,1 0 0,-1 0 0,0 0 0,1-1 0,-1 1 0,0 0 0,1 0 0,-1 0 0,0 0 0,1 0 0,-1 0 0,0 0 0,1 0 0,-1 0 0,0 1 0,1-1 0,-1 0 0,0 0 0,1 0 0,-1 0 0,0 0 0,1 1 0,-1-1 0,0 0 0,0 0 0,1 0 0,-1 1 0,0-1 0,0 0 0,1 0 0,-1 1 0,0-1 0,0 0 0,1 1 0,5 24 0,-5-23 0,12 80 0,5 129 0,-16 91 0,-3-194 0,0 52 0,9-199 0,22-66 0,-12 45 0,37-120 0,7 3 0,118-233 0,-180 410 0,0-1 0,0 0 0,1 1 0,-1-1 0,0 0 0,0 1 0,1-1 0,-1 0 0,0 1 0,1-1 0,-1 0 0,0 1 0,1-1 0,-1 1 0,1-1 0,-1 1 0,1-1 0,-1 1 0,1-1 0,0 1 0,-1 0 0,1-1 0,-1 1 0,1 0 0,0-1 0,-1 1 0,1 0 0,0 0 0,0 0 0,-1-1 0,2 1 0,5 22 0,-5 50 0,-3-65 0,-7 741 0,6-716 0,-1 1 0,-1-1 0,-2 0 0,-1-1 0,-2 0 0,-23 58 0,-101 175 0,116-233 0,-40 70 0,-31 56 0,-104 255 0,186-396 0,1-4 0,0 0 0,1 0 0,0 1 0,1-1 0,0 1 0,1 0 0,0 24 0,10-55 0,0-20 0,5-192 0,-12 156 0,3 0 0,23-119 0,-4 94 0,68-182 0,-91 281 0,0 1 0,0-1 0,0 0 0,0 0 0,0 0 0,0 0 0,1 1 0,-1-1 0,0 0 0,0 0 0,0 0 0,0 0 0,1 0 0,-1 0 0,0 0 0,0 1 0,0-1 0,1 0 0,-1 0 0,0 0 0,0 0 0,0 0 0,1 0 0,-1 0 0,0 0 0,0 0 0,0 0 0,1 0 0,-1 0 0,0 0 0,0 0 0,0-1 0,1 1 0,-1 0 0,0 0 0,0 0 0,0 0 0,1 0 0,-1 0 0,0 0 0,0 0 0,0-1 0,0 1 0,0 0 0,1 0 0,-1 0 0,0 0 0,0-1 0,0 1 0,0 0 0,0 0 0,0 0 0,0-1 0,0 1 0,0 0 0,0 0 0,0 0 0,0-1 0,1 1 0,-1 0 0,-1 0 0,1 0 0,0-1 0,0 1 0,0 0 0,0 0 0,0 0 0,0-1 0,0 1 0,5 25 0,-2 38 0,-7 422 0,58-1279 0,-59 944 0,-88 530 0,43-351 0,42-284 0,6-29 0,13-48 0,24-82 0,70-198 0,-98 292 0,1 1 0,1 0 0,1 1 0,0 0 0,21-27 0,-31 44 0,1 0 0,-1 0 0,1 0 0,0 1 0,-1-1 0,1 0 0,0 0 0,0 1 0,0-1 0,-1 0 0,1 1 0,0-1 0,0 1 0,0-1 0,0 1 0,0-1 0,0 1 0,0 0 0,0 0 0,0-1 0,0 1 0,2 0 0,-2 1 0,0-1 0,0 1 0,0-1 0,0 1 0,-1-1 0,1 1 0,0 0 0,-1-1 0,1 1 0,0 0 0,-1 0 0,1-1 0,-1 1 0,1 0 0,-1 0 0,0 0 0,1 0 0,-1 0 0,1 1 0,6 55 0,-7-56 0,-1 369 0,-2-156 0,65-345 0,68-119 0,-130 250 0,0-1 0,0 1 0,0 0 0,0-1 0,0 1 0,0 0 0,0-1 0,0 1 0,0 0 0,1-1 0,-1 1 0,0-1 0,0 1 0,0 0 0,0-1 0,1 1 0,-1 0 0,0 0 0,0-1 0,1 1 0,-1 0 0,0 0 0,1-1 0,-1 1 0,0 0 0,1 0 0,-1 0 0,0-1 0,1 1 0,-1 0 0,0 0 0,1 0 0,-1 0 0,0 0 0,1 0 0,-1 0 0,1 0 0,-1 0 0,0 0 0,1 0 0,-1 0 0,0 0 0,1 0 0,-1 0 0,0 0 0,1 0 0,-1 0 0,1 0 0,-1 1 0,0-1 0,1 0 0,-1 0 0,0 1 0,8 28 0,-6 50 0,-2-73 0,0 56 0,-4 114 0,4-174 0,1-1 0,-1 1 0,0 0 0,0-1 0,-1 1 0,1 0 0,0-1 0,0 1 0,-1 0 0,1-1 0,-1 1 0,0-1 0,1 1 0,-1-1 0,0 1 0,0-1 0,0 1 0,0-1 0,0 0 0,0 1 0,0-1 0,-3 2 0,2-3 0,-1 1 0,1-1 0,0 0 0,-1 0 0,1 0 0,-1 0 0,1-1 0,0 1 0,-1-1 0,1 1 0,0-1 0,-3-1 0,-19-4 0,4 4 0,0 0 0,0 2 0,0 0 0,0 1 0,0 1 0,0 0 0,0 2 0,-21 6 0,-156 62 0,118-40 0,-40 7 0,-22 8 0,139-47 0,0 1 0,1-1 0,-1 1 0,1-1 0,-1 1 0,1-1 0,-1 1 0,1 0 0,0 0 0,-1 0 0,1 0 0,0 0 0,0 0 0,0 0 0,0 0 0,0 0 0,0 1 0,0-1 0,0 0 0,-1 2 0,3-1 0,0-1 0,-1 0 0,1 0 0,0 0 0,0 1 0,0-1 0,0 0 0,0 0 0,0-1 0,0 1 0,1 0 0,-1 0 0,0 0 0,0-1 0,3 2 0,0 0 0,-68 0 0,-11-1 0,25 0 0,-65-7 0,111 4 0,9-1 0,18-2 0,134-8 0,174 8 0,-183 6 0,13-3 0,220 5 0,-364 2 0,-31 3 0,-32 5 0,-17-2 0,0-2 0,-106 0 0,-884-57 0,995 44 0,-35-3 0,-153-32 0,235 37 0,1-1 0,0 0 0,-19-9 0,28 11 0,0 1 0,0 0 0,0-1 0,0 1 0,0-1 0,0 1 0,0-1 0,0 0 0,0 1 0,0-1 0,1 0 0,-1 0 0,0 1 0,0-1 0,1 0 0,-1 0 0,0 0 0,1 0 0,-1 0 0,1 0 0,-1 0 0,1 0 0,0 0 0,-1 0 0,1 0 0,0 0 0,0 0 0,0 0 0,0 0 0,0-1 0,0 1 0,0 0 0,0 0 0,0 0 0,0 0 0,1 0 0,-1 0 0,0 0 0,1 0 0,-1 0 0,1 0 0,-1 0 0,1 0 0,0 0 0,-1 0 0,1 0 0,0 1 0,0-1 0,-1 0 0,2 0 0,9-9 0,-1 2 0,2 0 0,-1 0 0,1 1 0,0 0 0,1 1 0,18-7 0,102-28 0,-112 35 0,458-89 0,-365 76 0,-87 13 0,-37 2 0,-52 2 0,57 2 0,-366 0 0,-298-6 0,7-56 0,650 60 0,-4 0 0,0 0 0,1-1 0,-1-1 0,1 0 0,0-1 0,-29-15 0,43 20 0,0 0 0,1 0 0,-1-1 0,0 1 0,0-1 0,1 1 0,-1-1 0,0 1 0,1-1 0,-1 1 0,0-1 0,1 1 0,-1-1 0,1 0 0,-1 0 0,1 1 0,-1-1 0,1 0 0,0 0 0,-1 1 0,1-1 0,0 0 0,0 0 0,-1 0 0,1 0 0,0 1 0,0-1 0,0 0 0,0 0 0,0 0 0,0 0 0,0 0 0,0 1 0,1-1 0,-1-1 0,2-1 0,0 1 0,0 0 0,0 0 0,0 0 0,0 0 0,1 0 0,-1 0 0,1 1 0,-1-1 0,4 0 0,33-17 0,1 3 0,0 1 0,83-18 0,-59 17 0,872-190 0,-681 155 0,-218 41 0,-37 11 0,0-1 0,1 0 0,-1 0 0,0 0 0,0 0 0,0 0 0,0 0 0,1 0 0,-1 0 0,0 0 0,0 0 0,0 0 0,0 0 0,0 0 0,1 0 0,-1 0 0,0 0 0,0 0 0,0 0 0,0 0 0,1 0 0,-1 0 0,0 0 0,0-1 0,0 1 0,0 0 0,0 0 0,1 0 0,-1 0 0,0 0 0,0 0 0,0 0 0,0 0 0,0-1 0,0 1 0,0 0 0,0 0 0,0 0 0,1 0 0,-1 0 0,0-1 0,0 1 0,0 0 0,0 0 0,0 0 0,0 0 0,0-1 0,0 1 0,0 0 0,0 0 0,0 0 0,0 0 0,0-1 0,0 1 0,0 0 0,0 0 0,-1 0 0,1 0 0,0 0 0,0-1 0,0 1 0,0 0 0,0 0 0,0 0 0,0 0 0,-1-1 0,-51-3 0,-103 8 0,-61-3 0,217-1 0,-1 0 0,0 0 0,0 0 0,0 0 0,0 0 0,0 0 0,0 0 0,0 0 0,0 0 0,0 0 0,1 0 0,-1 0 0,0 0 0,0 0 0,0 0 0,0 0 0,0 0 0,0 0 0,0 0 0,0 0 0,0 0 0,0 0 0,0 0 0,1-1 0,-1 1 0,0 0 0,0 0 0,0 0 0,0 0 0,0 0 0,0 0 0,0 0 0,0 0 0,0 0 0,0-1 0,0 1 0,0 0 0,0 0 0,0 0 0,0 0 0,0 0 0,0 0 0,0 0 0,0 0 0,0 0 0,0-1 0,0 1 0,0 0 0,0 0 0,-1 0 0,1 0 0,0 0 0,0 0 0,0 0 0,0 0 0,0 0 0,0 0 0,0 0 0,0-1 0,0 1 0,16-8 0,21-9 0,102-32 0,164-85 0,-270 113 0,-33 21 0,0 0 0,1 0 0,-1-1 0,0 1 0,0 0 0,0 0 0,1 0 0,-1 0 0,0-1 0,0 1 0,0 0 0,0 0 0,0 0 0,0-1 0,1 1 0,-1 0 0,0 0 0,0-1 0,0 1 0,0 0 0,0 0 0,0 0 0,0-1 0,0 1 0,0 0 0,0 0 0,0-1 0,0 1 0,0 0 0,0 0 0,0-1 0,-1 1 0,1 0 0,0 0 0,0 0 0,0-1 0,0 1 0,0 0 0,0 0 0,-1 0 0,1-1 0,0 1 0,0 0 0,0 0 0,0 0 0,-1 0 0,1 0 0,0-1 0,0 1 0,0 0 0,-1 0 0,1 0 0,0 0 0,0 0 0,-1 0 0,1 0 0,0 0 0,0 0 0,-1 0 0,1 0 0,0 0 0,0 0 0,-1 0 0,-9-1 0,0 1 0,0 0 0,0 0 0,0 1 0,-19 4 0,-1 0 0,-69 11 0,9-1 0,-1-3 0,-1-4 0,-103-5 0,187-3 0,1-1 0,0 0 0,0 0 0,0-1 0,0 0 0,0 0 0,0 0 0,-10-6 0,15 7 0,1 0 0,-1-1 0,0 1 0,1-1 0,-1 1 0,1-1 0,-1 1 0,1-1 0,-1 0 0,1 0 0,0 0 0,0 0 0,0 0 0,0 0 0,1 0 0,-1 0 0,0 0 0,1 0 0,-1 0 0,1 0 0,0-1 0,0 1 0,0 0 0,0 0 0,0 0 0,0-1 0,1 1 0,-1 0 0,1 0 0,0-3 0,3-5 0,1-1 0,0 0 0,0 1 0,1 0 0,0 0 0,1 0 0,0 1 0,1 0 0,-1 1 0,2 0 0,9-8 0,14-10 0,67-42 0,-8 16 0,193-78 0,114-12 0,-283 104 0,116-38 0,99-34 0,-314 102 0,-42 13 0,-173 39 0,-1666 237 0,1438-254 0,410-27 0,0-1 0,0 0 0,-23-6 0,39 7 0,0 0 0,-1 0 0,1 0 0,0 0 0,0-1 0,0 1 0,-1 0 0,1-1 0,0 1 0,0-1 0,0 1 0,0-1 0,0 1 0,-1-1 0,1 0 0,1 0 0,-1 0 0,0 1 0,0-1 0,0 0 0,0 0 0,0 0 0,1 0 0,-1 0 0,1 0 0,-1-1 0,0 1 0,1 0 0,0 0 0,-1 0 0,1-1 0,0 1 0,0 0 0,-1 0 0,1-1 0,0 1 0,0 0 0,0 0 0,1-1 0,-1 1 0,0 0 0,0 0 0,1 0 0,-1-1 0,1 1 0,-1 0 0,2-2 0,2-3 0,0-1 0,1 1 0,0 0 0,0 0 0,12-9 0,13-10 0,1 1 0,2 2 0,69-37 0,-31 26 0,79-25 0,-98 42 0,1 3 0,0 2 0,83-7 0,158 11 0,-266 7 0,-1 1 0,0 1 0,0 2 0,43 10 0,-68-13 0,-1-1 0,1 1 0,-1-1 0,1 1 0,-1 0 0,1 0 0,-1-1 0,1 1 0,-1 0 0,0 0 0,0 0 0,1 1 0,-1-1 0,0 0 0,0 0 0,0 1 0,1 1 0,-2-2 0,1 0 0,-1 0 0,0 0 0,0 0 0,0 0 0,0 1 0,0-1 0,0 0 0,0 0 0,-1 0 0,1 0 0,0-1 0,-1 1 0,1 0 0,0 0 0,-1 0 0,1 0 0,-1 0 0,1 0 0,-1 0 0,0 0 0,-4 4 0,0 0 0,-1 0 0,1 0 0,-1-1 0,0 0 0,-11 5 0,-32 15 0,-1-3 0,-72 21 0,-117 21 0,160-44 0,-430 91 0,432-102 0,62-12 0,16-5 0,8-1 0,0 0 0,0 1 0,1 0 0,1 0 0,-1 1 0,19-10 0,10-9 0,315-263 0,-297 235 0,-1-3 0,-4-2 0,81-119 0,-125 166 0,-1-1 0,0 1 0,-1-1 0,-1-1 0,0 1 0,-1-1 0,0 1 0,-2-1 0,3-26 0,3 12 0,1-11 0,-9 39 0,-1 0 0,1 0 0,0 0 0,0 0 0,-1 0 0,1 0 0,-1 0 0,1 0 0,0 0 0,-1 0 0,0 0 0,1 1 0,-1-1 0,0 0 0,1 0 0,-1 0 0,0 1 0,0-1 0,0 0 0,1 1 0,-1-1 0,0 1 0,0-1 0,0 1 0,0-1 0,0 1 0,0 0 0,0 0 0,0-1 0,0 1 0,0 0 0,0 0 0,-1 0 0,0 0 0,-16 0 0,1 0 0,-1 1 0,0 1 0,0 0 0,1 2 0,0 0 0,-20 7 0,35-10 0,1-1 0,-1 1 0,1-1 0,-1 1 0,1-1 0,-1 1 0,1 0 0,-1 0 0,1 0 0,0 0 0,-1 0 0,1 0 0,0 0 0,0 0 0,0 0 0,0 1 0,0-1 0,0 0 0,0 1 0,0-1 0,1 1 0,-1-1 0,1 1 0,-1-1 0,1 1 0,-1 0 0,1-1 0,0 1 0,-1-1 0,1 1 0,0 0 0,0-1 0,1 1 0,-1 0 0,0-1 0,0 1 0,1-1 0,-1 1 0,1 0 0,-1-1 0,1 1 0,0-1 0,0 0 0,-1 1 0,3 1 0,5 9 0,0-1 0,1 0 0,0-1 0,15 13 0,-18-17 0,250 203 0,-91-80 0,-138-107 0,144 132 0,-154-137 0,-1 2 0,0 0 0,-1 1 0,-1 1 0,-1 0 0,-1 1 0,10 27 0,-19-41 0,-1 0 0,-1 0 0,0 0 0,0 1 0,-1-1 0,0 1 0,0-1 0,0 0 0,-2 1 0,1-1 0,-1 0 0,0 1 0,0-1 0,-1 0 0,0-1 0,-1 1 0,0-1 0,0 1 0,0-1 0,-1 0 0,-6 7 0,-10 11 0,0 0 0,-2-2 0,-1 0 0,-29 21 0,-73 49 0,-4-6 0,-4-6 0,-3-5 0,-147 57 0,72-45 0,-212 97 0,403-175 0,-63 36 0,78-42 0,-1 0 0,1 1 0,0 0 0,0 0 0,1 1 0,0 0 0,-1 0 0,2 0 0,-6 9 0,9-14 0,0 0 0,1 0 0,-1 0 0,1 1 0,0-1 0,-1 0 0,1 0 0,0 0 0,0 1 0,-1-1 0,1 0 0,0 0 0,0 0 0,1 1 0,-1-1 0,0 0 0,0 0 0,0 1 0,1-1 0,-1 0 0,1 0 0,-1 0 0,1 0 0,-1 0 0,1 0 0,0 0 0,-1 0 0,1 0 0,0 0 0,0 0 0,0 0 0,0 0 0,0-1 0,0 1 0,0 0 0,0-1 0,0 1 0,0 0 0,0-1 0,0 1 0,0-1 0,1 0 0,-1 1 0,0-1 0,0 0 0,3 0 0,8 3 0,0-1 0,1 0 0,19-1 0,-25-1 0,52 2 0,0-3 0,107-15 0,-144 12 0,0 0 0,0-2 0,-1 0 0,0-1 0,0-2 0,0 0 0,-1-1 0,-1-1 0,0-1 0,29-23 0,-45 33 0,-1 1 0,0-1 0,0 0 0,0 0 0,0 0 0,0 0 0,0-1 0,-1 1 0,1-1 0,-1 1 0,1-1 0,-1 1 0,0-1 0,0 1 0,0-1 0,-1 0 0,2-5 0,-2 7 0,-1 0 0,1 1 0,0-1 0,0 0 0,-1 0 0,1 1 0,0-1 0,-1 0 0,1 1 0,-1-1 0,1 1 0,-1-1 0,1 0 0,-1 1 0,1-1 0,-1 1 0,0-1 0,1 1 0,-1 0 0,0-1 0,1 1 0,-1-1 0,-1 1 0,-32-3 0,5 7 0,0 1 0,0 1 0,-28 11 0,108-38 0,0 3 0,1 2 0,0 3 0,73-10 0,-95 18 0,587-75 0,5 37 0,-580 40 0,-75 3 0,-198 21 0,-282 60 0,466-74 0,0-3 0,0-2 0,-62-5 0,188-17 0,-27 6 0,1710-339 0,-1719 347 0,20-3 0,0 2 0,92 2 0,-134 10 0,-20-5 0,-1 0 0,0 1 0,0-1 0,0 0 0,0 0 0,0 1 0,0-1 0,0 0 0,0 1 0,0-1 0,0 0 0,0 1 0,0-1 0,0 0 0,0 0 0,0 1 0,0-1 0,-1 0 0,1 1 0,0-1 0,0 0 0,0 0 0,0 1 0,0-1 0,-1 0 0,1 0 0,0 1 0,0-1 0,-1 0 0,1 0 0,0 0 0,0 1 0,-1-1 0,1 0 0,0 0 0,0 0 0,-1 0 0,1 0 0,0 0 0,-1 0 0,1 1 0,-19 8 0,-1-1 0,-36 10 0,-158 40 0,-143 22-164,-122 17-642,-1993 355-56,1763-326 808,293-55 54,373-68 0,94-18 0,396-94 41,3 19 0,5 19 0,903-19 0,-1330 90 54,10-1 397,0 2 1,70 11-1,-106-12-485,-1 0 0,1 0 0,-1 1-1,1-1 1,-1 0 0,1 1 0,-1-1 0,0 1 0,1 0 0,-1-1 0,0 1 0,1 0 0,-1 0 0,0 0 0,0 0 0,1 0 0,-1 0 0,0 0 0,1 2 0,-2-2-6,0 0 0,0 0 0,0 0 0,0 0 0,0 0 0,0-1 0,0 1 0,0 0 0,-1 0 0,1 0 0,0 0 0,0 0 1,-1-1-1,1 1 0,-1 0 0,1 0 0,-1 0 0,1-1 0,-1 1 0,1 0 0,-1-1 0,0 1 0,-1 0 0,-6 6-6,-1-1 0,0 0 0,-18 10 0,25-15 11,-26 13-6,2 0 0,0 2 0,1 1 0,0 0 0,-23 24 0,47-41 0,0 1 0,0 0 0,0-1 0,1 1 0,-1 0 0,0 0 0,0 0 0,0-1 0,1 1 0,-1 0 0,1 0 0,-1 0 0,1 0 0,-1 0 0,1 0 0,-1 1 0,1-1 0,0 0 0,0 0 0,-1 0 0,1 0 0,0 0 0,0 0 0,0 0 0,0 2 0,1-2 0,0-1 0,0 1 0,0 0 0,0-1 0,0 1 0,0-1 0,0 0 0,1 1 0,-1-1 0,0 0 0,0 1 0,0-1 0,0 0 0,0 0 0,0 0 0,1 0 0,-1 0 0,0 0 0,1 0 0,63-13 0,49-25 0,-3-5 0,152-82 0,-223 99 0,-39 26 0,-1 0 0,0 0 0,1 0 0,-1-1 0,0 1 0,1 0 0,-1 0 0,0-1 0,1 1 0,-1 0 0,0-1 0,0 1 0,1 0 0,-1-1 0,0 1 0,0 0 0,0-1 0,1 1 0,-1-1 0,0 1 0,0 0 0,0-1 0,0 1 0,0-1 0,0 1 0,0 0 0,0-1 0,0 1 0,0-1 0,0 1 0,0 0 0,0-1 0,0 1 0,0-1 0,-1 1 0,1 0 0,0-1 0,0 1 0,0-1 0,-1 1 0,1 0 0,0-1 0,0 1 0,-1 0 0,1 0 0,0-1 0,-1 1 0,1 0 0,0 0 0,-1-1 0,1 1 0,0 0 0,-1 0 0,1 0 0,0 0 0,-1-1 0,1 1 0,-1 0 0,-16-5 0,0 1 0,-1 1 0,1 0 0,-1 1 0,0 1 0,-30 2 0,-3-2 0,-915 0 0,216 4 0,707-2 0,29 0 0,1-1 0,-1 1 0,0-2 0,0 0 0,1-1 0,-1 0 0,0-1 0,-15-6 0,29 9 0,0 0 0,-1 0 0,1 0 0,0 0 0,0 0 0,-1-1 0,1 1 0,0 0 0,0 0 0,-1 0 0,1-1 0,0 1 0,0 0 0,0 0 0,0 0 0,-1-1 0,1 1 0,0 0 0,0 0 0,0-1 0,0 1 0,0 0 0,0-1 0,0 1 0,-1 0 0,1 0 0,0-1 0,0 1 0,0 0 0,0-1 0,0 1 0,0 0 0,0 0 0,1-1 0,-1 1 0,0 0 0,0-1 0,15-11 0,17-2 0,0 1 0,1 2 0,1 2 0,0 1 0,54-6 0,-54 8 0,266-35 0,124 6-164,135 9-655,123 9-164,1872 9-2861,-2276 20 3375,-208-3 404,-69-9 64,0 0 0,0-1 1,0 2-1,0-1 0,0 0 1,0 0-1,0 0 0,0 0 1,0 1-1,0-1 0,0 0 1,0 1-1,0-1 1,0 1-1,-1-1 0,1 1 1,0-1-1,0 1 0,0 0 1,-1 0-1,1-1 0,0 2 1,-2-1 0,0 1 1,-1-1-1,1 0 0,-1-1 1,1 1-1,-1 0 1,1 0-1,-1-1 0,0 1 1,0-1-1,1 1 0,-1-1 1,0 0-1,-1 1 1,-69 10-4,-219 13-161,-193-2-655,-194-5-164,-176-5 18,-146-5 215,-3863-5-2573,4662-1 2902,-252-9-645,447 9 1120,1-1-1,0 0 1,0-1-1,0 1 1,0-1-1,-1 0 1,1 0-1,0 0 1,0-1-1,-5-2 1,13 2 45,1 0 0,-1 1 0,1-1 0,0 1 0,0 0 0,-1 0 0,1 0 0,0 0 0,8 1 0,799-97 582,-751 91-679,754-45-2,-265 21 0,-509 28 64,13-1 570,1-2 0,78-19 0,-113 16 332,-38 2 34,-98 7 510,54 1-1054,-809 12 2041,-1148-62-5579,1641 24 2965,325 20 114,-16 0-49,1-3 1,-133-31 0,166 22 19,36 16 32,-1 0 0,1 0 0,0-1-1,-1 1 1,1 0 0,0-1 0,-1 1 0,1 0-1,0 0 1,-1-1 0,1 1 0,0-1 0,0 1-1,0 0 1,-1-1 0,1 1 0,0-1 0,0 1-1,0 0 1,0-1 0,0 1 0,0-1 0,0 1-1,0 0 1,0-1 0,0 1 0,0-1 0,0 1-1,0-1 1,0 1 0,0 0 0,0-1-1,0 1 1,0-1 0,1 1 0,-1-1 0,0 1-1,5-4 2,-1 1 0,1 0 0,0 1 0,-1-1-1,1 1 1,1 0 0,-1 0 0,0 0 0,11-1-1,345-61 0,-279 52 0,309-39 0,103-4 0,2848-116-744,-3256 170 732,-25-1-44,0 3-1,113 16 1,-172-16 53,0-1 1,0 0-1,0 1 1,0-1-1,0 1 0,0-1 1,0 1-1,0 0 1,0 0-1,0 0 0,-1 0 1,4 2-1,-5-2 3,0-1 0,0 1 0,0-1 0,0 0 0,0 1-1,0-1 1,0 1 0,0-1 0,0 0 0,0 1 0,0-1 0,0 0-1,-1 1 1,1-1 0,0 1 0,0-1 0,0 0 0,0 1 0,-1-1-1,1 0 1,0 1 0,0-1 0,-1 0 0,1 1 0,0-1-1,0 0 1,-1 0 0,1 1 0,0-1 0,-1 0 0,1 0 0,0 0-1,-1 0 1,1 1 0,-1-1 0,0 0 0,-53 18 3,-285 42-3,-19-26 0,175-18 0,-1636 116 1966,1812-131-1867,-54 2 485,55-1-134,35-1 383,868-23 2755,-394 3-2681,-464 18-890,1417-17 78,-1351 23-95,-68 4 0,-35-1 0,-17 3 0,-8-2 0,-1 0 0,-1-1 0,1-1 0,-45 5 0,46-7 0,-191 27 0,-124 4 0,-171-3-164,-198-7-655,-171-8-164,-2533-1-2879,3030-28 3322,291 2 462,87 9 76,0-1 1,0 1-1,0-1 0,0 1 1,0-1-1,0 0 0,1 0 1,-1 0-1,0-1 0,0 1 1,-3-4-1,7-3 4,16-2 2,63-15-7,235-34 3,212-14-163,197 1-657,158 10-163,836-10-737,4 31 138,-1411 35 1348,328-6 117,-203 9 281,-186 10 639,-229-7-547,0 2 0,37 7 0,-58-10-254,0 1 0,0 0 1,0 0-1,0 0 1,1 0-1,-1 0 0,0 0 1,0 0-1,0 0 1,1 0-1,-1 0 0,0 0 1,0 0-1,0 1 1,0-1-1,1 0 0,-1 0 1,0 0-1,0 0 0,0 0 1,0 0-1,0 0 1,1 0-1,-1 0 0,0 1 1,0-1-1,0 0 1,0 0-1,0 0 0,0 0 1,0 0-1,1 1 1,-1-1-1,0 0 0,0 0 1,0 0-1,0 0 0,0 1 1,0-1-1,0 0 1,0 0-1,0 0 0,0 0 1,0 1-1,0-1 1,0 0-1,0 0 0,0 0 1,0 0-1,0 1 1,0-1-1,0 0 0,0 0 1,-1 0-1,1 0 0,0 1 1,0-1-1,0 0 1,0 0-1,0 0 0,0 0 1,-1 1-1,-21 7 38,-84 12-37,-2-4 1,-126 3 0,144-13-5,-1004 34 555,-1-42 513,700-1-722,333 1 139,-13 3 998,97-3-985,1 1 0,23 2 0,22 1-22,128-3 444,1506 9-577,-20 54-3026,-1284-29 2596,-134 2 88,-238-31 0,0 2 0,0 0 0,27 12 0,-52-18 0,1 0 0,-1 1 0,0-1 0,0 1 0,0 0 0,1-1 0,-1 1 0,0 0 0,0 0 0,0 0 0,0 0 0,0 0 0,-1 0 0,1 0 0,0 0 0,1 2 0,-2-3 0,0 1 0,0 0 0,-1-1 0,1 1 0,0 0 0,0-1 0,-1 1 0,1 0 0,0-1 0,-1 1 0,1-1 0,0 1 0,-1-1 0,1 1 0,-1-1 0,1 1 0,-1-1 0,1 1 0,-1-1 0,1 1 0,-1-1 0,1 0 0,-1 1 0,0-1 0,1 0 0,-1 0 0,0 0 0,0 1 0,-18 5 0,-1 0 0,0-2 0,-39 5 0,-176 10 0,-120-6 0,-139-5-164,-141-4-655,-2457-7-764,2851 2 1583,157-3 0,84 3 0,0 1 0,0 0 0,0 0 0,0 0 0,0 0 0,0 0 0,0 0 0,0 0 0,0 0 0,0 0 0,1-1 0,-1 1 0,0 0 0,0 0 0,0 0 0,0 0 0,0 0 0,0 0 0,0-1 0,0 1 0,0 0 0,0 0 0,0 0 0,0 0 0,0 0 0,0-1 0,0 1 0,0 0 0,0 0 0,0 0 0,0 0 0,0 0 0,-1 0 0,1-1 0,0 1 0,0 0 0,0 0 0,0 0 0,46-7 0,982-71 0,-890 70 0,1376-35-1408,-7 124 245,-1166-37 1982,-331-42-780,63 8 443,-1 3 0,0 3-1,74 27 1,-140-41-384,1 1 0,-1 0 0,0 0 0,0 1 0,9 6 0,-14-9-60,-1 0 1,1-1-1,0 1 1,0 0-1,0 0 0,-1 0 1,1 0-1,0 0 1,-1-1-1,1 1 1,-1 0-1,1 0 0,-1 0 1,0 1-1,1-1 1,-1 0-1,0 0 1,0 0-1,1 0 0,-1 0 1,0 0-1,0 2 1,-2 0 28,-1 0 0,1 0 0,0 0 1,-1-1-1,1 1 0,-1-1 0,0 1 1,0-1-1,0 0 0,0 0 0,0-1 1,0 1-1,0 0 0,-1-1 0,1 0 1,-1 0-1,1 0 0,-1 0 0,-4 0 0,-69 17 32,0-3-1,-92 6 1,-176-3-74,270-16-27,-277 7 2,-1575-5 2623,742-5-1321,1550 1-1302,-5 0 0,110 6-163,2165 113-2110,-2632-119 2273,456 47 0,-371-29 0,-71-9 0,-22-3 0,-29 0 0,-388 1 0,257-10 0,-1387-1 882,1755-6 1657,-30 0-2472,323 3-67,-430 12 0,-49 1 0,-17 1 0,-31 7 0,-22-1 0,0-3 0,-94 6 0,143-15 0,-1148 35-399,1020-35 202,-756-3 66,-210 2 143,1382 0-12,416-3-180,1192 13-638,-1052 25 818,-20 67 0,-765-91 0,57 20 0,-105-29 25,0 0-1,0 1 1,0 0 0,-1 0 0,1 1 0,-1-1-1,7 6 1,-13-8-20,0-1 0,1 0-1,-1 1 1,0-1 0,1 0-1,-1 1 1,0-1 0,0 0 0,0 1-1,1-1 1,-1 0 0,0 1-1,0-1 1,0 1 0,0-1 0,0 1-1,0-1 1,1 0 0,-1 1-1,0-1 1,0 1 0,0-1 0,-1 1-1,1-1 1,0 0 0,0 1-1,0-1 1,0 1 0,0-1 0,0 0-1,-1 1 1,1-1 0,0 1-1,0-1 1,-1 0 0,1 1 0,0-1-1,-1 1 1,-2 1 13,1 0 1,-1-1-1,0 1 1,0-1-1,-1 0 0,1 1 1,0-1-1,0-1 1,-5 2-1,-57 8 17,-1-3 0,-104-1 0,110-5-27,-1844 1-3268,928-9 1943,846 9 1217,-114-4 99,333-8 1,1373-8 231,-999 19 359,-47-2-421,891 7 2,-1124 0 574,-120-1-249,-116 1-380,-1037 3-638,681-11 61,-1194-14-2569,13-67 2936,1543 79 207,-44-4 686,-92-19 1,181 27-774,-1 0 0,1 0 0,0-1 0,-1 1 0,1-1 0,0 0 0,0 1 0,0-1 0,-1 0 0,1 0 0,0 0 0,0 0 0,0-1 0,1 1 0,-1-1 0,-3-2 0,6 2-22,0 1 1,1-1-1,-1 1 0,1-1 0,-1 1 0,1 0 0,-1 0 0,1 0 1,0 0-1,0 0 0,0 0 0,-1 1 0,1-1 0,0 0 1,0 1-1,0 0 0,0-1 0,0 1 0,0 0 0,3 0 0,73-12-4,136-3 0,-180 14 0,251-7 0,99 3 0,98 3-163,1205 25 916,-7 83 246,-1623-100-999,318 45 0,-368-50 0,-1 0 0,0 1 0,0 0 0,0 0 0,0 0 0,0 1 0,10 5 0,-16-7 0,0-1 0,0 0 0,1 1 0,-1-1 0,0 0 0,0 1 0,1-1 0,-1 0 0,0 1 0,0-1 0,0 0 0,0 1 0,0-1 0,0 1 0,1-1 0,-1 1 0,0-1 0,0 0 0,0 1 0,0-1 0,0 1 0,-1-1 0,1 0 0,0 1 0,0-1 0,0 1 0,0-1 0,0 0 0,0 1 0,-1-1 0,1 0 0,0 1 0,0-1 0,-1 0 0,1 1 0,0-1 0,0 0 0,-1 1 0,1-1 0,0 0 0,-1 0 0,1 0 0,-1 1 0,1-1 0,0 0 0,-1 0 0,1 0 0,0 0 0,-1 0 0,1 1 0,-1-1 0,1 0 0,0 0 0,-2 0 0,-18 6 186,-1 0 0,0-1 0,-1-1 0,1-1-1,-34 1 1,13-1 139,-663 13 1609,498-17-1837,-1178-2-97,1348 3 0,-27 0 0,-111-15 0,173 15 0,1 0 0,-1 0 0,0 0 0,1 0 0,-1 0 0,1 0 0,-1-1 0,1 1 0,-1-1 0,1 1 0,-1-1 0,1 1 0,-1-1 0,1 0 0,0 0 0,-1 0 0,1 0 0,0 0 0,-1-1 0,3 1 0,1 0 0,-1 0 0,1 0 0,0 0 0,-1 0 0,1 0 0,0 0 0,-1 1 0,1-1 0,0 1 0,0-1 0,0 1 0,0 0 0,2 0 0,108-12 0,192 6 0,-184 6 0,688 2 0,-1010-2 0,-1964 0-2369,1101 0-1160,987-4 2338,87 1 176,41-1 387,320-6 221,-30 6 407,114 4 164,112 14 655,2610 300 3556,-2775-248-4286,-338-55-89,38 7 0,132 40 0,-201-45 0,-32-13 0,0 0 0,0 0 0,0 0 0,1 0 0,-1 0 0,0 1 0,0-1 0,1 0 0,-1 0 0,0 0 0,0 0 0,0 0 0,0 0 0,1 1 0,-1-1 0,0 0 0,0 0 0,0 0 0,0 0 0,0 1 0,1-1 0,-1 0 0,0 0 0,0 0 0,0 1 0,0-1 0,0 0 0,0 0 0,0 1 0,0-1 0,0 0 0,0 0 0,0 0 0,0 1 0,0-1 0,0 0 0,0 0 0,0 1 0,0-1 0,0 0 0,0 0 0,0 0 0,0 1 0,-1-1 0,1 0 0,0 0 0,0 0 0,0 1 0,0-1 0,-1 0 0,-4 2 0,0 0 0,-1-1 0,1 0 0,0 0 0,-1 0 0,0-1 0,-6 0 0,-130 0 0,-141-18 0,123 5 0,-398-28 215,-1137-78 119,0 31-140,1685 88-93,-11-1 634,45 1 12,-17 0-667,2590 80 372,-2550-76-4,-40-3-277,-9-1-38,-75 2-51,-1065-37-371,-1-43-351,974 66 685,-213-19-45,-94-22 0,387 36 0,77 11 0,21 1 0,23 0 0,0 2 0,0 1 0,36 3 0,-5-1 0,3036 176-603,-2786-130 603,-277-35 132,-36-11-125,0 0-1,1 0 0,-1 0 1,0 0-1,0 0 1,0 0-1,0 0 0,1 0 1,-1 0-1,0 0 1,0 0-1,0 0 0,0 0 1,0 1-1,1-1 1,-1 0-1,0 0 0,0 0 1,0 0-1,0 0 1,0 0-1,0 1 0,0-1 1,1 0-1,-1 0 1,0 0-1,0 0 0,0 0 1,0 1-1,0-1 1,0 0-1,0 0 1,0 0-1,0 0 0,0 1 1,0-1-1,0 0 1,0 0-1,0 0 0,0 0 1,0 1-1,0-1 1,0 0-1,0 0 0,0 0 1,0 0-1,0 1 1,-1-1-1,1 0 0,0 0 1,0 0-1,0 0 1,0 0-1,0 1 0,0-1 1,0 0-1,-1 0 1,1 0-1,0 0 0,0 0 1,0 0-1,0 0 1,0 0-1,-1 0 0,1 0 1,0 0-1,0 1 1,-56 6 281,-609-17-286,1-36-181,175 10 62,-919-38 117,1049 46 0,291 16 0,61 7 0,17-1 0,18-2 0,0 2 0,0 1 0,49-2 0,-51 5 0,1230-26 0,-981 29 0,-193-2-31,-44-1 222,0 2 1,0 1-1,0 2 0,65 14 0,-100-17-191,-1 1 0,0 0 0,0-1 0,0 1 0,1 0 0,-1 0 0,0 0 0,0 0 0,0 0 0,0 0 0,-1 1 0,1-1 0,0 1 0,0-1 0,2 4 0,-4-4 0,0-1 0,0 1 0,1 0 0,-1 0 0,0 0 0,0 0 0,0 0 0,0-1 0,0 1 0,0 0 0,0 0 0,0 0 0,-1 0 0,1 0 0,0-1 0,0 1 0,-1 0 0,1 0 0,-1 0 0,1-1 0,-1 1 0,1 0 0,-1 0 0,1-1 0,-1 1 0,0 0 0,-6 5 0,0 0 0,0-1 0,0 0 0,-1 0 0,0-1 0,-11 5 0,-30 10 0,0-1 0,-85 18 0,-107 6 0,107-21 0,127-19 0,9-1 0,19 1 0,37 0 0,515-5 0,441 8 0,-970-3 0,6-1 0,50 8 0,-97-7 0,-12 0 0,-22 2 0,-1330-22-213,20-86-613,1071 81 828,-109-11-2,311 27 0,-291-31 0,306 28 0,54 10 0,-1 0 0,0 0 0,0 0 0,0 0 0,0-1 0,0 1 0,0 0 0,0 0 0,0 0 0,0 0 0,0 0 0,0 0 0,0 0 0,0 0 0,0-1 0,0 1 0,0 0 0,0 0 0,0 0 0,0 0 0,0 0 0,0 0 0,0 0 0,0-1 0,0 1 0,0 0 0,0 0 0,0 0 0,0 0 0,0 0 0,0 0 0,-1 0 0,1 0 0,0 0 0,0-1 0,0 1 0,0 0 0,0 0 0,0 0 0,0 0 0,0 0 0,0 0 0,0 0 0,-1 0 0,1 0 0,0 0 0,0 0 0,0 0 0,0 0 0,0 0 0,0 0 0,0 0 0,-1 0 0,1 0 0,0 0 0,0 0 0,0 0 0,0 0 0,0 0 1,24-2-2,70 5 1,169 27 0,-175-17 0,1124 205 0,-996-175 0,-158-34 6,-44-8 17,0 1-1,0 1 1,0 0 0,0 1-1,-1 0 1,22 11-1,-35-15-12,1 0 0,-1 0-1,0 0 1,0 0-1,0 0 1,1 0 0,-1 1-1,0-1 1,0 0 0,1 0-1,-1 0 1,0 0-1,0 1 1,0-1 0,1 0-1,-1 0 1,0 0 0,0 1-1,0-1 1,0 0-1,0 0 1,0 1 0,0-1-1,1 0 1,-1 0 0,0 1-1,0-1 1,0 0 0,0 0-1,0 1 1,0-1-1,0 0 1,0 1 0,0-1-1,0 0 1,0 0 0,-1 1-1,1-1 1,0 0-1,0 0 1,0 1 0,0-1-1,0 0 1,0 0 0,0 0-1,-1 1 1,1-1-1,0 0 1,0 0 0,0 0-1,-1 1 1,1-1 0,0 0-1,0 0 1,-1 0-1,1 0 1,0 0 0,0 0-1,0 1 1,-1-1 0,1 0-1,0 0 1,-1 0-1,1 0 1,0 0 0,0 0-1,-1 0 1,1 0 0,-29 8 22,0-1 0,0-1 0,0-2 0,0-1 0,-31-1 0,12 1-16,-33 5-16,-139 32 0,746-104 0,-519 63 0,13-3 0,-27 0 0,-38-6 0,34 8 0,-626-87 0,141 24 0,396 50 0,-23-2 0,-199-56 0,320 73 0,-1-1 0,1 1 0,0-1 0,-1 1 0,1-1 0,0 0 0,-1 0 0,1 0 0,0 0 0,0 0 0,0 0 0,0-1 0,0 1 0,0-1 0,1 1 0,-1-1 0,-2-3 0,6 4 0,0-1 0,0 1 0,0-1 0,0 1 0,0 0 0,1 0 0,-1 0 0,0 0 0,1 0 0,-1 1 0,0-1 0,1 1 0,-1-1 0,1 1 0,-1 0 0,1 0 0,2 0 0,99-6 0,0 4 0,176 19 0,-196-10 0,1235 151 0,-4 61 0,-750-121 0,-435-75 0,-81-11 0,-49-12 0,0 0 0,0 0 0,0 0 0,0 0 0,0 0 0,0 0 0,0 0 0,0 0 0,0 0 0,-1 1 0,1-1 0,0 0 0,0 0 0,0 0 0,0 0 0,0 0 0,0 0 0,0 0 0,0 0 0,0 0 0,0 1 0,0-1 0,0 0 0,0 0 0,0 0 0,0 0 0,0 0 0,0 0 0,1 0 0,-1 0 0,0 0 0,0 0 0,0 0 0,0 1 0,0-1 0,0 0 0,0 0 0,0 0 0,0 0 0,-30-1 0,-454-48 0,39 3 0,-226-16 0,-959-71 0,1410 123 0,203 7 0,22 0 0,31-1 0,1135-34 0,-968 38 0,-88-1 0,201 8 0,-302-6 0,0 1 0,0 1 0,-1 0 0,1 1 0,-1 1 0,0 0 0,0 0 0,-1 2 0,17 9 0,-21-10 0,0-1 0,-1 1 0,0 1 0,0-1 0,-1 1 0,1 0 0,-2 1 0,1-1 0,-1 1 0,0 0 0,0 1 0,-1-1 0,0 1 0,3 11 0,-7-18 0,1 0 0,-1 0 0,1 0 0,-1 0 0,0 0 0,1 0 0,-1 0 0,0 0 0,-1 1 0,1-1 0,0 0 0,-1 0 0,1 0 0,-1 0 0,1 0 0,-1 0 0,0 0 0,0 0 0,0 0 0,0-1 0,0 1 0,0 0 0,-1 0 0,1-1 0,-1 1 0,1-1 0,-1 1 0,1-1 0,-1 0 0,0 0 0,0 1 0,1-1 0,-1 0 0,0-1 0,-4 2 0,-7 3 0,-1-2 0,0 1 0,1-2 0,-23 2 0,33-4 0,-562 7 0,512-8 0,-326-16 0,-111-21-164,-132-25-655,-122-25-164,-2463-417-2891,2672 394 3285,182 22 483,298 72 106,-75-32 0,126 48 0,-1-1 0,1 0 0,0-1 0,0 1 0,0-1 0,0 0 0,1 0 0,-7-6 0,10 8 0,0 1 0,-1-1 0,1 1 0,0 0 0,0-1 0,-1 1 0,1-1 0,0 1 0,0-1 0,0 1 0,0-1 0,0 0 0,0 1 0,0-1 0,0 1 0,0-1 0,0 1 0,0-1 0,0 1 0,0-1 0,0 1 0,1-1 0,-1 1 0,0-1 0,0 1 0,1-1 0,-1 1 0,0 0 0,0-1 0,1 1 0,-1-1 0,0 1 0,1 0 0,-1-1 0,1 1 0,-1 0 0,1-1 0,-1 1 0,0 0 0,1 0 0,0-1 0,9-3 0,1 1 0,0 0 0,0 0 0,-1 1 0,22-1 0,175-7 0,110 9 0,117 5-164,101 11-655,1184 98-282,-15 118 957,-1209-121-439,-484-107 611,-1 0-1,1 1 0,-1 0 1,0 0-1,16 11 0,-26-15-18,0 0 0,1 0-1,-1 0 1,0 0 0,0 1 0,1-1-1,-1 0 1,0 0 0,0 1-1,0-1 1,1 0 0,-1 0-1,0 1 1,0-1 0,0 0 0,0 0-1,1 1 1,-1-1 0,0 0-1,0 1 1,0-1 0,0 0-1,0 1 1,0-1 0,0 0 0,0 1-1,0-1 1,0 0 0,0 1-1,0-1 1,0 0 0,0 1 0,0-1-1,-1 0 1,1 0 0,0 1-1,0-1 1,0 0 0,-1 1-1,-19 7 463,-24-1-62,-1-2 0,0-3 0,-49-2-1,20-1-77,-1972-12 3127,1977 12-3296,-485-15 204,480 6-202,64 4 184,18-1 123,8 3-247,1 1-1,0 0 0,17 0 1,450-15 296,-354 17-506,506-4-178,233 2-655,197 1-164,4250 4-3932,-4859-1 3932,-293 4 126,-160-3 612,-20 0-19,-92 4-336,-325 5-219,-302-1 489,-279-2-490,-226-2-163,-4942-2-279,5558-9 1309,475 4-28,27 1 59,-173-21 1,256 13 279,28-1 103,12 7-403,1 1 0,-1-1-1,1 1 1,0-1 0,-1 1 0,1 0 0,0 0-1,0-1 1,0 1 0,0 1 0,0-1 0,0 0-1,0 0 1,0 1 0,0-1 0,3 1 0,233-53 2764,4 0 1237,-219 47-3335,27-8 1634,-64 12-652,-334 4-1325,-199-2-412,541 0 31,-14 0 0,1-1 0,-1-1 0,-21-5 0,39 4 0,12-1 0,24-4 0,267-23 0,-12 14 0,108 3-164,2155-1-732,-2031 42 896,-448-13 0,-73-14 0,0 0 0,0 0 0,0 0 0,0 0 0,-1 0 0,1 0 0,0 0 0,0 0 0,0 0 0,0 0 0,-1 1 0,1-1 0,0 0 0,0 0 0,0 0 0,0 0 0,0 0 0,0 1 0,0-1 0,-1 0 0,1 0 0,0 0 0,0 0 0,0 1 0,0-1 0,0 0 0,0 0 0,0 0 0,0 0 0,0 1 0,0-1 0,0 0 0,0 0 0,0 0 0,0 1 0,0-1 0,0 0 0,0 0 0,0 0 0,0 0 0,1 1 0,-1-1 0,0 0 0,0 0 0,0 0 0,0 0 0,0 0 0,0 1 0,0-1 0,1 0 0,-1 0 0,0 0 0,0 0 0,0 0 0,0 0 0,0 0 0,1 1 0,-1-1 0,0 0 0,0 0 0,0 0 0,0 0 0,1 0 0,-1 0 0,0 0 0,-43 8 0,-339 8 0,300-15 0,-358 3-164,-151-2-655,-132-3-164,-1034-17-1207,9-58 40,1406 45 2069,292 25 81,-77-19 0,96 10 0,31 15 0,0 0 0,0-1 0,-1 1 0,1 0 0,0-1 0,0 1 0,0 0 0,0-1 0,-1 1 0,1-1 0,0 1 0,0 0 0,0-1 0,0 1 0,0-1 0,0 1 0,0 0 0,0-1 0,0 1 0,0-1 0,0 1 0,1 0 0,-1-1 0,0 1 0,0 0 0,0-1 0,0 1 0,1 0 0,-1-1 0,0 1 0,0 0 0,1-1 0,-1 1 0,0 0 0,1-1 0,-1 1 0,0 0 0,0 0 0,1-1 0,-1 1 0,1 0 0,0 0 0,12-6 0,0 1 0,0 0 0,1 1 0,0 1 0,22-3 0,760-66 0,-711 68 0,1729-4 141,-1776 10-141,10 0 0,-1 1 0,1 3 0,63 16 0,-110-22 10,1 0-1,-1 0 1,1 0-1,-1 1 1,0-1-1,1 0 1,-1 1-1,1-1 0,-1 1 1,0 0-1,1-1 1,-1 1-1,0 0 1,1 0-1,-1 0 1,0 0-1,0 0 1,0 0-1,0 0 0,0 0 1,0 0-1,0 1 1,-1-1-1,1 0 1,1 3-1,-3-2 30,-1-1 0,1 1 0,0-1-1,-1 1 1,0-1 0,1 1 0,-1-1 0,0 0-1,1 0 1,-1 0 0,0 0 0,0 0 0,0 0-1,0-1 1,0 1 0,0 0 0,0-1 0,-2 1-1,-48 11 557,-1-2 0,-104 5 0,116-11-414,-261 14 802,-103-5-327,-1696 4-2271,1712-22 1615,322 3-11,-18 2-91,0-5-1,-94-16 1,177 21 98,0-1 0,-1 1 0,1 0 0,-1 0 0,1-1 0,0 1 0,-1-1 0,1 0 0,0 0 0,0 0 0,-1 0 0,1 0 0,0 0 0,0-1 1,0 1-1,1-1 0,-1 1 0,0-1 0,-2-3 0,5 4 4,0-1 1,0 0 0,0 1 0,0-1-1,0 1 1,0-1 0,1 1-1,-1 0 1,1-1 0,-1 1 0,1 0-1,-1 0 1,1 0 0,0 0 0,-1 0-1,1 1 1,0-1 0,0 0-1,0 1 1,0-1 0,3 1 0,50-16-1,1 3 0,92-10 0,-130 21 0,688-57 40,17 41-202,-654 17 120,1350 5-1212,-13 80 1218,-1052-41 36,-297-35 11,100 17 94,-134-20 112,0 2-1,0 0 1,42 20 0,-39-9 337,-26-17-535,1-1 0,-1 1-1,1-1 1,-1 0 0,0 1 0,0 0-1,1-1 1,-1 1 0,0-1 0,0 1-1,0-1 1,1 1 0,-1-1 0,0 1-1,0-1 1,0 1 0,0 0 0,0-1-1,0 1 1,0-1 0,0 1 0,0 0-1,-1-1 1,1 1 0,0-1 0,-1 2-1,-1 0 47,0 0 0,-1 0-1,1 0 1,-1 0 0,1 0-1,-1-1 1,0 1 0,0-1-1,0 0 1,0 0 0,0 0 0,0 0-1,-6 1 1,-45 7 347,-1-2 1,-97 0-1,116-6-376,-1354-42 152,1209 31-113,-2373-153-34,2475 157-41,-161-20 0,212 15 0,27 11 0,1 0 0,0 0 0,0-1 0,0 1 0,0 0 0,0-1 0,0 1 0,-1 0 0,1-1 0,0 1 0,0 0 0,0-1 0,0 1 0,0 0 0,0-1 0,0 1 0,0 0 0,0-1 0,1 1 0,-1 0 0,0 0 0,0-1 0,0 1 0,0 0 0,0-1 0,0 1 0,1 0 0,-1 0 0,0-1 0,0 1 0,0 0 0,1 0 0,-1-1 0,0 1 0,0 0 0,1 0 0,-1 0 0,0-1 0,1 1 0,-1 0 0,49-21 0,-35 17 0,10-5 21,313-125 1600,-299 114-1621,-38 20 0,1 0 0,-1-1 0,0 1 0,1 0 0,-1 0 0,0 0 0,0-1 0,1 1 0,-1 0 0,0 0 0,0 0 0,1-1 0,-1 1 0,0 0 0,0-1 0,0 1 0,1 0 0,-1 0 0,0-1 0,0 1 0,0 0 0,0-1 0,0 1 0,0 0 0,0-1 0,0 1 0,0 0 0,0-1 0,0 1 0,0 0 0,0-1 0,0 1 0,0 0 0,0-1 0,0 1 0,0 0 0,0-1 0,-1 1 0,1 0 0,0-1 0,0 1 0,0 0 0,-1 0 0,1-1 0,0 1 0,0 0 0,0 0 0,-1-1 0,1 1 0,0 0 0,-1 0 0,1 0 0,0 0 0,0-1 0,-1 1 0,1 0 0,0 0 0,-1 0 0,1 0 0,0 0 0,-1 0 0,1 0 0,0 0 0,-1 0 0,1 0 0,0 0 0,-1 0 0,1 0 0,-1 0 0,-31-2 0,-284 19 0,23 0 0,-1347-3 0,1616-14 0,-45 1 0,26 0 0,1-1 0,-1-2 0,1-2 0,-47-10 0,73 5 0,21-1 0,36-7 0,60-9 0,162-22 0,121 9 0,158 5 0,2 23 0,-1 25 0,1035 159 0,-1563-170 0,79 14 0,119 36 0,-205-50 0,0 0 0,0 0 0,0 0 0,0 1 0,-1 0 0,9 7 0,-16-11 0,1 0 0,-1 1 0,1-1 0,0 0 0,-1 1 0,1-1 0,-1 1 0,0-1 0,1 1 0,-1-1 0,1 1 0,-1-1 0,0 1 0,1 0 0,-1-1 0,0 1 0,0-1 0,1 1 0,-1 0 0,0-1 0,0 1 0,0 0 0,0-1 0,0 1 0,0 0 0,0-1 0,0 1 0,0 0 0,0-1 0,0 1 0,0 0 0,-1-1 0,1 1 0,0-1 0,0 1 0,-1 0 0,1-1 0,0 1 0,-1-1 0,1 1 0,-1-1 0,1 1 0,-1-1 0,1 1 0,-1-1 0,1 1 0,-1-1 0,1 0 0,-1 1 0,1-1 0,-1 0 0,0 1 0,0-1 0,-38 13 0,-10-6 0,0-3 0,-57 0 0,80-4 0,-1339-11-788,6-44-1373,756 25 1178,84-1 0,120 1 0,335 25 792,-312-39-1454,364 42 1585,-1-1 0,1 0 1,0-1-1,-14-5 0,26 9 59,-1 0 1,1 0-1,-1-1 1,1 1-1,-1 0 0,1 0 1,0 0-1,-1 0 0,1-1 1,-1 1-1,1 0 1,-1 0-1,1-1 0,0 1 1,-1 0-1,1-1 1,-1 1-1,1 0 0,0-1 1,-1 1-1,1-1 0,0 1 1,0 0-1,-1-1 1,1 1-1,0-1 0,0 1 1,0-1-1,0 1 1,-1-1-1,1 1 0,0-1 1,0 1-1,0-1 0,0 1 1,0-1-1,0 1 1,0-1-1,1 1 0,-1-1 1,0 1-1,0-1 1,0 1-1,0-1 0,1 1 1,-1-1-1,0 1 0,0 0 1,1-1-1,-1 1 1,0-1-1,1 1 0,-1 0 1,0-1-1,1 1 1,-1 0-1,1-1 0,-1 1 1,1 0-1,30-14 6,-29 13-7,64-18 707,0 2-1,1 3 1,108-8-1,219 10 1092,-279 11-1495,278-1 560,-106 0-777,915 5-1666,-7 50-1349,-1135-49 2749,8 1 66,107 21 0,-155-18 116,-28-3 0,-40 0 0,-235 0 0,215-4 0,-258-1 0,-126-3-164,-151-8-655,-150-20-164,-131-19 285,-1245-133 1145,22-103-453,1717 215-99,170 20-316,210 49 410,1-1-1,0 0 0,1 0 1,-1 0-1,0-2 0,1 1 1,0-1-1,-9-6 0,16 10 12,1 0 0,-1 1 0,1-1 0,-1 0 0,1 1 0,-1-1 0,1 0 0,0 0 0,-1 1 0,1-1 0,0 0 0,0 0 0,-1 0 0,1 0 0,0 1 0,0-1 0,0 0 0,0 0 0,0 0 0,0 0 0,0 1 0,1-1 0,-1 0 0,0 0 0,0 0 0,1 1 0,-1-1 0,0 0 0,1 0 0,-1 1 0,1-1 0,-1 0 0,1 1 0,-1-1 0,1 0 0,-1 1 0,1-1 0,0 1 0,-1-1 0,1 1 0,0-1 0,-1 1 0,1 0 0,0-1 0,1 1 0,16-9 0,0 2 0,0 0 0,1 1 0,-1 1 0,1 1 0,1 1 0,33-2 0,-45 4 0,768-26 0,-606 28 0,202 0 0,76 5 164,826 46 1982,-14 75-287,-1203-119-1837,13 1-13,0 2-1,135 41 1,-202-52 1,-1 1 0,1 0 1,0 0-1,0 0 1,-1 0-1,1 1 0,-1-1 1,1 1-1,-1 0 0,1-1 1,-1 1-1,0 0 0,0 0 1,2 3-1,-4-4 8,0 0 1,0-1-1,0 1 0,0 0 1,0 0-1,0-1 0,0 1 1,-1 0-1,1-1 0,0 1 1,0 0-1,-1-1 0,1 1 0,0 0 1,-1-1-1,1 1 0,-1-1 1,1 1-1,-1-1 0,1 1 1,-1-1-1,1 1 0,-1-1 0,0 0 1,1 1-1,-1-1 0,1 0 1,-1 1-1,0-1 0,1 0 1,-1 0-1,0 1 0,0-1 0,-12 4 280,0-1-1,0 0 0,-25 3 0,-584 18 3495,585-24-3779,-107 2-13,-586-7 0,697 5 0,26 1 0,0-1 0,-1 0 0,1 0 0,0-1 0,0 0 0,-1 0 0,1 0 0,0-1 0,0 0 0,0-1 0,-7-3 0,13 1 0,13-1 0,17-2 0,0 2 0,0 0 0,44-1 0,-34 4 0,620-35 0,11 31 0,-491 6 0,29-1 0,621 4 0,-747 3 0,-68-1 0,-20 1 0,-31 4 0,-239 20 0,21-17 0,-98-3 0,-110-4-164,-121-6-655,-107-9-164,-2014-98-2949,2348 77 2949,149 2 62,189 26 778,0-1-1,1-1 1,-20-8 0,37 13 139,1 0 1,-1 0 0,0 0-1,0-1 1,0 1 0,1 0-1,-1-1 1,0 1 0,0-1-1,1 1 1,-1-1-1,0 1 1,1-1 0,-1 1-1,0-1 1,1 1 0,-1-1-1,1 0 1,-1 1 0,1-1-1,-1 0 1,1 0-1,0 1 1,-1-1 0,1 0-1,0 0 1,0 0 0,-1 1-1,1-1 1,0 0 0,0-1-1,1 1 13,0-1 1,0 1-1,0 0 0,0 0 1,0 0-1,0 0 0,0-1 1,0 1-1,1 1 0,-1-1 1,0 0-1,1 0 1,-1 0-1,3 0 0,59-19 813,-63 20-795,64-12 1016,1 3 1,74-2 0,137 9 1047,-157 3-1415,910 52 906,-556-20-1568,-738-34-14,-65-1 0,327 2 0,0 0 0,-1 0 0,1 0 0,0-1 0,0 1 0,0-1 0,0 1 0,0-1 0,0 0 0,0 0 0,0-1 0,0 1 0,0-1 0,1 1 0,-1-1 0,0 0 0,1 0 0,0 0 0,-1 0 0,1-1 0,0 1 0,0 0 0,0-1 0,1 0 0,-1 1 0,0-1 0,1 0 0,0 0 0,0 0 0,0 0 0,0 0 0,0 0 0,0 0 0,1 0 0,-1-5 0,1 1 0,1-1 0,0 1 0,0-1 0,1 1 0,-1-1 0,2 1 0,-1 0 0,1 0 0,0 0 0,0 0 0,1 0 0,0 1 0,0-1 0,7-7 0,5-2 0,0 1 0,1 0 0,0 2 0,1 0 0,0 0 0,27-12 0,129-55 0,-161 75 0,98-36 0,118-27 0,-48 16 0,-158 44 0,-25 9 0,-35 10 0,-2 2 0,-300 109 0,301-109 0,-1 0 0,-1-3 0,0-2 0,0-1 0,-1-2 0,0-1 0,-59-4 0,96 0 0,1 0 0,-1 0 0,0-1 0,1 1 0,-1-1 0,0 0 0,1 0 0,-1-1 0,1 1 0,-1-1 0,1 1 0,0-1 0,-1 0 0,1 0 0,0-1 0,-5-4 0,3 0 0,-1 0 0,1-1 0,1 0 0,0 1 0,-5-13 0,4 10 0,1 0 0,-2 0 0,1 0 0,-11-12 0,-14-8 0,-1 3 0,-1 0 0,-1 2 0,-66-38 0,76 49 0,12 7 0,-1 1 0,0-1 0,-1 2 0,1 0 0,-1 0 0,-23-4 0,30 8 0,-1 0 0,0 0 0,1 1 0,-1 0 0,0 0 0,1 1 0,-1 0 0,1 0 0,-1 0 0,1 1 0,-1 0 0,1 0 0,0 1 0,0 0 0,-8 5 0,13-7 0,0 0 0,0-1 0,0 1 0,0 0 0,0 0 0,0-1 0,0 1 0,0 0 0,0-1 0,0 1 0,0-1 0,-1 1 0,1-1 0,0 0 0,0 0 0,-1 1 0,1-1 0,0 0 0,0 0 0,-1 0 0,1 0 0,0 0 0,0-1 0,0 1 0,-1 0 0,1 0 0,-1-1 0,1-1 0,0 0 0,1 1 0,0-1 0,-1 0 0,1 0 0,0 0 0,0 1 0,0-1 0,0 0 0,0 0 0,0 0 0,1 1 0,-1-1 0,0 0 0,1 0 0,0 1 0,-1-1 0,3-3 0,-61 195 0,52-164 0,2 0 0,0 1 0,2 0 0,1 0 0,4 48 0,-3-72 0,0 0 0,0 0 0,0 0 0,1 0 0,-1 0 0,1 0 0,0 0 0,0-1 0,0 1 0,0 0 0,1 0 0,-1-1 0,1 1 0,-1-1 0,1 0 0,0 1 0,0-1 0,4 4 0,-4-5 0,1 0 0,-1 0 0,0 0 0,1 0 0,-1-1 0,0 1 0,1-1 0,-1 0 0,1 1 0,-1-1 0,0 0 0,1-1 0,-1 1 0,1 0 0,-1-1 0,0 1 0,1-1 0,2 0 0,5-4 0,1 0 0,-1 0 0,0-1 0,0 0 0,-1 0 0,0-1 0,0 0 0,10-12 0,-6 6 0,0 1 0,0 0 0,1 1 0,0 0 0,1 1 0,0 1 0,1 0 0,0 1 0,1 1 0,-1 0 0,1 2 0,0-1 0,20-2 0,23 0 0,0 2 0,96 3 0,-128 6 0,-45 3 0,-50 4 0,-389 3 0,597-30 0,789 10 0,-791 12 0,203 33 0,-328-35 0,-5-2 0,-1 0 0,1 1 0,-1 0 0,0 0 0,1 1 0,-1 0 0,0 0 0,-1 1 0,10 6 0,-16-10 0,-1 0 0,0 1 0,1-1 0,-1 0 0,0 1 0,1-1 0,-1 0 0,0 1 0,0-1 0,0 1 0,1-1 0,-1 0 0,0 1 0,0-1 0,0 1 0,0-1 0,0 1 0,1-1 0,-1 1 0,0-1 0,0 0 0,0 1 0,0-1 0,-1 1 0,1-1 0,0 1 0,0-1 0,0 1 0,0-1 0,0 1 0,-1-1 0,1 0 0,0 1 0,0-1 0,-1 1 0,1-1 0,0 0 0,0 1 0,-1-1 0,1 0 0,0 1 0,-1-1 0,1 0 0,-1 0 0,1 1 0,0-1 0,-1 0 0,1 0 0,-1 0 0,1 0 0,-1 1 0,1-1 0,0 0 0,-1 0 0,1 0 0,-1 0 0,1 0 0,-1 0 0,1 0 0,-1 0 0,-32 6 0,-67 0 0,-140-11 0,217 4 0,6 0 0,-1-2 0,1 0 0,0 0 0,0-2 0,0 0 0,-21-10 0,-90-52 0,8 3 0,96 53 0,0-1 0,0-1 0,2-1 0,-1 0 0,2-2 0,0-1 0,-29-31 0,48 47 0,1-1 0,-1 1 0,1-1 0,-1 1 0,1-1 0,0 0 0,0 0 0,0 1 0,0-1 0,0 0 0,0 0 0,0 0 0,1 0 0,-1 0 0,1 0 0,-1 0 0,1-1 0,0 1 0,0 0 0,0 0 0,0 0 0,0 0 0,1 0 0,-1 0 0,0 0 0,1 0 0,0 0 0,-1 0 0,1 0 0,0 0 0,0 0 0,0 0 0,0 0 0,1 1 0,-1-1 0,0 0 0,1 1 0,-1-1 0,1 1 0,-1-1 0,1 1 0,2-2 0,8-4 0,0-1 0,0 2 0,1-1 0,26-8 0,-39 15 0,48-17 0,0 2 0,76-14 0,-107 26 0,0 1 0,1 0 0,-1 1 0,1 1 0,-1 1 0,0 1 0,1 0 0,-1 1 0,0 1 0,0 0 0,18 8 0,-24-6 0,0 1 0,-1 0 0,0 0 0,0 1 0,-1 0 0,0 1 0,0 0 0,-1 1 0,0-1 0,-1 1 0,0 1 0,-1 0 0,0-1 0,0 2 0,-1-1 0,-1 1 0,0 0 0,0 0 0,-1 0 0,1 13 0,-1-7 0,1-1 0,1 0 0,1-1 0,0 1 0,1-1 0,1 0 0,0-1 0,1 0 0,1 0 0,11 13 0,-4-8 0,1-2 0,0 0 0,2-2 0,0 0 0,1-1 0,26 14 0,24 7 0,2-3 0,2-4 0,106 27 0,743 171 0,-456-120 0,-464-106 0,14 3 0,0 0 0,0 1 0,-1 1 0,1 1 0,28 15 0,-45-22 0,0 1 0,0-1 0,0 1 0,0-1 0,0 1 0,0-1 0,0 1 0,0 0 0,-1 0 0,1-1 0,0 1 0,0 0 0,-1 0 0,1 0 0,0 0 0,-1 0 0,1 0 0,-1 0 0,1 0 0,-1 0 0,0 0 0,1 0 0,-1 0 0,0 0 0,0 0 0,0 0 0,0 0 0,0 1 0,0-1 0,0 0 0,0 0 0,0 0 0,0 0 0,0 0 0,-1 0 0,1 0 0,-1 0 0,1 0 0,-1 0 0,1 0 0,-1 0 0,1 0 0,-1 0 0,0 0 0,1 0 0,-1 0 0,0-1 0,0 1 0,0 0 0,0-1 0,0 1 0,0 0 0,-1 0 0,-7 5 0,-1 0 0,0-1 0,-1 0 0,-11 4 0,20-9 0,-118 39 0,-1-6 0,-153 22 0,-106 28 0,377-83 0,0 1 0,0 0 0,0 0 0,0 0 0,0 0 0,0 0 0,0 0 0,1 1 0,-1 0 0,0-1 0,-2 4 0,5-5 0,0 1 0,0-1 0,0 0 0,0 1 0,0-1 0,0 1 0,0-1 0,0 0 0,0 1 0,0-1 0,0 0 0,0 1 0,0-1 0,0 0 0,1 1 0,-1-1 0,0 0 0,0 1 0,0-1 0,1 0 0,-1 1 0,0-1 0,0 0 0,1 0 0,-1 1 0,0-1 0,1 0 0,-1 0 0,0 0 0,1 1 0,-1-1 0,1 0 0,30 13 0,71 13 0,127 16 0,-134-27 0,345 55-164,163 17-645,144 10-135,2882 290-2130,-2504-276 3153,-988-96-114,-116-12 27,-29-2 5,-38-4 6,-620-83-3,58 5 0,-1455-54 163,1999 134 56,40-1-6,-1 1-1,1 1 0,0 1 0,0 2 0,-44 9 1,60-4 224,21 1 47,23 3-73,1-2 1,0-1-1,43 3 0,-31-4-197,688 90 9,11-29-2131,14 1-871,-712-65 2519,-6-1-208,0 2 0,59 15-1,-87-13 342,-22-3 106,-31 0 33,-408 1 2110,268-8-1295,-3490-139 1574,3428 120-2401,220 19 0,0 0 0,-32-8 0,51 7 0,12 0 0,50-2 0,179 0 0,171 3 0,165 5-164,145 16-655,118 15-164,2573 218-2949,-2880-186 2981,-526-65 937,524 94-793,-519-92 807,1 0 0,-1 1 0,0 1 0,14 7 0,-26-12 0,1 0 0,-1 0 0,0 0 0,1 0 0,-1 0 0,0 0 0,0 0 0,1 1 0,-1-1 0,0 0 0,1 0 0,-1 0 0,0 0 0,0 1 0,1-1 0,-1 0 0,0 0 0,0 1 0,1-1 0,-1 0 0,0 1 0,0-1 0,0 0 0,0 0 0,1 1 0,-1-1 0,0 0 0,0 1 0,0-1 0,0 0 0,0 1 0,0-1 0,0 0 0,0 1 0,0-1 0,0 0 0,0 1 0,0-1 0,0 0 0,0 1 0,0-1 0,0 0 0,-1 1 0,1-1 0,0 0 0,0 1 0,0-1 0,0 0 0,-1 0 0,1 1 0,0-1 0,0 0 0,-1 0 0,1 1 0,0-1 0,0 0 0,-1 0 0,1 0 0,0 1 0,-1-1 0,1 0 0,0 0 0,-1 0 0,1 0 0,0 0 0,-1 0 0,1 0 0,0 0 0,-1 0 0,-19 5 63,0-2-1,0 0 1,0-1-1,-1-1 0,1-1 1,-29-4-1,-4 2 484,-584-22 3430,-5-12-3464,159 6-1331,-2484-166-2573,2896 191 3392,18 2 0,1-2 0,-80-18 0,111 14 0,21 9 0,0-1 0,0 1 0,0 0 0,0 0 0,0-1 0,0 1 0,0 0 0,0 0 0,0-1 0,0 1 0,0 0 0,0-1 0,0 1 0,0 0 0,1 0 0,-1 0 0,0-1 0,0 1 0,0 0 0,0 0 0,1 0 0,-1-1 0,0 1 0,0 0 0,0 0 0,1 0 0,-1 0 0,0-1 0,0 1 0,1 0 0,-1 0 0,0 0 0,0 0 0,1 0 0,-1 0 0,0 0 0,0 0 0,1 0 0,-1 0 0,1 0 0,47-8 0,253-2 0,-244 9 0,265 0 0,128 2 0,143 9 0,131 12 0,106 16-164,3237 302-873,-3607-284 1037,-399-48 0,345 56 0,-365-52 0,-41-12 0,0 0 0,1 0 0,-1 0 0,0 0 0,0 0 0,0 0 0,0 0 0,1 0 0,-1 0 0,0 0 0,0 0 0,0 0 0,1 0 0,-1 0 0,0 0 0,0 0 0,0 0 0,0 0 0,1 0 0,-1 0 0,0 0 0,0 1 0,0-1 0,0 0 0,1 0 0,-1 0 0,0 0 0,0 0 0,0 1 0,0-1 0,0 0 0,0 0 0,0 0 0,0 0 0,1 0 0,-1 1 0,0-1 0,0 0 0,0 0 0,0 0 0,0 1 0,0-1 0,0 0 0,0 0 0,0 0 0,0 0 0,0 1 0,0-1 0,0 0 0,0 0 0,0 0 0,0 1 0,-1-1 0,1 0 0,0 0 0,0 0 0,0 0 0,0 1 0,0-1 0,0 0 0,0 0 0,0 0 0,-1 0 0,1 0 0,0 0 0,0 1 0,-63 6 0,-927-21 0,900 10 0,-2916-182 3113,2513 151-2781,73 3 95,-97-20 622,421 35-66,82 11-510,18 1-112,15 0-312,0 1 1,0 1-1,0 1 0,25 0 1,-17 1-58,1172-2 8,-1097 5 0,2163 142-11,-2235-141 11,297 36 0,-281-27 162,-49-11-114,1 0 1,-1 0-1,1 0 0,-1 0 0,1 0 0,-1-1 0,1 1 0,-1-1 0,0 1 0,1-1 0,-1 0 1,0 0-1,1 0 0,-4-1 0,-318 4 436,312-3-481,-294-6-3,-99-7 0,-103-13-164,-105-11-655,-95-7-164,-1121-93-1258,18-60-433,1402 137 1797,161 14 479,232 43 383,1-1 1,-1-1-1,-24-10 0,40 15 15,0 0 0,-1 0 0,1 0 0,0 0 0,0 0 0,-1-1 0,1 1 0,0 0 0,0 0 0,-1 0 1,1 0-1,0 0 0,0-1 0,0 1 0,-1 0 0,1 0 0,0 0 0,0-1 0,0 1 0,-1 0 0,1 0 0,0-1 0,0 1 0,0 0 0,0 0 0,0-1 0,0 1 0,0 0 0,0 0 0,0-1 0,0 1 0,0 0 0,0-1 0,0 1 0,0 0 0,0 0 0,0-1 0,0 1 0,0 0 0,0 0 0,0-1 0,0 1 0,0 0 0,0 0 0,0-1 0,1 1 0,-1 0 0,0 0 0,0-1 0,0 1 0,0 0 0,1 0 0,-1 0 0,0-1 0,0 1 0,1 0 0,-1 0 0,0 0 0,0 0 0,1 0 0,-1-1 0,49-9 0,143 1 0,131 9 0,135 15 164,114 19 655,1477 155 1684,-12 62-2384,-1567-187-119,-131-17 0,-254-35 0,133 26 0,-202-32 106,-21-3 62,-31-2 179,-1129-15 1289,806 11-1543,-1839-42 1510,2144 41-1603,70 2 0,84 1 0,17 1 0,751 6 0,-9 33 0,-827-38-18,-24-1 35,0 0-1,0 0 1,0 1-1,0 0 1,-1 0 0,1 1-1,0 0 1,-1 0-1,1 1 1,7 4-1,-15-7-3,0 0-1,0 0 1,0 1 0,1-1-1,-1 0 1,0 0 0,0 1-1,0-1 1,0 0-1,0 1 1,0-1 0,0 0-1,0 0 1,1 1-1,-1-1 1,0 0 0,0 1-1,0-1 1,-1 0-1,1 1 1,0-1 0,0 0-1,0 1 1,0-1 0,0 0-1,0 0 1,0 1-1,0-1 1,-1 0 0,1 0-1,0 1 1,0-1-1,0 0 1,-1 0 0,1 1-1,0-1 1,0 0-1,-1 0 1,1 0 0,0 1-1,0-1 1,-1 0 0,1 0-1,0 0 1,0 0-1,-1 0 1,1 0 0,0 0-1,-1 0 1,1 0-1,0 0 1,-1 0 0,1 0-1,0 0 1,-1 0-1,1 0 1,-17 6 81,1-2 0,-1 0-1,0-1 1,-29 2 0,21-2-82,-684 30-12,-3-67 0,-73-53 0,755 81 0,0 0 0,-31-12 0,39 4 0,22 14 0,0 0 0,-1 0 0,1-1 0,0 1 0,0 0 0,0-1 0,0 1 0,-1 0 0,1-1 0,0 1 0,0 0 0,0-1 0,0 1 0,0 0 0,0-1 0,0 1 0,0 0 0,0-1 0,0 1 0,0 0 0,0 0 0,0-1 0,0 1 0,1 0 0,-1-1 0,0 1 0,0 0 0,0-1 0,0 1 0,1 0 0,-1 0 0,0-1 0,0 1 0,0 0 0,1 0 0,-1-1 0,0 1 0,0 0 0,1 0 0,-1-1 0,8-2 0,1 0 0,-1 0 0,0 1 0,1-1 0,-1 2 0,1-1 0,9 1 0,541-21 0,-404 22 0,843 6 0,-1 50 0,-86 53 0,-865-102 0,-10-2 0,-1 1 0,0 1 0,50 18 0,-68-15 0,-18-4 0,-24 1 0,-70-3 0,73-4 0,71-1 0,933 18 0,-963-14 0,-43-1 0,-621-13 0,149-3 0,457 16 0,-53 9 0,51-5 0,-48 1 0,-184-7 0,-70 1 0,327-1 0,-1 1 0,1 0 0,-27 7 0,38-7 0,0 1 0,0 0 0,0 0 0,0 1 0,0-1 0,1 1 0,-1 0 0,1 0 0,0 1 0,0-1 0,0 1 0,0 0 0,0 0 0,-4 7 0,-4 5 0,-1-1 0,0 0 0,-27 22 0,22-21 0,12-11 0,1 0 0,-1 0 0,0-1 0,-1 0 0,1 0 0,-1 0 0,1-1 0,-1 0 0,0 0 0,0-1 0,0 0 0,-1 0 0,1-1 0,0 0 0,-1 0 0,-10 0 0,-44 1 0,0-3 0,-119-17 0,-123-42 0,140 24 0,35 11 0,-253-55 0,319 64 0,-453-94 0,401 92 0,34 4 0,0 3 0,-100 0 0,18 6 0,0-8 0,-160-34 0,228 36 0,-1 5 0,-124 8 0,65 1 0,-145 12 0,-236-5 0,479-14 0,1-3 0,-102-26 0,150 30 0,8 1 0,19-1 0,39 1 0,-57 2 0,1881 59 0,-1852-56 0,259 30 0,-235-24 0,-1 3 0,0 2 0,59 23 0,-108-35 0,0 0 0,0 0 0,0 0 0,-1 0 0,1 1 0,0-1 0,-1 1 0,4 4 0,-6-7 0,-1 1 0,1-1 0,-1 1 0,0-1 0,1 0 0,-1 1 0,0 0 0,0-1 0,1 1 0,-1-1 0,0 1 0,0-1 0,0 1 0,0-1 0,0 1 0,0 0 0,0-1 0,0 1 0,0-1 0,0 1 0,0 0 0,0-1 0,0 1 0,0-1 0,-1 2 0,0-1 0,0 0 0,0 0 0,0 0 0,0 0 0,0 0 0,0 0 0,-1 0 0,1 0 0,0 0 0,0-1 0,-1 1 0,1 0 0,-1-1 0,-2 1 0,-23 6 0,0-2 0,-1-1 0,1-1 0,-1-1 0,-44-3 0,19 0 0,-1141-84 0,1151 81 0,32 4 0,0 0 0,0-1 0,0-1 0,0 0 0,0 0 0,1-1 0,-1-1 0,-15-6 0,24 4 0,13 2 0,17-1 0,1 0 0,0 3 0,43 0 0,95 10 0,-166-8 0,144 16 0,-2 5 0,0 7 0,182 61 0,-316-86 0,-1 0 0,0 0 0,0 1 0,0 0 0,0 1 0,12 9 0,-19-13 0,0 0 0,0-1 0,0 1 0,-1 0 0,1 0 0,0 0 0,-1 0 0,1-1 0,-1 1 0,1 0 0,-1 0 0,1 0 0,-1 0 0,1 0 0,-1 0 0,0 0 0,0 0 0,1 0 0,-1 1 0,0-1 0,0 0 0,0 0 0,0 0 0,-1 1 0,0 0 0,0 0 0,0 0 0,-1-1 0,1 1 0,-1 0 0,1-1 0,-1 1 0,1-1 0,-1 0 0,0 0 0,0 1 0,0-1 0,0 0 0,0 0 0,0-1 0,0 1 0,-3 0 0,-34 10 0,0-2 0,-1-1 0,0-3 0,0-1 0,-50-1 0,29-1 0,-1676-25 0,1733 23 0,-437-35 0,306 18 0,-157-39 0,277 52 0,-30-9 0,43 13 0,1-1 0,-1 1 0,1-1 0,-1 0 0,1 1 0,-1-1 0,1 0 0,-1 0 0,1 0 0,0 0 0,0-1 0,-1 1 0,1 0 0,0 0 0,0-1 0,0 1 0,0-1 0,1 1 0,-2-3 0,2 3 0,0 0 0,0 1 0,0-1 0,0 0 0,0 0 0,1 0 0,-1 1 0,0-1 0,0 0 0,1 0 0,-1 1 0,1-1 0,-1 0 0,1 1 0,-1-1 0,1 0 0,-1 1 0,1-1 0,-1 1 0,1-1 0,0 0 0,-1 1 0,1 0 0,0-1 0,-1 1 0,1-1 0,0 1 0,1 0 0,28-11 0,-25 9 0,76-19 0,1 3 0,163-13 0,174 18 0,-349 12 0,633 4 0,-800-3 0,-471-16 0,-856-157 0,1125 116 0,292 55 0,-1 0 0,1 0 0,0-1 0,0 0 0,-10-7 0,16 10 0,1 0 0,-1-1 0,1 1 0,0 0 0,-1 0 0,1-1 0,-1 1 0,1-1 0,0 1 0,-1 0 0,1-1 0,0 1 0,-1-1 0,1 1 0,0-1 0,0 1 0,0 0 0,-1-1 0,1 1 0,0-1 0,0 1 0,0-1 0,0 1 0,0-1 0,0 1 0,0-1 0,0 0 0,0 1 0,0-1 0,0 1 0,0-1 0,0 1 0,1-1 0,-1 1 0,0 0 0,0-1 0,0 1 0,1-1 0,-1 1 0,0-1 0,1 1 0,-1 0 0,0-1 0,1 1 0,-1 0 0,1-1 0,-1 1 0,0 0 0,1-1 0,-1 1 0,1 0 0,-1 0 0,1-1 0,-1 1 0,1 0 0,0 0 0,30-11 0,26 2 0,0 2 0,1 3 0,72 4 0,-67 0 0,744 14 0,-11 68 0,-795-82 0,44 7 0,-1 1 0,0 3 0,49 18 0,-92-28 0,1-1 0,0 1 0,0 0 0,0 0 0,-1-1 0,1 1 0,0 0 0,-1 1 0,1-1 0,-1 0 0,1 0 0,-1 1 0,1-1 0,1 4 0,-3-5 0,-1 1 0,1 0 0,-1 0 0,1 0 0,-1-1 0,1 1 0,-1 0 0,0 0 0,1-1 0,-1 1 0,0 0 0,0-1 0,1 1 0,-1-1 0,0 1 0,0-1 0,0 1 0,0-1 0,1 0 0,-1 1 0,0-1 0,0 0 0,0 0 0,0 0 0,0 0 0,0 0 0,0 0 0,0 0 0,-1 0 0,-49 7 0,0-2 0,0-2 0,-57-5 0,13 1 0,-952-51 33,1-60-815,934 99 549,-1899-262-748,1725 220 981,238 44 0,-56-20 0,77 16-4,27 15 4,0 0-1,-1-1 1,1 1-1,0 0 1,0-1-1,0 1 1,0 0 0,0-1-1,0 1 1,0 0-1,0 0 1,-1-1-1,1 1 1,0 0-1,0-1 1,0 1-1,1 0 1,-1-1-1,0 1 1,0 0-1,0-1 1,0 1-1,0 0 1,0-1-1,0 1 1,0 0-1,1-1 1,-1 1-1,0 0 1,0 0-1,0-1 1,1 1 0,-1 0-1,0 0 1,0 0-1,1-1 1,-1 1-1,0 0 1,0 0-1,1 0 1,-1 0-1,0-1 1,1 1-1,-1 0 1,0 0-1,1 0 1,-1 0-1,16-4-20,-1 0 0,0 1 0,1 1 0,25-1 0,172-4-5,95 6 26,1306 66-731,-11 144 516,-1557-200 228,-8-3 24,0 2 1,0 1 0,46 19-1,-70-19 309,-14-9-335,0 0 0,1 1 0,-1-1 0,0 0 0,0 0 0,0 1 1,0-1-1,0 0 0,0 0 0,0 0 0,0 1 0,0-1 0,0 0 0,0 0 0,0 1 0,0-1 0,0 0 0,0 0 0,0 0 0,0 1 0,0-1 0,-1 0 1,1 0-1,0 0 0,0 1 0,0-1 0,0 0 0,0 0 0,0 0 0,-1 1 0,1-1 0,0 0 0,0 0 0,0 0 0,-1 0 0,1 0 0,0 0 0,0 1 1,0-1-1,-1 0 0,-11 5 82,-1-1 1,1-1 0,-1 0 0,0 0-1,0-1 1,0-1 0,0 0 0,-22-2-1,-10 2-53,-1416 6 126,1459-7-166,-33-1 19,-692-26 793,663 19-623,62 5-154,14 1-25,109 1-20,878 117-1503,-847-94 1060,1543 309-1145,-1632-314 1598,-549-114 0,143 25 0,-1855-318 3332,2111 375-3230,63 7 6,52 6-86,120 4-22,283 43 0,139 75 0,143 100 0,-679-208 0,0 2 0,-2 1 0,1 2 0,52 36 0,-81-50 0,0 0 0,-1 0 0,0 0 0,1 1 0,-1-1 0,-1 1 0,1 0 0,0 0 0,-1 0 0,0 0 0,2 5 0,-3-8 0,-1 1 0,0-1 0,0 0 0,0 1 0,0-1 0,0 1 0,0-1 0,0 1 0,0-1 0,0 0 0,-1 1 0,1-1 0,-1 0 0,1 1 0,-1-1 0,1 0 0,-1 1 0,0-1 0,0 0 0,1 0 0,-1 0 0,0 0 0,0 0 0,0 0 0,0 0 0,0 0 0,-1 0 0,1 0 0,0-1 0,0 1 0,-1 0 0,1-1 0,0 1 0,-1-1 0,1 1 0,-2-1 0,-17 6 0,0-2 0,0 0 0,0-1 0,-1-2 0,1 0 0,-36-3 0,29 1 0,1 1 0,-1 1 0,-41 7 0,16 4 0,0-3 0,0-2 0,-69 0 0,56-8 0,0-4 0,0-2 0,-125-31 0,122 24 0,-136-9 0,128 18 0,-99-21 0,-36-19 0,-337-30 0,421 71 0,-76-8 0,185 9 0,-779-87 0,571 73 0,0-9 0,-253-65 0,407 79 0,-1 2 0,0 4 0,0 3 0,-88 8 0,35-2 0,-74 11 0,141-7 0,-1-3 0,-103-6 0,141-2 0,20 0 0,37-3 0,40 7 0,0 3 0,78 13 0,154 39 0,-71-11 0,-158-32 0,-13-4 0,0 3 0,-1 3 0,84 30 0,-145-43 0,0 0 0,-1-1 0,1 2 0,-1-1 0,1 0 0,-1 0 0,1 1 0,-1-1 0,0 1 0,1 0 0,-1 0 0,0 0 0,0 0 0,-1 0 0,1 0 0,0 1 0,2 3 0,-4-5 0,0-1 0,0 1 0,0 0 0,0 0 0,0-1 0,0 1 0,0 0 0,-1-1 0,1 1 0,0 0 0,0-1 0,-1 1 0,1 0 0,0-1 0,-1 1 0,1 0 0,0-1 0,-1 1 0,1-1 0,-1 1 0,1-1 0,-1 1 0,0 0 0,-26 12 0,0-7 0,1 0 0,-1-2 0,0-1 0,-38 0 0,-114-11 0,153 6 0,-90-7 0,0-5 0,0-5 0,-150-45 0,261 63 0,-20-8 0,24 9 0,1-1 0,-1 1 0,1 0 0,-1 0 0,1 0 0,-1-1 0,0 1 0,1 0 0,-1-1 0,1 1 0,0 0 0,-1-1 0,1 1 0,-1-1 0,1 1 0,-1-1 0,1 1 0,0-1 0,-1 1 0,1-1 0,0 1 0,0-1 0,-1 1 0,1-1 0,0 0 0,0 1 0,0-1 0,0 1 0,0-1 0,0 0 0,-2 0 0,-1 1 0,1 0 0,0 0 0,0-1 0,0 2 0,-1-1 0,1 0 0,0 0 0,0 1 0,0-1 0,0 1 0,-3 1 0,-28 6 0,0-1 0,0-2 0,0-1 0,0-2 0,-1-1 0,1-1 0,-41-7 0,74 7 0,-1 0 0,1 0 0,0 0 0,-1 0 0,1 0 0,-1 0 0,1 0 0,-1 0 0,1 0 0,0 0 0,-1 0 0,1 0 0,-1 0 0,1 0 0,-1-1 0,1 1 0,0 0 0,-1 0 0,1 0 0,0-1 0,-1 1 0,1 0 0,0-1 0,-1 1 0,1 0 0,0-1 0,0 1 0,-1 0 0,1-1 0,0 1 0,0-1 0,-1 1 0,13-8 0,30-5 0,119-18 0,292-20 0,171 34 0,-480 15 0,1494 0-596,-1796 4 596,-827-20 0,714 0 0,-436-85 0,677 96 8,-67-16-24,91 21 26,-1 0-1,1-1 1,0 1 0,0-1 0,0-1 0,0 1-1,0-1 1,1 0 0,0 0 0,-8-8 0,13 11 0,-1 1 1,0-1 0,0 0-1,1 0 1,-1 0 0,1 0-1,-1 0 1,1 0 0,-1 0-1,1-1 1,0 1 0,-1 0 0,1 0-1,0 0 1,0 0 0,0 0-1,0 0 1,0-1 0,0 1-1,0 0 1,0 0 0,1 0-1,-1 0 1,0 0 0,1 0-1,-1 0 1,1 0 0,-1-1-1,1 2 1,-1-1 0,1 0-1,0 0 1,-1 0 0,1 0 0,0 0-1,0 0 1,0 1 0,-1-1-1,1 0 1,2 0 0,4-4-2,-1 1 1,1 1 0,0-1 0,1 1-1,8-3 1,37-7-10,1 1 0,0 3 0,75-2 0,1221-4 0,-1332 16 0,45 0 0,0 4 0,78 16 0,-103-8 0,-38-13 0,1 0 0,0 1 0,-1-1 0,1 1 0,0-1 0,-1 0 0,1 1 0,0-1 0,-1 1 0,1 0 0,-1-1 0,1 1 0,-1-1 0,0 1 0,1 0 0,-1-1 0,0 1 0,1 0 0,-1-1 0,0 1 0,1 0 0,-1 0 0,0 0 0,-1 1 0,-1 0 0,1 0 0,-1 0 0,1 0 0,-1-1 0,0 1 0,0 0 0,0-1 0,0 0 0,0 1 0,0-1 0,0 0 0,0 0 0,0 0 0,0 0 0,-1 0 0,1-1 0,0 1 0,-1-1 0,-4 1 0,-63 14 0,-1-3 0,-112 5 0,-151-13 0,210-5 0,90 1 0,-135-7 0,125-3 0,44 10 0,-1 0 0,1 0 0,0 0 0,-1 0 0,1 0 0,-1 0 0,1 0 0,0 0 0,-1-1 0,1 1 0,-1 0 0,1 0 0,0 0 0,-1 0 0,1-1 0,0 1 0,-1 0 0,1 0 0,0-1 0,0 1 0,-1 0 0,1-1 0,0 1 0,0 0 0,-1-1 0,1 1 0,0 0 0,0-1 0,0 1 0,0 0 0,0-1 0,-1 1 0,1-1 0,0 1 0,0 0 0,0-1 0,0 1 0,0-1 0,0 1 0,0 0 0,0-1 0,0 1 0,1-1 0,-1 1 0,0 0 0,0-1 0,0 1 0,0 0 0,1-1 0,-1 1 0,0 0 0,0-1 0,0 1 0,1 0 0,-1-1 0,0 1 0,1 0 0,-1 0 0,0-1 0,1 1 0,-1 0 0,1 0 0,31-16 0,42-7 0,2 3 0,1 4 0,105-10 0,-105 16 0,1311-118 0,-2922 133 0,1177-19 0,294 1 0,58 7 0,18-2 0,15 1 0,1 2 0,1 0 0,56 0 0,-51 3 0,1308-16 0,-974 21 0,-186-2 0,-501-2 0,149 3 0,-852-2 0,1005 0 0,2 0 0,1 0 0,0 0 0,-23-5 0,34 5 0,-1-1 0,0 0 0,0 0 0,1 0 0,-1 0 0,1 0 0,-1 0 0,1 0 0,-1-1 0,1 1 0,0-1 0,0 0 0,0 0 0,0 0 0,0 0 0,0 0 0,0 0 0,1 0 0,-1-1 0,1 1 0,-1-1 0,1 1 0,-1-4 0,1 3 0,1 1 0,-1 0 0,0 0 0,0 0 0,0 1 0,0-1 0,-1 0 0,1 0 0,0 0 0,-1 1 0,1-1 0,-1 1 0,0-1 0,1 1 0,-1 0 0,0 0 0,0-1 0,0 1 0,0 0 0,-2 0 0,-52-10 0,55 11 0,-544-18 0,395 19 0,59 0 0,-4 0 0,-147-16 0,194 3 0,47 12 0,1 0 0,0 0 0,-1 0 0,1-1 0,-1 1 0,1 0 0,0 0 0,-1 0 0,1-1 0,-1 1 0,1 0 0,0-1 0,-1 1 0,1 0 0,0-1 0,0 1 0,-1 0 0,1-1 0,0 1 0,0-1 0,-1 1 0,1 0 0,0-1 0,0 1 0,0-1 0,0 1 0,0-1 0,0 1 0,0-1 0,0 1 0,0-1 0,0 1 0,0 0 0,0-1 0,0 1 0,0-1 0,0 1 0,0-1 0,1 1 0,-1-1 0,0 1 0,0 0 0,0-1 0,1 1 0,-1 0 0,0-1 0,0 1 0,1-1 0,-1 1 0,0 0 0,1 0 0,-1-1 0,1 1 0,-1 0 0,0 0 0,1-1 0,26-15 0,-27 16 0,31-14 0,1 2 0,0 0 0,52-10 0,110-10 0,-166 28 0,1142-95 0,-1098 96 0,133 12 0,-200-8 0,0-1 0,0 1 0,0 0 0,0 0 0,0 1 0,0 0 0,0 0 0,0 0 0,-1 0 0,1 1 0,-1-1 0,8 7 0,-12-9 0,1 1 0,-1 0 0,1-1 0,-1 1 0,1 0 0,-1 0 0,0 0 0,1-1 0,-1 1 0,0 0 0,0 0 0,1 0 0,-1 0 0,0 0 0,0 0 0,0-1 0,0 1 0,0 0 0,0 0 0,0 0 0,0 0 0,-1 0 0,1 0 0,0-1 0,-1 2 0,0 1 0,-1-1 0,0 1 0,0-1 0,0 0 0,0 1 0,0-1 0,0 0 0,0 0 0,-1 0 0,1-1 0,-4 2 0,-16 10 0,-2-1 0,1-1 0,-1-1 0,-47 12 0,-104 15 0,55-23 0,0-6 0,-199-10 0,307 2 0,7 0 0,-16 0 0,0-1 0,0-1 0,0-1 0,-30-8 0,50 11 0,-1 0 0,1-1 0,0 1 0,-1-1 0,1 1 0,0-1 0,0 1 0,-1-1 0,1 0 0,0 0 0,0 0 0,0 0 0,0 0 0,0 0 0,0 0 0,0 0 0,0 0 0,0-1 0,1 1 0,0 0 0,0 0 0,0 0 0,0 0 0,1 0 0,-1 0 0,0 0 0,1 0 0,-1 0 0,1 0 0,-1 0 0,1 0 0,-1 1 0,1-1 0,-1 0 0,1 0 0,0 1 0,0-1 0,-1 0 0,1 1 0,0-1 0,0 1 0,0-1 0,0 1 0,-1-1 0,1 1 0,2-1 0,17-8 0,0 1 0,1 1 0,-1 1 0,2 0 0,34-3 0,-29 4 0,587-65 0,5 54 0,-615 16 0,35-1 0,-1 2 0,1 2 0,39 8 0,-76-11 0,0 0 0,0 1 0,0-1 0,-1 1 0,1-1 0,0 1 0,0 0 0,-1 0 0,1 0 0,-1 0 0,1 0 0,-1 0 0,3 2 0,-4-3 0,0 0 0,0 1 0,0-1 0,0 1 0,0-1 0,0 0 0,0 1 0,1-1 0,-2 1 0,1-1 0,0 1 0,0-1 0,0 0 0,0 1 0,0-1 0,0 1 0,0-1 0,0 0 0,-1 1 0,1-1 0,0 0 0,0 1 0,0-1 0,-1 0 0,1 1 0,0-1 0,-1 0 0,1 1 0,0-1 0,0 0 0,-1 0 0,1 1 0,-1-1 0,1 0 0,-6 3 0,1 0 0,-1 0 0,0-1 0,0 0 0,0 0 0,-8 1 0,-89 12 0,0-6 0,-158-5 0,143-4 0,-1318-69 0,107-121 0,1276 181 0,25 6 0,0-2 0,1 0 0,-1-2 0,1-1 0,-26-12 0,52 20 0,0-1 0,0 1 0,0 0 0,0-1 0,0 1 0,0 0 0,0-1 0,0 0 0,0 1 0,0-1 0,0 1 0,0-1 0,0 0 0,0 0 0,1 0 0,-1 1 0,0-1 0,1 0 0,-1 0 0,0 0 0,1 0 0,-1 0 0,1 0 0,0 0 0,-1 0 0,1-1 0,0 1 0,-1 0 0,1 0 0,0 0 0,0 0 0,0 0 0,0 0 0,0-1 0,0 1 0,1-1 0,1-1 0,0 0 0,0 0 0,0 1 0,1-1 0,-1 1 0,1 0 0,0 0 0,-1 0 0,1 0 0,6-2 0,17-10 0,1 2 0,1 1 0,0 1 0,30-6 0,128-22 0,-130 28 0,423-61 0,-508 75 0,-45 13 0,3 0 0,-43 4 0,31-7 0,-155 47 0,220-51 0,18-10 0,0 0 0,0 0 0,-1 1 0,1-1 0,0 0 0,0 0 0,0 0 0,0 1 0,0-1 0,0 0 0,0 0 0,0 0 0,0 1 0,0-1 0,0 0 0,0 0 0,0 0 0,0 1 0,0-1 0,0 0 0,0 0 0,0 0 0,0 1 0,0-1 0,0 0 0,1 0 0,-1 0 0,0 0 0,0 1 0,0-1 0,0 0 0,0 0 0,0 0 0,1 0 0,-1 0 0,0 0 0,0 1 0,0-1 0,0 0 0,1 0 0,-1 0 0,0 0 0,0 0 0,1 0 0,35 7 0,253 1 0,25 2 0,-273-6 0,-5-2 0,0 1 0,0 2 0,0 2 0,50 16 0,-82-22 0,-1 0 0,0 0 0,0 0 0,-1 1 0,1-1 0,0 1 0,0 0 0,-1 0 0,1 0 0,-1 0 0,1 0 0,-1 0 0,0 1 0,0-1 0,0 1 0,3 5 0,-4-6 0,-1 0 0,0 0 0,0 0 0,0-1 0,0 1 0,0 0 0,0 0 0,0 0 0,-1 0 0,1 0 0,-1 0 0,0 0 0,1 0 0,-1-1 0,0 1 0,0 0 0,0 0 0,0-1 0,0 1 0,0-1 0,-1 1 0,1-1 0,-1 1 0,1-1 0,-1 0 0,-2 2 0,-10 8 0,-1-1 0,0 0 0,-1-1 0,0-1 0,0 0 0,-1-1 0,0-1 0,-33 8 0,23-9 0,1 0 0,-1-2 0,-1-1 0,1-1 0,-32-3 0,58 2 0,1 0 0,-1 0 0,0 0 0,1 0 0,-1 0 0,1 0 0,-1 0 0,0 0 0,1 0 0,-1-1 0,0 1 0,1 0 0,-1 0 0,0-1 0,1 1 0,-1 0 0,1 0 0,-1-1 0,1 1 0,-1-1 0,1 1 0,-1 0 0,1-1 0,-1 1 0,0-2 0,11-8 0,27-6 0,1 13 0,-23 7 0,-15-4 0,0 0 0,0 0 0,0 0 0,0 1 0,1-1 0,-1 0 0,0 0 0,0 1 0,0-1 0,0 0 0,0 1 0,0-1 0,0 0 0,0 0 0,0 1 0,0-1 0,0 0 0,0 0 0,0 1 0,-1-1 0,1 0 0,0 0 0,0 1 0,0-1 0,0 0 0,0 0 0,0 0 0,-1 1 0,1-1 0,0 0 0,0 0 0,0 0 0,-1 1 0,1-1 0,0 0 0,0 0 0,-1 0 0,1 0 0,0 0 0,0 0 0,0 1 0,-1-1 0,1 0 0,0 0 0,-1 0 0,-17 8 0,1 0 0,-2-1 0,1 0 0,-1-2 0,0 0 0,0-1 0,-24 1 0,12 0 0,18-3 0,-20 5 0,0-2 0,-1-2 0,-66-1 0,98-2 0,1 0 0,0 0 0,-1 0 0,1 0 0,0 0 0,-1 0 0,1-1 0,0 1 0,0 0 0,-1-1 0,1 1 0,0-1 0,0 1 0,0-1 0,0 0 0,-1 1 0,1-1 0,-1-1 0,2 1 0,0 0 0,0 1 0,0-1 0,1 1 0,-1-1 0,0 0 0,0 1 0,0-1 0,1 1 0,-1-1 0,0 1 0,1-1 0,-1 1 0,1-1 0,-1 1 0,0-1 0,1 1 0,-1-1 0,1 1 0,-1 0 0,1-1 0,-1 1 0,1 0 0,0-1 0,0 1 0,48-22 0,17 2 0,2 2 0,0 4 0,91-8 0,210 5 0,-349 16 0,-8 0 0,0 1 0,0 0 0,0 1 0,-1 0 0,16 4 0,-26-5 0,-1 0 0,1 0 0,0 0 0,-1 0 0,1 0 0,0 1 0,-1-1 0,1 0 0,0 0 0,-1 0 0,1 1 0,-1-1 0,1 0 0,0 1 0,-1-1 0,1 0 0,-1 1 0,1-1 0,-1 1 0,1-1 0,-1 1 0,0-1 0,1 1 0,-1-1 0,1 1 0,-1 0 0,0-1 0,0 1 0,1-1 0,-1 1 0,0 0 0,0-1 0,0 1 0,0 0 0,1-1 0,-1 1 0,0 0 0,0-1 0,-1 1 0,1 0 0,0-1 0,0 1 0,0 0 0,0-1 0,0 1 0,-1 0 0,1-1 0,0 1 0,-1-1 0,1 1 0,0 0 0,-1-1 0,1 1 0,-1-1 0,1 1 0,-1-1 0,0 1 0,-35 24 0,13-15 0,0 0 0,-1-2 0,-1-1 0,1 0 0,-32 2 0,-134 8 0,181-16 0,-992 6 0,999-7 0,-18 0 0,0-1 0,0 0 0,0-2 0,-32-8 0,50 11 0,1 0 0,0-1 0,0 1 0,0 0 0,-1-1 0,1 1 0,0-1 0,0 0 0,0 1 0,0-1 0,0 0 0,0 0 0,0 1 0,0-1 0,0 0 0,0 0 0,1 0 0,-1 0 0,0-2 0,1 3 0,0-1 0,0 0 0,0 1 0,0-1 0,0 0 0,0 0 0,0 1 0,0-1 0,0 0 0,1 1 0,-1-1 0,0 0 0,1 1 0,-1-1 0,0 1 0,1-1 0,-1 1 0,1-1 0,-1 1 0,1-1 0,-1 1 0,1-1 0,0 0 0,4-2 0,0 0 0,0 0 0,0 0 0,1 1 0,-1-1 0,8-1 0,33-5 0,1 3 0,0 2 0,0 1 0,85 8 0,-19-2 0,199 3 0,0 14 0,389 74 0,-639-83 0,0 3 0,117 44 0,-176-58 0,-1 1 0,0-1 0,0 1 0,0 0 0,0 0 0,0 0 0,0 0 0,0 0 0,-1 0 0,1 0 0,0 1 0,-1-1 0,1 1 0,-1-1 0,1 1 0,-1 0 0,1-1 0,-1 1 0,0 0 0,2 4 0,-5-5 0,1 1 0,0 0 0,-1-1 0,1 1 0,-1-1 0,0 0 0,1 1 0,-1-1 0,0 0 0,0 0 0,0 0 0,0 0 0,0-1 0,0 1 0,0 0 0,0-1 0,0 1 0,0-1 0,0 0 0,-4 0 0,-72 11 0,0-3 0,-152-6 0,112-3 0,53 1 0,-316-5 0,277-1 0,-166-31 0,265 36 0,-9-1 0,-1 0 0,1-2 0,0 1 0,1-2 0,-1 0 0,1 0 0,0-2 0,-18-10 0,30 17 0,1-1 0,-1 1 0,1 0 0,-1-1 0,1 1 0,-1 0 0,1-1 0,-1 1 0,1-1 0,0 1 0,-1-1 0,1 1 0,0-1 0,-1 1 0,1-1 0,0 0 0,-1 1 0,1-1 0,0 1 0,0-1 0,0 0 0,0 1 0,0-1 0,-1 1 0,1-1 0,0 0 0,1 1 0,-1-1 0,0 0 0,0 1 0,0-1 0,0 1 0,1-2 0,18-10 0,33 2 0,107 2 0,192 14 0,-348-5 0,7-1 0,-1 0 0,-1 0 0,1 0 0,-1 1 0,1 0 0,-1 1 0,0 0 0,1 0 0,12 6 0,-20-8 0,-1 1 0,0-1 0,1 0 0,-1 0 0,1 1 0,-1-1 0,0 0 0,1 1 0,-1-1 0,1 0 0,-1 1 0,0-1 0,0 1 0,1-1 0,-1 0 0,0 1 0,0-1 0,1 1 0,-1-1 0,0 1 0,0-1 0,0 1 0,0-1 0,0 1 0,0-1 0,0 1 0,0-1 0,0 1 0,0-1 0,0 1 0,0-1 0,0 1 0,0-1 0,-1 1 0,1-1 0,0 1 0,0-1 0,0 1 0,-1-1 0,1 1 0,0-1 0,-1 0 0,1 1 0,0-1 0,-1 0 0,1 1 0,0-1 0,-1 0 0,0 1 0,-23 14 0,6-7 0,0 0 0,-1-2 0,1 0 0,-1-1 0,-24 2 0,-100 5 0,95-10 0,-83 14 0,76-4 0,-95 17 0,53-16 0,86-13 0,22-5 0,25-6 0,53-2 0,-1 3 0,123 4 0,-172 10 0,-32 2 0,-24 1 0,-51 7 0,-1-3 0,0-3 0,0-3 0,-70-4 0,257-2 0,89 2 0,-175 1 0,-1 2 0,0 0 0,-1 2 0,43 14 0,-69-19 0,-1 0 0,0 0 0,0 0 0,0 1 0,0-1 0,0 1 0,0 0 0,0 0 0,0 0 0,-1 0 0,1 0 0,-1 1 0,0-1 0,1 1 0,-1-1 0,0 1 0,0 0 0,-1 0 0,3 5 0,-4-6 0,1 1 0,-1-1 0,-1 0 0,1 1 0,0-1 0,0 1 0,-1-1 0,0 0 0,1 1 0,-1-1 0,0 0 0,0 0 0,0 1 0,0-1 0,-1 0 0,1 0 0,0 0 0,-1 0 0,0-1 0,1 1 0,-1 0 0,0-1 0,0 1 0,0-1 0,0 0 0,0 1 0,-2 0 0,-17 10 0,0-1 0,-1-1 0,0 0 0,0-2 0,-1-1 0,-46 9 0,7-6 0,-93 3 0,117-12 0,20-1 0,0 0 0,0 1 0,0 2 0,-24 4 0,37-2 0,18-3 0,21-1 0,44-8 0,-36 1 0,48 2 0,-86 8-98,-11 7 256,-18 12-57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6:35.203"/>
    </inkml:context>
    <inkml:brush xml:id="br0">
      <inkml:brushProperty name="width" value="0.05" units="cm"/>
      <inkml:brushProperty name="height" value="0.05" units="cm"/>
      <inkml:brushProperty name="color" value="#8B7E21"/>
    </inkml:brush>
  </inkml:definitions>
  <inkml:trace contextRef="#ctx0" brushRef="#br0">833 1 24575,'0'9'0,"0"7"0,0 6 0,0 8 0,0 12 0,0 8 0,0 5 0,0 2 0,0 0 0,0-1 0,5 0 0,1-6 0,0-7 0,-2-10-8191</inkml:trace>
  <inkml:trace contextRef="#ctx0" brushRef="#br0" timeOffset="2041.73">832 768 24575,'0'9'0,"0"7"0,0 6 0,0 3 0,0 3 0,0 4 0,0 3 0,-4 3 0,-2 5 0,0 3 0,2-1 0,0-8-8191</inkml:trace>
  <inkml:trace contextRef="#ctx0" brushRef="#br0" timeOffset="3416.5">807 1721 24575,'-5'9'0,"-1"7"0,1 6 0,0 3 0,2 2 0,0 1 0,2 1 0,1-1 0,0-1 0,0 1 0,0-6-8191</inkml:trace>
  <inkml:trace contextRef="#ctx0" brushRef="#br0" timeOffset="4306.34">753 2435 24575,'0'4'0,"0"7"0,0 5 0,0 5 0,0 3 0,0 2 0,0 1 0,0 1 0,0-1 0,0 0 0,0 1 0,0-2 0,0 1 0,0 0 0,0-5-8191</inkml:trace>
  <inkml:trace contextRef="#ctx0" brushRef="#br0" timeOffset="5753.01">754 3202 24575,'0'4'0,"-5"2"0,-1 5 0,1 4 0,0 4 0,2 4 0,0 6 0,2 4 0,1 0 0,0-1 0,0-2 0,0 0 0,1-2 0,-1-1 0,0 0 0,0-1 0,0 0 0,0-4-8191</inkml:trace>
  <inkml:trace contextRef="#ctx0" brushRef="#br0" timeOffset="54525.86">516 3705 24575,'0'721'0,"1"-699"0,3-19 0,6-36 0,110-612 0,-65-4 0,-56 620 0,-1 26 0,-7 40 0,1 2 0,-64 190 0,-196 419 0,265-641 0,-4 9 0,-1 0 0,0-1 0,-15 20 0,23-34 0,0-1 0,-1 1 0,1-1 0,0 1 0,0-1 0,-1 1 0,1-1 0,0 0 0,-1 1 0,1-1 0,0 0 0,-1 1 0,1-1 0,0 0 0,-1 1 0,1-1 0,-1 0 0,1 0 0,-1 1 0,1-1 0,0 0 0,-1 0 0,1 0 0,-1 0 0,1 0 0,-1 0 0,1 0 0,-1 0 0,1 0 0,-1 0 0,1 0 0,-1 0 0,1 0 0,-1 0 0,1 0 0,-1 0 0,1 0 0,-1-1 0,-7-20 0,7-32 0,27-157 0,-23 194 0,-14 131 0,-65 183 0,44-185 0,-8 24 0,85-221 0,187-345 0,-228 421 0,1 0 0,0 1 0,1-1 0,0 1 0,11-11 0,-17 18 0,1-1 0,-1 1 0,1-1 0,-1 1 0,1 0 0,-1-1 0,1 1 0,-1 0 0,1 0 0,-1-1 0,1 1 0,0 0 0,-1 0 0,1 0 0,-1 0 0,1 0 0,0 0 0,-1 0 0,1 0 0,0 0 0,-1 0 0,1 0 0,-1 0 0,1 0 0,0 0 0,-1 1 0,1-1 0,-1 0 0,1 0 0,-1 1 0,1-1 0,0 1 0,1 1 0,-1 0 0,0 1 0,1-1 0,-1 0 0,0 1 0,0 0 0,-1-1 0,1 1 0,0-1 0,-1 1 0,1 0 0,-1 4 0,4 54 0,-2 1 0,-10 100 0,-31 126 0,17-144 0,1-53 0,23-120 0,1 1 0,1-1 0,14-49 0,-5 22 0,24-116 0,78-329 0,-112 492 0,-1-2 0,1 0 0,1 0 0,0 0 0,10-19 0,-14 30 0,0-1 0,0 1 0,1 0 0,-1 0 0,0 0 0,0-1 0,0 1 0,0 0 0,0 0 0,0 0 0,0 0 0,0-1 0,1 1 0,-1 0 0,0 0 0,0 0 0,0 0 0,0 0 0,1-1 0,-1 1 0,0 0 0,0 0 0,0 0 0,0 0 0,1 0 0,-1 0 0,0 0 0,0 0 0,0 0 0,1 0 0,-1 0 0,0 0 0,0 0 0,1 0 0,-1 0 0,0 0 0,0 0 0,0 0 0,1 0 0,-1 0 0,0 0 0,0 0 0,0 0 0,0 0 0,1 1 0,-1-1 0,0 0 0,0 0 0,0 0 0,0 0 0,1 0 0,-1 0 0,0 1 0,6 16 0,-2 22 0,-3 246 0,-4-240 0,-1-1 0,-3 1 0,-1-1 0,-20 56 0,24-109 0,1-15 0,-6-81 0,-3 1 0,-6 0 0,-49-167 0,45 222 0,22 49 0,0-1 0,0 1 0,0-1 0,0 1 0,0 0 0,0-1 0,-1 1 0,1-1 0,0 1 0,0 0 0,-1-1 0,1 1 0,0 0 0,0-1 0,-1 1 0,1 0 0,0 0 0,-1-1 0,1 1 0,0 0 0,-1 0 0,1 0 0,0-1 0,-1 1 0,1 0 0,-1 0 0,1 0 0,-1 0 0,1 0 0,0 0 0,-1 0 0,1 0 0,-1 0 0,1 0 0,0 0 0,-1 0 0,1 0 0,-1 0 0,1 0 0,-1 0 0,1 0 0,0 1 0,-1-1 0,-9 22 0,2 34 0,3 121 0,-5 64 0,5-220 0,5-21 0,0 0 0,0 0 0,0 1 0,0-1 0,0 0 0,0 0 0,0 0 0,0 0 0,0 0 0,-1 0 0,1 0 0,0 0 0,0 1 0,0-1 0,0 0 0,0 0 0,0 0 0,0 0 0,-1 0 0,1 0 0,0 0 0,0 0 0,0 0 0,0 0 0,0 0 0,-1 0 0,1 0 0,0 0 0,0 0 0,0 0 0,0 0 0,0 0 0,-1 0 0,1 0 0,0 0 0,0 0 0,0 0 0,0 0 0,0 0 0,0-1 0,-1 1 0,1 0 0,0 0 0,0 0 0,0 0 0,0 0 0,0 0 0,0 0 0,0 0 0,0-1 0,0 1 0,0 0 0,-1 0 0,1 0 0,0 0 0,-13-34 0,-15-79 0,20 73 0,-13-38 0,21 77 0,-1 0 0,1 0 0,0 0 0,-1 0 0,1 0 0,-1 0 0,1 0 0,-1 0 0,1 0 0,-1 0 0,1 0 0,-1 0 0,0 1 0,0-1 0,0 0 0,1 0 0,-1 1 0,0-1 0,0 0 0,0 1 0,0-1 0,0 1 0,0-1 0,0 1 0,0 0 0,0-1 0,-2 1 0,1 0 0,0 1 0,0-1 0,0 0 0,0 1 0,0 0 0,0 0 0,0-1 0,1 1 0,-1 0 0,0 1 0,0-1 0,1 0 0,-3 3 0,-7 6 0,1 0 0,1 2 0,-10 14 0,18-25 0,-49 77 0,4 3 0,4 2 0,-48 129 0,80-185 0,12-31 0,22-47 0,436-680 0,-445 709 0,-10 13 0,1 0 0,0 1 0,0 0 0,0 0 0,1 0 0,1 1 0,-1 0 0,16-11 0,-22 18 0,0 0 0,-1-1 0,1 1 0,0 0 0,-1 0 0,1-1 0,0 1 0,0 0 0,-1 0 0,1 0 0,0 0 0,-1 0 0,1 0 0,0 0 0,0 0 0,-1 0 0,1 1 0,0-1 0,-1 0 0,1 0 0,0 1 0,-1-1 0,1 0 0,0 1 0,-1-1 0,1 1 0,-1-1 0,1 0 0,0 1 0,-1-1 0,0 1 0,1 0 0,-1-1 0,1 1 0,-1-1 0,1 1 0,-1 0 0,0-1 0,1 2 0,6 30 0,-2 35 0,-4 0 0,-8 83 0,1-30 0,-8 123 0,9-203 0,-1 1 0,-2-1 0,-25 73 0,32-112 0,1-1 0,0 1 0,0 0 0,0 0 0,0 0 0,-1-1 0,1 1 0,0 0 0,-1 0 0,1-1 0,0 1 0,-1 0 0,1-1 0,-1 1 0,1 0 0,-1-1 0,1 1 0,-1-1 0,0 1 0,1-1 0,-1 1 0,0-1 0,1 0 0,-2 1 0,-4-17 0,4-45 0,2 54 0,5-221 0,11 0 0,79-405 0,-95 632 0,2-12 0,1 0 0,1 1 0,-1-1 0,12-22 0,-14 32 0,1 0 0,0 0 0,0 1 0,0-1 0,0 1 0,1-1 0,-1 1 0,1 0 0,-1 0 0,1 0 0,0 0 0,-1 1 0,1-1 0,0 1 0,0-1 0,0 1 0,1 0 0,-1 0 0,0 1 0,0-1 0,0 1 0,1-1 0,3 1 0,17 1 0,0 2 0,-1 0 0,0 1 0,1 2 0,32 11 0,-55-16 0,1-1 0,0 0 0,-1 1 0,1-1 0,-1 1 0,1-1 0,-1 1 0,0 0 0,1 0 0,-1-1 0,1 1 0,-1 0 0,0 0 0,0 0 0,0 1 0,0-1 0,1 0 0,-2 0 0,1 1 0,0-1 0,1 2 0,-2-1 0,0-1 0,0 0 0,-1 0 0,1 0 0,0 0 0,-1 0 0,1 1 0,-1-1 0,1 0 0,-1 0 0,0 0 0,1 0 0,-1 0 0,0-1 0,0 1 0,1 0 0,-1 0 0,0 0 0,0-1 0,0 1 0,-2 1 0,-12 6 0,1 0 0,-2-1 0,-17 6 0,20-7 0,-89 27 0,77-27 0,0 2 0,0 0 0,1 2 0,-36 19 0,60-29 0,-1 0 0,1 0 0,0 0 0,-1 0 0,1 0 0,0 0 0,-1 1 0,1-1 0,0 0 0,0 0 0,-1 0 0,1 0 0,0 0 0,-1 1 0,1-1 0,0 0 0,0 0 0,-1 0 0,1 1 0,0-1 0,0 0 0,0 1 0,-1-1 0,1 0 0,0 0 0,0 1 0,0-1 0,0 0 0,0 1 0,-1-1 0,1 0 0,0 1 0,0-1 0,0 0 0,0 1 0,0-1 0,0 0 0,0 1 0,0-1 0,0 0 0,0 1 0,1-1 0,-1 0 0,0 1 0,0-1 0,0 1 0,20 2 0,29-7 0,-42 3 0,1 0 0,-1 0 0,1-1 0,0 1 0,0-1 0,-1-1 0,1 1 0,-1-2 0,12-5 0,-19 9 0,0 0 0,0 0 0,0 0 0,1 0 0,-1 0 0,0-1 0,0 1 0,0 0 0,0 0 0,0 0 0,0 0 0,0 0 0,0 0 0,1-1 0,-1 1 0,0 0 0,0 0 0,0 0 0,0 0 0,0 0 0,0-1 0,0 1 0,0 0 0,0 0 0,0 0 0,0 0 0,0-1 0,0 1 0,0 0 0,0 0 0,0 0 0,0 0 0,0 0 0,0-1 0,0 1 0,-1 0 0,1 0 0,0 0 0,0 0 0,0 0 0,0 0 0,0-1 0,0 1 0,0 0 0,0 0 0,-1 0 0,1 0 0,0 0 0,0 0 0,0 0 0,0 0 0,0 0 0,-1-1 0,1 1 0,0 0 0,0 0 0,0 0 0,-16-4 0,-16 0 0,333-39 0,-193 37 0,-49 7 0,-71 4 0,-7 2 0,0 0 0,1 2 0,-28 16 0,42-22 0,0 0 0,0 0 0,0 0 0,0 1 0,1-1 0,-1 1 0,1 0 0,0 0 0,0 0 0,1 0 0,-1 0 0,1 1 0,0-1 0,0 1 0,0 0 0,1-1 0,-1 1 0,1 0 0,0 9 0,6-270 0,-12 416 0,-7 0 0,-63 280 0,-32-51 0,96-360 0,13-28 0,0-1 0,0 0 0,0 0 0,0 0 0,0 0 0,-1 1 0,1-1 0,0 0 0,0 0 0,0 0 0,0 0 0,0 1 0,-1-1 0,1 0 0,0 0 0,0 0 0,0 0 0,-1 0 0,1 0 0,0 0 0,0 0 0,0 0 0,-1 0 0,1 1 0,0-1 0,0 0 0,-1 0 0,1 0 0,0 0 0,0 0 0,0-1 0,-1 1 0,1 0 0,0 0 0,0 0 0,0 0 0,-1 0 0,1 0 0,0 0 0,0 0 0,0 0 0,-1 0 0,1-1 0,0 1 0,0 0 0,0 0 0,0 0 0,0 0 0,-1-1 0,1 1 0,0 0 0,0 0 0,0-1 0,-2-4 0,0-1 0,1 0 0,0 0 0,0 0 0,0 0 0,1 0 0,0-7 0,2-91 0,24-162 0,41-98 0,-65 353 0,10-49 0,2 0 0,34-87 0,-53 233 0,-10 12 0,-51 275 0,48-297 0,-3-1 0,-55 132 0,75-206 0,-21 39 0,9-29 0,12-11 0,0-1 0,1 1 0,-1 0 0,1 0 0,-1 0 0,1-1 0,-1 1 0,1 0 0,-1-1 0,1 1 0,-1 0 0,1-1 0,0 1 0,-1-1 0,1 1 0,-1-1 0,1 1 0,0-1 0,0 1 0,-1-1 0,1 1 0,0-1 0,0 1 0,-1-1 0,1 1 0,0-1 0,0 0 0,0 1 0,0-2 0,-6-35 0,2-1 0,1 0 0,2 0 0,4-48 0,0 9 0,1-163 0,-4 928 0,2-715 0,1 1 0,1 1 0,11-36 0,-2 6 0,40-177 0,149-400 0,-192 605 0,-7 17 0,0 1 0,1 0 0,0 0 0,0 0 0,1 0 0,0 1 0,1 0 0,12-15 0,-18 23 0,0 0 0,1-1 0,-1 1 0,0 0 0,1 0 0,-1-1 0,0 1 0,0 0 0,1 0 0,-1-1 0,1 1 0,-1 0 0,0 0 0,1 0 0,-1 0 0,0 0 0,1 0 0,-1-1 0,1 1 0,-1 0 0,0 0 0,1 0 0,-1 0 0,1 0 0,-1 1 0,0-1 0,1 0 0,-1 0 0,1 0 0,-1 0 0,0 0 0,1 0 0,-1 1 0,0-1 0,1 0 0,-1 0 0,0 0 0,1 1 0,-1-1 0,0 0 0,0 1 0,1-1 0,-1 0 0,0 1 0,0-1 0,1 0 0,-1 1 0,0-1 0,0 0 0,0 1 0,0-1 0,0 0 0,1 1 0,-1-1 0,0 1 0,0-1 0,0 0 0,0 1 0,0 0 0,1 27 0,-6 12 0,-1 0 0,-22 72 0,10-46 0,10-35 0,-1-1 0,-23 51 0,26-67 0,-2-1 0,0 0 0,0 0 0,-1-1 0,-1 0 0,0-1 0,-22 19 0,21-19 0,-32 23 0,42-34 0,0 1 0,1-1 0,-1 1 0,0-1 0,0 1 0,0-1 0,0 0 0,0 1 0,0-1 0,1 0 0,-1 0 0,0 1 0,0-1 0,0 0 0,0 0 0,0 0 0,0 0 0,0 0 0,0 0 0,0-1 0,0 1 0,0 0 0,0 0 0,0-1 0,1 1 0,-1-1 0,0 1 0,0-1 0,0 1 0,0-1 0,1 1 0,-1-1 0,0 1 0,1-1 0,-1 0 0,0 0 0,1 1 0,-1-1 0,1 0 0,-1 0 0,1 0 0,0 0 0,-1 1 0,0-3 0,-4-19 0,1 0 0,1 0 0,1 0 0,1 0 0,0-1 0,4-22 0,-2-19 0,-2 33 0,-1 0 0,-1 1 0,-1-1 0,-2 1 0,-1 1 0,-11-30 0,17 58 0,1 0 0,0 0 0,0 0 0,-1 0 0,1 0 0,0 0 0,-1 0 0,1 0 0,-1 0 0,1 0 0,-1 0 0,0 0 0,1 0 0,-1 1 0,0-1 0,1 0 0,-1 0 0,0 1 0,0-1 0,0 1 0,0-1 0,0 1 0,0-1 0,0 1 0,0-1 0,-1 1 0,1 0 0,0 1 0,0-1 0,-1 1 0,1 0 0,0-1 0,0 1 0,0 0 0,0 0 0,1 0 0,-1 0 0,0 0 0,0 0 0,0 0 0,1 0 0,-1 0 0,1 0 0,-1 0 0,0 2 0,-22 68 0,22-66 0,-19 105 0,4 1 0,-1 135 0,17-282 0,3 0 0,0 1 0,3 0 0,1 0 0,1 0 0,2 1 0,18-44 0,-27 78 0,-1-1 0,0 1 0,0-1 0,0 1 0,0-1 0,0 1 0,1-1 0,-1 1 0,0-1 0,0 1 0,1 0 0,-1-1 0,0 1 0,1-1 0,-1 1 0,0 0 0,1-1 0,-1 1 0,0 0 0,1-1 0,-1 1 0,1 0 0,-1 0 0,1-1 0,-1 1 0,1 0 0,-1 0 0,1 0 0,-1 0 0,1 0 0,-1 0 0,1 0 0,-1 0 0,1 0 0,-1 0 0,1 0 0,-1 0 0,1 0 0,-1 0 0,1 0 0,-1 0 0,1 0 0,-1 1 0,1-1 0,-1 0 0,0 0 0,1 1 0,-1-1 0,1 0 0,-1 1 0,0-1 0,1 0 0,0 1 0,17 7 0,-12-9 0,-1 0 0,1 0 0,-1 0 0,0-1 0,1 1 0,-1-1 0,0-1 0,0 1 0,0-1 0,0 0 0,0 0 0,-1 0 0,1 0 0,3-6 0,60-60 0,-61 60 0,28-24 0,-34 33 0,-1-1 0,1 1 0,0-1 0,-1 1 0,1 0 0,0-1 0,-1 1 0,1 0 0,0 0 0,-1-1 0,1 1 0,0 0 0,0 0 0,-1 0 0,1 0 0,0 0 0,0 0 0,-1 0 0,1 0 0,0 0 0,1 1 0,-2-1 0,1 1 0,0 0 0,-1 0 0,1-1 0,-1 1 0,1 0 0,-1 0 0,1 0 0,-1 0 0,0 0 0,1 0 0,-1 0 0,0 0 0,0 0 0,0 0 0,0 0 0,0 0 0,0 0 0,0 0 0,0 0 0,0 1 0,-2 20 0,0 0 0,-1-1 0,-8 30 0,4-117 0,6-151 0,-20 380 0,7-37 0,-4 64 0,16-180 0,0 0 0,0 0 0,-1 0 0,0 0 0,-1 0 0,0-1 0,0 1 0,-7 8 0,-11 30 0,-21 62 0,5 2 0,-33 165 0,67-237 0,4-40 0,0 0 0,0 0 0,0 0 0,0 0 0,0-1 0,0 1 0,0 0 0,0 0 0,0 0 0,0 0 0,1 0 0,-1 0 0,0 0 0,0 0 0,0 0 0,0 0 0,0-1 0,0 1 0,0 0 0,1 0 0,-1 0 0,0 0 0,0 0 0,0 0 0,0 0 0,0 0 0,0 0 0,1 0 0,-1 0 0,0 0 0,0 0 0,0 0 0,0 0 0,0 0 0,1 1 0,-1-1 0,0 0 0,0 0 0,0 0 0,0 0 0,0 0 0,0 0 0,0 0 0,0 0 0,1 0 0,-1 0 0,0 0 0,0 1 0,0-1 0,0 0 0,26-63 0,-20 49 0,242-557 0,-243 559 0,2-3 0,0 1 0,1-1 0,0 2 0,1-1 0,20-22 0,-29 36 0,1-1 0,-1 0 0,1 1 0,0-1 0,-1 0 0,1 1 0,-1-1 0,1 1 0,0-1 0,-1 1 0,1-1 0,0 1 0,0 0 0,-1-1 0,1 1 0,0 0 0,0-1 0,0 1 0,0 0 0,-1 0 0,1 0 0,0 0 0,0 0 0,0 0 0,0 0 0,-1 0 0,1 0 0,0 0 0,0 0 0,0 1 0,0-1 0,-1 0 0,1 1 0,0-1 0,0 0 0,-1 1 0,1-1 0,0 1 0,-1-1 0,1 1 0,0 0 0,-1-1 0,1 1 0,-1-1 0,1 1 0,-1 0 0,1 0 0,-1-1 0,1 1 0,-1 0 0,0 0 0,0-1 0,1 1 0,-1 0 0,0 1 0,10 50 0,-10-49 0,5 99 0,-4 1 0,-21 182 0,13-248 0,7-37 0,0 0 0,0 0 0,0 0 0,0 0 0,0 1 0,0-1 0,0 0 0,0 0 0,0 0 0,0 1 0,0-1 0,0 0 0,0 0 0,-1 0 0,1 0 0,0 1 0,0-1 0,0 0 0,0 0 0,0 0 0,0 0 0,0 1 0,-1-1 0,1 0 0,0 0 0,0 0 0,0 0 0,0 0 0,0 0 0,-1 0 0,1 1 0,0-1 0,0 0 0,0 0 0,0 0 0,-1 0 0,1 0 0,0 0 0,0 0 0,0 0 0,-1 0 0,1 0 0,0 0 0,0 0 0,0 0 0,-1 0 0,1 0 0,0 0 0,0 0 0,0-1 0,0 1 0,-1 0 0,1 0 0,0 0 0,0 0 0,0 0 0,0 0 0,0 0 0,-1 0 0,1-1 0,0 1 0,-8-17 0,-3-24 0,3-7 0,4 17 0,-2 0 0,-18-59 0,24 90 0,0 0 0,0-1 0,0 1 0,0-1 0,0 1 0,0 0 0,0-1 0,0 1 0,0 0 0,-1-1 0,1 1 0,0-1 0,0 1 0,0 0 0,0-1 0,0 1 0,-1 0 0,1-1 0,0 1 0,0 0 0,-1 0 0,1-1 0,0 1 0,0 0 0,-1-1 0,1 1 0,0 0 0,-1 0 0,1 0 0,0 0 0,-1-1 0,1 1 0,0 0 0,-1 0 0,1 0 0,-1 0 0,1 0 0,0 0 0,-1 0 0,1 0 0,0 0 0,-1 0 0,1 0 0,-1 0 0,-6 20 0,3 33 0,4 246 0,1-167 0,-2-191 0,-1-49 0,4 1 0,20-128 0,-12 196 0,-10 39 0,0 0 0,0 0 0,0-1 0,0 1 0,0 0 0,0 0 0,0 0 0,0 0 0,0-1 0,0 1 0,0 0 0,0 0 0,0 0 0,1 0 0,-1-1 0,0 1 0,0 0 0,0 0 0,0 0 0,0 0 0,0-1 0,0 1 0,1 0 0,-1 0 0,0 0 0,0 0 0,0 0 0,0 0 0,0 0 0,1 0 0,-1-1 0,0 1 0,0 0 0,0 0 0,0 0 0,1 0 0,-1 0 0,0 0 0,0 0 0,0 0 0,1 0 0,-1 0 0,0 0 0,0 0 0,0 0 0,0 0 0,1 0 0,-1 0 0,0 0 0,0 0 0,0 1 0,0-1 0,1 0 0,-1 0 0,0 0 0,0 0 0,0 0 0,0 0 0,1 1 0,5 15 0,0 24 0,-4 344 0,-12-317 0,10-67 0,0 0 0,0 0 0,0-1 0,-1 1 0,1 0 0,0 0 0,0 0 0,0 0 0,0 0 0,0 0 0,0 0 0,-1 0 0,1 0 0,0 0 0,0 0 0,0 0 0,0 0 0,0 0 0,0 0 0,-1 0 0,1 0 0,0 0 0,0 0 0,0 0 0,0 0 0,0 0 0,0 0 0,-1 0 0,1 0 0,0 0 0,0 0 0,0 0 0,0 0 0,0 1 0,0-1 0,0 0 0,-1 0 0,1 0 0,0 0 0,0 0 0,0 0 0,0 0 0,0 0 0,0 1 0,0-1 0,0 0 0,0 0 0,0 0 0,-5-25 0,-1-39 0,24-528 0,-13 501 0,-3 66 0,-1 32 0,0 38 0,-2 510 0,2-644 0,-3-119 0,2 206 0,0 0 0,0 0 0,0 0 0,0 0 0,0 1 0,-1-1 0,1 0 0,-1 0 0,1 0 0,-1 0 0,1 0 0,-1 0 0,0 1 0,0-1 0,0 0 0,0 1 0,0-1 0,0 1 0,-1-1 0,1 1 0,-3-3 0,3 4 0,-1 0 0,1 0 0,0 0 0,-1 1 0,1-1 0,0 0 0,-1 0 0,1 1 0,0-1 0,0 1 0,-1-1 0,1 1 0,0 0 0,0 0 0,0-1 0,0 1 0,0 0 0,0 0 0,0 0 0,0 0 0,0 0 0,-1 2 0,-8 10 0,0 0 0,0 2 0,-9 19 0,-27 66 0,32-66 0,-2 0 0,-1 0 0,-23 32 0,40-66 0,0 0 0,-1 0 0,1 0 0,0 0 0,0 0 0,0 1 0,0-1 0,0 0 0,0 0 0,0 0 0,0 0 0,0 0 0,0 0 0,-1 0 0,1 0 0,0 1 0,0-1 0,0 0 0,0 0 0,0 0 0,0 0 0,-1 0 0,1 0 0,0 0 0,0 0 0,0 0 0,0 0 0,0 0 0,-1 0 0,1 0 0,0 0 0,0 0 0,0 0 0,0 0 0,0 0 0,-1 0 0,1 0 0,0 0 0,0 0 0,0 0 0,0 0 0,0 0 0,0 0 0,-1-1 0,1 1 0,0 0 0,0 0 0,0 0 0,0 0 0,0 0 0,0 0 0,0 0 0,0-1 0,0 1 0,-1 0 0,1 0 0,0 0 0,0 0 0,0 0 0,0-1 0,-3-14 0,0-18 0,3-18 0,-3 47 0,-2 14 0,-5 16 0,9-25 0,-16 49 0,-2-1 0,-3-1 0,-43 70 0,64-115 0,-1-1 0,1 1 0,-1-1 0,0 0 0,1 0 0,-1 0 0,0 0 0,0 0 0,-1 0 0,1-1 0,0 1 0,0-1 0,-1 1 0,1-1 0,-1 0 0,-3 1 0,5-2 0,-1 0 0,0-1 0,1 1 0,-1 0 0,1-1 0,-1 0 0,1 1 0,-1-1 0,1 0 0,-1 0 0,1 1 0,-1-1 0,1 0 0,0-1 0,0 1 0,0 0 0,0 0 0,0 0 0,0-1 0,0 1 0,0 0 0,0-1 0,0 1 0,1-1 0,-1 1 0,0-1 0,1 0 0,-1-1 0,-11-35 0,1-1 0,2 1 0,2-2 0,-4-48 0,-1-6 0,3 27 0,4 27 0,-19-73 0,24 112 0,0 0 0,0 0 0,0 0 0,-1 0 0,1 0 0,0 0 0,0 0 0,-1 0 0,1 0 0,-1 0 0,1 0 0,-1 1 0,1-1 0,-1 0 0,0 0 0,1 0 0,-1 1 0,0-1 0,1 0 0,-1 1 0,0-1 0,0 1 0,0-1 0,-1 0 0,1 1 0,0 1 0,0-1 0,0 1 0,0-1 0,0 1 0,0 0 0,1-1 0,-1 1 0,0 0 0,0 0 0,1 0 0,-1-1 0,1 1 0,-1 0 0,1 0 0,-1 0 0,1 0 0,-1 2 0,-18 60 0,18-58 0,-53 247 0,50-241 0,2-15 0,2-1 0,0 12 0,0 6 0,1 1 0,0-1 0,1 0 0,1 0 0,6 19 0,-9-30 0,1 1 0,0-1 0,0 0 0,0-1 0,0 1 0,0 0 0,0 0 0,0 0 0,1-1 0,-1 1 0,1 0 0,-1-1 0,1 1 0,0-1 0,0 0 0,-1 0 0,1 1 0,0-1 0,0-1 0,0 1 0,0 0 0,0 0 0,0-1 0,0 1 0,1-1 0,-1 1 0,0-1 0,0 0 0,0 0 0,0 0 0,1 0 0,-1 0 0,0-1 0,0 1 0,0-1 0,0 1 0,0-1 0,0 0 0,0 0 0,0 0 0,3-2 0,37-19 0,-2-2 0,39-29 0,-39 25 0,69-38 0,-105 64 0,-1 0 0,1 1 0,0-1 0,-1 0 0,1 1 0,0 0 0,0 0 0,0 0 0,0 1 0,0-1 0,0 1 0,1 0 0,-1 0 0,7 1 0,-9 0 0,0 0 0,-1 1 0,1-1 0,0 0 0,-1 1 0,1-1 0,-1 1 0,1-1 0,-1 1 0,0 0 0,0-1 0,0 1 0,0 0 0,0 0 0,0 0 0,0 0 0,-1 0 0,1 0 0,0 0 0,-1 0 0,0 0 0,0 0 0,1 0 0,-1 0 0,0 1 0,-1-1 0,1 0 0,-1 3 0,0 7 0,0 1 0,-1-1 0,0 0 0,-1 0 0,-1 0 0,0-1 0,-10 22 0,11-27 0,0-1 0,0 1 0,0-1 0,-1 0 0,0 0 0,0 0 0,0 0 0,-1-1 0,0 0 0,0 0 0,0 0 0,0 0 0,0-1 0,-1 0 0,1 0 0,-11 3 0,-1-2 0,20-8 0,29-11 0,-19 9 0,-12 5 0,1 0 0,-1 1 0,0-1 0,1 0 0,-1 1 0,0-1 0,1 0 0,-1 0 0,0 0 0,0 0 0,0 0 0,0-1 0,0 1 0,0 0 0,0 0 0,0-1 0,-1 1 0,1 0 0,0-1 0,-1 1 0,1-1 0,-1 1 0,0-1 0,1 1 0,-1-1 0,0 1 0,0-1 0,0 1 0,0-1 0,0 1 0,0-1 0,0 0 0,-1 1 0,1-1 0,-1-2 0,-1 2 0,0 0 0,0-1 0,0 1 0,0 0 0,0 0 0,0 0 0,0 0 0,-1 0 0,1 1 0,-1-1 0,1 1 0,-1-1 0,0 1 0,0 0 0,0 0 0,1 0 0,-1 0 0,-5 0 0,-53-5 0,0 3 0,-92 6 0,50 1 0,90-4 0,-12 1 0,23-3 0,14-1 0,75-10 0,2 4 0,-1 4 0,113 7 0,-53 1 0,366-3 0,-844-14 0,-24 1 0,348 13 0,3 0 0,0 0 0,1 1 0,-1-1 0,0 0 0,0 0 0,1-1 0,-1 1 0,0-1 0,1 1 0,-1-1 0,0 0 0,1 0 0,-1 0 0,1 0 0,0 0 0,-4-2 0,56-23 0,-49 26 0,-1 0 0,0 0 0,0 0 0,0 0 0,0 0 0,0 0 0,1 0 0,-1 0 0,0-1 0,0 1 0,0 0 0,0 0 0,0 0 0,0 0 0,1 0 0,-1 0 0,0 0 0,0 0 0,0-1 0,0 1 0,0 0 0,0 0 0,0 0 0,0 0 0,0 0 0,0-1 0,0 1 0,0 0 0,0 0 0,0 0 0,0 0 0,0 0 0,0-1 0,0 1 0,0 0 0,0 0 0,0 0 0,0 0 0,0 0 0,0-1 0,0 1 0,0 0 0,0 0 0,0 0 0,0 0 0,0 0 0,0-1 0,0 1 0,0 0 0,-1 0 0,1 0 0,0 0 0,0 0 0,0 0 0,0 0 0,-1-1 0,-12-2 0,-20 3 0,-53 10 0,-146 36 0,196-38 0,15 0 0,44-11 0,2-4 0,-1-2 0,-1 0 0,1-1 0,-2-2 0,0 0 0,0-2 0,-1 0 0,-1-1 0,0-1 0,-1-1 0,23-27 0,-14 18 0,-14 24 0,-13 3 0,-1 0 0,1-1 0,-1 1 0,1 0 0,0 0 0,-1 0 0,1 0 0,-1 0 0,0 0 0,1 0 0,-1 0 0,0 0 0,1 0 0,-1 0 0,0 0 0,0 0 0,0 0 0,0 1 0,0 17 0,-1 1 0,-1-1 0,-8 35 0,-3 24 0,12-73 0,-3 40 0,4-43 0,0 0 0,-1 0 0,1 0 0,0 0 0,-1 0 0,1 0 0,-1 0 0,0 0 0,0-1 0,1 1 0,-1 0 0,0 0 0,-1-1 0,1 1 0,0-1 0,-2 2 0,-1-11 0,-2-39 0,3 0 0,4-82 0,1 46 0,-2 2 0,-3 1 0,-15-80 0,18 158 0,0 0 0,0 1 0,0-1 0,-1 1 0,1-1 0,-1 1 0,1-1 0,-1 1 0,0-1 0,1 1 0,-1 0 0,0-1 0,0 1 0,0 0 0,-2-2 0,3 3 0,-1-1 0,1 1 0,-1 0 0,1 0 0,-1 0 0,1 0 0,-1 0 0,1 0 0,-1 0 0,1 0 0,-1 0 0,1 0 0,-1 0 0,1 1 0,-1-1 0,1 0 0,-1 0 0,1 0 0,-1 1 0,1-1 0,-1 0 0,1 1 0,-1-1 0,1 0 0,0 1 0,-1-1 0,1 0 0,0 1 0,-1 0 0,-27 44 0,-91 229 0,63-139 0,43-113 0,12-38 0,11-42 0,73-280 0,-67 288 0,-15 49 0,-1 0 0,0 1 0,0-1 0,0 1 0,0-1 0,0 1 0,0-1 0,1 0 0,-1 1 0,0-1 0,0 1 0,1-1 0,-1 1 0,1-1 0,-1 1 0,0-1 0,1 1 0,-1 0 0,1-1 0,-1 1 0,1 0 0,-1-1 0,1 1 0,-1 0 0,1-1 0,-1 1 0,1 0 0,-1 0 0,2 0 0,5 15 0,-2 32 0,-5 360 0,-2-306 0,2-1386 0,-51 1501 0,0 55 0,-11 52 0,51-269 0,-12 43 0,17-86 0,5-24 0,5-29 0,14-64 0,4 0 0,5 1 0,71-177 0,-79 244 0,-19 38 0,0-1 0,0 1 0,0 0 0,1-1 0,-1 1 0,0 0 0,0-1 0,0 1 0,1 0 0,-1-1 0,0 1 0,0 0 0,1 0 0,-1-1 0,0 1 0,1 0 0,-1 0 0,0-1 0,1 1 0,-1 0 0,0 0 0,1 0 0,-1 0 0,0 0 0,1 0 0,-1-1 0,1 1 0,-1 0 0,0 0 0,1 0 0,-1 0 0,1 0 0,-1 0 0,1 1 0,6 12 0,-2 30 0,-5-38 0,3 37 0,16 321 0,-19-363 0,0 0 0,0 0 0,0 0 0,1 0 0,-1 0 0,0 0 0,0 0 0,0 0 0,0 0 0,0 0 0,0 0 0,0 0 0,1 0 0,-1 0 0,0 0 0,0 0 0,0 0 0,0 0 0,0 0 0,0 0 0,0 0 0,1 0 0,-1 0 0,0 0 0,0 0 0,0 0 0,0 1 0,0-1 0,0 0 0,0 0 0,0 0 0,0 0 0,0 0 0,0 0 0,1 0 0,-1 0 0,0 1 0,0-1 0,0 0 0,0 0 0,0 0 0,0 0 0,0 0 0,0 0 0,0 1 0,9-23 0,14-44 0,-19 52 0,18-51 0,-3-1 0,16-101 0,-34 164 0,-1-1 0,1 1 0,-1-1 0,0 1 0,0-1 0,0 1 0,-1-1 0,1 1 0,-1-1 0,0 1 0,-1-5 0,2 8 0,0 0 0,-1-1 0,1 1 0,0 0 0,0-1 0,-1 1 0,1 0 0,0 0 0,-1-1 0,1 1 0,0 0 0,-1 0 0,1-1 0,-1 1 0,1 0 0,0 0 0,-1 0 0,1 0 0,-1 0 0,1 0 0,0 0 0,-1 0 0,1 0 0,-1 0 0,1 0 0,0 0 0,-1 0 0,1 0 0,-1 0 0,-20 14 0,-51 67 0,71-81 0,1 0 0,0 0 0,0 0 0,0 0 0,-1 0 0,1 0 0,0 1 0,0-1 0,0 0 0,0 0 0,0 0 0,-1 0 0,1 0 0,0 1 0,0-1 0,0 0 0,0 0 0,0 0 0,0 1 0,0-1 0,0 0 0,-1 0 0,1 0 0,0 1 0,0-1 0,0 0 0,0 0 0,0 0 0,0 1 0,0-1 0,0 0 0,0 0 0,0 0 0,0 1 0,1-1 0,-1 0 0,0 0 0,0 0 0,0 0 0,0 1 0,0-1 0,0 0 0,0 0 0,0 0 0,1 0 0,-1 1 0,0-1 0,0 0 0,14-1 0,18-9 0,12-8 0,-32 12 0,0 1 0,0 0 0,1 0 0,-1 2 0,1-1 0,0 2 0,0-1 0,26 0 0,-38 3 0,0 1 0,0-1 0,-1 0 0,1 0 0,0 0 0,0 0 0,0 1 0,-1-1 0,1 0 0,0 1 0,0-1 0,-1 1 0,1-1 0,0 1 0,-1-1 0,1 1 0,0-1 0,-1 1 0,1 0 0,-1-1 0,1 1 0,-1 0 0,1-1 0,-1 1 0,0 0 0,1 0 0,-1-1 0,0 1 0,0 0 0,1 0 0,-1 0 0,0 0 0,0-1 0,0 1 0,0 0 0,0 0 0,0 0 0,0 0 0,0-1 0,-1 1 0,1 0 0,0 0 0,0 0 0,-1-1 0,1 1 0,0 0 0,-1 0 0,1-1 0,-1 1 0,0 1 0,-30 49 0,18-31 0,12-19 0,1-1 0,-1 1 0,1 0 0,-1 0 0,1 0 0,-1 0 0,1 0 0,0-1 0,0 1 0,0 0 0,-1 0 0,1 0 0,0 0 0,0 0 0,0 0 0,0 0 0,0 0 0,1 0 0,-1 0 0,0 0 0,0-1 0,0 1 0,1 0 0,-1 0 0,1 0 0,-1 0 0,1 0 0,-1-1 0,2 2 0,-1-1 0,1 0 0,0 0 0,-1 0 0,1-1 0,0 1 0,0-1 0,-1 1 0,1-1 0,0 0 0,0 1 0,0-1 0,0 0 0,3-1 0,4 1 0,0-2 0,-1 1 0,1-1 0,16-6 0,-18 5 0,-3 1 0,1 0 0,-1 0 0,1 0 0,-1 0 0,1 1 0,9-1 0,-13 2 0,0 0 0,0 0 0,0 0 0,0 0 0,1 1 0,-1-1 0,0 0 0,0 1 0,0-1 0,0 1 0,0-1 0,0 1 0,0 0 0,0-1 0,0 1 0,0 0 0,0 0 0,0 0 0,-1-1 0,1 1 0,0 0 0,-1 0 0,1 0 0,0 0 0,-1 1 0,1-1 0,-1 0 0,0 0 0,1 0 0,-1 0 0,0 0 0,1 3 0,3 22 0,-2 0 0,0 1 0,-1-1 0,-6 50 0,1-19 0,4-209 0,-1 73 0,1 60 0,0 24 0,0 461 0,-1-478 0,-1 13 0,-4 25 0,-5 46 0,5 0 0,4-24 0,-3 0 0,-2-1 0,-14 51 0,19-90 0,0-1 0,-1 1 0,0-1 0,0 1 0,-7 11 0,7-16 0,1-1 0,-1 1 0,1 0 0,-1-1 0,0 0 0,0 1 0,0-1 0,0 0 0,-1 0 0,1-1 0,0 1 0,-1-1 0,1 0 0,-1 0 0,-4 1 0,-44 6 0,-1-2 0,0-2 0,0-3 0,-58-5 0,17 1 0,-97-1 0,237 5 0,1-2 0,0-3 0,-1-1 0,85-22 0,-14-6 0,-107 27 0,-2 15 0,24 10 0,61 26 0,-57-30 0,41 26 0,-60-24 0,-17-17 0,0 0 0,0 1 0,0-1 0,0 1 0,0-1 0,0 0 0,-1 1 0,1-1 0,0 0 0,0 1 0,0-1 0,-1 0 0,1 1 0,0-1 0,0 0 0,-1 1 0,1-1 0,0 0 0,-1 0 0,1 1 0,0-1 0,-1 0 0,1 0 0,-1 0 0,1 1 0,0-1 0,-1 0 0,1 0 0,0 0 0,-1 0 0,0 0 0,-46 5 0,42-5 0,-97-4 0,1-4 0,-101-22 0,148 21 0,40 4 0,37 3 0,43 0 0,717 5 0,-849-2 0,-100 14 0,133-10-1365,5-2-546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0:58.966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3012 177 24575,'1'-2'0,"0"1"0,0-1 0,0 1 0,1-1 0,-1 1 0,0 0 0,1 0 0,-1 0 0,1 0 0,-1 0 0,1 0 0,-1 0 0,1 0 0,0 1 0,-1-1 0,1 0 0,0 1 0,0 0 0,3-1 0,1-1 0,337-97 0,-273 84 0,0 4 0,0 2 0,81 1 0,-37 8 0,313 5 0,-421-5 0,1 0 0,-1 1 0,1 0 0,-1 0 0,0 0 0,0 1 0,7 2 0,-12-3 0,0-1 0,-1 0 0,1 1 0,0-1 0,-1 1 0,1-1 0,0 1 0,-1-1 0,1 1 0,-1 0 0,1-1 0,-1 1 0,1 0 0,-1-1 0,0 1 0,1 0 0,-1 0 0,0-1 0,1 1 0,-1 0 0,0 0 0,0 1 0,0-1 0,0 1 0,-1 0 0,1 0 0,0 0 0,-1 0 0,0 0 0,1-1 0,-1 1 0,0 0 0,0-1 0,0 1 0,0 0 0,-2 1 0,-23 28 0,0 0 0,-3-3 0,0 0 0,-45 32 0,21-22 0,-114 60 0,-231 79 0,311-145 0,-2-5 0,-148 27 0,225-51 0,-1-2 0,1 0 0,-1 0 0,1-1 0,-1-1 0,1 0 0,-21-4 0,25 2 0,-1 0 0,1 0 0,0-1 0,0 0 0,0-1 0,1 0 0,-1 0 0,1 0 0,0-1 0,1 0 0,-7-7 0,-4-3 0,0 1 0,-1 1 0,0 0 0,-1 1 0,-1 2 0,0 0 0,0 0 0,-1 2 0,-33-10 0,-21-1 0,-110-17 0,134 28 0,-449-47 0,2219 62 0,-1707-6 0,26 2 0,-48 3 0,-63 6 0,60-9 0,-100 14 0,0-5 0,-1-5 0,-125-10 0,229 3 0,0 0 0,1-1 0,-1 0 0,1 0 0,-12-5 0,20 7 0,0-1 0,0 1 0,0 0 0,0-1 0,0 1 0,0-1 0,0 0 0,1 1 0,-1-1 0,0 0 0,0 1 0,0-1 0,1 0 0,-1 0 0,0 0 0,1 0 0,-1 0 0,1 0 0,-1 0 0,1 0 0,-1 0 0,1 0 0,0 0 0,-1 0 0,1 0 0,0 0 0,0 0 0,0 0 0,0 0 0,0 0 0,0 0 0,0-1 0,0 1 0,0 0 0,1 0 0,-1 0 0,0 0 0,1 0 0,-1 0 0,1 0 0,-1 0 0,1 0 0,-1 0 0,1 0 0,0 1 0,-1-1 0,1 0 0,0 0 0,0 0 0,0 1 0,0-1 0,-1 0 0,2 0 0,7-7 0,16-21 0,-25 28 0,1 1 0,-1-1 0,0 0 0,0 0 0,0 1 0,0-1 0,0 0 0,0 0 0,0 1 0,0-1 0,0 0 0,0 0 0,0 1 0,0-1 0,0 0 0,0 1 0,-1-1 0,1 0 0,0 1 0,-1-1 0,1 0 0,0 1 0,-1-1 0,1 0 0,-1 1 0,1-1 0,-1 1 0,1-1 0,-1 1 0,0-1 0,1 1 0,-1-1 0,1 1 0,-1 0 0,0-1 0,1 1 0,-1 0 0,0 0 0,0-1 0,1 1 0,-1 0 0,0 0 0,1 0 0,-1 0 0,0 0 0,0 0 0,0 0 0,-39-6 0,1 2 0,-1 2 0,-64 3 0,35 1 0,-5 0 0,46 1 0,0-2 0,-1-1 0,1-1 0,-1-1 0,1-2 0,-31-8 0,57 11 0,0 1 0,0-1 0,0 1 0,0-1 0,0 0 0,0 0 0,0 0 0,0 0 0,0 0 0,1-1 0,-1 1 0,1 0 0,-1-1 0,1 1 0,-1-1 0,1 0 0,0 1 0,0-1 0,-1 0 0,1 0 0,0-2 0,0 2 0,1 0 0,0 0 0,0 0 0,0 0 0,1 0 0,-1 0 0,0 1 0,1-1 0,-1 0 0,1 0 0,0 0 0,-1 0 0,1 0 0,0 1 0,0-1 0,0 0 0,0 1 0,2-2 0,3-4 0,0 0 0,1 1 0,0 0 0,0 0 0,0 1 0,1 0 0,-1 0 0,15-6 0,26-5 0,90-19 0,23-8 0,-118 27 0,-17 6 0,44-11 0,-70 21 0,-1 0 0,1 1 0,0-1 0,0 0 0,0 1 0,0-1 0,-1 0 0,1 1 0,0-1 0,0 0 0,0 1 0,0-1 0,0 0 0,0 1 0,0-1 0,0 0 0,0 1 0,0-1 0,0 0 0,0 1 0,0-1 0,0 0 0,0 1 0,1-1 0,-1 0 0,0 1 0,0-1 0,0 0 0,0 0 0,1 1 0,-1-1 0,0 0 0,0 1 0,1-1 0,-1 0 0,0 0 0,0 0 0,1 1 0,-1-1 0,0 0 0,1 0 0,-1 0 0,0 0 0,1 0 0,-1 1 0,0-1 0,1 0 0,-1 0 0,0 0 0,1 0 0,-1 0 0,0 0 0,1 0 0,-1 0 0,0 0 0,1 0 0,-1 0 0,1-1 0,-27 29 0,23-25 0,-167 145 0,169-148 0,0 1 0,1 0 0,-1 0 0,0 0 0,0-1 0,1 1 0,-1 0 0,0 0 0,1 0 0,-1 0 0,1 0 0,-1 0 0,1 0 0,-1 1 0,1-1 0,0 0 0,0 0 0,0 0 0,-1 0 0,1 2 0,1-3 0,-1 1 0,0 0 0,1 0 0,-1-1 0,1 1 0,-1 0 0,1-1 0,-1 1 0,1 0 0,0-1 0,-1 1 0,1-1 0,0 1 0,-1-1 0,1 1 0,0-1 0,0 0 0,-1 1 0,1-1 0,0 0 0,1 1 0,55 5 0,-49-6 0,741 2 0,-390-5 0,11 0 0,489 5 0,-843-1 0,-7-2 0,0 1 0,1 0 0,-1 1 0,1 0 0,-1 1 0,0 0 0,0 0 0,13 5 0,-22-6 0,1-1 0,-1 0 0,0 0 0,1 0 0,-1 0 0,1 1 0,-1-1 0,1 0 0,-1 0 0,0 1 0,1-1 0,-1 0 0,0 1 0,1-1 0,-1 0 0,0 1 0,1-1 0,-1 1 0,0-1 0,0 1 0,0-1 0,1 0 0,-1 1 0,0-1 0,0 1 0,0-1 0,0 1 0,0-1 0,0 1 0,0-1 0,0 1 0,0-1 0,0 1 0,0-1 0,0 1 0,0-1 0,0 1 0,0-1 0,0 0 0,-1 1 0,1-1 0,0 1 0,0-1 0,-1 1 0,1-1 0,0 0 0,-1 1 0,1-1 0,0 0 0,-1 1 0,1-1 0,-1 1 0,-25 14 0,-9-2 0,-1-1 0,-1-2 0,-70 11 0,68-15 0,1 1 0,0 2 0,-45 18 0,82-27 0,0 0 0,1 0 0,-1 0 0,0 0 0,1 0 0,-1 0 0,1 0 0,-1 0 0,0 1 0,1-1 0,-1 0 0,1 1 0,-1-1 0,0 0 0,1 1 0,-1-1 0,1 0 0,-1 1 0,1-1 0,-1 1 0,1-1 0,0 1 0,-1-1 0,1 1 0,0-1 0,-1 1 0,1 0 0,0-1 0,0 1 0,-1-1 0,1 1 0,0 0 0,0-1 0,0 1 0,0 0 0,2 1 0,0-1 0,0 0 0,0-1 0,0 1 0,0 0 0,0-1 0,0 1 0,0-1 0,0 1 0,1-1 0,2 0 0,59 3 0,72-7 0,-93 2 0,215-10 0,116-5 0,110-3 0,92 3 0,2886-16-4915,-3382 33 4636,-1 0-558,133 16 0,-183-9 427,-29-7 404,0 0 0,0 0 1,0 0-1,0 0 0,1 0 0,-1 0 1,0 0-1,0 0 0,0 0 0,1 0 1,-1 0-1,0 1 0,0-1 0,0 0 1,0 0-1,1 0 0,-1 0 1,0 0-1,0 0 0,0 1 0,0-1 1,0 0-1,0 0 0,0 0 0,1 0 1,-1 1-1,0-1 0,0 0 0,0 0 1,0 0-1,0 1 0,0-1 0,0 0 1,0 0-1,0 0 0,0 1 1,0-1-1,0 0 0,0 0 0,0 0 1,0 1-1,0-1 0,0 0 0,0 0 1,-1 0-1,1 0 0,0 1 0,0-1 1,0 0-1,-36 13-218,-57 5 961,-118 7-1,-104-9 1479,253-14-1971,-985 5 3745,636-9-4121,1151-1 132,803 10 0,-1471-6 0,-46-2 0,-1 1 0,0 2 0,46 7 0,-105-4 0,-384 0 0,14-4-164,-140 0-655,-1317-17-1806,-4-69-648,1356 33 1801,402 31 1374,105 20 98,-1 1 0,1-1 1,0 1-1,-1-1 0,1 0 1,0 0-1,-1 0 0,1-1 1,0 1-1,0 0 0,0-1 1,0 1-1,-2-3 0,4 3 0,-1 1 0,1-1-1,0 1 1,0-1 0,0 1-1,0-1 1,0 1 0,0-1-1,0 0 1,1 1 0,-1-1-1,0 1 1,0-1 0,0 1-1,0-1 1,1 1 0,-1-1-1,0 1 1,0 0 0,1-1-1,-1 1 1,0-1 0,1 1-1,-1 0 1,1-1 0,-1 1-1,0 0 1,1-1 0,-1 1-1,1 0 1,-1-1 0,1 1-1,-1 0 1,2 0 0,8-5 43,0 1-1,1 0 1,20-3 0,51-9 1275,157-7 1,90 20 244,-233 4-1340,973 49-3476,-8 54-20,-986-96 3063,436 55-852,-463-50 2206,-56-10-653,-76 1 659,-1290-5-138,575-3-2529,370 5 1277,-423-3 457,764-3-235,78 1 18,21-2 0,29-1 250,1 1 1,59 0-1,-63 4-18,585-18 257,321 21-4042,-472 2 2869,1220-3 10034,-899 0-6543,-966-1-2776,-366-7-31,-1753-11 0,2414 20 0,4296-1-4908,-4611 0 4908,-709 2 2,-986-5 160,1772-1 657,81-3 435,42 4-828,54-7 773,-49 9-1130,481-57 420,729 6-1,-1330 55-488,-1480-3 0,1173-14 0,395 13 0,47 3 0,899 14 0,-616-18 0,576-1 0,822 6 0,-1676-2 0,10-1 0,77 10 0,-101-5 0,-14 2 0,-25 6 0,-11-4 0,1-1 0,-1-2 0,0-1 0,-1-1 0,-42-2 0,39 0 0,-919 9-22,672-11-120,-266-1-677,-661 2-972,-1256-5-2316,1935-11 2799,481 13 1260,40 2 46,-1 0 1,0-1-1,0 0 0,0 0 0,1-2 0,-1 1 0,1-2 0,-12-4 0,22 8 2,1 0 0,0 0 0,-1 0 0,1 0 0,0-1 0,-1 1 0,1 0 0,0 0 0,0 0 0,-1 0 0,1-1 0,0 1 0,0 0 0,0 0 0,-1-1 0,1 1 0,0 0 0,0 0 0,0-1 0,0 1 0,-1 0 0,1-1 0,0 1 0,0 0 0,0 0 0,0-1 0,0 1 0,0 0 0,0-1 0,0 1 0,0 0 0,0-1 0,0 1 0,0 0 0,0-1 0,0 1 0,0 0 0,0-1 0,1 1 0,-1 0 0,0 0 0,0-1 0,0 1 0,0 0 0,0 0 0,1-1 0,-1 1 0,0 0 0,0 0 0,1-1 0,-1 1 0,0 0 0,0 0 0,1 0 0,-1 0 0,0-1 0,0 1 0,1 0 0,-1 0 0,0 0 0,1 0 0,-1 0 0,0 0 0,1 0 0,21-9 0,15 1 876,1 2 0,-1 1-1,76 1 1,-13 1 536,375-17 1844,236 18-3347,-386 4 265,1127-1-174,-1896-24 0,170 6 0,75 12 0,-187-16 0,364 16 0,26 2 0,41-2 0,816 1-212,-478 6-559,5557-1-5504,-6448-3 7709,-803 9 3150,1275-6-4576,-330 14 648,267-6-368,-154 33 0,243-40-288,-38 11 0,46-13 0,0 1 0,1-1 0,-1 1 0,0 0 0,0 0 0,0 0 0,1 0 0,-1 0 0,0 0 0,1 0 0,-1 0 0,1 1 0,0-1 0,-1 1 0,1-1 0,0 1 0,-1 1 0,2-2 0,0-1 0,0 1 0,0-1 0,0 1 0,1 0 0,-1-1 0,0 1 0,1-1 0,-1 1 0,0-1 0,1 1 0,-1-1 0,1 1 0,-1-1 0,0 1 0,1-1 0,-1 1 0,1-1 0,0 0 0,-1 1 0,1-1 0,-1 0 0,1 1 0,-1-1 0,1 0 0,0 0 0,-1 0 0,1 0 0,0 1 0,-1-1 0,1 0 0,1 0 0,19 4 0,0-1 0,0 0 0,33-1 0,-17-1 0,802 26 0,94 4 0,-859-27 0,665 39 0,-15 33 0,-593-53 0,-84-8 0,-47-15 0,0 0 0,0 0 0,0 1 0,0-1 0,0 0 0,0 0 0,1 0 0,-1 0 0,0 0 0,0 1 0,0-1 0,0 0 0,0 0 0,0 0 0,0 0 0,0 1 0,0-1 0,0 0 0,0 0 0,0 0 0,0 0 0,0 1 0,0-1 0,0 0 0,0 0 0,0 0 0,0 0 0,0 1 0,0-1 0,0 0 0,0 0 0,0 0 0,0 0 0,-1 0 0,1 1 0,0-1 0,0 0 0,0 0 0,0 0 0,0 0 0,0 0 0,-1 0 0,1 1 0,0-1 0,0 0 0,0 0 0,0 0 0,0 0 0,-1 0 0,1 0 0,0 0 0,0 0 0,0 0 0,0 0 0,-1 0 0,1 0 0,0 0 0,0 0 0,-31 6 0,-232 3 0,196-9 0,-225 1 0,-97-2-164,-3045-3-2872,3641 4 3036,4004 15-4278,-2313-4 2767,-2097-11 2969,-147 0-1453,-2750 26 3563,3074-25-3568,23-2 0,41-2 0,1034-19 0,-775 21 0,-174 1 97,2080-5-3552,-1269 10 6094,-1146-5-2467,-80 0-172,-121 0 5,-3219 0 150,3584-2-128,54-1-21,73-3-12,1375-12 6,-1019 20 0,383-1 4254,-2239-1-4190,1393 0-64,16 1 0,0-1 0,0 0 0,1 0 0,-1-1 0,0 0 0,-15-4 0,23 5 0,0 0 0,0 0 0,-1 0 0,1 0 0,0 0 0,0-1 0,-1 1 0,1 0 0,0 0 0,0 0 0,0 0 0,-1 0 0,1-1 0,0 1 0,0 0 0,0 0 0,0 0 0,-1-1 0,1 1 0,0 0 0,0 0 0,0-1 0,0 1 0,0 0 0,0 0 0,0-1 0,0 1 0,0 0 0,0 0 0,0-1 0,0 1 0,0 0 0,0 0 0,0-1 0,0 1 0,0 0 0,0-1 0,0 1 0,0 0 0,0 0 0,0 0 0,0-1 0,1 1 0,-1 0 0,0 0 0,0-1 0,0 1 0,0 0 0,1 0 0,-1 0 0,0 0 0,0-1 0,0 1 0,1 0 0,9-9 0,1 1 0,0 0 0,0 1 0,1 1 0,0-1 0,0 2 0,1 0 0,15-5 0,4-2 0,107-41 0,3 6 0,225-43 0,-329 81 0,-74 5 0,-2583 10 0,2552-11 0,116-1 0,55 2 0,-61 2 0,1713-11-550,-1192 15-866,-396-2 1240,829 8-1373,-2 52 587,-815-45 1945,-303-16 2567,-1653 44-3430,1699-34-120,336-7 0,618-5-528,419 1 312,-12 35 227,-1272-32-11,459 33 0,-436-30 0,44 12 0,-76-15 0,0-1 0,-1 1 0,1 0 0,-1 0 0,1 0 0,-1 0 0,1 0 0,-1 0 0,0 1 0,1-1 0,-1 1 0,0 0 0,3 2 0,-5-3 0,0-1 0,0 1 0,0 0 0,0-1 0,0 1 0,0-1 0,0 1 0,0 0 0,0-1 0,0 1 0,0-1 0,0 1 0,0 0 0,0-1 0,0 1 0,-1-1 0,1 1 0,0-1 0,0 1 0,-1-1 0,1 1 0,-1-1 0,1 1 0,0-1 0,-1 1 0,1-1 0,-1 1 0,1-1 0,-1 0 0,1 1 0,-1-1 0,1 0 0,-2 1 0,-7 4 0,0-1 0,0 0 0,0 0 0,-20 4 0,-144 29 0,-209 15 0,149-23 0,-378 81 122,558-96 367,46-11-416,10-1-31,22-3-24,-19 1-19,1 0-1,-1-1 1,0-1 0,1 1-1,-1-1 1,0 0 0,7-3-1,-23 0 2,-24 2 0,-44 1 0,32 2 0,-2628-3-3715,1397 6 549,1174-1 2700,68 0 258,-1-2 0,-45-5 0,124 1 187,390-7 21,-414 10 0,390-3 0,132 0-28,108 2-84,141 0 99,1919 4 162,-2636-2 30,163 10 1122,-230-7-1169,-17 2-99,-28 2-66,-1063 49 4948,-3338-37-8709,4378-18 3794,-208-2 0,225-3 0,40 0 0,26-2 0,194-16 0,-187 20 0,845-33-389,3 32-191,-525 3 491,-121 0 84,587 7 1930,-756-6-1693,-23-1-122,1 1-1,-1 2 1,1 2 0,45 11 0,-72-8-118,-28 1 7,-17-2 1,-58 4 0,-183 4 0,-185-2 0,-204-5-164,-192-3-655,-146-3-164,-2808-3-2785,3252 1 3604,7-1 169,491-1 15,110-7-10,358-38-10,-35 10 0,118-5 164,103-1 655,3030-50 3809,-3545 94-4628,278 11 0,-329-6 0,-29-6 0,0 0 0,0 0 0,-1 0 0,1 0 0,0 0 0,0 0 0,0 0 0,0 0 0,0 0 0,-1 0 0,1 0 0,0 0 0,0 0 0,0 0 0,0 0 0,0 0 0,-1 0 0,1 0 0,0 0 0,0 0 0,0 0 0,0 1 0,0-1 0,0 0 0,-1 0 0,1 0 0,0 0 0,0 0 0,0 0 0,0 0 0,0 1 0,0-1 0,0 0 0,0 0 0,0 0 0,0 0 0,0 0 0,0 1 0,0-1 0,0 0 0,0 0 0,0 0 0,0 0 0,0 1 0,0-1 0,0 0 0,0 0 0,0 0 0,0 0 0,0 0 0,0 1 0,0-1 0,0 0 0,0 0 0,0 0 0,0 0 0,0 0 0,0 0 0,0 1 0,1-1 0,-1 0 0,-101 13 0,-120 6 0,-120 4 0,-3909 163 594,3773-175-575,80-1-19,-70 11 0,404-15 0,56-2 0,36 0 0,669 4 0,-415-10 0,493-1-59,1065 8 23,-1739-4 54,-38-1 464,88 10 1,-148-8-240,-9-1-12,-31 1 137,-358 3-99,258-5-258,-409 1-175,-199 0-655,-191-1-164,-164 0 0,-5286-1-4872,6001-1 5208,335 2 587,-59-9 0,100 6 60,12-1 0,35-5 0,160-13 0,149-6 0,128-1-120,109 6-359,97 6 523,2478 21 3704,-2449 21-3013,-107 12-592,-131 7-143,-138-2 0,-287-35 0,-6-2 0,-1 1 0,0 2 0,-1 2 0,68 26 0,-106-35 8,0-1-1,0 1 0,0 0 0,0 0 0,-1 0 0,1 0 1,0 0-1,-1 0 0,1 0 0,-1 1 0,1-1 0,-1 1 1,1-1-1,-1 1 0,0-1 0,0 1 0,0 0 0,0-1 0,2 5 1,-4-5 6,1 0 1,0 0 0,0 1 0,-1-1 0,1 0 0,0 0 0,-1 0 0,1 0 0,-1 0 0,0 0-1,1 0 1,-1 0 0,0 0 0,0 0 0,1 0 0,-1 0 0,0 0 0,0 0 0,0-1-1,0 1 1,0 0 0,-2 0 0,-9 5 137,0 0 1,-1-1-1,1-1 0,-16 4 1,-438 85 4376,384-79-3696,-1102 135-672,9-78-174,1113-68 13,-1015 14 0,1230-20 0,1424 3 0,-1744 0 0,-60 0 0,-134-1 0,-161-3-164,-156-2-655,-817-2-1030,-630-6-528,1720 8 2318,348 4 59,-318-22 0,368 24 0,-1-1 0,0-1 0,0 0 0,1 0 0,-1 0 0,-13-8 0,20 10 0,1 0 0,0 0 0,-1-1 0,1 1 0,-1 0 0,1-1 0,0 1 0,-1-1 0,1 1 0,0-1 0,0 1 0,-1 0 0,1-1 0,0 1 0,0-1 0,0 1 0,-1-1 0,1 1 0,0-1 0,0 0 0,0 1 0,0-1 0,0 1 0,0-1 0,0 1 0,0-1 0,0 1 0,0-1 0,1 1 0,-1-1 0,0 1 0,0-1 0,0 1 0,1-1 0,-1 1 0,0-1 0,0 1 0,1 0 0,-1-1 0,0 1 0,1-1 0,-1 1 0,1 0 0,-1-1 0,0 1 0,1 0 0,-1 0 0,1-1 0,-1 1 0,1 0 0,-1 0 0,1 0 0,-1-1 0,1 1 0,0 0 0,21-10 0,-1 2 0,1 0 0,1 1 0,-1 1 0,31-3 0,-18 2 0,485-86 426,1040-47-1,-300 135 62,-1203 7 114,1 2 0,90 19-1,-146-22-541,1-1 0,0 0 1,0 1-1,-1 0 0,1-1 0,-1 1 0,1 0 0,-1 0 0,1 1 0,-1-1 0,0 0 0,1 1 0,-1 0 0,0-1 1,0 1-1,0 0 0,0 0 0,2 3 0,-4-4-42,0 0-1,0-1 1,0 1 0,0 0 0,0-1 0,0 1-1,0 0 1,0-1 0,-1 1 0,1 0-1,0-1 1,0 1 0,-1 0 0,1-1 0,0 1-1,-1 0 1,1-1 0,-1 1 0,1-1 0,0 1-1,-1-1 1,-1 2 0,-25 15-2,-32 5 138,-1-2 1,-2-3 0,-118 17 0,64-13-165,66-11 11,34-10 0,27-8 0,31-9 0,224-72 0,191-76 0,-435 155 0,-15 8 0,1-1 0,-1 0 0,0 0 0,0 0 0,0-1 0,0-1 0,-1 1 0,1-1 0,-1 0 0,0 0 0,9-11 0,-15 15 0,0 1 0,0-1 0,0 0 0,0 0 0,0 1 0,0-1 0,0 0 0,0 1 0,0-1 0,0 0 0,0 0 0,-1 1 0,1-1 0,0 0 0,0 1 0,-1-1 0,1 0 0,0 1 0,-1-1 0,1 1 0,-1-1 0,1 1 0,-1-1 0,1 1 0,-1-1 0,1 1 0,-1-1 0,0 1 0,1-1 0,-1 1 0,1 0 0,-1-1 0,0 1 0,1 0 0,-1 0 0,0 0 0,0-1 0,1 1 0,-1 0 0,-1 0 0,-34-6 0,33 5 0,-71-3 0,0 3 0,-86 9 0,39-1 0,-1851 16 0,1917-23 0,13 1 0,0-2 0,-1-2 0,-46-9 0,67 4 0,18-1 0,5 8 0,1-1 0,-1 1 0,1-1 0,0 1 0,-1 0 0,1 0 0,0-1 0,0 1 0,0 1 0,-1-1 0,1 0 0,0 0 0,4 0 0,75-21 0,167-24 0,-132 28 0,119-18 0,0 10 0,295 5 0,-506 22 0,-44 0 0,-37 0 0,51-1 0,-27-3 0,31 3 0,1 0 0,0 0 0,0-1 0,0 1 0,0 0 0,0 0 0,0-1 0,0 1 0,0-1 0,0 1 0,0-1 0,0 1 0,0-1 0,1 0 0,-1 0 0,0 1 0,0-1 0,0 0 0,1 0 0,-1 0 0,1 0 0,-1 0 0,0 1 0,0-3 0,1 2 0,0 0 0,-1 0 0,1 0 0,-1 0 0,1 0 0,-1 0 0,1 0 0,-1 0 0,0 0 0,1 0 0,-1 0 0,0 0 0,0 0 0,0 0 0,0 1 0,0-1 0,0 0 0,0 1 0,0-1 0,0 1 0,0-1 0,0 1 0,0-1 0,0 1 0,0 0 0,0-1 0,-1 1 0,1 0 0,0 0 0,-1 0 0,-42 4 0,32-2 0,-113 21 0,-160 51 0,275-71 0,-38 14 0,45-16 0,0 0 0,1 0 0,-1 0 0,1 0 0,0 1 0,-1 0 0,1-1 0,0 1 0,0 0 0,0 0 0,0 0 0,1 0 0,-1 0 0,-1 3 0,3-5 0,0 1 0,-1-1 0,1 0 0,0 1 0,0-1 0,0 1 0,0-1 0,0 0 0,0 1 0,0-1 0,0 1 0,0-1 0,0 0 0,1 1 0,-1-1 0,0 1 0,0-1 0,0 0 0,0 1 0,1-1 0,-1 0 0,0 1 0,0-1 0,1 0 0,-1 1 0,0-1 0,0 0 0,1 0 0,-1 1 0,0-1 0,1 0 0,-1 0 0,0 0 0,1 1 0,-1-1 0,1 0 0,-1 0 0,1 0 0,10 5 0,0-1 0,0-1 0,1 1 0,-1-2 0,1 0 0,20 1 0,4 2 0,553 44 0,5-36 0,-506-12 0,490-1 0,318 8 0,-851-7 0,-24-1 0,0 1 0,-1 0 0,1 2 0,0 0 0,27 9 0,-48-12 0,1 0 0,-1 0 0,1 0 0,-1 0 0,1 0 0,-1 0 0,1 0 0,-1 1 0,1-1 0,-1 0 0,1 0 0,-1 1 0,0-1 0,1 0 0,-1 0 0,1 1 0,-1-1 0,0 1 0,1-1 0,-1 0 0,0 1 0,1-1 0,-1 1 0,0-1 0,0 1 0,1-1 0,-1 1 0,0-1 0,0 1 0,0-1 0,0 1 0,0-1 0,0 1 0,0-1 0,0 1 0,0-1 0,0 1 0,0-1 0,0 1 0,-18 18 0,-31 7 0,-282 96 0,297-109 0,1-2 0,-1-2 0,-1-1 0,0-2 0,-56 4 0,-180-9 0,152-4 0,68 3 0,42 0 0,33 0 0,2866 0 0,-9134 0-6675,6044 2 9035,-201-5 1955,397 3-4315,1 0 0,0 0 0,0 0 0,0-1 0,0 1 0,0-1 0,0 0 0,0 0 0,0 0 0,0 0 0,0-1 0,-3-1 0,5 2 0,1 0 0,-1 0 0,1 0 0,0 0 0,-1 0 0,1 0 0,0 0 0,-1 0 0,1 0 0,0 0 0,0 0 0,0 0 0,0-1 0,0 1 0,0 0 0,0 0 0,0 0 0,1 0 0,-1 0 0,0 0 0,1 0 0,-1 0 0,0 0 0,1 0 0,0 0 0,-1 0 0,1 0 0,-1 1 0,1-1 0,0 0 0,0 0 0,-1 0 0,1 1 0,0-1 0,1 0 0,67-75 0,-35 40 0,45-61 0,-32 40 0,-39 49 0,0-1 0,0 0 0,-1 0 0,0-1 0,-1 0 0,0 0 0,-1 0 0,0-1 0,0 0 0,5-19 0,-12 51 0,1 1 0,1 0 0,1 0 0,1-1 0,1 1 0,0-1 0,2 0 0,0 0 0,2 0 0,14 31 0,-19-48 0,0 0 0,0-1 0,1 1 0,-1 0 0,1-1 0,0 1 0,0-1 0,1 0 0,-1 0 0,1 0 0,5 3 0,-7-5 0,-1 0 0,1-1 0,0 1 0,0-1 0,0 1 0,0-1 0,0 0 0,0 1 0,0-1 0,0 0 0,0 0 0,0-1 0,-1 1 0,1 0 0,0-1 0,0 1 0,0-1 0,0 1 0,0-1 0,0 0 0,-1 0 0,1 0 0,0 0 0,-1 0 0,1 0 0,2-3 0,-4 3 0,1 1 0,-1 0 0,0-1 0,0 1 0,1 0 0,-1-1 0,0 1 0,1 0 0,-1-1 0,1 1 0,-1 0 0,0 0 0,1-1 0,-1 1 0,1 0 0,-1 0 0,1 0 0,-1 0 0,1-1 0,-1 1 0,1 0 0,-1 0 0,0 0 0,1 0 0,-1 0 0,1 0 0,-1 0 0,1 1 0,-1-1 0,1 0 0,-1 0 0,1 0 0,-1 0 0,1 0 0,-1 1 0,0-1 0,1 0 0,-1 1 0,1-1 0,-1 0 0,0 0 0,1 1 0,-1-1 0,0 1 0,1-1 0,-1 0 0,0 1 0,0-1 0,1 1 0,-1-1 0,0 0 0,0 1 0,0-1 0,0 1 0,0-1 0,1 1 0,-1-1 0,0 2 0,3 37 0,-3-25 0,45 329 0,-18-176 0,-23-141 0,0-1 0,2 1 0,12 34 0,-16-53 0,1-1 0,0 0 0,0 0 0,0 0 0,1 0 0,-1-1 0,2 1 0,-1-1 0,0 0 0,1 0 0,0-1 0,0 1 0,1-1 0,-1 0 0,1-1 0,0 1 0,0-1 0,9 3 0,25 4 0,0-2 0,0-2 0,1-1 0,0-3 0,61-3 0,-33 0 0,1784-14-476,-447 0 25,-116 16-1378,580-3 1828,-1257-29-1306,-556 23 1413,-43 3 209,-15 2-157,-29 0 63,-165-1 1159,120 4-1161,-209 0-64,-127 0-318,-130 0-657,67 0 58,-642 3-909,5 39-756,1045-38 2226,25-3 99,0 2 1,1 1-1,-1 3 0,-49 14 0,68-9 102,22-12 0,0 1 0,0-1 0,0 0 0,0 1 0,0-1 0,-1 0 0,1 0 0,0 1 0,0-1 0,0 0 0,1 1 0,-1-1 0,0 0 0,0 1 0,0-1 0,0 0 0,0 0 0,0 1 0,0-1 0,0 0 0,1 1 0,-1-1 0,0 0 0,0 0 0,0 1 0,0-1 0,1 0 0,-1 0 0,0 0 0,0 1 0,1-1 0,-1 0 0,0 0 0,0 0 0,1 0 0,-1 0 0,0 0 0,1 1 0,42 10 0,32-3 0,100-1 0,-123-6 0,235 1 0,100-6 0,99-6-159,102-2-477,105 0 641,81-4 972,3943-41 1475,-4648 59-2118,5-3 610,-175 3-851,27-3-94,-162 2 1,-141-1 0,-164 0-164,-156 0-655,-506 2-377,-1340-5-1289,2393-2 2485,117-1 0,33 5 0,0 1 0,-1 0 0,1 0 0,0-1 0,0 1 0,0 0 0,0 0 0,0-1 0,0 1 0,0 0 0,0-1 0,0 1 0,0 0 0,0 0 0,1-1 0,-1 1 0,0 0 0,0 0 0,0-1 0,0 1 0,0 0 0,0 0 0,1-1 0,-1 1 0,0 0 0,0 0 0,0 0 0,1-1 0,-1 1 0,0 0 0,0 0 0,0 0 0,1 0 0,-1 0 0,0-1 0,0 1 0,1 0 0,-1 0 0,0 0 0,0 0 0,1 0 0,-1 0 0,0 0 0,1 0 0,-1 0 0,0 0 0,0 0 0,1 0 0,-1 0 0,68-16 0,593-68 0,29 41 0,2672-9 710,-3259 54-710,-182 0 0,-2456 30 2950,802-9-657,1579-23-2129,97-4 462,57 4-618,0 0 0,0 0 0,0 0 0,1 0 0,-1 0 0,0 0 0,0 0 0,0-1 0,0 1 0,0 0 0,0 0 0,0 0 0,0 0 0,0 0 0,0 0 0,0 0 0,0 0-1,0-1 1,0 1 0,0 0 0,0 0 0,0 0 0,0 0 0,0 0 0,0 0 0,0 0 0,0-1 0,0 1 0,0 0 0,0 0 0,0 0 0,0 0 0,0 0 0,0 0 0,0 0 0,0 0 0,0-1 0,0 1 0,0 0 0,0 0 0,0 0 0,0 0 0,-1 0 0,1 0 0,0 0 0,0 0 0,0 0 0,0 0 0,0 0 0,0 0 0,0-1 0,-1 1-1,34-7 394,421-44-282,-284 36-112,3009-149-790,-2776 164 1597,-368 1-814,-41 1 0,-59 3 0,62-5 0,-1427 111 0,891-47 0,490-57 159,42-5 81,10-1 33,84-3 48,1775-158-2071,-518 39-430,748-16 440,-2006 134 1677,5-2 46,107 10 0,-181-1 17,-31 2 0,-63 10 0,-138 9 0,137-18 0,-290 24 0,-115 4-44,-111 3-129,-112 0 130,-4654 56 23,5186-96-58,118-4 57,56 6 21,0 0 0,0 0 0,1 0 0,-1 0 0,0 0 1,0 0-1,0 1 0,0-1 0,0 0 0,0 0 0,1 0 0,-1 0 0,0 0 0,0-1 0,0 1 0,0 0 0,0 0 0,0 0 0,1 0 0,-1 0 0,0 0 0,0 0 0,0 0 0,0 0 0,0 0 0,0 0 0,0 0 0,1 0 0,-1 0 0,0-1 0,0 1 0,0 0 0,0 0 0,0 0 0,0 0 0,0 0 0,0 0 0,0 0 0,0-1 0,0 1 0,0 0 0,0 0 0,0 0 0,0 0 0,0 0 0,0 0 0,0-1 0,0 1 0,0 0 0,0 0 0,0 0 0,0 0 0,0 0 0,0 0 0,0-1 0,0 1 0,0 0 0,0 0 0,0 0 0,0 0 0,0 0 0,0 0 0,0 0 0,0-1 0,-1 1 0,33-6 0,489-32 0,-414 35 0,266-8-138,3230-6-487,-2448 20 559,-901 0 2148,-263 0-1681,-22 3 65,-873 113 3561,318-64-4027,576-55 0,2 1 0,-1-1 0,0 0 0,0-1 0,0 0 0,-11-2 0,18 2 0,1 1 0,0 0 0,0-1 0,0 1 0,0-1 0,0 0 0,0 1 0,0-1 0,0 0 0,0 0 0,0 1 0,0-1 0,1 0 0,-1 0 0,0 0 0,1 0 0,-1 0 0,0 0 0,1 0 0,-1 0 0,1-1 0,0 1 0,-1 0 0,1 0 0,0 0 0,0 0 0,0-1 0,-1 1 0,1 0 0,0 0 0,1 0 0,-1-1 0,0 1 0,0 0 0,0 0 0,1 0 0,-1 0 0,1 0 0,-1-1 0,1 1 0,-1 0 0,1 0 0,1-1 0,-1 0 0,0 0 0,-1 0 0,1 0 0,-1 0 0,1 0 0,-1 0 0,0 0 0,1 0 0,-1 0 0,0 0 0,-1 0 0,1 0 0,0 0 0,0 0 0,-1 0 0,1 0 0,-1 0 0,0 0 0,1 0 0,-1 0 0,0 0 0,0 1 0,0-1 0,-1 0 0,1 1 0,0-1 0,-1 0 0,1 1 0,-1 0 0,1-1 0,-1 1 0,-2-2 0,-6-2 0,1-1 0,-1 1 0,0 1 0,0 0 0,-16-4 0,-66-15 0,-187-21 0,-104 19 0,-137 19 0,177 5 0,327 1 0,7 0 0,0 0 0,0 0 0,1-1 0,-1 0 0,0-1 0,-10-3 0,18 5 0,1 0 0,-1 0 0,1 0 0,-1 0 0,1-1 0,0 1 0,-1 0 0,1 0 0,-1 0 0,1 0 0,0-1 0,-1 1 0,1 0 0,-1 0 0,1-1 0,0 1 0,0 0 0,-1-1 0,1 1 0,0 0 0,0-1 0,-1 1 0,1-1 0,0 1 0,0 0 0,0-1 0,-1 1 0,1-1 0,0 1 0,0-1 0,0 1 0,0 0 0,0-1 0,0 1 0,0-1 0,0 1 0,0-1 0,0 1 0,0-1 0,0 1 0,1 0 0,-1-1 0,0 1 0,0-1 0,0 1 0,0 0 0,1-1 0,-1 1 0,0 0 0,1-1 0,-1 1 0,0 0 0,0-1 0,1 1 0,-1 0 0,1-1 0,24-16 0,-22 15 0,3-2 0,34-19 0,-2-2 0,67-56 0,-99 76 0,1 0 0,-1 0 0,1 0 0,0 1 0,0 0 0,1 0 0,-1 1 0,1 0 0,0 0 0,0 1 0,16-3 0,4 2 0,0 1 0,37 3 0,-51-1 0,499 29 0,-122-5 0,455-1-957,507 32-1409,-606 22 2345,222 17-1247,127-50 1207,-1060-45 61,-78 0 0,-2252-4-1776,1361 6 1247,454-1 562,-1578 21 986,1995-17-990,113-2-31,1160 3 3915,-2-8-3947,23 1-1878,2007 2-75,-3477 0 1987,-2085 0-1966,958 2 347,-1479-5 1369,2639-2 1233,168 1-491,34 1-247,11 0 1,120-12 578,153-1-641,159 3-178,163 3-169,159 3-655,134 4-164,-107 0 229,3268 22-2876,-3400 1 3540,-191 6 254,-180 0 655,-248-21-355,60 14 0,-75-8-102,-23-11-357,0 0 0,0 0 0,0 1 0,1-1 0,-1 0 0,0 0 0,0 0 0,0 1-1,0-1 1,0 0 0,0 0 0,0 0 0,1 1 0,-1-1 0,0 0 0,0 0 0,0 1 0,0-1 0,0 0 0,0 0 0,0 1 0,0-1 0,0 0 0,0 0 0,0 1 0,0-1 0,0 0 0,-1 0 0,1 0 0,0 1 0,0-1 0,0 0 0,0 0 0,0 0 0,0 1 0,0-1 0,-1 0 0,1 0 0,0 0 0,0 0 0,0 1 0,-1-1 0,1 0 0,0 0-1,0 0 1,0 0 0,-1 0 0,-5 4 10,0-2 0,0 1-1,0-1 1,-1 0 0,1 0 0,-1 0-1,1-1 1,-11 0 0,-71 4-28,43-4 2,-1044 7 10,713-10 102,-2169-2 333,1456 5 2404,998-2-2000,62-3-523,29 4-314,-1 0 1,1-1 0,0 1-1,0 0 1,0 0 0,0 0-1,-1 0 1,1 0 0,0 0-1,0 0 1,0 0 0,0-1-1,0 1 1,0 0 0,0 0-1,-1 0 1,1 0 0,0 0-1,0-1 1,0 1 0,0 0-1,0 0 1,0 0 0,0 0-1,0-1 1,0 1-1,0 0 1,0 0 0,0 0-1,0 0 1,0-1 0,0 1-1,0 0 1,0 0 0,0 0-1,0 0 1,0-1 0,0 1-1,0 0 1,0 0 0,1 0-1,-1 0 1,0-1 0,0 1-1,0 0 1,0 0 0,0 0-1,0 0 1,0 0 0,1 0-1,-1 0 1,0-1-1,0 1 1,0 0 0,0 0-1,0 0 1,1 0 0,-1 0-1,0 0 1,44-19 138,-40 18-103,131-43 2376,252-45 0,147 17-1444,-515 70-969,-1 0 0,1-2 0,-1 0 0,0-1 0,-1-1 0,1 0 0,-1-1 0,0-1 0,16-11 0,-17 10 0,0 1 0,1 0 0,-1 1 0,1 1 0,0 1 0,1 0 0,0 2 0,-1 0 0,20-1 0,419-23 0,-55 19-164,136 3-515,120 3 254,2046 5-1870,-2569-3 2054,-112 1 186,-24 1 36,-41 4 30,27-4-8,-1312 223-3,1106-182 0,-18 3 63,-415 73 470,-13-52-160,-29-85-373,2-49 0,-124-8 0,699 71-9,57 3 505,-83-12 0,123 5 444,23 8-918,0-1 0,0 1 0,0-1 0,0 1 0,1-1 0,-1 1 0,0 0 0,0-1 0,0 1 0,1-1 0,-1 1 1,0 0-1,0-1 0,1 1 0,-1 0 0,0-1 0,1 1 0,-1 0 0,0-1 0,1 1 0,-1 0 0,0 0 0,1 0 0,-1-1 1,1 1-1,-1 0 0,0 0 0,1 0 0,0 0 0,51-16 339,-47 15-412,1163-194 51,-23 116 0,-986 84 0,-94 7 0,-64-12 0,-1 0 0,1 0 0,-1 0 0,0 0 0,1 0 0,-1 0 0,1 0 0,-1 0 0,0 1 0,1-1 0,-1 0 0,1 0 0,-1 0 0,0 1 0,1-1 0,-1 0 0,0 1 0,0-1 0,1 0 0,-1 0 0,0 1 0,0-1 0,1 1 0,-1-1 0,0 0 0,0 1 0,0-1 0,1 0 0,-1 1 0,0-1 0,0 1 0,0-1 0,0 0 0,0 1 0,0-1 0,0 1 0,0 0 0,-2 1 0,0-1 0,0 1 0,0-1 0,0 0 0,0 1 0,0-1 0,0 0 0,0 0 0,0 0 0,-1-1 0,1 1 0,-3 0 0,-59 15 0,0-4 0,-1-2 0,-90 2 0,87-7 0,-386 20-164,-205-6-655,-203-7-164,-155-4 0,-2831-5-2472,3255-5 3353,179 1 102,172-5 0,223 6 0,1-2 0,-33-5 0,51 7 0,1 0 0,-1 0 0,0-1 0,0 1 0,0 0 0,1 0 0,-1 0 0,0 0 0,0 0 0,0 0 0,0 0 0,1 0 0,-1 0 0,0-1 0,0 1 0,0 0 0,0 0 0,1 0 0,-1 0 0,0-1 0,0 1 0,0 0 0,0 0 0,0 0 0,0 0 0,0-1 0,0 1 0,0 0 0,0 0 0,0 0 0,0-1 0,0 1 0,0 0 0,0 0 0,0 0 0,0-1 0,0 1 0,0 0 0,0 0 0,0-1 0,0 1 0,0 0 0,0 0 0,0 0 0,0 0 0,0-1 0,0 1 0,0 0 0,-1 0 0,1 0 0,0 0 0,0-1 0,0 1 0,0 0 0,-1 0 0,1 0 0,0 0 0,0 0 0,0 0 0,0 0 0,-1-1 0,1 1 0,0 0 0,0 0 0,50-14 0,144-16 0,138-6 0,135-4-163,118 0-515,1986-44 400,-2094 82 442,-142 14 655,-286-9-327,86 17-1,-131-19-441,-1 0-1,0 0 0,0 0 0,1 0 0,-1 1 0,0-1 1,0 1-1,0-1 0,3 4 0,-6-5-38,1 1 1,-1-1-1,0 0 1,0 1-1,1-1 1,-1 1-1,0-1 0,0 0 1,0 1-1,0-1 1,1 1-1,-1-1 1,0 1-1,0-1 0,0 1 1,0-1-1,0 1 1,0-1-1,0 0 1,0 1-1,0-1 0,0 1 1,-1-1-1,1 1 1,0-1-1,0 1 1,0-1-1,0 0 0,-1 1 1,1-1-1,0 1 1,0-1-1,-1 0 1,1 1-1,0-1 0,-1 0 1,1 1-1,0-1 1,-1 0-1,1 0 1,-1 1-1,0-1 0,-13 7 153,-1 0 0,0-1 0,0-1 0,-1 0 0,-27 4-1,-220 38 820,-147 10-149,-459 48-1147,-807 112-3070,1600-206 3099,2-1-552,-124 33-1,178-34 384,20-8 448,0-1-1,0 0 0,0 0 1,0 0-1,0 0 0,0 0 1,0 1-1,0-1 0,0 0 1,0 0-1,0 0 0,0 1 0,0-1 1,0 0-1,0 0 0,0 0 1,0 0-1,0 1 0,0-1 1,0 0-1,0 0 0,0 0 1,0 0-1,0 1 0,0-1 0,0 0 1,0 0-1,0 0 0,1 0 1,-1 0-1,0 1 0,0-1 1,0 0-1,0 0 0,0 0 1,0 0-1,1 0 0,-1 0 1,0 0-1,0 1 0,0-1 0,0 0 1,1 0-1,-1 0 0,0 0 1,0 0-1,0 0 0,0 0 1,1 0-1,-1 0 0,0 0 1,0 0-1,0 0 0,1 0 1,-1 0-1,0 0 0,0 0 0,24 3-23,0 0-1,0-2 1,0 0-1,1-2 1,30-4-1,23-1 53,657-32 571,509-22 1841,-4 32-669,-979 29-1572,395 51-1,-631-48-192,3-2 139,0 2 1,0 1-1,-1 2 0,1 0 1,-2 2-1,41 18 0,-65-26-98,0 0 0,0 1 0,0-1 0,0 0 0,0 1-1,-1-1 1,1 1 0,0-1 0,-1 1 0,1 0 0,-1 0 0,0 0 0,1 0-1,-1 0 1,0 0 0,0 0 0,0 0 0,-1 0 0,2 4 0,-2-4-24,0 0 1,-1 1-1,1-1 1,-1 0-1,1 0 1,-1 0-1,0 0 1,0 0-1,0 0 1,0 0-1,0-1 1,0 1-1,0 0 1,-1 0-1,1-1 1,0 1-1,-1-1 1,0 1-1,1-1 1,-5 3-1,-14 8-12,0-1 0,-1-1 1,-1 0-1,0-2 0,0 0 0,0-2 1,-27 5-1,21-5-7,-461 87 42,-17-38-245,504-55 203,-1195 88-1916,195-18 243,14 42-58,929-103 1674,-15 1 211,1 2 0,-119 38 0,167-36-61,25-14-91,0 0-1,-1 0 1,1 1 0,0-1-1,0 0 1,0 0-1,0 1 1,0-1 0,0 0-1,-1 1 1,1-1-1,0 0 1,0 0-1,0 1 1,0-1 0,0 0-1,0 1 1,0-1-1,0 0 1,0 1 0,1-1-1,-1 0 1,0 0-1,0 1 1,0-1 0,0 0-1,0 0 1,0 1-1,1-1 1,-1 0-1,0 0 1,0 1 0,0-1-1,0 0 1,1 0-1,-1 0 1,0 1 0,0-1-1,1 0 1,-1 0-1,0 0 1,0 0-1,1 0 1,-1 0 0,0 1-1,1-1 1,-1 0-1,0 0 1,1 0 0,16 4 14,0 0 0,0-1 0,0-1 0,22 0 0,213 5 3,180-10-182,187-13-655,162-18-164,2696-200-302,-2903 187 1285,-184 12 0,-165 11 0,-151 12 0,-81 10 0,1 1 0,-1 1 0,0-1 0,0 1 0,1 0 0,-1 1 0,-7 1 0,-601 51 0,359-27 0,-231 21-164,-85 4-655,-4222 154 276,4626-206 707,167 1-159,-59-2 926,65 1-685,33-1 224,362-10-240,-36 5-332,104 2-309,86 2 308,-425 2 119,2521-1 2871,-2596 3-2738,301 8 614,-346-5 131,-32 2-516,-73 5 46,-211 8-26,-210 0-504,-220-3-713,-199-4-164,-3867 58-3691,4368-61 4819,231-12-67,203 3-78,0 0 0,0 0 0,0 0 0,-1 0 0,1 0 0,0 0 0,0 0 0,0-1 0,-1 1 0,1 0 0,0-1 0,0 1 0,0-1 0,0 1 0,0-1 0,0 1 0,0-1 0,-2-1 0,27-9 0,157-24 0,161-17 0,147-12-129,125-8-387,3327-163 3074,-3574 235-2558,-129 9 164,-211-7 109,-1 0 0,39 10 0,-64-12-253,0 0-1,-1 1 1,1-1 0,0 0-1,-1 0 1,1 0 0,0 1-1,-1-1 1,1 0 0,0 1-1,-1-1 1,1 0 0,-1 1-1,1-1 1,-1 1-1,1-1 1,-1 1 0,1-1-1,-1 1 1,1-1 0,-1 1-1,0 0 1,1-1 0,0 2-1,-2-1 7,1 0 0,-1 0 0,1 0 0,-1 0 0,1-1 0,-1 1 0,0 0-1,1 0 1,-1-1 0,0 1 0,0 0 0,1-1 0,-1 1 0,0-1-1,0 1 1,0-1 0,0 1 0,-1 0 0,-22 8 264,0 0 0,-45 9 0,-169 29 76,-127 10-315,-132 9-215,-111 6-655,-1876 131-2168,2138-188 3556,150-17-417,145-5-91,51 7-57,0 0-1,-1 0 0,1 0 0,0 0 1,-1 0-1,1 0 0,0 0 0,0 0 1,-1 0-1,1 0 0,0 0 0,-1 0 1,1 0-1,0 0 0,0 0 0,-1-1 0,1 1 1,0 0-1,0 0 0,-1 0 0,1 0 1,0 0-1,0-1 0,0 1 0,-1 0 1,1 0-1,0-1 0,0 1 0,0 0 1,0 0-1,-1 0 0,1-1 0,0 1 0,0 0 1,0-1-1,0 1 0,0 0 0,0 0 1,0-1-1,0 1 0,0 0 0,0-1 1,0 1-1,0 0 0,0 0 0,0-1 0,0 1 1,0 0-1,0 0 0,0-1 0,0 1 1,0 0-1,1-1 0,-1 1 0,0 0 1,0-1-1,9-3 120,0-1 0,0 1-1,1 1 1,-1 0 0,19-4 0,169-36 747,109-8-501,1025-77-2195,6 92 145,-1321 36 1713,367 11 1739,-327-2-1096,-56-8-658,1-1 1,-1 0-1,1 0 1,0 0-1,-1 0 1,1 1-1,-1-1 1,1 0-1,0 1 1,-1-1-1,1 0 1,-1 1-1,1-1 1,-1 1-1,0-1 1,1 1-1,-1-1 1,1 1-1,-1-1 1,0 1-1,1-1 1,-1 1-1,0-1 1,1 2-1,-2-1 18,1 0 0,-1 0 0,1 0 0,-1 0-1,1-1 1,-1 1 0,0 0 0,1 0-1,-1 0 1,0 0 0,0-1 0,0 1 0,0 0-1,1-1 1,-1 1 0,0-1 0,0 1 0,0-1-1,-2 1 1,-28 12-4,0-1-1,-1-2 0,0-1 0,-1-1 1,-44 4-1,31-5-16,-252 36-14,-113 0 0,-109-5-164,-2551 29-2319,2897-69 2231,130 0 189,41 0 51,11 1 8,79-7 20,161-6-16,177-2 0,165 1 0,136 3 0,2908-6-644,-3292 24 644,-154 5 60,-183-11-46,1 1 0,-1-1 0,1 1 0,-1 1-1,0-1 1,9 4 0,-14-4-12,0-1-1,1 0 1,-1 0 0,0 0 0,0 1-1,0-1 1,0 0 0,1 0-1,-1 1 1,0-1 0,0 0-1,0 0 1,0 1 0,0-1-1,0 0 1,1 1 0,-1-1-1,0 0 1,0 0 0,0 1-1,0-1 1,0 0 0,0 1-1,0-1 1,0 0 0,-1 1-1,1-1 1,0 0 0,0 0-1,0 1 1,0-1 0,0 0-1,0 1 1,-1-1 0,1 0-1,0 0 1,0 1 0,0-1-1,0 0 1,-1 0 0,1 0-1,0 1 1,0-1 0,-1 0-1,1 0 1,0 0 0,0 0 0,-1 0-1,1 1 1,0-1 0,-1 0-1,1 0 1,0 0 0,-1 0-1,1 0 1,0 0 0,-1 0-1,-16 6 34,0 0 0,-33 6 0,-181 29-35,-152 7-164,-148 11-655,-1927 229-305,1413-162 975,814-98 312,223-27-116,-71 11 477,73-8-53,47-3 290,478-13 1205,-3 5-1311,172 1-1310,134 1-328,-119 1 302,1765 8 536,-2065 11-19,-345-12-185,87 17 0,-143-20 333,0 0-1,0 1 1,0-1 0,0 1-1,0-1 1,-1 1 0,1 0-1,0 0 1,0 0 0,0 0-1,-1 0 1,1 0 0,0 0 0,2 3-1,-4-3 11,0 0-1,-1-1 0,1 1 1,0 0-1,0 0 0,0-1 1,0 1-1,-1 0 1,1 0-1,0-1 0,-1 1 1,1 0-1,0-1 0,-1 1 1,1-1-1,-1 1 1,1-1-1,-1 1 0,0 0 1,1-1-1,-1 0 0,1 1 1,-1-1-1,0 1 1,1-1-1,-1 0 0,0 1 1,1-1-1,-1 0 0,0 0 1,-1 0-1,-29 12-168,-1-2 1,-66 12-1,-233 35 55,-146 14 120,-2366 397 1877,2772-454-1842,61-12-28,15-1-3,96-13-11,-47 6 10,1851-100 141,-1515 119 574,-372-12-700,50 9 52,-65-9-6,1 0 0,0 0 0,-1 0 0,1 0-1,-1 1 1,1 0 0,-1-1 0,0 1 0,0 1 0,1-1 0,-2 0 0,1 1 0,3 2 0,-6-4-33,1-1 0,-1 1 0,1 0 0,-1 0 0,0 0 0,1 0 0,-1-1 0,0 1 0,0 0 0,1 0 0,-1 0 0,0 0 0,0 0 1,0 0-1,0 0 0,0 0 0,0-1 0,-1 1 0,1 0 0,0 0 0,0 0 0,-1 0 0,1 0 0,0 0 0,-1-1 0,1 1 0,-1 0 0,1 0 0,-1-1 0,1 1 0,-1 0 0,0-1 0,1 1 0,-1 0 0,0-1 1,0 1-1,1-1 0,-1 1 0,-1-1 0,-39 22 693,-24 1-73,-1-3 1,-1-3 0,-119 15-1,111-21-308,-442 57 617,-527-1-1,902-64-959,-151-15 0,279 10 0,1 0 0,-1 0 0,-16-6 0,29 8 0,1 0 0,-1 0 0,0-1 0,1 1 0,-1 0 0,0 0 0,1-1 0,-1 1 0,0 0 0,1-1 0,-1 1 0,1-1 0,-1 1 0,1-1 0,-1 1 0,1-1 0,-1 1 0,1-1 0,0 1 0,-1-1 0,1 0 0,0 1 0,-1-1 0,1 0 0,0 1 0,0-1 0,0 0 0,-1 0 0,2-1 0,0 1 0,0-1 0,0 1 0,0-1 0,0 1 0,1 0 0,-1-1 0,0 1 0,1 0 0,-1 0 0,1 0 0,-1 0 0,1 0 0,-1 0 0,1 0 0,3 0 0,25-12 0,1 2 0,32-7 0,174-38 0,111-8 0,1009-137-996,-151 26 852,-1065 150 144,-116 16 0,-25 9 0,0 0 0,0 0 0,0-1 0,0 1 0,0 0 0,0 0 0,0 0 0,0-1 0,0 1 0,0 0 0,0 0 0,0 0 0,0-1 0,0 1 0,0 0 0,0 0 0,0 0 0,0-1 0,0 1 0,0 0 0,0 0 0,0 0 0,0 0 0,0-1 0,0 1 0,0 0 0,-1 0 0,1 0 0,0 0 0,0-1 0,0 1 0,0 0 0,0 0 0,-1 0 0,1 0 0,0 0 0,0 0 0,0 0 0,0-1 0,-1 1 0,1 0 0,0 0 0,0 0 0,0 0 0,-1 0 0,1 0 0,0 0 0,0 0 0,0 0 0,-1 0 0,1 0 0,0 0 0,0 0 0,0 0 0,0 0 0,-1 0 0,1 0 0,0 0 0,0 1 0,0-1 0,-1 0 0,1 0 0,-108-7 0,-133 6 0,-148 3 0,-130 0-164,-140 2-682,-1207 0 435,1702-9 1077,135-1-501,29 6-164,0-1 0,0 1-1,0 0 1,0 0 0,0-1 0,0 1-1,-1 0 1,1 0 0,0-1 0,0 1-1,0 0 1,0 0 0,0-1 0,0 1-1,0 0 1,0 0 0,0-1 0,0 1-1,0 0 1,0 0 0,0-1 0,1 1 0,-1 0-1,0 0 1,0-1 0,0 1 0,0 0-1,0 0 1,0-1 0,1 1 0,-1 0-1,0 0 1,0 0 0,0-1 0,0 1-1,1 0 1,-1 0 0,0 0 0,0 0-1,1 0 1,-1 0 0,0-1 0,0 1-1,1 0 1,-1 0 0,0 0 0,0 0 0,1 0-1,-1 0 1,0 0 0,0 0 0,1 0-1,-1 0 1,0 0 0,26-9 2,1 1 1,33-6 0,192-35-4,162-21-164,164-24-655,140-11-165,2577-231-3782,-3123 330 4541,-161 8 216,-13 2 4,-37 8 3,-175 26 2,-156 16 0,-525 68 525,-446 63 670,1330-183-1054,25-5-99,52-9-76,-55 10 32,1574-278 166,-1486 268 1638,-361 68 5,227-49-1648,-1422 222 239,0-112-1670,1153-117 1108,258-1-200,-83-15 0,126 16 340,0-1 1,-1 0-1,1 0 1,0 0-1,-1 0 1,1 0-1,0 0 1,0-1-1,0 0 1,0 0-1,-4-3 1,6 4 18,1 0 1,0 1-1,-1-1 1,1 1-1,0-1 1,0 0-1,0 1 1,-1-1-1,1 0 0,0 1 1,0-1-1,0 0 1,0 1-1,0-1 1,0 1-1,0-1 1,0 0-1,1 1 1,-1-1-1,0 0 0,0 1 1,0-1-1,1 1 1,-1-1-1,0 0 1,1 1-1,-1-1 1,1 1-1,-1-1 1,0 1-1,1-1 0,-1 1 1,1-1-1,0 0 1,9-6-10,0 1-1,1 0 1,0 0-1,0 1 1,11-4 0,106-36 14,212-44 0,479-64 0,1 39 0,-809 113 49,-20 3 99,-41 7 443,36-6-396,-1628 260 2233,1490-247-2428,112-16 31,40 0-27,0 0-1,-1 0 1,1 0 0,0 0-1,0 0 1,-1 0-1,1 0 1,0 0 0,0 0-1,0 0 1,-1 0-1,1 0 1,0 0 0,0 0-1,0 0 1,-1 0-1,1 0 1,0 0 0,0 0-1,-1 0 1,1 0-1,0-1 1,0 1 0,0 0-1,0 0 1,-1 0-1,1 0 1,0 0 0,0-1-1,0 1 1,0 0-1,0 0 1,-1 0 0,1 0-1,0-1 1,0 1-1,0 0 1,0 0 0,0 0-1,0-1 1,0 1-1,0 0 1,0 0 0,0-1-1,0 1 1,0 0-1,0 0 1,0 0 0,0-1-1,0 1 1,0 0-1,0 0 1,0 0 0,0-1-1,0 1 1,0 0-1,7-5 115,0 1 0,-1 0 0,1 1 0,1-1 0,12-3 0,597-200 660,-332 116-766,406-134-12,-702 229 0,-127 40 0,-249 116 0,380-156 0,0-1 0,1 1 0,-1 1 0,1-1 0,-10 10 0,15-13 0,1-1 0,-1 0 0,1 1 0,0-1 0,-1 1 0,1 0 0,0-1 0,-1 1 0,1-1 0,0 1 0,0-1 0,-1 1 0,1 0 0,0-1 0,0 1 0,0 0 0,0-1 0,0 1 0,0-1 0,0 1 0,0 0 0,0-1 0,0 1 0,0 0 0,1-1 0,-1 1 0,0-1 0,0 1 0,1 0 0,1 1 0,-1-1 0,1 1 0,0-1 0,0 1 0,0-1 0,0 0 0,0 0 0,0 0 0,0 0 0,0-1 0,0 1 0,1 0 0,2 0 0,21 3 0,0 0 0,51-1 0,159-9 0,627-43-280,164-8-104,-580 42 384,-384 17 0,-53 2 0,-33 3 0,-383 43 0,256-37 0,-247 32-32,-121 12 618,512-57-520,9-2-28,22-6-22,46-8-26,359-61 10,520-25 0,-936 101 0,10-1 0,-43 2 0,-715 16 0,-216 0 0,936-16 0,-11 0 0,1-1 0,-1-1 0,-27-6 0,44 6 0,1 0 0,-1 0 0,1-1 0,-1 0 0,1-1 0,0 0 0,0 0 0,1 0 0,-1-1 0,1 0 0,0 0 0,0-1 0,-8-9 0,-28-35 0,-3 3 0,-1 2 0,-2 2 0,-98-67 0,74 64 0,-3 2 0,-2 4 0,-94-34 0,142 64 0,-1 2 0,-62-9 0,27 5 0,64 12 0,1 0 0,0 0 0,-1 0 0,1 0 0,-1 0 0,1 0 0,0 0 0,-1 0 0,1 0 0,0 0 0,-1 0 0,1-1 0,0 1 0,-1 0 0,1 0 0,0 0 0,-1-1 0,1 1 0,0 0 0,-1 0 0,1-1 0,0 1 0,0 0 0,0-1 0,-1 1 0,1 0 0,0-1 0,0 1 0,0 0 0,0-1 0,-1 1 0,1-1 0,0 1 0,0 0 0,0-1 0,0 1 0,0 0 0,0-1 0,11-16 0,33-20 0,-32 28 0,99-91 0,-68 58 0,3 2 0,61-41 0,-63 55 0,79-33 0,-100 53 0,0 0 0,1 1 0,-1 2 0,1 0 0,0 2 0,0 0 0,38 5 0,0-3 0,10-1 0,144 6 0,-177-3 0,-1 3 0,1 1 0,60 19 0,97 30 0,-110-34 0,87 34 0,-164-52 0,-1-1 0,0 1 0,0 1 0,14 10 0,-21-15 0,0 1 0,0 0 0,0-1 0,-1 1 0,1 0 0,0-1 0,0 1 0,-1 0 0,1 0 0,0 0 0,-1 0 0,1 0 0,-1 0 0,1 0 0,-1 0 0,1 0 0,-1 0 0,0 0 0,0 0 0,1 0 0,-1 0 0,0 0 0,0 0 0,0 0 0,0 0 0,0 1 0,0-1 0,-1 0 0,1 0 0,0 0 0,-1 0 0,1 0 0,0 0 0,-1 0 0,1 0 0,-1 0 0,1 0 0,-1 0 0,0-1 0,1 1 0,-1 0 0,0 0 0,0-1 0,0 1 0,0 0 0,1-1 0,-1 1 0,0 0 0,0-1 0,0 1 0,0-1 0,0 0 0,0 1 0,-1-1 0,-17 9 0,1-1 0,-1-1 0,-1-1 0,1-1 0,-1 0 0,-21 1 0,-128 8 0,139-12 0,-256-2 0,235 0 0,2158-11-1966,-1674 3 1427,831 4-516,-1220 5 1055,-27-2 0,1 1 0,0 1 0,0 1 0,0 1 0,25 7 0,-43-11 0,0 1 0,1 0 0,-1 0 0,0 0 0,1 0 0,-1 0 0,0 0 0,1 0 0,-1 0 0,0 0 0,1 1 0,-1-1 0,0 0 0,1 0 0,-1 0 0,0 0 0,0 0 0,1 1 0,-1-1 0,0 0 0,1 0 0,-1 0 0,0 1 0,0-1 0,1 0 0,-1 0 0,0 1 0,0-1 0,0 0 0,0 1 0,1-1 0,-1 0 0,0 1 0,0-1 0,0 0 0,0 1 0,0-1 0,0 0 0,0 1 0,0-1 0,0 0 0,0 1 0,0-1 0,0 0 0,0 1 0,0-1 0,0 0 0,0 1 0,0-1 0,0 0 0,0 1 0,-1-1 0,1 0 0,0 0 0,0 1 0,0-1 0,-1 1 0,-17 9 0,15-8 0,-70 33 712,-2-3 0,-1-3 0,-1-3 0,-136 25 0,-421 20-712,285-38 0,277-26 0,-341 45 0,374-45 0,34-5 0,8-1 0,58-3 0,350-33 0,139-8 0,177 22 0,-681 21 0,-25-1 0,-1 0 0,0 2 0,0 0 0,0 1 0,0 1 0,37 11 0,-57-14 0,1 0 0,-1 0 0,0 1 0,1-1 0,-1 0 0,0 0 0,1 0 0,-1 0 0,0 1 0,1-1 0,-1 0 0,0 0 0,1 1 0,-1-1 0,0 0 0,0 0 0,1 1 0,-1-1 0,0 0 0,0 1 0,0-1 0,1 0 0,-1 1 0,0-1 0,0 0 0,0 1 0,0-1 0,0 1 0,0-1 0,0 0 0,0 1 0,0 0 0,-14 10 0,-22 3 0,0-2 0,0-1 0,-1-2 0,-65 7 0,52-8 0,-258 33 0,-134-1-164,-137-8-655,-2184 18-3113,2278-52 3087,168-12 579,295 12 262,0 0 0,-1-1-1,1-1 1,1-1 0,-26-10 0,45 15 4,1-1 0,0 1 0,0 0 0,-1-1 0,1 1 0,0-1 0,0 0 0,0 1 0,0-1 0,0 0 0,0 0 0,0 0 0,0 0 0,0 0 0,0 0 0,0 0 0,1 0 0,-1 0 0,0 0 0,1 0 0,-1 0 0,1 0 0,-1-1 0,1 1 0,0 0 0,-1 0 0,1-1 0,0 1 0,0 0 0,0-1 0,0 1 0,0 0 0,0-1 0,0 1 0,0 0 0,1 0 0,-1-1 0,0 1 0,1 0 0,-1 0 0,1 0 0,0-1 0,-1 1 0,1 0 0,0 0 0,-1 0 0,1 0 0,0 0 0,0 0 0,1-1 0,11-9 0,1 0 0,0 1 0,0 0 0,1 1 0,0 1 0,16-7 0,192-80 0,91-16 0,2366-618-432,-2554 702 1251,-123 26-737,0 0-1,-1 1 1,1-1-1,0 1 0,0-1 1,0 1-1,0 0 1,-1 0-1,1 0 0,0 1 1,4 0-1,-8 1-15,0-1 0,-1 0 0,1 0 0,-1 1 0,1-1 0,-1 0 0,1 0 0,-1 0 0,0-1 0,1 1 0,-1 0 0,0-1 0,0 1 0,-1 0 0,-79 24 854,-1-3 1,-104 14 0,68-15-690,78-12-58,8-2 4,-1-1 0,-53 3 0,86-9-177,0 1 0,0-1 0,0 0 0,0 0 0,0 0 0,0 0 0,0 0 0,0 0 0,0 0 0,0 0 0,0 0 0,0-1 0,0 1 0,0 0 0,0-1 0,0 1 0,0-1 0,0 1 0,0-1 0,0 1 0,0-1 0,0 0 0,1 1 0,-1-1 0,0 0 0,0 0 0,1-1 0,1 1 0,-1-1 0,1 1 0,0-1 0,-1 1 0,1 0 0,0 0 0,0-1 0,0 1 0,0 0 0,0 0 0,0 0 0,0 0 0,1 0 0,-1 0 0,0 0 0,2 0 0,48-32 0,0 3 0,79-34 0,-15 9 0,-57 24 0,5 0 0,-2-2 0,89-65 0,-148 96 0,0 1 0,-1 0 0,1-1 0,0 1 0,-1-1 0,1 0 0,-1 1 0,0-1 0,1 0 0,-1 0 0,0 0 0,0 0 0,1-4 0,-2 5 0,0 1 0,0-1 0,0 0 0,0 1 0,0-1 0,0 0 0,0 1 0,-1-1 0,1 0 0,0 1 0,0-1 0,-1 1 0,1-1 0,0 0 0,-1 1 0,1-1 0,-1 1 0,1-1 0,-1 1 0,1-1 0,-1 1 0,1 0 0,-1-1 0,0 1 0,1 0 0,-1-1 0,1 1 0,-1 0 0,0-1 0,-10-2 0,0 1 0,1 0 0,-1 0 0,-18 0 0,-12-2 0,-2-10 0,-48-23 0,63 24 0,0 2 0,-1 0 0,0 2 0,-60-10 0,73 17 0,0 0 0,-1 2 0,1 0 0,0 1 0,-19 3 0,32-4 0,-1 1 0,1 0 0,0 0 0,-1 0 0,1 0 0,0 0 0,0 1 0,0-1 0,0 1 0,0 0 0,0 0 0,0 0 0,0 0 0,1 0 0,-1 1 0,1 0 0,0-1 0,0 1 0,0 0 0,0 0 0,0 0 0,1 0 0,-1 0 0,1 0 0,0 0 0,0 1 0,0-1 0,0 0 0,0 1 0,1-1 0,-1 5 0,2-4 0,0 0 0,-1 1 0,1-1 0,1 0 0,-1 0 0,1 0 0,-1 0 0,1-1 0,0 1 0,1 0 0,-1-1 0,1 1 0,-1-1 0,1 0 0,0 0 0,0 0 0,0 0 0,6 3 0,10 8 0,41 24 0,-52-33 0,43 22 0,1-2 0,86 29 0,115 19 0,-177-52 0,116 28 0,218 68 0,-406-115 0,9 2 0,0 1 0,0 1 0,-1 0 0,16 10 0,-27-15 0,1 0 0,0 0 0,-1 0 0,1 0 0,-1 0 0,1 1 0,-1-1 0,0 0 0,1 1 0,-1-1 0,0 1 0,0 0 0,0-1 0,0 1 0,0 0 0,-1 0 0,1 0 0,0-1 0,-1 1 0,1 0 0,-1 0 0,0 0 0,0 0 0,0 0 0,0 0 0,0 0 0,0 0 0,0 0 0,-1 0 0,1 0 0,-1 0 0,1-1 0,-1 1 0,0 0 0,1 0 0,-1 0 0,-2 2 0,-9 10 0,-1 0 0,0-1 0,-1 0 0,0-1 0,-1-1 0,0 0 0,-26 13 0,-1 3 0,-456 256 0,385-223 0,-342 171 0,415-206 0,32-14 0,15-6 0,27-5 0,-33-1 0,438-44 0,-157 14 0,-11 3 0,907-81 0,-1094 104 0,-83 5 0,1-1 0,0 1 0,0 0 0,-1 0 0,1 0 0,0 0 0,0 1 0,0-1 0,-1 0 0,1 1 0,0-1 0,-1 1 0,1-1 0,0 1 0,-1 0 0,1 0 0,1 1 0,-3-1 0,0 0 0,0 0 0,0-1 0,0 1 0,0 0 0,0 0 0,0-1 0,0 1 0,-1 0 0,1-1 0,0 1 0,-1 0 0,1-1 0,0 1 0,-1 0 0,1-1 0,-1 1 0,1-1 0,-1 1 0,1-1 0,-1 1 0,1-1 0,-1 1 0,0-1 0,1 1 0,-2 0 0,-60 34 0,56-32 0,-59 32 0,39-21 0,21-11 0,9-4 0,197-74 0,34 9 0,117-15 0,114-9-164,1729-214-1314,-1823 270 1478,-130 27 0,-226 7 0,-1 1 0,1 1 0,-1 0 0,0 1 0,29 9 0,-43-12 0,0 0 0,0 1 0,0-1 0,0 0 0,0 1 0,0-1 0,0 1 0,0-1 0,0 1 0,0-1 0,0 1 0,0-1 0,-1 1 0,1 0 0,0 0 0,0-1 0,-1 1 0,1 0 0,0 0 0,-1 0 0,1 0 0,-1 0 0,1 0 0,-1 0 0,0 0 0,1 0 0,-1 0 0,0 0 0,0 0 0,1 0 0,-1 0 0,0 0 0,0 0 0,0 0 0,0 0 0,-1 1 0,1-1 0,0 0 0,0 0 0,-1 0 0,1 0 0,0 0 0,-1 0 0,1 0 0,-2 1 0,-5 6 0,0 0 0,-1 0 0,0-1 0,0 0 0,-1-1 0,0 0 0,-11 5 0,-116 64 0,-3-6 0,-171 58 0,216-90 0,-824 304 0,666-262 0,-445 80 0,622-147 0,0-3 0,-1-3 0,0-4 0,0-3 0,1-3 0,-1-3 0,-78-19 0,-714-133 0,837 157 6,25 2 9,0 0-1,0 0 0,0 0 1,1-1-1,-1 0 0,0 0 1,1-1-1,-1 0 0,0 0 1,-5-3-1,11 5 1,-1 0-1,1 0 1,0-1 0,0 1-1,0 0 1,0 0 0,-1-1 0,1 1-1,0 0 1,0 0 0,0-1-1,0 1 1,0 0 0,0 0 0,0-1-1,0 1 1,0 0 0,0-1-1,0 1 1,0 0 0,0 0 0,0-1-1,0 1 1,0 0 0,0-1-1,0 1 1,0 0 0,0 0 0,0-1-1,1 1 1,-1 0 0,0 0-1,0 0 1,0-1 0,0 1 0,1 0-1,-1 0 1,0 0 0,0-1-1,1 1 1,-1 0 0,0 0 0,0 0-1,0 0 1,1 0 0,-1-1-1,0 1 1,1 0 0,-1 0 0,0 0-1,1 0 1,12-7 71,1 1 1,0 1-1,0 0 0,0 1 0,1 0 1,-1 1-1,27-2 0,13-4-63,1262-183-23,-737 139 0,-544 48 0,-87 7 0,-229 10 0,-1453 30 0,1592-50 0,86-4 0,55 12 0,0 0 0,1 0 0,-1-1 0,0 1 0,0 0 0,1 0 0,-1 0 0,0-1 0,1 1 0,-1 0 0,1-1 0,-1 1 0,0-1 0,1 1 0,-1-1 0,1 1 0,-1-1 0,1 1 0,-1-1 0,1 1 0,0-1 0,-1 0 0,1 1 0,0-1 0,-1 0 0,1 1 0,0-1 0,0 0 0,0 1 0,-1-1 0,1 0 0,0 1 0,0-1 0,0 0 0,0 0 0,0 1 0,0-1 0,1 0 0,-1 1 0,0-1 0,0 0 0,0 1 0,1-1 0,-1 0 0,0 1 0,1-1 0,-1 0 0,0 1 0,1-1 0,-1 1 0,1-1 0,-1 1 0,1-1 0,-1 1 0,1-1 0,0 1 0,-1-1 0,1 1 0,-1 0 0,2-1 0,16-10 0,1 0 0,0 1 0,1 2 0,0 0 0,0 1 0,37-8 0,-43 11 0,723-147 0,-690 148 0,-73 12 0,-1-2 0,-30 5 0,20-4 0,-24 4 0,-387 87 0,318-64 0,-174 70 0,293-100 0,-47 22 0,55-25 0,0-1 0,0 1 0,0 0 0,1 0 0,-1 1 0,1-1 0,-1 0 0,1 1 0,0 0 0,0-1 0,0 1 0,0 0 0,0 0 0,-1 4 0,3-6 0,0 0 0,-1 0 0,1 0 0,0 0 0,0 0 0,0 0 0,0 0 0,0 1 0,0-1 0,1 0 0,-1 0 0,0 0 0,0 0 0,1 0 0,-1 0 0,1 0 0,-1 0 0,1 0 0,-1 0 0,1 0 0,0-1 0,-1 1 0,1 0 0,0 0 0,-1 0 0,1-1 0,0 1 0,0 0 0,0-1 0,0 1 0,0-1 0,0 1 0,1 0 0,40 11 0,33-1 0,1-4 0,151-5 0,-94-4 0,-89 2 0,261 8 0,-228-3 0,145 30 0,-148-13 0,-70-21 0,0 1 0,-1-1 0,1 1 0,0 0 0,-1 0 0,0 0 0,1 1 0,-1-1 0,0 1 0,0 0 0,0 0 0,-1 0 0,1 0 0,3 6 0,-5-7 0,-1-1 0,0 0 0,1 1 0,-1-1 0,0 0 0,0 1 0,0-1 0,0 1 0,0-1 0,0 0 0,-1 1 0,1-1 0,0 0 0,-1 1 0,1-1 0,-1 0 0,1 0 0,-1 1 0,0-1 0,1 0 0,-1 0 0,0 0 0,0 0 0,0 0 0,0 0 0,0 0 0,0 0 0,0 0 0,-2 1 0,-15 9 0,-1 0 0,-1 0 0,1-2 0,-2-1 0,1 0 0,-1-1 0,-33 5 0,16-2 0,-771 184 0,446-113 0,329-72 0,69-14 0,2171-239 0,-2100 232 0,-540 30 0,-12-7-164,-146-2-655,-118-1-164,-162 2-121,-936 7-1645,1514-19 2243,221-4 433,72 6 72,0 1 1,1-1-1,-1 0 1,0 0-1,0 0 0,0 0 1,0 0-1,1 0 1,-1-1-1,0 1 0,0 0 1,0 0-1,1 0 1,-1-1-1,0 1 0,0-1 1,1 1-1,-1 0 0,0-1 1,1 1-1,-1-1 1,0 1-1,1-1 0,-1 0 1,1 1-1,-1-2 1,12-2 0,1 0 1,0 0-1,0 1 1,0 1 0,0 0-1,17 0 1,275-30-165,203-11-655,162-7-164,2184-83-1971,-2412 123 2914,-171 10 30,-173 6 10,-97-6 0,-1 0 0,1 0 0,0 0 0,0 0 0,0 0 0,0 1 0,-1-1 0,1 0 0,0 0 0,0 0 0,0 0 0,0 0 0,0 0 0,-1 1 0,1-1 0,0 0 0,0 0 0,0 0 0,0 0 0,0 1 0,0-1 0,0 0 0,0 0 0,0 0 0,0 0 0,0 1 0,0-1 0,0 0 0,0 0 0,0 0 0,0 1 0,0-1 0,0 0 0,0 0 0,0 0 0,0 1 0,0-1 0,0 0 0,0 0 0,0 0 0,0 0 0,0 0 0,1 1 0,-1-1 0,0 0 0,0 0 0,0 0 0,0 0 0,0 0 0,0 1 0,1-1 0,-1 0 0,-55 12 0,-162 13 0,-159 1 0,-149 1 0,-122 11 0,-65 5-155,-2290 109 3236,2886-147-3080,71-2 16,-1-1-1,1-3 0,-48-6 0,86 5-9,9 0-3,26-5-2,378-31-2,-312 32 0,442-21-164,192 4-575,158 3 406,2539-15 2477,-3019 40-1446,-223 6-364,-183-11-333,1 0 0,-1 0 0,1-1 0,-1 1 0,1 0 0,-1 0 0,1 0 0,0 0 0,-1 0 0,1 0 0,-1 1 0,1-1 1,-1 0-1,1 0 0,-1 0 0,1 0 0,-1 0 0,1 1 0,-1-1 0,1 0 0,-1 1 0,0-1 0,1 0 0,-1 1 0,1-1 0,-1 0 0,0 1 0,1-1 0,-1 1 0,0-1 0,0 0 0,1 1 0,-1-1 0,0 1 0,0-1 0,1 2 0,-29 9 4,-84 8-5,-136 8 0,197-23 0,-1333 105 0,59-106 0,706-18 0,204 16 0,-166-4 0,524-1 0,52 0 0,19-2 0,39-5 234,0 2 1,67-2-1,-49 6 46,255-20 539,118-4-818,2172-53-2948,-2298 84 2947,-114 4 0,-182-5 0,0 1 0,30 7 0,-52-9 0,1 0 0,-1 0 0,1 0 0,-1 0 0,0 0 0,1 0 0,-1 0 0,1 0 0,-1 0 0,0 0 0,1 0 0,-1 1 0,0-1 0,1 0 0,-1 0 0,0 0 0,1 1 0,-1-1 0,0 0 0,1 1 0,-1-1 0,0 0 0,0 0 0,1 1 0,-1-1 0,0 0 0,0 1 0,0-1 0,0 1 0,1-1 0,-1 0 0,0 1 0,-17 8 0,-34 3 0,0-2 0,-97 5 0,63-7 0,-256 23 0,-122 10-158,-101 2-475,-4460 114 4429,4867-159-3642,102-4 341,54 1-349,11 0-53,91-13-54,882-28-39,-893 45 0,-12 0-4,819-4 102,-7 48 1495,-774-28-737,-115-15-835,1 1-1,0-1 1,0 0-1,0 1 1,-1-1 0,1 1-1,0-1 1,-1 1-1,1 0 1,0 0-1,-1 0 1,1 0-1,2 2 1,-4-3-19,-1 1 0,1-1 1,0 1-1,0-1 0,0 1 0,-1-1 1,1 0-1,0 1 0,0-1 0,-1 1 1,1-1-1,0 0 0,-1 1 1,1-1-1,0 1 0,-1-1 0,1 0 1,-1 0-1,1 1 0,0-1 0,-1 0 1,1 0-1,-1 1 0,1-1 1,-1 0-1,1 0 0,-1 0 0,1 0 1,-1 0-1,0 0 0,-69 14-8,-301 15 6,257-22 0,-2735 105-4974,2753-109 5087,87-2-45,20 0 0,155-1 93,162 0-161,134-1-164,118-1-236,1382 13-1184,-1892-10 1584,16 0 0,153 22 0,-203-12 0,-36-11 0,0 0 0,0 0 0,1 0 0,-1 0 0,0 0 0,0 0 0,1 0 0,-1 0 0,0 1 0,0-1 0,1 0 0,-1 0 0,0 0 0,0 1 0,0-1 0,1 0 0,-1 0 0,0 0 0,0 1 0,0-1 0,0 0 0,0 0 0,0 1 0,1-1 0,-1 0 0,0 0 0,0 1 0,0-1 0,0 0 0,0 1 0,0-1 0,0 0 0,0 0 0,0 1 0,0-1 0,0 0 0,0 0 0,0 1 0,0-1 0,-1 0 0,1 1 0,0-1 0,0 0 0,0 0 0,0 1 0,0-1 0,-1 0 0,1 0 0,-6 4 0,1-2 0,-1 1 0,0-1 0,0 1 0,0-2 0,0 1 0,-13 1 0,-94 13 0,-202 2 0,221-16 0,-456 9-164,-248-4-655,-250-3-164,-210-3 0,-5332-5-2304,6243 3 3287,203-4 163,135 3-12,9 0 47,31-4 273,138-5 512,135 1-93,133 2-439,125 3-379,2212 0 1617,-2213 11-1548,-141 9-141,-151 3 0,-251-17 0,0 1 0,0 0 0,0 2 0,26 8 0,-44-12 0,0 0 0,1 0 0,-1 0 0,0 0 0,0 0 0,0 0 0,1 1 0,-1-1 0,0 0 0,0 0 0,0 0 0,1 0 0,-1 0 0,0 1 0,0-1 0,0 0 0,0 0 0,1 0 0,-1 1 0,0-1 0,0 0 0,0 0 0,0 1 0,0-1 0,0 0 0,0 0 0,0 1 0,0-1 0,0 0 0,0 0 0,0 1 0,0-1 0,0 0 0,0 0 0,0 1 0,0-1 0,0 0 0,0 0 0,0 0 0,0 1 0,0-1 0,0 0 0,-1 0 0,1 1 0,0-1 0,0 0 0,0 0 0,0 0 0,-1 1 0,1-1 0,0 0 0,0 0 0,0 0 0,-1 0 0,1 0 0,0 0 0,0 1 0,0-1 0,-1 0 0,1 0 0,0 0 0,0 0 0,-1 0 0,-38 11 0,-149 9 0,-149-4 0,-136-6-147,-2032-1 391,2321-15 739,149 1-491,35 5-483,1 0 0,-1 0-1,0 0 1,0 0 0,0 0 0,0 0 0,1 0 0,-1 0 0,0 0 0,0 0 0,0 0 0,0 0 0,0 0 0,1 0 0,-1 0 0,0 0 0,0 0 0,0-1-1,0 1 1,0 0 0,0 0 0,0 0 0,1 0 0,-1 0 0,0 0 0,0-1 0,0 1 0,0 0 0,0 0 0,0 0 0,0 0 0,0-1 0,0 1 0,0 0-1,0 0 1,0 0 0,0 0 0,0 0 0,0-1 0,0 1 0,0 0 0,0 0 0,0 0 0,0 0 0,0-1 0,0 1 0,0 0 0,0 0 0,0 0 0,-1 0-1,1 0 1,0-1 0,0 1 0,0 0 0,115-17 974,141-9 0,140-3 0,2389-49-553,-2630 79-430,-138 1 0,-36 2 0,-71 2 0,-195 0 0,-212 0-163,-224-2-657,-176-2-163,428-1 512,-2516-1-2889,2509-6 2943,191-9 354,271 14 63,-1-1 0,1 0 0,-1-1 0,1-1 0,-17-6 0,30 10 0,1 0 0,-1 0 0,1-1 0,-1 1 0,1 0 0,-1 0 0,1-1 0,-1 1 0,1 0 0,-1 0 0,1-1 0,0 1 0,-1-1 0,1 1 0,0 0 0,-1-1 0,1 1 0,0-1 0,0 1 0,-1-1 0,1 1 0,0-1 0,0 1 0,0-1 0,0 1 0,-1-1 0,1 1 0,0-1 0,0 1 0,0-1 0,0 1 0,0-1 0,0 1 0,0-1 0,1 1 0,-1-1 0,0 1 0,0-1 0,0 1 0,0-1 0,1 1 0,-1-1 0,1 0 0,2-2 0,1-1 0,0 1 0,0 1 0,0-1 0,1 0 0,-1 1 0,1 0 0,8-3 0,44-14 0,63-13 0,170-28 0,104-7 0,561-64 559,1420-12 1,-2319 143-362,16-2 221,0 4-1,95 14 0,-135-7-324,-32-8-93,1-1-1,-1 0 1,1 0 0,-1 0 0,1 1 0,-1-1 0,1 0 0,-1 0 0,1 1-1,-1-1 1,0 0 0,1 1 0,-1-1 0,1 0 0,-1 1 0,0-1 0,0 1-1,1-1 1,-1 1 0,0-1 0,0 1 0,1-1 0,-1 1 0,0-1-1,0 1 1,0 0 0,-1 1-2,-1 0-1,0 0 1,0 0 0,0-1-1,0 1 1,0-1 0,0 1-1,-1-1 1,1 0-1,0 1 1,-1-1 0,1 0-1,-1-1 1,1 1-1,-1 0 1,-4 0 0,-91 22 1,-1-4 0,-128 9 0,114-16 0,-819 66 0,808-73 164,76-9 497,48 4-653,0 0 0,0 0 0,0 0 0,0 0 1,0 0-1,-1-1 0,1 1 0,0 0 0,0 0 0,0 0 0,0 0 1,0 0-1,0 0 0,-1 0 0,1 0 0,0-1 0,0 1 0,0 0 0,0 0 1,0 0-1,0 0 0,0 0 0,0 0 0,0-1 0,0 1 0,0 0 1,0 0-1,0 0 0,0 0 0,0 0 0,0-1 0,0 1 0,0 0 1,0 0-1,0 0 0,0 0 0,0-1 0,0 1 0,0 0 0,0 0 1,0 0-1,0 0 0,0 0 0,0 0 0,0-1 0,0 1 0,0 0 0,1 0 1,-1 0-1,0 0 0,0 0 0,0 0 0,0 0 0,0-1 0,0 1 1,0 0-1,1 0 0,-1 0 0,0 0 0,0 0 0,0 0 0,1 0 1,26-11 619,392-84 1834,-294 71-1975,1402-185 1215,-1503 207-1702,9 0 0,-72 7 0,-376 30 0,-17-17-164,-195-4-655,-196-4-164,-151-4 0,-3166-3-3932,3881-5 3932,195-3 451,55 1 258,12 0 15,18-2 68,1 1 0,27-3 0,202-25 802,175-12 33,205-10-523,218-10-121,204-4 0,163 9-164,3774-37-1157,-4110 105 1321,-251 9 0,-238 6 0,-342-20 0,86 18 0,-133-21 0,-1 1 0,1-1 0,-1 0 0,0 1 0,1-1 0,-1 1 0,0-1 0,1 1 0,-1 0 0,0-1 0,0 1 0,0 0 0,0 0 0,0 0 0,0 0 0,0 0 0,0 0 0,2 2 0,-4-2 0,1 0 0,0 0 0,0-1 0,-1 1 0,1 0 0,0 0 0,-1 0 0,1-1 0,-1 1 0,1 0 0,-1-1 0,1 1 0,-1 0 0,0-1 0,1 1 0,-1 0 0,0-1 0,0 1 0,1-1 0,-1 0 0,0 1 0,0-1 0,0 0 0,1 1 0,-3-1 0,-25 10 0,0-2 0,-1-1 0,-30 4 0,-228 29 0,-134 3-164,-114-4-655,-1325 28-204,-17-67 3189,1814 2-1707,49-1-220,0-1 0,0 0 0,0 0 0,0-2 0,-19-3 0,30 1 106,13-1 0,246-66 2670,-146 44-2171,159-34 840,18-8 498,-287 69-2167,-16-2 125,-41 2-169,-386 33 29,394-29 0,-388 33-164,-2627 108-5512,2975-143 5355,40 0 227,0-2 0,0-2 0,-49-8 0,78 3 94,20 7 0,0 0 0,0 0 0,0 0 0,0 0 0,0 0 0,0-1 0,0 1 0,0 0 0,-1 0 0,1 0 0,0 0 0,0-1 0,0 1 0,0 0 0,0 0 0,0 0 0,0-1 0,0 1 0,0 0 0,0 0 0,0 0 0,0-1 0,0 1 0,0 0 0,0 0 0,1 0 0,-1 0 0,0-1 0,0 1 0,0 0 0,0 0 0,0 0 0,0 0 0,0-1 0,0 1 0,1 0 0,-1 0 0,0 0 0,0 0 0,0 0 0,0 0 0,0 0 0,1-1 0,-1 1 0,0 0 0,0 0 0,0 0 0,1 0 0,-1 0 0,0 0 0,0 0 0,0 0 0,1 0 0,11-4 0,0 0 0,1 1 0,0 1 0,12-2 0,415-26 0,-432 30 0,385-10 0,114 4 70,101 3 209,1208 9-192,3 68-104,-1124-17 17,-66 7 0,-75 2 0,-91-3 0,-113-6 9,-325-52-6,57 9 11,0 3 0,84 30 0,-164-46-14,0-1 0,0 0 0,0 1 0,0 0 0,0-1 0,0 1 0,0 0 0,0 0 0,0 0 0,0 0 0,0 0 0,-1 1 0,1-1 0,0 1 0,-1-1 0,1 1 0,-1-1 0,0 1 0,2 2 0,-5-2 0,1-1 0,-1 0 0,0 1 0,0-1 0,0 0 0,0 0 0,0 0 0,0 0 0,0-1 0,0 1 0,0 0 0,0-1 0,0 0 0,0 1 0,-1-1 0,1 0 0,-4 0 0,-234 8 0,177-8 0,-217-1 0,-122-2-164,-151 1-562,-174 0 440,-170 0 956,-136 1-328,128 2-897,-1084-5-1205,33-31 805,1531 15 955,371 17 82,-84-16 0,137 19-72,1 0-1,-1 0 1,0 0 0,0 0 0,1 0 0,-1 0-1,0 0 1,1 0 0,-1-1 0,0 1-1,1 0 1,-1 0 0,1-1 0,-1 1-1,0 0 1,1-1 0,-1 1 0,1 0-1,-1-1 1,1 1 0,-1-1 0,1 1 0,-1-1-1,1 1 1,-1-1 0,1 1 0,0-1-1,-1 0 1,1 1 0,0-1 0,0 1-1,-1-1 1,1 0 0,2-1 20,0 1 0,0-1-1,0 1 1,0 0 0,0 0 0,0 0 0,0 0 0,0 0 0,1 0-1,-1 1 1,4-2 0,185-28 273,171-6-268,179 2-199,168 7-628,158 8 83,137 7 600,104 7 222,1581 43-82,-32 121-34,-2062-96 3,-221-8-164,-190-13-507,-179-41 646,0 0 1,-1 1-1,1 0 1,-1 0-1,1 0 1,-1 1-1,4 2 1,-7-4 23,-1-1 0,0 0 0,0 0 0,1 1 0,-1-1 0,0 0 0,0 0 0,0 1 0,0-1 0,1 0 0,-1 1 0,0-1 0,0 0 0,0 0 0,0 1 0,0-1 0,0 0 0,0 1 0,0-1 0,0 0 0,0 1 0,0-1 0,0 0 0,0 1 0,0-1 0,0 0 0,0 1 0,0-1 0,0 0 0,-1 0 0,1 1 0,0-1 0,0 0 0,0 1 0,0-1 0,-1 0 0,1 0 0,0 1 0,0-1 0,0 0 0,-1 0 0,1 0 0,0 1 0,-1-1 0,1 0 0,0 0 0,0 0 0,-1 0 0,1 0 0,0 0 0,-1 1 0,-9 2 2,-1 0-1,1-1 1,-1 0-1,-17 1 1,-355 8-1,299-11 0,-321-3 0,-147-9 0,-175-17 0,-183-19 119,-154-12 356,402 22-489,-1795-95-1098,0 42 194,2376 89 918,-379 1 0,398 7 245,50-1 63,26-1 122,93 8 1207,211-4 1,-180-8-981,1605 1 659,-857-2 2847,-1877 2-1967,-1186-4-3733,1461-6 664,-2196-67-2423,2673 69 3114,-311-10 76,172 1 106,271 12 0,62 3 0,-1-1 0,-76-16 0,111 13 0,20 0 0,28-2 0,0 2 0,43-1 0,-33 3 0,810-30 478,11 34 495,-355 2-448,46 12 3037,272 48-3227,-84 27-335,-684-79 0,-47-6 0,-15-3 0,-29 1 0,-697-2 8,345-5-180,161 4-226,-746-8-1601,11-43 1110,829 39 889,-217-48 0,335 59 0,-83-28 0,84 27 0,1-1 0,1 1 0,-1-1 0,0 0 0,0 0 0,1 0 0,0-1 0,0 1 0,0-1 0,0 0 0,0 0 0,-5-10 0,8 12 0,0 0 0,0 0 0,0 0 0,1 0 0,-1 0 0,1-1 0,0 1 0,0 0 0,-1 0 0,1 0 0,1-1 0,-1 1 0,0 0 0,0 0 0,1 0 0,-1-1 0,1 1 0,0 0 0,0 0 0,0 0 0,0 0 0,0 0 0,0 0 0,0 0 0,1 1 0,-1-1 0,1 0 0,2-2 0,5-4 0,1-1 0,0 2 0,19-13 0,-22 16 0,124-67 1238,-81 46-132,50-33 0,-81 44-1106,1 1 0,1 1 0,0 1 0,0 0 0,1 2 0,0 0 0,1 2 0,0 0 0,0 2 0,29-3 0,-47 8 0,-1 0 0,0 0 0,1 1 0,-1-1 0,0 1 0,1 0 0,-1 1 0,0-1 0,0 1 0,0 0 0,0 0 0,0 0 0,4 3 0,45 43 0,-21-17 0,14 6 0,2-2 0,1-2 0,2-2 0,1-3 0,105 42 0,-52-33 0,2-4 0,129 21 0,-227-52 0,11 3 0,1-1 0,0-1 0,0-1 0,0-1 0,37-3 0,-55 2 0,0-1 0,0 1 0,0-1 0,-1 0 0,1 0 0,0 0 0,0 0 0,-1-1 0,1 1 0,-1-1 0,1 1 0,-1-1 0,0 0 0,0 0 0,1 0 0,-1 0 0,-1-1 0,1 1 0,0 0 0,-1-1 0,1 1 0,-1-1 0,1 0 0,-1 1 0,0-1 0,0 0 0,-1 0 0,1 0 0,-1 0 0,1 0 0,-1 0 0,0 1 0,0-1 0,0 0 0,0 0 0,-1 0 0,0-4 0,-3-13 0,0 1 0,-1 0 0,-1 0 0,-12-25 0,13 31 0,-21-49 0,5 16 0,3-1 0,1 0 0,3-1 0,-14-79 0,28 125 0,0 1 0,0 0 0,0-1 0,0 1 0,0 0 0,0 0 0,0 0 0,-1-1 0,1 1 0,-1 0 0,1 0 0,-1 0 0,1-1 0,-1 1 0,1 0 0,-1 0 0,0 0 0,0 0 0,0 0 0,1 1 0,-1-1 0,-1-1 0,1 2 0,0 0 0,0 0 0,0 0 0,0 0 0,0 0 0,0 1 0,0-1 0,0 0 0,0 0 0,1 1 0,-1-1 0,0 1 0,0-1 0,0 1 0,0-1 0,1 1 0,-1-1 0,0 1 0,1 0 0,-1-1 0,-1 2 0,-4 6 0,0 0 0,0 0 0,1 0 0,-6 12 0,-41 104 0,-70 248 0,115-347 0,-6 11 0,13-36 0,0 0 0,0 0 0,0-1 0,0 1 0,0 0 0,0 0 0,0 0 0,0 0 0,0 0 0,0 0 0,-1-1 0,1 1 0,0 0 0,0 0 0,0 0 0,0 0 0,0 0 0,0 0 0,0-1 0,0 1 0,-1 0 0,1 0 0,0 0 0,0 0 0,0 0 0,0 0 0,0 0 0,0 0 0,-1 0 0,1 0 0,0 0 0,0 0 0,0 0 0,0 0 0,0 0 0,-1 0 0,1 0 0,0 0 0,0 0 0,0 0 0,0 0 0,-1 0 0,1 0 0,0 0 0,0 0 0,0 0 0,0 0 0,0 0 0,0 0 0,-1 0 0,1 1 0,0-1 0,0 0 0,0 0 0,0 0 0,0 0 0,0 0 0,0 0 0,0 0 0,-1 1 0,1-1 0,0 0 0,0 0 0,-2-62 0,6-490 0,37 684 0,-3 43 0,18 210 0,-56-384 0,0 1 0,0 0 0,0-1 0,0 1 0,0 0 0,0-1 0,1 1 0,-1-1 0,1 1 0,-1-1 0,1 1 0,0-1 0,-1 1 0,1-1 0,0 1 0,0-1 0,0 0 0,0 1 0,0-1 0,0 0 0,3 2 0,-3-3 0,0 0 0,0 0 0,0 0 0,1 0 0,-1 0 0,0 0 0,0 0 0,1-1 0,-1 1 0,0 0 0,0-1 0,0 1 0,0-1 0,0 1 0,0-1 0,0 0 0,0 1 0,0-1 0,0 0 0,0 0 0,2-1 0,7-9 0,1-1 0,-1 0 0,10-18 0,-16 25 0,17-29 0,-13 20 0,1 0 0,0 1 0,1 0 0,18-18 0,-27 31 0,-1-1 0,1 1 0,0-1 0,-1 1 0,1-1 0,0 1 0,-1 0 0,1-1 0,0 1 0,0 0 0,-1-1 0,1 1 0,0 0 0,0 0 0,-1 0 0,1 0 0,0 0 0,0 0 0,0 0 0,-1 0 0,1 0 0,0 0 0,0 0 0,-1 1 0,1-1 0,0 0 0,0 0 0,-1 1 0,1-1 0,0 1 0,-1-1 0,1 0 0,0 1 0,-1-1 0,1 1 0,-1 0 0,1-1 0,-1 1 0,1-1 0,-1 1 0,1 0 0,-1-1 0,0 1 0,1 0 0,-1 0 0,0-1 0,0 1 0,1 0 0,-1 0 0,0-1 0,0 1 0,0 1 0,11 48 0,-10-48 0,21 312 0,1-4 0,-21-300 0,-1 5 0,2-1 0,0 1 0,9 25 0,-12-38 0,0-1 0,1 1 0,0 0 0,-1 0 0,1 0 0,0-1 0,0 1 0,0 0 0,0-1 0,0 1 0,1-1 0,-1 1 0,0-1 0,1 0 0,-1 1 0,1-1 0,-1 0 0,1 0 0,0 0 0,-1 0 0,1 0 0,0-1 0,0 1 0,0 0 0,-1-1 0,1 0 0,0 1 0,0-1 0,0 0 0,0 0 0,0 0 0,0 0 0,0 0 0,0 0 0,0-1 0,3 0 0,26-12 0,0-2 0,49-32 0,-21 12 0,9-4 0,92-36 0,-131 64 0,0 1 0,1 2 0,0 1 0,1 1 0,0 1 0,39 0 0,45 7 0,120 17 0,113 32 0,-202-28 0,509 64 0,-557-75 0,-93-10 0,-17-1 0,-36-1 0,-1064-59-192,625 27-500,-1846-120 200,2326 151 492,-43-3 0,50 4 0,0 0 0,0 0 0,0 0 0,0 0 0,0 0 0,0 0 0,0 0 0,0-1 0,0 1 0,0 0 0,0 0 0,0 0 0,0 0 0,0 0 0,0 0 0,0 0 0,0 0 0,0 0 0,0 0 0,30-1 0,1774 5-1456,-1290-1 946,1227 58-2652,-1644-51 3162,-97-10 0,0 0 0,0 0 0,0 0 0,0 0 0,0 0 0,0 0 0,0 0 0,0 0 0,0 0 0,0 0 0,0 0 0,0 0 0,0 0 0,0 0 0,0 1 0,0-1 0,0 0 0,0 0 0,0 0 0,0 0 0,0 0 0,0 0 0,0 0 0,0 0 0,0 0 0,0 0 0,0 0 0,0 0 0,0 0 0,0 1 0,0-1 0,0 0 0,0 0 0,0 0 0,0 0 0,0 0 0,0 0 0,-18 3 0,-39 2 0,-1255-3-195,628-5 3339,1380 2-432,2942 23-5007,-3116-7 2295,-99 4 0,-392-17 0,89 4 0,215 38 0,-323-41 0,0 0 0,0 0 0,18 9 0,-29-12 0,-1 1 0,1-1 0,-1 0 0,1 0 0,-1 1 0,1-1 0,-1 0 0,1 0 0,-1 1 0,0-1 0,1 1 0,-1-1 0,1 0 0,-1 1 0,0-1 0,1 1 0,-1-1 0,0 1 0,0-1 0,1 1 0,-1-1 0,0 1 0,0-1 0,0 1 0,1-1 0,-1 1 0,0-1 0,0 1 0,0 0 0,0-1 0,0 1 0,-2 1 0,1-1 0,0 0 0,-1 1 0,1-1 0,-1 0 0,1 0 0,-1 0 0,0 0 0,1 0 0,-1-1 0,0 1 0,0 0 0,1-1 0,-1 1 0,-2-1 0,-55 12 0,0-3 0,-106 4 0,125-11 0,-1005 17-15,41-2 194,960-14 478,89 0-381,811 5-247,100 3-35,493 60 1165,-1386-67-1159,-22-3 0,-1 2 0,0 2 0,59 14 0,-82-11 0,-17-8 0,0 0 0,0 0 0,0 1 0,0-1 0,0 0 0,0 0 0,1 0 0,-1 0 0,0 1 0,0-1 0,0 0 0,0 0 0,0 0 0,0 0 0,0 1 0,0-1 0,0 0 0,0 0 0,0 0 0,0 1 0,0-1 0,0 0 0,0 0 0,0 0 0,0 0 0,0 1 0,0-1 0,0 0 0,-1 0 0,1 0 0,0 0 0,0 1 0,0-1 0,0 0 0,0 0 0,0 0 0,-1 0 0,1 0 0,0 0 0,0 1 0,0-1 0,0 0 0,0 0 0,-1 0 0,1 0 0,0 0 0,0 0 0,0 0 0,0 0 0,-1 0 0,-65 13 0,-862 50-89,851-60 32,-2517 24-534,2555-27 590,-69 0 446,89-1-274,61 1-103,220-1-68,238 1-164,226 0-655,171 0-164,3746 0-1835,-4469 0 2818,-167 1 0,-9 0 0,-21 2 0,-58 2 0,-147 1 0,-113 4 0,-98 8 63,-2348 146 251,2309-121-314,79 1 0,-102 31 164,476-70-46,12-3 50,0 0 1,0 1-1,0 0 1,0 1-1,1 0 0,-1 1 1,1 1-1,0 0 1,-19 13-1,31-19-148,-1 0 0,1 0 0,-1 1 0,1-1 0,-1 1 0,1-1 0,-1 0 0,1 1 0,-1-1 0,1 1 0,0-1 0,-1 1 0,1-1 0,0 1 0,-1-1 0,1 1 0,0-1 0,0 1 0,0-1 0,-1 1 0,1 0-1,0-1 1,0 1 0,0-1 0,0 1 0,0 0 0,0-1 0,0 1 0,0-1 0,0 1 0,0 0 0,1-1 0,-1 1 0,0-1 0,0 1 0,1-1 0,-1 1 0,0 0 0,0-1 0,1 1 0,-1-1 0,1 0 0,-1 1 0,0-1 0,1 1-1,-1-1 1,1 1 0,-1-1 0,1 0 0,-1 0 0,2 1 0,33 10 255,25-2-251,0-3 0,109-4 0,-84-3-31,478-3 463,423 8 892,-894 2-1177,-76 0-170,-29 1-1,-46 5 0,-341 13 0,335-23 0,-334 13 0,-2228 127-4915,2516-132 3982,107-8 504,25-2 62,178-9 102,2007-31 429,-2159 41 1391,-100-1-325,-755-51 2528,500 27-3561,-2491-288-1918,2289 213 1721,495 95 0,-88-27 0,97 28 0,0 1 0,-1-1 0,1 0 0,0-1 0,0 0 0,1 0 0,-1 0 0,1-1 0,0 1 0,0-1 0,-5-6 0,9 10 0,1-1 0,-1 1 0,0-1 0,0 1 0,1-1 0,-1 1 0,0-1 0,1 0 0,0 1 0,-1-1 0,1 0 0,0 1 0,0-1 0,0 0 0,0 1 0,0-1 0,0 0 0,1 1 0,-1-1 0,0 0 0,1 1 0,-1-1 0,1 1 0,0-1 0,0 1 0,-1-1 0,1 1 0,2-3 0,2-1 0,-1 0 0,1 0 0,0 1 0,0 0 0,0 0 0,8-4 0,11-7 0,1 2 0,0 1 0,2 1 0,36-10 0,118-22 0,-158 39 0,246-43 0,325-13 0,271 37 0,-822 23 20,10-1 183,78 9-1,-128-8-162,0 0 1,1 0-1,-1 1 1,0-1-1,0 1 1,0 0-1,0 0 1,-1 0-1,1 0 1,0 1-1,0-1 1,-1 1-1,1 0 1,-1-1-1,4 5 1,-5-6-18,-1 1 0,0-1 0,0 1 0,1 0-1,-1-1 1,0 1 0,0-1 0,0 1 0,0 0 0,0-1 0,0 1 0,0-1 0,0 1 0,0 0 0,0-1 0,0 1 0,0 0 0,0-1 0,-1 1 0,1-1 0,0 1 0,0 0 0,-1-1 0,0 1 0,-20 19 56,-40 5-79,52-22 0,0 0 0,0 0 0,1 1 0,-1 0 0,1 1 0,-14 9 0,22-14 0,0 0 0,0 1 0,-1-1 0,1 0 0,0 0 0,0 0 0,0 0 0,0 0 0,0 1 0,0-1 0,0 0 0,0 0 0,0 0 0,0 0 0,0 1 0,0-1 0,0 0 0,0 0 0,0 0 0,0 1 0,0-1 0,0 0 0,0 0 0,0 0 0,0 0 0,0 1 0,0-1 0,0 0 0,0 0 0,0 0 0,0 0 0,0 1 0,0-1 0,1 0 0,-1 0 0,0 0 0,0 0 0,0 0 0,0 0 0,0 1 0,1-1 0,-1 0 0,0 0 0,0 0 0,0 0 0,0 0 0,0 0 0,1 0 0,-1 0 0,0 0 0,0 0 0,0 0 0,1 0 0,-1 0 0,19 5 0,21-1 0,37 0 0,148 27 0,-186-23 0,-1 3 0,0 1 0,-1 1 0,0 3 0,57 32 0,-84-41 0,0-1 0,-1 1 0,0 1 0,-1-1 0,1 2 0,10 13 0,-18-21 0,0 0 0,0 0 0,0 1 0,0-1 0,0 1 0,0-1 0,0 1 0,0 0 0,-1-1 0,1 1 0,-1-1 0,1 1 0,-1 0 0,1 0 0,-1-1 0,0 1 0,0 0 0,0 0 0,0-1 0,0 1 0,-1 0 0,1 0 0,0-1 0,-1 1 0,1 0 0,-1-1 0,1 1 0,-1 0 0,0-1 0,0 1 0,0-1 0,0 1 0,0-1 0,0 0 0,0 1 0,-1-1 0,1 0 0,0 0 0,-1 0 0,1 0 0,-1 0 0,1 0 0,-1 0 0,1 0 0,-1-1 0,0 1 0,1-1 0,-1 1 0,0-1 0,-2 1 0,-13 3 0,-1 0 0,1-1 0,-1-1 0,0 0 0,-20-1 0,18-1 0,-1154-3 0,1062 0 0,-36 1 0,-5 2 0,-228-32 0,372 31 0,-1 0 0,1-1 0,0 0 0,1-1 0,-18-7 0,26 10 0,-1 0 0,1-1 0,-1 1 0,1 0 0,-1-1 0,1 1 0,0 0 0,-1-1 0,1 1 0,-1 0 0,1-1 0,0 1 0,-1-1 0,1 1 0,0 0 0,-1-1 0,1 1 0,0-1 0,0 1 0,0-1 0,-1 1 0,1-1 0,0 0 0,0 1 0,0-1 0,0 1 0,0-1 0,0 1 0,0-1 0,0 1 0,0-1 0,0 1 0,0-1 0,0 1 0,1-1 0,-1 1 0,0-1 0,0 1 0,0-1 0,1 1 0,-1-1 0,0 1 0,1-1 0,-1 1 0,0-1 0,1 1 0,-1 0 0,1-1 0,-1 1 0,1-1 0,10-6 0,1 1 0,0 0 0,0 1 0,0 0 0,0 0 0,1 2 0,-1-1 0,17-1 0,48-9 0,147-8 0,84 18 0,-194 5 0,1620 4 0,-2002-5 0,-5-2 0,-111-7-164,-858-35-2076,-167-4-609,1251 43 2782,101 0 67,52 2 0,32-1 0,634-10 0,-422 15 0,91-2-147,1366 11 2407,-13 93-273,-1637-98-1987,19 1-1,-1 3 0,67 18 0,-129-26 1,0-1 0,-1 0 0,1 1 0,0-1 0,-1 1 0,1 0 0,-1-1 0,1 1 0,-1 0 0,1 0 0,-1 0 0,1 0 0,-1 0 0,0 0 0,2 3 0,-3-4 0,0 1 0,0-1 0,0 1 0,0-1 0,0 1 0,0-1 0,0 1 0,0-1 0,0 1 0,-1-1 0,1 1 0,0-1 0,0 1 0,0-1 0,-1 1 0,1-1 0,0 1 0,-1-1 0,1 1 0,0-1 0,-1 0 0,1 1 0,-1-1 0,1 0 0,0 1 0,-1-1 0,1 0 0,-1 0 0,1 1 0,-2-1 0,-51 20 0,45-18 0,-96 23 0,-2-4 0,-120 7 0,47-7 0,-1147 148 1180,1320-168-1170,-31 4 22,37-5-32,0 0 0,0 0 0,0 0 0,0 0 0,0 0 0,0 0 0,0 0 0,0 0 0,0 0 0,0 0 0,0 0 0,0 0 0,0 0 0,0 0 0,0 1 0,0-1 0,0 0 0,0 0 0,0 0 0,0 0 0,0 0 0,0 0 0,0 0 0,0 0 0,0 0 1,0 0-1,0 0 0,0 0 0,0 0 0,0 0 0,0 0 0,0 0 0,0 0 0,0 1 0,0-1 0,23 1 0,271-1 0,-18-1 0,2132 84-955,-2350-80 955,7 0 0,0 3 0,69 14 0,-108-10 0,-26-10 0,0 1 0,0-1 0,0 0 0,0 0 0,0 0 0,0 1 0,1-1 0,-1 0 0,0 0 0,0 0 0,0 1 0,0-1 0,0 0 0,0 0 0,0 1 0,0-1 0,-1 0 0,1 0 0,0 0 0,0 1 0,0-1 0,0 0 0,0 0 0,0 0 0,0 1 0,0-1 0,0 0 0,-1 0 0,1 0 0,0 0 0,0 1 0,0-1 0,0 0 0,-1 0 0,1 0 0,0 0 0,0 0 0,0 0 0,-1 1 0,1-1 0,0 0 0,0 0 0,0 0 0,-1 0 0,1 0 0,0 0 0,0 0 0,0 0 0,-1 0 0,1 0 0,0 0 0,-56 9 0,-358 2 0,42-19 0,-127-16-164,-127-13-655,148 9 151,-1820-121-2596,1845 112 2281,390 31 813,-48-3-663,-179-38 0,284 45 788,0 1 0,0-1 0,-1 0 0,1 0 0,1-1 0,-11-6 0,16 9 44,-1 0 1,1 0-1,0 0 1,0 0-1,0-1 1,-1 1 0,1 0-1,0 0 1,0 0-1,0-1 1,0 1-1,0 0 1,0 0-1,-1 0 1,1-1-1,0 1 1,0 0-1,0 0 1,0-1-1,0 1 1,0 0-1,0 0 1,0-1-1,0 1 1,0 0 0,0 0-1,0-1 1,0 1-1,0 0 1,0 0-1,0-1 1,1 1-1,-1 0 1,0 0-1,0-1 1,0 1-1,0 0 1,0 0-1,0 0 1,1-1-1,-1 1 1,0 0-1,0 0 1,0 0 0,1-1-1,25-8 5,23 2-4,0 3 0,62 1 0,-69 2 0,1782 0 1918,-948 6-887,-820-5-873,405 6 1650,-354 0-825,-86 0 253,-62-2-611,-599 4-178,402-9-436,-2670 0-6893,2861 1 6543,12 1-302,-68-8 0,77-1 730,20-2 215,7 7-201,0 1 1,1-1-1,-1 1 1,1 0-1,-1-1 1,1 1-1,0 0 1,0 0-1,0 0 1,3-2 0,17-21 1395,-21 24-1456,-1 0 0,0 0-1,0 1 1,0-1 0,0 0 0,0 0 0,0 1 0,0-1-1,0 0 1,0 1 0,0-1 0,-1 0 0,1 0 0,0 1-1,0-1 1,-1 0 0,1 1 0,0-1 0,-1 0-1,1 1 1,-1-1 0,1 1 0,-1-1 0,1 1 0,-1-1-1,1 1 1,-1-1 0,1 1 0,-1-1 0,0 1 0,1 0-1,-1-1 1,0 1 0,1 0 0,-1 0 0,0-1 0,0 1-1,1 0 1,-1 0 0,-1 0 0,-16-5 793,0 0-1,-36-4 1,37 7-453,-1 0 0,0-2 1,1 0-1,-22-9 0,19 4-368,1-2 0,0 0 0,1-1 0,0 0 0,1-2 0,-26-25 0,-83-108-26,29 31 15,-65-40-4,-17-19 0,169 163 0,0-1 0,1 1 0,0-1 0,1-1 0,1 0 0,-10-24 0,14 30 0,0 0 0,1-1 0,0 1 0,1-1 0,0 1 0,0-1 0,1 0 0,0 1 0,0-1 0,1 0 0,0 1 0,1-1 0,3-11 0,-4 17 0,0 0 0,0 1 0,1-1 0,-1 1 0,1-1 0,0 1 0,0 0 0,0-1 0,0 1 0,0 0 0,0 0 0,0 1 0,1-1 0,-1 0 0,0 1 0,1-1 0,4-1 0,52-12 0,64 0 0,189 0 0,-179 12 0,528-10 0,-611 8 0,-149-14 0,-126-28 0,-389-112 0,608 158 0,1-1 0,-1 0 0,0 0 0,0 0 0,1-1 0,0 0 0,-1 0 0,-6-5 0,11 7 0,0 0 0,0-1 0,0 1 0,0 0 0,0-1 0,0 1 0,0-1 0,0 1 0,1-1 0,-1 1 0,1-1 0,-1 0 0,1 1 0,0-1 0,-1 0 0,1 1 0,0-1 0,0 0 0,0 1 0,0-1 0,1 0 0,-1 1 0,0-1 0,1 0 0,-1 1 0,1-1 0,-1 1 0,1-1 0,0 1 0,0-1 0,0 1 0,1-2 0,11-17 0,0 2 0,28-30 0,-24 29 0,-2 0 0,20-29 0,-30 41 0,-2-1 0,1 1 0,-1 0 0,0-1 0,0 0 0,-1 0 0,0 0 0,-1 0 0,1 0 0,-2 0 0,1-12 0,-2 16 0,1-1 0,-1 1 0,0 0 0,0 0 0,0 1 0,-1-1 0,0 0 0,1 0 0,-1 1 0,0-1 0,-1 1 0,1-1 0,-1 1 0,1 0 0,-1 0 0,0 0 0,0 0 0,-1 1 0,1-1 0,0 1 0,-1 0 0,1 0 0,-1 0 0,0 0 0,0 1 0,0 0 0,-4-2 0,-14-3 0,-1 1 0,0 0 0,-38-1 0,38 4 0,-99-10 0,-180-24 0,294 34 0,-49-11 0,54 12 0,-1 0 0,1 0 0,0 0 0,0 0 0,0-1 0,0 1 0,0-1 0,0 0 0,1 0 0,-1 0 0,0 0 0,-2-4 0,4 5 0,1 0 0,0 1 0,0-1 0,-1 1 0,1-1 0,0 0 0,0 1 0,0-1 0,0 0 0,0 1 0,0-1 0,0 0 0,0 1 0,0-1 0,0 1 0,0-1 0,1 0 0,-1 1 0,0-1 0,0 1 0,0-1 0,1 0 0,-1 1 0,0-1 0,1 1 0,-1-1 0,1 1 0,-1-1 0,1 1 0,-1-1 0,1 1 0,-1 0 0,1-1 0,-1 1 0,1 0 0,-1-1 0,1 1 0,0-1 0,13-6 0,0 1 0,1 0 0,0 0 0,0 2 0,0 0 0,24-4 0,-13 3 0,143-26 0,1 8 0,308-3 0,-465 26 0,8 0 0,-1 1 0,33 5 0,-50-6 0,0 0 0,-1 1 0,1-1 0,0 1 0,0 0 0,-1-1 0,1 1 0,0 1 0,-1-1 0,1 0 0,-1 1 0,1-1 0,-1 1 0,0 0 0,0-1 0,1 1 0,-1 0 0,-1 1 0,1-1 0,0 0 0,0 0 0,-1 1 0,0-1 0,1 1 0,-1 0 0,1 3 0,-2-3 0,0 0 0,0 0 0,0 0 0,0 0 0,-1 0 0,1-1 0,-1 1 0,0 0 0,0 0 0,0 0 0,0-1 0,-1 1 0,1-1 0,-1 1 0,1-1 0,-1 1 0,0-1 0,0 0 0,0 0 0,0 0 0,0 0 0,-1 0 0,1 0 0,-1-1 0,1 1 0,-6 1 0,-6 5 0,-2-2 0,1 1 0,-23 5 0,35-12 0,-330 78 0,-60 19 0,341-77 0,52-20 0,-1 0 0,1 0 0,-1 0 0,1 0 0,-1 0 0,1 1 0,-1-1 0,1 0 0,-1 0 0,1 1 0,-1-1 0,1 0 0,-1 1 0,1-1 0,-1 0 0,1 1 0,0-1 0,-1 1 0,1-1 0,0 0 0,-1 1 0,1-1 0,0 1 0,0-1 0,-1 1 0,1-1 0,0 1 0,0-1 0,0 1 0,0 0 0,-1-1 0,1 1 0,0-1 0,0 2 0,19 6 0,35-2 0,321-1 0,81 6 0,-417-8 0,243 23 0,-221-17 0,0 3 0,87 27 0,-141-37-114,0 0 1,0 0-1,0 1 0,-1 0 0,1 1 1,0 0-1,-1 0 0,0 0 0,0 0 1,0 1-1,8 9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0:13.257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373 146 24575,'47'-2'0,"54"-10"0,43-1 0,936 14 0,-934 9 0,-28 0 0,1108-1 0,-717-12 0,4227 3 0,-3361 27 0,-42 0 0,2974-27 0,-1872-1 0,-2406 0 0,-11 0 0,0 1 0,0 1 0,27 4 0,-40-4 0,-1 0 0,0 0 0,0 1 0,1-1 0,-1 1 0,0 0 0,0 0 0,-1 0 0,1 1 0,0-1 0,-1 1 0,1 0 0,-1 0 0,0 0 0,0 0 0,0 0 0,-1 1 0,1 0 0,2 5 0,6 17 0,-3 0 0,0 1 0,-1 0 0,-2 1 0,3 28 0,3 16 0,28 131 0,55 374 0,-76 239 0,-21-534 0,5 12 0,-5 278 0,-4-492 0,-3-1 0,-40 147 0,31-154 0,3 1 0,3 0 0,-6 122 0,22 784 0,-5-939 0,-8 51 0,-2 14 0,8 225 0,5-203 0,-1-123 0,0 0 0,0-1 0,-1 1 0,0-1 0,1 1 0,-1 0 0,0-1 0,-1 1 0,1-1 0,-1 0 0,1 1 0,-1-1 0,0 0 0,0 0 0,-1 0 0,1-1 0,0 1 0,-1 0 0,0-1 0,0 1 0,0-1 0,0 0 0,0 0 0,-4 2 0,-7 2 0,-1 0 0,1-1 0,-1 0 0,-23 4 0,20-5 0,-117 28 0,-1-7 0,-236 15 0,-73-38 0,-226 10 0,569-5 0,-1259 51 0,1316-58 0,0 2 0,0 3 0,1 1 0,-47 13 0,40-9 0,0-3 0,-1-1 0,0-4 0,-77-4 0,-64 3 0,-1165 23 0,926-26 0,-826-12 0,-116 0 0,1004 16 0,-739-4 0,615-25 0,-67 0 0,155 30 0,-595-15 0,372-51 0,77 6 0,-1009 2 0,1551 55 0,-372-7 0,295 1 0,1-4 0,-122-31 0,156 28 0,0 2 0,-1 3 0,0 1 0,-72 2 0,-985 8 0,707-3 0,399 0 0,-11 0 0,-1 0 0,0-1 0,0 0 0,1-1 0,-23-7 0,34 8 0,1 0 0,0-1 0,-1 1 0,1-1 0,0 0 0,0 1 0,0-2 0,0 1 0,0 0 0,1-1 0,-1 1 0,1-1 0,0 1 0,-1-1 0,1 0 0,0 0 0,1 0 0,-1-1 0,0 1 0,1 0 0,0-1 0,0 1 0,0-1 0,0 1 0,0-1 0,1 1 0,0-1 0,0 1 0,0-7 0,0-79 0,-5 0 0,-17-98 0,14 115 0,2-92 0,-1-20 0,-1 97 0,-27-438 0,36-751 0,26 951 0,1 0 0,-30-514 0,4 805 0,9-56 0,2-17 0,15-230 0,2 109 0,-6 69 0,-21 147 0,-1-1 0,2 1 0,0 0 0,8-18 0,-7 19 0,-1-1 0,0 0 0,0 0 0,3-22 0,2-25 0,2-1 0,20-60 0,-29 116 3,0 1-1,-1-1 0,2 0 1,-1 1-1,0-1 0,1 1 1,0-1-1,0 1 0,0 0 0,0 1 1,0-1-1,0 0 0,1 1 1,-1 0-1,5-3 0,67-28-180,-37 18-1046,-12 2-5602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55.0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2 63 24575,'4'-2'0,"0"0"0,0 0 0,0 0 0,0 0 0,0 0 0,-1-1 0,1 0 0,3-4 0,10-6 0,-12 10 0,1-1 0,-1 1 0,0 1 0,1-1 0,-1 1 0,1 0 0,0 0 0,9-2 0,-12 4 0,-1 1 0,1-1 0,0 1 0,-1-1 0,1 1 0,0 0 0,-1 0 0,1 0 0,-1 0 0,1 0 0,-1 1 0,0-1 0,1 1 0,-1 0 0,0-1 0,0 1 0,0 0 0,0 0 0,-1 0 0,4 5 0,7 8 0,-1 1 0,-1 1 0,0 0 0,-1 0 0,-1 1 0,-1 0 0,0 0 0,-1 1 0,5 30 0,-6-11 0,-1 0 0,-2 0 0,-4 73 0,0-92 0,-1-1 0,-1 1 0,0-1 0,-2 0 0,0 0 0,-1 0 0,0-1 0,-1 0 0,-1-1 0,-15 21 0,-12 10 0,-81 81 0,44-52 0,26-27 0,-71 56 0,117-104 0,0 0 0,-1 0 0,1 0 0,0 0 0,0 0 0,0 0 0,0 0 0,0 0 0,0 0 0,0 1 0,0-1 0,1 0 0,-1 1 0,0-1 0,1 1 0,-1 1 0,1-3 0,0 1 0,0 0 0,0-1 0,1 1 0,-1-1 0,0 1 0,0-1 0,1 1 0,-1 0 0,0-1 0,1 1 0,-1-1 0,0 0 0,1 1 0,-1-1 0,1 1 0,-1-1 0,1 1 0,-1-1 0,1 0 0,-1 0 0,1 1 0,-1-1 0,1 0 0,-1 0 0,2 1 0,7 1 0,-1 0 0,1-1 0,0 0 0,12 0 0,-17-1 0,654-11 0,-328-2 0,-149 10-1365,-128 2-546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53.1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0 969 24575,'17'-15'0,"1"2"0,1 0 0,0 2 0,1 0 0,0 1 0,35-13 0,-29 12 0,25-9 0,-21 8 0,-1 0 0,0-2 0,48-32 0,-75 46 0,-1-1 0,1 0 0,0 0 0,-1-1 0,1 1 0,0 0 0,-1 0 0,0-1 0,1 1 0,-1-1 0,0 1 0,1-1 0,-1 0 0,0 1 0,0-1 0,-1 0 0,1 0 0,0 0 0,0 0 0,-1 0 0,0 0 0,1 0 0,-1 0 0,0 0 0,0 0 0,0 0 0,0 0 0,0 0 0,0 0 0,0 1 0,-1-1 0,1 0 0,-1 0 0,0 0 0,-1-3 0,0 2 0,-1-1 0,0 1 0,-1 0 0,1 0 0,0 0 0,-1 0 0,0 1 0,1 0 0,-1-1 0,0 1 0,0 1 0,0-1 0,-1 0 0,1 1 0,-5-1 0,-53-10 0,-84-4 0,89 11 0,-2-7 0,40 7 0,0 1 0,-28-2 0,43 6 0,-1 0 0,1 0 0,0 0 0,0 0 0,-1 1 0,1 0 0,0 0 0,0 0 0,0 0 0,0 1 0,0-1 0,0 1 0,0 0 0,0 1 0,1-1 0,-5 3 0,5-1 0,1-1 0,-1 0 0,1 1 0,-1 0 0,1-1 0,0 1 0,1 0 0,-1 0 0,1 0 0,-1 0 0,1 1 0,0-1 0,1 0 0,-1 0 0,1 1 0,0-1 0,0 0 0,0 1 0,1-1 0,-1 0 0,1 0 0,0 1 0,0-1 0,1 0 0,-1 0 0,1 0 0,3 5 0,4 10 0,0-1 0,2 0 0,0-1 0,17 20 0,26 45 0,-44-64 0,1-1 0,1 1 0,27 29 0,-33-41 0,-1-1 0,2 0 0,-1-1 0,0 0 0,1 0 0,0 0 0,0-1 0,0 1 0,0-2 0,0 1 0,1-1 0,-1 0 0,1-1 0,12 2 0,30-2 0,49-4 0,-8-1 0,-80 4 0,0-2 0,0 1 0,0-1 0,-1-1 0,1 0 0,-1-1 0,0 0 0,0 0 0,0-1 0,0 0 0,13-11 0,11-9 0,51-50 0,-40 33 0,-16 15 0,-21 17 0,1 2 0,0-1 0,0 2 0,1-1 0,0 1 0,18-10 0,-26 17 0,-1-1 0,1 1 0,-1 0 0,1 0 0,-1 0 0,1 0 0,-1 0 0,1 0 0,-1 0 0,1 1 0,-1-1 0,0 0 0,1 1 0,-1-1 0,1 1 0,-1 0 0,0-1 0,0 1 0,1 0 0,-1 0 0,0 0 0,0 0 0,0 0 0,0 0 0,0 0 0,0 0 0,0 0 0,0 0 0,0 1 0,-1-1 0,2 3 0,20 51 0,-17-40 0,36 104 0,39 181 0,-80-299 0,14 45 0,-14-45 0,0 0 0,0 0 0,0 0 0,1-1 0,-1 1 0,0 0 0,1 0 0,-1 0 0,0-1 0,1 1 0,-1 0 0,1 0 0,-1-1 0,1 1 0,-1 0 0,1-1 0,0 1 0,-1-1 0,1 1 0,0-1 0,0 1 0,-1-1 0,1 1 0,0-1 0,0 0 0,0 1 0,-1-1 0,1 0 0,0 0 0,0 0 0,0 0 0,0 1 0,0-1 0,0 0 0,-1-1 0,1 1 0,0 0 0,0 0 0,0 0 0,0 0 0,0-1 0,-1 1 0,1 0 0,0-1 0,0 1 0,-1-1 0,1 1 0,1-1 0,127-121 0,-80 72 0,2 2 0,93-66 0,-134 109 0,0-1 0,0 1 0,1 1 0,0 0 0,0 0 0,0 1 0,0 0 0,23-1 0,3 2 0,53 3 0,-42 1 0,-48-2 0,279-4 0,-241 1 0,0-1 0,-1-3 0,0-1 0,-1-1 0,50-20 0,-80 25 0,0 1 0,0-1 0,0 1 0,-1-2 0,1 1 0,-1-1 0,0 1 0,0-2 0,-1 1 0,1 0 0,-1-1 0,-1 0 0,1 0 0,-1 0 0,0 0 0,0-1 0,0 1 0,-1-1 0,0 1 0,-1-1 0,1 0 0,-1 0 0,-1 0 0,1 0 0,-1 0 0,0 0 0,-1 0 0,1 0 0,-2 1 0,-1-8 0,2 10 0,0 1 0,0 0 0,0 0 0,0 0 0,-1-1 0,0 1 0,1 1 0,-1-1 0,0 0 0,0 0 0,-1 1 0,1-1 0,-1 1 0,1 0 0,-1 0 0,0 0 0,0 0 0,-3-2 0,0 1 0,-1 0 0,1 1 0,-1 0 0,0 0 0,0 0 0,0 1 0,0 0 0,-11 0 0,4 1 0,0 1 0,0 0 0,0 0 0,0 2 0,0 0 0,0 0 0,1 2 0,-20 7 0,22-6 0,1 0 0,0 0 0,0 1 0,1 0 0,-1 1 0,2 0 0,-1 0 0,1 1 0,0 0 0,1 1 0,0 0 0,1 0 0,0 0 0,1 0 0,-9 23 0,7-8 0,0 1 0,2 0 0,2 0 0,0 0 0,1 1 0,2 28 0,1-35 0,-2-2 0,1 0 0,1-1 0,1 1 0,1 0 0,5 20 0,-6-33 0,0-1 0,-1 1 0,1-1 0,1 0 0,-1 0 0,0 0 0,1 0 0,0-1 0,0 1 0,0-1 0,1 0 0,-1 1 0,1-1 0,-1-1 0,1 1 0,0-1 0,0 1 0,0-1 0,1 0 0,-1 0 0,0-1 0,1 0 0,-1 1 0,1-1 0,5 0 0,31 2 0,0-1 0,0-3 0,42-5 0,-70 5 0,12-2 0,-1-2 0,1-1 0,-1-1 0,-1 0 0,1-2 0,-1-1 0,-1-1 0,0-1 0,21-15 0,-23 11 0,-1-1 0,0-2 0,-1 0 0,-1 0 0,27-43 0,9-9 0,-33 42 0,-2 0 0,-1-1 0,-2-1 0,0 0 0,10-35 0,6-11 0,-14 29 0,-2 0 0,-2-2 0,-3 0 0,5-51 0,17-76 0,-5-2 0,-20 161 0,-2 22 0,1 34 0,-19 163 0,0-9 0,16-3 0,-6 129 0,-7-265 0,7-43 0,0 1 0,1 0 0,1 0 0,-1 20 0,2-28 0,0 0 0,1 0 0,-1 0 0,1-1 0,0 1 0,0 0 0,0 0 0,0-1 0,0 1 0,1 0 0,-1-1 0,1 1 0,-1-1 0,1 0 0,0 0 0,0 1 0,0-1 0,0 0 0,1-1 0,-1 1 0,0 0 0,5 2 0,5 1-59,-1 0 0,1-1-1,0 0 1,0-1-1,0-1 1,0 0 0,1 0-1,-1-1 1,0 0 0,1-1-1,-1-1 1,1 0 0,-1-1-1,0 0 1,0-1-1,1 0 1,-2-1 0,1 0-1,0-1 1,-1 0 0,0-1-1,20-14 1,-15 8-6767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48.2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 1 24575,'-14'339'0,"0"-33"0,10-223 0,-3 0 0,-24 104 0,23-124 0,3 0 0,2 1 0,6 67 0,0-8 0,-4-59 0,3 72 0,-2-134 0,1 0 0,-1 1 0,1-1 0,0 0 0,-1 0 0,1 0 0,0 0 0,1 0 0,-1 0 0,0 0 0,0 0 0,1-1 0,-1 1 0,1 0 0,0-1 0,-1 1 0,1-1 0,0 0 0,0 1 0,0-1 0,0 0 0,0 0 0,0 0 0,0-1 0,0 1 0,0 0 0,3 0 0,7 1 0,1 1 0,0-2 0,21 1 0,-19-1 0,526 1 0,-295-6 0,-127 4-1365,-23 0-546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46.2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17.1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2'21'0,"1"1"0,0-1 0,2 0 0,0 0 0,12 26 0,4 21 0,-3 0 0,1-2 0,20 137 0,-34-31 0,-6-119 0,2-1 0,16 99 0,84 268 0,-96-388-169,-1 0 0,-1 0 0,-3 63 0,-1-74-520,1 5-6137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15.6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032 24575,'14'-2'0,"-1"0"0,0-1 0,1 0 0,-1-1 0,-1 0 0,23-11 0,3 0 0,0 1 0,-11 6 0,0-2 0,-1-1 0,48-28 0,-67 35 0,-1 0 0,0-1 0,0 1 0,-1-2 0,1 1 0,-1 0 0,0-1 0,0 0 0,-1 0 0,0-1 0,0 1 0,-1-1 0,1 0 0,-1 0 0,-1 0 0,0 0 0,0-1 0,0 1 0,1-14 0,-2 16 0,-1-1 0,1 1 0,-1-1 0,0 1 0,-1-1 0,1 1 0,-1 0 0,0-1 0,-1 1 0,1 0 0,-1 0 0,0 0 0,-3-6 0,2 8 0,1 1 0,-1-1 0,0 1 0,0-1 0,1 1 0,-2 0 0,1 0 0,0 0 0,0 0 0,-1 1 0,1-1 0,-1 1 0,1 0 0,-1 0 0,1 0 0,-1 1 0,0-1 0,0 1 0,-7 0 0,-28-2 0,-1 2 0,-67 7 0,99-4 0,1-1 0,-1 1 0,0 0 0,1 0 0,0 1 0,-1 0 0,2 0 0,-1 1 0,0 0 0,1 0 0,0 0 0,0 1 0,0 0 0,1 0 0,0 1 0,0 0 0,1-1 0,-7 14 0,8-13 0,-1-1 0,1 1 0,1 0 0,-1 0 0,1 1 0,0-1 0,1 0 0,0 1 0,0-1 0,0 1 0,1-1 0,0 1 0,1-1 0,0 1 0,0-1 0,0 1 0,1-1 0,0 0 0,0 0 0,5 10 0,-1-9 0,0-1 0,0 1 0,0-1 0,1 0 0,0-1 0,0 0 0,1 0 0,-1 0 0,1-1 0,12 6 0,5 1 0,0-1 0,36 11 0,-35-17 0,0 0 0,1-2 0,-1-1 0,1-1 0,52-5 0,-7 1 0,-25 5 0,-33-1 0,0 0 0,0-1 0,0 0 0,0-1 0,0 0 0,0-1 0,0-1 0,-1 0 0,18-7 0,-28 7 0,0 1 0,0-1 0,0 1 0,0-1 0,0 0 0,-1 0 0,1-1 0,-1 1 0,0 0 0,0-1 0,0 1 0,0-1 0,-1 0 0,0 1 0,1-1 0,-1 0 0,-1 0 0,1 0 0,0-6 0,1-12 0,-1 1 0,-2-31 0,0 28 0,-3-50 0,1 36 0,3-57 0,0 95 0,0 0 0,0-1 0,0 1 0,0 0 0,0 0 0,0 0 0,0 0 0,0 0 0,0-1 0,0 1 0,0 0 0,0 0 0,0 0 0,0 0 0,0-1 0,0 1 0,0 0 0,0 0 0,0 0 0,0 0 0,0 0 0,0-1 0,0 1 0,0 0 0,0 0 0,1 0 0,-1 0 0,0 0 0,0 0 0,0-1 0,0 1 0,0 0 0,0 0 0,0 0 0,1 0 0,-1 0 0,0 0 0,0 0 0,0 0 0,0 0 0,0 0 0,1 0 0,-1-1 0,0 1 0,0 0 0,0 0 0,0 0 0,0 0 0,1 0 0,-1 0 0,0 0 0,0 0 0,0 1 0,1-1 0,6 9 0,7 19 0,155 438 0,-169-463 0,1-1 0,-1 1 0,1-1 0,0 1 0,0-1 0,0 1 0,0-1 0,0 0 0,1 0 0,-1 0 0,1 0 0,-1 0 0,1 0 0,0 0 0,0 0 0,0 0 0,0-1 0,0 1 0,2 0 0,-1-1 0,-1-1 0,1 0 0,-1 0 0,1 0 0,-1 0 0,1 0 0,-1-1 0,1 1 0,-1-1 0,0 0 0,1 0 0,-1 0 0,0 0 0,0 0 0,1 0 0,-1 0 0,0-1 0,0 1 0,0-1 0,2-2 0,11-9 0,0-1 0,-1-1 0,0-1 0,12-19 0,-16 22 0,0 0 0,0 0 0,1 1 0,1 0 0,0 0 0,1 2 0,15-11 0,-19 16 0,0 1 0,0 1 0,0-1 0,1 1 0,0 1 0,0 0 0,-1 0 0,20 0 0,8 2 0,40 5 0,-45-2 0,48-1 0,-75-3 0,0 1 0,-1-1 0,1 0 0,-1 0 0,1 0 0,-1-1 0,1 1 0,-1-1 0,0 0 0,0 0 0,0-1 0,0 1 0,0-1 0,0 0 0,-1 0 0,1 0 0,-1-1 0,0 1 0,0-1 0,0 0 0,-1 0 0,1 0 0,-1 0 0,0 0 0,0 0 0,0-1 0,-1 1 0,1-1 0,-1 1 0,0-1 0,0-8 0,0 8 0,-1-1 0,0 1 0,0 0 0,-1 0 0,1-1 0,-1 1 0,0 0 0,-1 0 0,1 0 0,-1 0 0,0 0 0,0 0 0,-1 1 0,1-1 0,-1 1 0,0-1 0,0 1 0,-1 0 0,1 0 0,-1 0 0,0 1 0,0-1 0,0 1 0,0 0 0,-1 0 0,1 1 0,-10-5 0,5 4 0,0 0 0,0 0 0,-1 1 0,1 1 0,0-1 0,-1 2 0,1-1 0,-1 1 0,1 0 0,-1 1 0,1 0 0,-1 1 0,1 0 0,0 1 0,0-1 0,0 2 0,-9 4 0,11-5 0,1 1 0,-1 0 0,1 0 0,1 1 0,-1 0 0,0 0 0,1 0 0,0 1 0,1 0 0,-1 0 0,1 0 0,0 0 0,0 1 0,1-1 0,0 1 0,0 0 0,1 0 0,-1 0 0,2 0 0,-1 1 0,1-1 0,-1 9 0,1 26 0,2 1 0,2-1 0,2 0 0,13 56 0,-17-96 0,-1 1 0,1 0 0,0-1 0,0 0 0,0 1 0,1-1 0,-1 1 0,0-1 0,1 0 0,0 0 0,-1 0 0,1 0 0,0 0 0,0 0 0,0-1 0,0 1 0,1-1 0,2 3 0,1-2 0,0 1 0,0-1 0,0 0 0,0-1 0,0 1 0,0-1 0,12 1 0,-8-2 0,1 0 0,0 0 0,-1-1 0,1 0 0,-1-1 0,1-1 0,-1 1 0,0-1 0,13-6 0,1-6 0,-1-1 0,-1 0 0,0-2 0,-1 0 0,-1-2 0,-1 0 0,21-28 0,103-168 0,-131 195 0,123-235 0,-128 238 0,-1 0 0,-1 0 0,0 0 0,-1-1 0,-1 1 0,0-26 0,-6-118 0,-1 54 0,3 69 0,0-10 0,1 46 0,0 6 0,3 27 0,20 221 0,7 206 0,-32-359 0,4 143 0,-2-237 0,1 0 0,-1 1 0,1-1 0,0 0 0,1 1 0,-1-1 0,1 0 0,0 0 0,0 0 0,0 0 0,0-1 0,1 1 0,-1-1 0,1 1 0,0-1 0,0 0 0,4 4 0,0-3 0,0 1 0,0-1 0,0 0 0,1-1 0,-1 1 0,1-1 0,-1-1 0,15 3 0,6-1 0,-1-1 0,1-1 0,-1-2 0,44-4 0,-46 1-170,-1-2-1,1 0 0,-1-2 1,0 0-1,0-2 0,-1 0 1,35-21-1,-31 15-6655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10.2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8 1 24575,'-7'177'0,"3"-153"0,0 1 0,-1-1 0,-2 1 0,0-1 0,-12 23 0,8-20 0,2 0 0,0 0 0,2 0 0,1 1 0,-3 49 0,6 145 0,4-127 0,-1-91 0,0 0 0,0 0 0,0 0 0,1 0 0,-1 0 0,1 0 0,0 0 0,0 0 0,1 0 0,-1 0 0,5 6 0,-4-7 0,0-1 0,0 0 0,0 0 0,0 0 0,0-1 0,1 1 0,-1 0 0,1-1 0,-1 0 0,1 0 0,0 1 0,0-1 0,-1-1 0,1 1 0,0 0 0,0-1 0,0 0 0,4 1 0,123 5 0,218-19 0,-120-9-1365,-138 11-546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9:05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 1 24575,'0'9'0,"-4"12"0,-2 11 0,-4 14 0,-1 4 0,2-7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7:11.988"/>
    </inkml:context>
    <inkml:brush xml:id="br0">
      <inkml:brushProperty name="width" value="0.05" units="cm"/>
      <inkml:brushProperty name="height" value="0.05" units="cm"/>
      <inkml:brushProperty name="color" value="#8B7E21"/>
    </inkml:brush>
  </inkml:definitions>
  <inkml:trace contextRef="#ctx0" brushRef="#br0">0 24 24575,'0'4'0,"0"-2"0,0-7 0,0-7 0,0-1-819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48.7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0'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28.1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33 24575,'0'0'-8191</inkml:trace>
  <inkml:trace contextRef="#ctx0" brushRef="#br0" timeOffset="560.88">53 133 24575,'0'0'-8191</inkml:trace>
  <inkml:trace contextRef="#ctx0" brushRef="#br0" timeOffset="888.84">53 133 24575,'0'0'-8191</inkml:trace>
  <inkml:trace contextRef="#ctx0" brushRef="#br0" timeOffset="1232.02">53 133 24575,'0'0'-8191</inkml:trace>
  <inkml:trace contextRef="#ctx0" brushRef="#br0" timeOffset="1588.21">53 1 24575</inkml:trace>
  <inkml:trace contextRef="#ctx0" brushRef="#br0" timeOffset="1916.13">53 80 24575</inkml:trace>
  <inkml:trace contextRef="#ctx0" brushRef="#br0" timeOffset="2285.56">53 80 24575</inkml:trace>
  <inkml:trace contextRef="#ctx0" brushRef="#br0" timeOffset="2286.56">53 80 24575</inkml:trace>
  <inkml:trace contextRef="#ctx0" brushRef="#br0" timeOffset="2707.43">53 80 24575</inkml:trace>
  <inkml:trace contextRef="#ctx0" brushRef="#br0" timeOffset="2708.43">53 80 24575</inkml:trace>
  <inkml:trace contextRef="#ctx0" brushRef="#br0" timeOffset="3097.39">53 80 24575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19.8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7 24575</inkml:trace>
  <inkml:trace contextRef="#ctx0" brushRef="#br0" timeOffset="468.51">0 27 24575</inkml:trace>
  <inkml:trace contextRef="#ctx0" brushRef="#br0" timeOffset="811.54">0 27 24575,'0'4'0</inkml:trace>
  <inkml:trace contextRef="#ctx0" brushRef="#br0" timeOffset="812.54">0 27 24575</inkml:trace>
  <inkml:trace contextRef="#ctx0" brushRef="#br0" timeOffset="1171.3">0 27 24575</inkml:trace>
  <inkml:trace contextRef="#ctx0" brushRef="#br0" timeOffset="1515.03">0 27 24575</inkml:trace>
  <inkml:trace contextRef="#ctx0" brushRef="#br0" timeOffset="1516.03">0 27 24575</inkml:trace>
  <inkml:trace contextRef="#ctx0" brushRef="#br0" timeOffset="1874.28">0 27 24575</inkml:trace>
  <inkml:trace contextRef="#ctx0" brushRef="#br0" timeOffset="1875.28">0 27 24575</inkml:trace>
  <inkml:trace contextRef="#ctx0" brushRef="#br0" timeOffset="2202.42">0 27 24575</inkml:trace>
  <inkml:trace contextRef="#ctx0" brushRef="#br0" timeOffset="2592.39">0 27 24575</inkml:trace>
  <inkml:trace contextRef="#ctx0" brushRef="#br0" timeOffset="2593.39">0 27 24575</inkml:trace>
  <inkml:trace contextRef="#ctx0" brushRef="#br0" timeOffset="2936.7">0 27 24575,'0'13'0,"0"10"0,0 0-8191</inkml:trace>
  <inkml:trace contextRef="#ctx0" brushRef="#br0" timeOffset="4748.69">0 53 24575</inkml:trace>
  <inkml:trace contextRef="#ctx0" brushRef="#br0" timeOffset="5139.86">0 53 24575</inkml:trace>
  <inkml:trace contextRef="#ctx0" brushRef="#br0" timeOffset="5499.02">0 53 24575</inkml:trace>
  <inkml:trace contextRef="#ctx0" brushRef="#br0" timeOffset="5500.02">0 53 24575</inkml:trace>
  <inkml:trace contextRef="#ctx0" brushRef="#br0" timeOffset="5858.24">0 54 24575</inkml:trace>
  <inkml:trace contextRef="#ctx0" brushRef="#br0" timeOffset="5859.24">0 1 24575,'0'0'-8191</inkml:trace>
  <inkml:trace contextRef="#ctx0" brushRef="#br0" timeOffset="6217.35">0 1 24575,'0'0'-8191</inkml:trace>
  <inkml:trace contextRef="#ctx0" brushRef="#br0" timeOffset="6545.22">0 1 24575,'0'0'-8191</inkml:trace>
  <inkml:trace contextRef="#ctx0" brushRef="#br0" timeOffset="6546.22">0 1 24575,'0'0'-8191</inkml:trace>
  <inkml:trace contextRef="#ctx0" brushRef="#br0" timeOffset="6936.24">0 1 24575,'0'0'-8191</inkml:trace>
  <inkml:trace contextRef="#ctx0" brushRef="#br0" timeOffset="6937.24">0 1 24575,'0'0'-8191</inkml:trace>
  <inkml:trace contextRef="#ctx0" brushRef="#br0" timeOffset="7310.92">0 1 24575,'0'0'-8191</inkml:trace>
  <inkml:trace contextRef="#ctx0" brushRef="#br0" timeOffset="7670.15">0 1 24575,'0'0'-8191</inkml:trace>
  <inkml:trace contextRef="#ctx0" brushRef="#br0" timeOffset="7671.15">0 1 24575,'0'0'-819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18.3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 81 24575,'-5'4'0,"-5"2"0,-2 4 0,6 1 0,4-7 0,7-12 0,7-10 0,6-6 0,5 1 0,2 0 0,-3 3-819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10.17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77 437 24575,'42'-4'0,"0"-1"0,0-2 0,0-2 0,-1-2 0,44-18 0,59-14 0,-64 27 0,1 3 0,86-3 0,163 10 0,-319 6 0,211-1 0,329 3 0,-534-2 0,-1 1 0,0 1 0,0 0 0,0 0 0,18 7 0,-30-8 0,-1 0 0,0 0 0,1 1 0,-1 0 0,0-1 0,0 1 0,0 0 0,-1 0 0,1 1 0,0-1 0,-1 1 0,1-1 0,-1 1 0,0 0 0,0 0 0,0 0 0,0 0 0,-1 0 0,1 0 0,-1 0 0,0 1 0,0-1 0,0 0 0,0 1 0,0-1 0,-1 1 0,1-1 0,-1 1 0,-1 6 0,-7 103 0,-1 44 0,10 292 0,-1-445 0,0 0 0,0 0 0,0 0 0,-1 0 0,1 0 0,-1 0 0,0-1 0,0 1 0,-1 0 0,1 0 0,-1 0 0,0-1 0,0 1 0,0-1 0,-2 4 0,-1-3 0,1-1 0,0 1 0,-1-1 0,0 0 0,0 0 0,0 0 0,0 0 0,0-1 0,0 0 0,-7 1 0,-232 61 0,230-61 0,-60 10 0,-80 3 0,59-7 0,-423 3 0,312-15 0,55 1 0,-174 4 0,156 23 0,118-15 0,-101 5 0,149-14 0,0-1 0,0 0 0,-1 0 0,1-1 0,0 1 0,0-1 0,0 1 0,0-1 0,0 0 0,1 0 0,-1 0 0,0-1 0,0 1 0,0-1 0,1 1 0,-1-1 0,1 0 0,0 0 0,-1 0 0,1 0 0,0-1 0,0 1 0,0 0 0,0-1 0,1 1 0,-1-1 0,1 0 0,0 0 0,-1 0 0,1 1 0,0-1 0,1 0 0,-2-5 0,0-9 0,1 0 0,0-1 0,2 1 0,0-1 0,3-17 0,0-13 0,0-507 0,-6 305 0,2 244 0,1 0 0,0 1 0,0-1 0,0 0 0,0 1 0,1-1 0,0 1 0,0 0 0,1-1 0,-1 1 0,1 0 0,0 0 0,1 1 0,-1-1 0,1 0 0,0 1 0,0 0 0,0 0 0,0 0 0,1 1 0,5-4 0,12-6 0,0 1 0,0 1 0,40-14 0,-32 14 0,218-74 97,-109 39-1559,-107 35-5364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06.24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64 24575,'1'7'0,"1"0"0,0-1 0,1 1 0,-1 0 0,1-1 0,7 13 0,4 7 0,-5-3 0,-1 0 0,-1 0 0,-1 0 0,-1 1 0,-1 0 0,1 43 0,-3-32 0,8 45 0,3 32 0,-12 595 0,-3-343 0,2-361 0,0 1 0,1-1 0,-1 0 0,1 0 0,0 1 0,0-1 0,0 0 0,0 0 0,1 0 0,-1 0 0,1 0 0,0-1 0,0 1 0,0 0 0,0-1 0,0 1 0,0-1 0,1 0 0,-1 0 0,1 0 0,0 0 0,-1 0 0,1-1 0,0 1 0,0-1 0,0 1 0,0-1 0,0 0 0,1 0 0,-1-1 0,5 1 0,13 3 0,1-1 0,0-2 0,38-1 0,-28 0 0,34 2 0,-11 0 0,84-7 0,-124 3 0,0 0 0,0-1 0,-1 0 0,0-1 0,0-1 0,0 0 0,0-1 0,-1 0 0,1-1 0,19-15 0,-12 7 0,0 1 0,1 1 0,0 1 0,1 1 0,0 1 0,28-8 0,150-32 0,-181 46 0,-15 3 0,1 0 0,-1 0 0,1-1 0,-1 0 0,1 0 0,-1 0 0,0-1 0,9-5 0,-13 6 0,1 1 0,-1-1 0,1 1 0,-1-1 0,0 0 0,0 0 0,0 1 0,0-1 0,0 0 0,-1 0 0,1 0 0,0 0 0,-1 0 0,0 0 0,1 0 0,-1-1 0,0 1 0,0 0 0,0 0 0,0 0 0,0 0 0,-1 0 0,1 0 0,-1 0 0,1 0 0,-2-3 0,-6-17 0,-1 1 0,-1 1 0,-19-32 0,17 32 0,0-1 0,2 0 0,-12-32 0,-4-25 0,-3 1 0,-3 2 0,-44-73 0,27 61 0,-1 1 0,4-2 0,-43-115 0,82 173 0,1-1 0,2 0 0,0-1 0,3 1 0,0-1 0,6-44 0,-2-13 0,-3-109-1365,0 175-546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8:02.48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5 226 24575,'19'-8'0,"1"1"0,-1 2 0,1 0 0,1 0 0,24-1 0,6-1 0,318-33 0,-1-4 0,-336 42 0,65-5 0,170 10 0,-263-2 0,0 0 0,0 0 0,0 0 0,0 1 0,0-1 0,0 1 0,0 0 0,-1 1 0,1-1 0,-1 1 0,1-1 0,-1 1 0,0 0 0,0 0 0,0 0 0,-1 1 0,1-1 0,-1 1 0,0-1 0,0 1 0,0 0 0,0 0 0,0 0 0,-1 0 0,2 6 0,2 11 0,0 1 0,-1 0 0,2 33 0,-6-47 0,24 386 0,-20-290 0,-2-49 0,13 91 0,-10-118 0,-1 1 0,-2-1 0,-1 1 0,-3 39 0,2-65 0,-1 1 0,0 0 0,0 0 0,0-1 0,-1 1 0,1-1 0,-1 1 0,0-1 0,0 0 0,0 1 0,0-1 0,-1 0 0,1-1 0,-1 1 0,0 0 0,0-1 0,0 1 0,0-1 0,0 0 0,0 0 0,-1 0 0,1 0 0,-1-1 0,1 1 0,-1-1 0,0 0 0,1 0 0,-1 0 0,-4-1 0,-15 4 0,1-2 0,-1 0 0,-41-4 0,36 1 0,-122 0 0,-173 21 0,-228 34 0,462-47 0,-158-10 0,244 3 0,-1 0 0,1-1 0,0 1 0,0-1 0,0 0 0,-1 0 0,1 0 0,0 0 0,0-1 0,0 1 0,0-1 0,1 0 0,-1 0 0,0 0 0,1 0 0,-1 0 0,1-1 0,0 1 0,0-1 0,0 1 0,0-1 0,0 0 0,1 0 0,-1 1 0,1-1 0,-1-1 0,1 1 0,0 0 0,1 0 0,-1 0 0,0-4 0,-1-11 0,1-1 0,0 0 0,2 1 0,3-30 0,0 0 0,-2-529 0,-3 305 0,1 266 0,1-1 0,0 1 0,0 0 0,0-1 0,1 1 0,0 0 0,0 0 0,1 0 0,-1 1 0,1-1 0,0 0 0,1 1 0,0 0 0,0 0 0,0 0 0,0 0 0,0 1 0,1 0 0,0 0 0,0 0 0,0 0 0,1 1 0,-1-1 0,1 2 0,8-4 0,15-6 0,1 1 0,1 2 0,58-10 0,-52 12 0,179-35-1365,-127 26-546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7:28.5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06 666 24575,'1'26'0,"2"1"0,6 29 0,5 38 0,-12-39 0,-1-9 0,12 75 0,-6-64 0,-2-1 0,-3 77 0,5 57 0,11 426-115,-20-426-1135,2-166-5576</inkml:trace>
  <inkml:trace contextRef="#ctx0" brushRef="#br0" timeOffset="1266.61">759 1354 24575,'414'-444'0,"-394"423"0,2 0 0,1 2 0,44-29 0,18-15 0,-52 38 0,41-23 0,-19 12 0,-28 19-1365,-4 4-5461</inkml:trace>
  <inkml:trace contextRef="#ctx0" brushRef="#br0" timeOffset="21801.56">653 639 24575,'-35'-1'0,"14"0"0,0 1 0,0 1 0,1 1 0,-36 7 0,54-8 0,0 0 0,0 0 0,0-1 0,0 1 0,0-1 0,0 0 0,-1 1 0,1-1 0,0 0 0,0 0 0,0 0 0,-1-1 0,1 1 0,0-1 0,0 1 0,0-1 0,0 1 0,0-1 0,0 0 0,0 0 0,0 0 0,-3-3 0,3 1 0,0 0 0,0 1 0,0-2 0,1 1 0,-1 0 0,1 0 0,0 0 0,0-1 0,0 1 0,0 0 0,1-1 0,0 1 0,-1-1 0,1-4 0,2-189 0,0 70 0,-1 121 0,-1 0 0,1-1 0,0 1 0,1 0 0,-1 0 0,1 0 0,1 0 0,-1 0 0,1 1 0,0-1 0,0 1 0,0-1 0,1 1 0,0 0 0,0 0 0,0 1 0,1-1 0,0 1 0,5-4 0,13-8 0,0 1 0,0 1 0,32-13 0,-5 2 0,-37 18 0,7-4 0,0 1 0,24-9 0,-39 17 0,1 1 0,-1-1 0,1 1 0,-1 0 0,1 0 0,-1 0 0,1 1 0,0 0 0,-1 0 0,1 1 0,-1-1 0,1 1 0,9 3 0,-13-3 0,1 0 0,-1 1 0,0-1 0,0 1 0,0-1 0,0 1 0,-1 0 0,1-1 0,0 1 0,-1 0 0,1 0 0,-1 0 0,1 0 0,-1 1 0,0-1 0,1 4 0,13 43 0,-9-22 0,4 11 0,-2-1 0,-2 2 0,-2-1 0,-1 0 0,-4 72 0,5 61 0,-4-168 0,1 0 0,-1 1 0,0-1 0,1 0 0,-1 0 0,-1 0 0,1 1 0,0-1 0,-1 0 0,0 0 0,0 0 0,0 0 0,0 0 0,-3 5 0,2-5 0,-1-1 0,0 1 0,-1-1 0,1 0 0,0 0 0,-1 0 0,1 0 0,-1 0 0,0-1 0,1 0 0,-1 0 0,-5 1 0,-141 38-1365,103-25-5461</inkml:trace>
  <inkml:trace contextRef="#ctx0" brushRef="#br0" timeOffset="23786.1">759 1142 24575,'-169'2'0,"-186"-5"0,326 0-227,0-2-1,0 0 1,1-2-1,-1-1 1,-29-13-1,26 8-6598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7:44.1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27 1 24575,'9'11'0,"-1"1"0,0 1 0,0 0 0,-1 0 0,-1 0 0,-1 0 0,1 1 0,2 17 0,20 44 0,-15-52 0,0-1 0,2 0 0,0-1 0,1-1 0,1 0 0,1-1 0,1-1 0,21 16 0,11 4 0,1-2 0,63 32 0,-63-44 0,2-2 0,0-3 0,1-2 0,60 10 0,-72-17 0,44 10 0,81 22 0,-149-35 0,0 1 0,0 0 0,-1 2 0,0 0 0,0 1 0,24 20 0,-21-16 0,1 0 0,1-1 0,39 18 0,-35-19 0,-1 1 0,40 27 0,-32-15-455,2-2 0,71 36 0,-91-52-6371</inkml:trace>
  <inkml:trace contextRef="#ctx0" brushRef="#br0" timeOffset="2155.46">527 54 24575,'-4'0'0,"1"0"0,-1 1 0,1 0 0,-1-1 0,0 1 0,1 1 0,0-1 0,-1 0 0,1 1 0,0 0 0,0 0 0,0 0 0,0 0 0,0 0 0,-5 5 0,-36 49 0,18-21 0,7-14 0,2-1 0,-30 42 0,43-54 0,-1 0 0,1 1 0,0-1 0,1 1 0,0 0 0,0 0 0,1 0 0,0 0 0,0 13 0,-9 63 0,-3-2 0,-3 0 0,-41 113 0,37-135 0,-3-1 0,-3-1 0,-55 87 0,60-100-1365,15-25-546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7:17.574"/>
    </inkml:context>
    <inkml:brush xml:id="br0">
      <inkml:brushProperty name="width" value="0.35" units="cm"/>
      <inkml:brushProperty name="height" value="0.35" units="cm"/>
      <inkml:brushProperty name="color" value="#008C3A"/>
    </inkml:brush>
  </inkml:definitions>
  <inkml:trace contextRef="#ctx0" brushRef="#br0">1353 4564 24575,'0'-674'0,"-3"605"0,-21-113 0,3 33 0,6 45 0,7 58 0,-2-79 0,12-79 0,-4-170 0,-10 236 0,-2-49 0,17 93 0,0 39 0,-3 1 0,-6-57 0,3 98 0,0-1 0,-1 1 0,0 0 0,-1 0 0,0 1 0,-1-1 0,-1 1 0,-10-15 0,-8-7 0,-39-42 0,56 68 0,-1 0 0,1 1 0,-1 0 0,-1 0 0,1 1 0,-1 0 0,0 1 0,-1 0 0,-20-6 0,-8 0 0,-59-9 0,24 6 0,-93-16 0,-39-10 0,168 30 0,0 0 0,1-3 0,0-1 0,1-2 0,-42-24 0,68 33 0,0 0 0,0-1 0,0 0 0,1 0 0,0-1 0,0 0 0,1 0 0,0-1 0,1 0 0,0-1 0,1 0 0,0 0 0,1 0 0,0 0 0,0-1 0,2 0 0,-1 0 0,1 0 0,1-1 0,-1-19 0,6-269 0,-1 283 0,1 1 0,1-1 0,1 1 0,0 0 0,2 0 0,0 0 0,0 1 0,2 0 0,0 1 0,1 0 0,0 0 0,1 1 0,21-21 0,11-7 0,1 2 0,86-59 0,-101 77 0,2 1 0,0 1 0,1 2 0,1 1 0,1 2 0,0 1 0,66-17 0,-39 18 0,-13 2 0,88-9 0,-135 20 0,0-1 0,0 1 0,-1 0 0,1 0 0,0-1 0,0 1 0,-1 0 0,1 0 0,0 0 0,0 0 0,0 0 0,-1 0 0,1 0 0,0 0 0,0 1 0,0-1 0,-1 0 0,1 0 0,0 1 0,0-1 0,-1 0 0,1 1 0,0-1 0,-1 1 0,1-1 0,0 1 0,-1-1 0,1 1 0,-1-1 0,1 1 0,-1 0 0,1-1 0,-1 1 0,1 0 0,-1-1 0,0 1 0,1 0 0,-1 0 0,0-1 0,0 1 0,0 0 0,1 0 0,-1-1 0,0 1 0,0 0 0,0 1 0,-1 2 0,0-1 0,-1 0 0,1 0 0,0 0 0,-1 0 0,0 0 0,0 0 0,-4 5 0,6-8 0,0 0 0,1 0 0,-1 0 0,0 0 0,0 0 0,0 0 0,0 0 0,0 0 0,0 0 0,0 0 0,0 0 0,0 0 0,1 0 0,-1 0 0,0 0 0,0 0 0,0 0 0,0 0 0,0 0 0,0 1 0,0-1 0,0 0 0,0 0 0,0 0 0,0 0 0,0 0 0,0 0 0,0 0 0,0 0 0,0 0 0,0 1 0,0-1 0,0 0 0,0 0 0,0 0 0,0 0 0,0 0 0,0 0 0,0 0 0,0 0 0,0 1 0,0-1 0,0 0 0,0 0 0,0 0 0,0 0 0,0 0 0,0 0 0,0 0 0,0 0 0,0 0 0,0 0 0,0 0 0,-1 1 0,1-1 0,0 0 0,0 0 0,0 0 0,0 0 0,0 0 0,0 0 0,0 0 0,0 0 0,13-5 0,19-11 0,95-60 0,4 6 0,233-90 0,-342 152 0,1 1 0,0 1 0,45-5 0,-56 10 0,0 1 0,-1 0 0,1 1 0,-1 0 0,1 1 0,-1 0 0,0 1 0,1 0 0,-1 1 0,10 5 0,50 29 0,-3 3 0,114 90 0,-71-48 0,-80-62 0,-22-17 0,0 1 0,-1 1 0,1 0 0,-2 0 0,1 0 0,-1 1 0,0 0 0,0 0 0,0 1 0,-1 0 0,-1 0 0,1 0 0,5 14 0,-10-19 0,1 0 0,-1-1 0,1 1 0,-1-1 0,1 1 0,0-1 0,0 0 0,0 0 0,0 1 0,0-1 0,1-1 0,-1 1 0,1 0 0,-1-1 0,1 1 0,0-1 0,-1 0 0,1 1 0,3-1 0,64 15 0,-44-11 0,247 65 0,-228-55 0,-2 1 0,0 3 0,-1 1 0,42 29 0,-77-45 0,0 1 0,0 0 0,-1 0 0,1 1 0,-1 0 0,-1 0 0,1 0 0,-1 1 0,0 0 0,-1 0 0,1 0 0,-1 0 0,-1 1 0,5 10 0,-7-10 0,1-1 0,-1 1 0,-1-1 0,1 1 0,-1 0 0,0-1 0,-1 1 0,0-1 0,0 1 0,-1-1 0,0 1 0,0-1 0,-1 0 0,1 0 0,-8 12 0,-1 0 0,-1 0 0,-1-1 0,-1 0 0,-1-1 0,0 0 0,-1-1 0,-31 23 0,-4-2 0,-81 44 0,107-67 0,18-12 0,1 1 0,-1 0 0,1 1 0,0-1 0,0 1 0,1 0 0,-1 1 0,1-1 0,0 1 0,0 0 0,0 0 0,1 1 0,0-1 0,0 1 0,0 0 0,1 0 0,-5 10 0,2 2 0,-1-1 0,0 0 0,-1-1 0,-1 0 0,-20 27 0,24-36 0,0-1 0,-1 1 0,1-1 0,-1-1 0,-1 1 0,1-1 0,-1 0 0,1-1 0,-1 0 0,-1 0 0,1 0 0,0-1 0,-1 0 0,0 0 0,-12 2 0,-28-1 0,0-2 0,-62-6 0,69 1 0,-1 2 0,0 1 0,1 3 0,-46 8 0,-48 9 0,83-13 0,-70 17 0,110-20 0,1 1 0,1 0 0,-1 1 0,1 0 0,0 1 0,0 0 0,-13 13 0,-32 21 0,13-18 0,0-2 0,-2-2 0,0-1 0,-70 16 0,111-32 0,-1-1 0,1 0 0,-1-1 0,1 1 0,-1-1 0,0 1 0,0-1 0,1 0 0,-1 0 0,0-1 0,1 1 0,-1-1 0,0 0 0,1 0 0,-1 0 0,-5-3 0,7 2 0,0 0 0,0 0 0,0-1 0,0 1 0,0-1 0,0 1 0,1-1 0,-1 0 0,1 0 0,0 0 0,0 1 0,0-1 0,0 0 0,1 0 0,-1 0 0,1-1 0,-1 1 0,1 0 0,0 0 0,1-5 0,-1-8 0,-1-1 0,0 0 0,-1 0 0,-1 1 0,-6-22 0,7 32 0,0 0 0,-1 1 0,1-1 0,-1 1 0,0-1 0,-1 1 0,0 0 0,1 0 0,-2 1 0,1-1 0,0 1 0,-1 0 0,0 0 0,0 0 0,0 1 0,0 0 0,-1 0 0,-5-3 0,-94-32 0,-173-40 0,58 19 0,167 43 0,24 9 0,-1-2 0,2-2 0,-49-23 0,75 33 0,1 1 0,-1-1 0,0 0 0,1 0 0,-1 1 0,1-1 0,-1 0 0,1-1 0,0 1 0,-1 0 0,1 0 0,0-1 0,0 1 0,0 0 0,0-1 0,0 1 0,0-1 0,0 0 0,0 1 0,0-1 0,1 0 0,-1 1 0,1-1 0,-1 0 0,1-3 0,1 3 0,0 0 0,0 0 0,0 0 0,0 0 0,0 0 0,0 1 0,1-1 0,-1 0 0,1 1 0,-1-1 0,1 1 0,0-1 0,0 1 0,0 0 0,-1 0 0,1 0 0,3-1 0,13-6 0,0 1 0,1 0 0,24-4 0,-43 11 0,342-65 0,-166 35 0,-104 12 0,122-49 0,-29 8 0,-121 44 0,-44 15 0,0 0 0,0 0 0,0 0 0,0 0 0,-1 0 0,1-1 0,0 1 0,0 0 0,0 0 0,0 0 0,0 0 0,0 0 0,0 0 0,0-1 0,0 1 0,0 0 0,0 0 0,0 0 0,0 0 0,0 0 0,0 0 0,0-1 0,0 1 0,0 0 0,0 0 0,0 0 0,0 0 0,0 0 0,0-1 0,0 1 0,0 0 0,0 0 0,0 0 0,0 0 0,0 0 0,0 0 0,1 0 0,-1-1 0,0 1 0,0 0 0,0 0 0,0 0 0,0 0 0,0 0 0,0 0 0,1 0 0,-1 0 0,0 0 0,0 0 0,0 0 0,0 0 0,0 0 0,0-1 0,1 1 0,-1 0 0,0 0 0,0 0 0,0 0 0,0 0 0,0 1 0,1-1 0,-1 0 0,0 0 0,-18-2 0,-28 5 0,-288 47 0,-180 19 0,498-68 0,-46 1 0,59-1 0,0-1 0,0-1 0,0 1 0,0 0 0,0-1 0,0 1 0,0-1 0,0 0 0,1 0 0,-1 0 0,0-1 0,0 1 0,1-1 0,-4-1 0,6 2 0,-1 0 0,1 1 0,0-1 0,0 0 0,-1 0 0,1 1 0,0-1 0,0 0 0,0 0 0,0 1 0,0-1 0,0 0 0,0 0 0,0 0 0,0 1 0,0-1 0,1 0 0,-1 0 0,0 1 0,0-1 0,1 0 0,-1 1 0,1-1 0,-1 0 0,0 1 0,1-1 0,-1 1 0,1-1 0,-1 0 0,1 1 0,0-1 0,-1 1 0,1 0 0,0-1 0,-1 1 0,1-1 0,0 1 0,0-1 0,21-13 0,1 1 0,0 1 0,1 1 0,0 1 0,39-11 0,84-23 0,177-30 0,160 2 0,-422 65 0,16-4 0,1 4 0,100 3 0,-126 12 0,-53-8 0,1 0 0,-1 0 0,1 0 0,0 0 0,-1 0 0,1 0 0,-1 1 0,1-1 0,-1 0 0,1 0 0,-1 1 0,1-1 0,-1 0 0,1 1 0,-1-1 0,1 1 0,-1-1 0,0 0 0,1 1 0,-1-1 0,0 1 0,1-1 0,-1 1 0,0-1 0,1 1 0,-1 0 0,0-1 0,0 1 0,0-1 0,1 2 0,-13 13 0,-31 10 0,40-24 0,-82 39 0,-101 33 0,181-71 0,0 0 0,-1-1 0,1 0 0,-1 0 0,1 0 0,-1-1 0,0 0 0,1 0 0,-10-1 0,14 1 0,-1 0 0,1-1 0,0 1 0,0-1 0,0 1 0,0-1 0,0 1 0,0-1 0,0 1 0,0-1 0,1 0 0,-1 0 0,0 1 0,0-1 0,0 0 0,1 0 0,-1 0 0,0 0 0,0-1 0,0 0 0,1 0 0,0 0 0,-1 0 0,1-1 0,0 1 0,0 0 0,0 0 0,0 0 0,0 0 0,1 0 0,-1 0 0,1 0 0,-1 0 0,2-3 0,4-8 0,1-1 0,0 1 0,0 1 0,2-1 0,-1 1 0,2 0 0,12-12 0,16-20 0,-38 44 0,0 0 0,1-1 0,-1 1 0,0 0 0,0 0 0,1-1 0,-1 1 0,0 0 0,1-1 0,-1 1 0,0-1 0,0 1 0,0 0 0,0-1 0,1 1 0,-1-1 0,0 1 0,0 0 0,0-1 0,0 1 0,0-1 0,0 1 0,0 0 0,0-1 0,0 1 0,0-1 0,0 1 0,0-1 0,0 1 0,0 0 0,-1-1 0,1 1 0,0-1 0,0 1 0,0 0 0,-1-1 0,1 1 0,0 0 0,0-1 0,-1 1 0,1 0 0,0-1 0,-1 1 0,1 0 0,0 0 0,-1-1 0,1 1 0,0 0 0,-1 0 0,1 0 0,-1 0 0,1-1 0,0 1 0,-1 0 0,1 0 0,-1 0 0,1 0 0,-1 0 0,1 0 0,0 0 0,-1 0 0,1 0 0,-1 0 0,1 0 0,-1 1 0,-36 2 0,33-3 0,-39 8 0,28-5 0,0 1 0,0-2 0,0 0 0,0-1 0,-1 0 0,1-2 0,0 1 0,0-2 0,-25-5 0,38 6 0,-1 0 0,1 0 0,-1 0 0,1 0 0,0 0 0,-1-1 0,1 1 0,0-1 0,0 1 0,0-1 0,0 0 0,0 0 0,1 0 0,-1 0 0,0 0 0,1-1 0,0 1 0,-1 0 0,1-1 0,0 1 0,0-1 0,0-3 0,0 1 0,1 0 0,0 0 0,0 0 0,0 0 0,0 1 0,1-1 0,0 0 0,0 0 0,1 0 0,-1 1 0,4-7 0,2-5 0,2 1 0,-1 0 0,2 1 0,0 0 0,1 1 0,12-13 0,-8 13 0,1 1 0,0 1 0,1 0 0,0 1 0,1 1 0,28-10 0,-17 6 0,40-23 0,-9 4 0,-43 24 0,-1 0 0,-1-1 0,1-1 0,20-17 0,-29 17 0,-12 6 0,-23 5 0,-459 115 0,414-96 0,-505 151 0,531-152 0,47-19 0,1 0 0,-1 0 0,0 0 0,0 0 0,0 0 0,1 0 0,-1 0 0,0 1 0,0-1 0,0 0 0,1 0 0,-1 0 0,0 0 0,0 0 0,0 0 0,0 1 0,1-1 0,-1 0 0,0 0 0,0 0 0,0 1 0,0-1 0,0 0 0,0 0 0,0 0 0,0 1 0,1-1 0,-1 0 0,0 0 0,0 0 0,0 1 0,0-1 0,0 0 0,0 0 0,0 1 0,0-1 0,0 0 0,0 0 0,-1 0 0,1 1 0,0-1 0,0 0 0,0 0 0,0 0 0,0 1 0,0-1 0,0 0 0,0 0 0,-1 0 0,1 1 0,0-1 0,0 0 0,0 0 0,0 0 0,-1 0 0,1 0 0,0 0 0,0 1 0,0-1 0,-1 0 0,1 0 0,0 0 0,0 0 0,-1 0 0,21 4 0,0-1 0,1-1 0,-1-1 0,0-1 0,34-4 0,3 1 0,59-1 0,120 1 0,-215 5 0,0 1 0,-1 1 0,33 10 0,-29-7 0,48 8 0,33-9 0,2-4 0,-1-5 0,108-17 0,34-1 0,-228 19 0,-11 1 0,0 0 0,0 1 0,0 0 0,0 0 0,0 1 0,0 0 0,0 1 0,13 4 0,-21-6 0,-1 0 0,1 0 0,-1 1 0,1-1 0,-1 0 0,1 0 0,-1 1 0,1-1 0,-1 0 0,0 1 0,1-1 0,-1 0 0,0 1 0,1-1 0,-1 1 0,0-1 0,1 1 0,-1-1 0,0 1 0,0-1 0,1 1 0,-1-1 0,0 1 0,0-1 0,0 1 0,0-1 0,0 1 0,0-1 0,0 1 0,0-1 0,0 1 0,0-1 0,0 1 0,0-1 0,-1 2 0,-14 19 0,-28 14 0,41-34 0,-110 63 0,-3 3 0,102-57 0,1-1 0,0 1 0,1 1 0,0 0 0,0 1 0,-14 20 0,14-16 0,0-1 0,-1-1 0,0 0 0,-1-1 0,-1 0 0,0-1 0,0 0 0,-20 10 0,11-9 0,-1-1 0,0-1 0,0-1 0,-1-2 0,-29 7 0,-100 25 0,154-40 0,-1 0 0,1 1 0,0-1 0,-1 0 0,1 0 0,-1 1 0,1-1 0,-1 0 0,1 0 0,0 0 0,-1 0 0,1 0 0,-1 0 0,1 0 0,-1 1 0,1-1 0,-1-1 0,1 1 0,-1 0 0,1 0 0,-1 0 0,1 0 0,0 0 0,-1 0 0,1 0 0,-1-1 0,1 1 0,-1 0 0,1 0 0,0-1 0,-1 1 0,1 0 0,0 0 0,-1-1 0,1 1 0,0 0 0,-1-1 0,1 1 0,-1-1 0,16-15 0,34-16 0,75-35 0,185-71 0,-111 61 0,-157 63 0,0 2 0,77-12 0,-104 27 0,-23 7 0,-26 11 0,35-21 0,-228 134 0,-22 13 0,182-111 0,-121 44 0,264-115 0,28 0 0,2 4 0,203-32 0,221 19 0,-496 43 0,-19 0 0,1 0 0,0 0 0,0 2 0,-1 0 0,1 1 0,0 0 0,23 8 0,-37-10 0,0 0 0,-1 0 0,1 0 0,0 0 0,-1 0 0,1 1 0,-1-1 0,1 0 0,0 1 0,-1-1 0,1 0 0,-1 1 0,1-1 0,-1 1 0,1-1 0,-1 1 0,1-1 0,-1 1 0,1-1 0,-1 1 0,1-1 0,-1 1 0,0 0 0,0-1 0,1 1 0,-1-1 0,0 1 0,0 0 0,0-1 0,1 1 0,-1 0 0,0 0 0,0-1 0,0 1 0,0 0 0,0-1 0,-1 1 0,1 0 0,0-1 0,0 1 0,0 0 0,-1 0 0,-1 2 0,1-1 0,-1 0 0,0 0 0,0 0 0,-1 0 0,1 0 0,0-1 0,-1 1 0,-3 1 0,-23 11 0,0-1 0,-2-1 0,1-2 0,-44 8 0,7-1 0,-46 15 0,-60 17 0,-300 46 0,463-94 0,0 0 0,0 0 0,0-1 0,0-1 0,0 0 0,-17-4 0,25 5 0,0 0 0,1-1 0,-1 0 0,0 1 0,1-1 0,-1 0 0,1 0 0,-1 0 0,1 0 0,-1 0 0,1 0 0,0 0 0,0-1 0,-1 1 0,1 0 0,0-1 0,0 1 0,0-1 0,0 1 0,1-1 0,-1 1 0,0-1 0,1 0 0,-1 1 0,1-1 0,-1 0 0,1 1 0,0-1 0,0 0 0,0 0 0,0 1 0,0-1 0,0 0 0,0 0 0,1 1 0,-1-1 0,1 0 0,-1 1 0,1-1 0,-1 0 0,1 1 0,0-1 0,0 1 0,1-3 0,5-8 0,0-1 0,1 1 0,0 1 0,0 0 0,1 0 0,1 1 0,13-13 0,86-61 0,-53 43 0,124-98 0,-272 208 0,42-26 0,-2-3 0,-2-1 0,-2-3 0,-1-3 0,-66 29 0,103-54 0,-1-1 0,0-1 0,0-1 0,-44 4 0,-92-3 0,106-6 0,-816-2 0,810-5 0,57 7 0,-1 0 0,1 0 0,0 0 0,-1 0 0,1 0 0,0 0 0,0 0 0,-1 0 0,1-1 0,0 1 0,-1 0 0,1 0 0,0 0 0,0-1 0,-1 1 0,1 0 0,0 0 0,0-1 0,0 1 0,-1 0 0,1 0 0,0-1 0,0 1 0,0 0 0,0-1 0,0 1 0,-1 0 0,1-1 0,0 1 0,0 0 0,0 0 0,0-1 0,0 1 0,0 0 0,0-1 0,0 1 0,0 0 0,0-1 0,0 1 0,1 0 0,-1-1 0,0 1 0,0 0 0,0-1 0,0 1 0,0 0 0,1 0 0,-1-1 0,0 1 0,0 0 0,0 0 0,1-1 0,-1 1 0,0 0 0,0 0 0,1-1 0,-1 1 0,0 0 0,1 0 0,-1 0 0,0 0 0,1 0 0,10-7 0,0 1 0,1 0 0,0 1 0,0 1 0,0 0 0,0 0 0,20-2 0,-23 4 0,524-92 0,-320 61 0,-189 29 0,-11 1 0,0 1 0,0 0 0,0 1 0,0 0 0,15 1 0,-26 1 0,0-1 0,1 0 0,-1 1 0,0-1 0,0 1 0,0 0 0,0-1 0,0 1 0,0 0 0,0 0 0,0 1 0,0-1 0,0 0 0,0 1 0,-1-1 0,1 1 0,-1-1 0,1 1 0,-1 0 0,1 0 0,-1-1 0,0 1 0,0 0 0,0 0 0,0 0 0,0 0 0,-1 1 0,1-1 0,0 0 0,-1 0 0,0 0 0,1 1 0,-1-1 0,0 0 0,-1 3 0,1 6 0,-1-1 0,-1 0 0,0 1 0,0-1 0,-1 0 0,0 0 0,-1 0 0,0 0 0,0-1 0,-9 13 0,0 3 0,8-13 0,0 0 0,1 0 0,1 0 0,0 1 0,0-1 0,-1 24 0,4 82 0,2-66 0,0 176-1365</inkml:trace>
  <inkml:trace contextRef="#ctx0" brushRef="#br0" timeOffset="1858.61">2544 1520 24575,'21'597'0,"-15"-218"0,-5-76 0,8-213 0,22 102 0,1-3 0,-24-87 0,-7 155 0,-4-104 0,3-76 0,16 354 0,-12-388-136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7:05.82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77 107 24575,'360'-13'0,"-52"0"0,-241 11 0,-20 0 0,0 2 0,51 7 0,-90-4 0,-11 1 0,-25 5 0,-42 5 0,-274 47 0,334-59 0,1 0 0,-1-1 0,0 0 0,0 0 0,0-1 0,-13-2 0,23 2 0,-1 0 0,1 0 0,0 0 0,-1 0 0,1 0 0,0 0 0,-1 0 0,1 0 0,0 0 0,0 0 0,-1 0 0,1 0 0,0 0 0,-1 0 0,1 0 0,0-1 0,-1 1 0,1 0 0,0 0 0,0 0 0,-1-1 0,1 1 0,0 0 0,0 0 0,0-1 0,-1 1 0,1 0 0,0 0 0,0-1 0,0 1 0,0 0 0,0-1 0,-1 1 0,1 0 0,0 0 0,0-1 0,0 1 0,0 0 0,0-1 0,0 1 0,0 0 0,0-1 0,0 1 0,0 0 0,0-1 0,0 1 0,1 0 0,-1-1 0,0 1 0,0 0 0,0 0 0,0-1 0,0 1 0,1 0 0,-1-1 0,0 1 0,0 0 0,0 0 0,1 0 0,-1-1 0,0 1 0,0 0 0,1 0 0,-1 0 0,0-1 0,1 1 0,26-18 0,-15 8 0,-21 8 0,0-1 0,-1 2 0,1-1 0,0 1 0,-1 1 0,1 0 0,-19 2 0,-6-1 0,-143 1 0,-180-7 0,351 4 0,0 1 0,1-1 0,-1 0 0,0 0 0,1-1 0,0 0 0,-9-4 0,13 6 0,1 0 0,0 0 0,-1 0 0,1 0 0,0-1 0,0 1 0,-1 0 0,1 0 0,0-1 0,0 1 0,-1 0 0,1 0 0,0-1 0,0 1 0,0 0 0,-1-1 0,1 1 0,0 0 0,0-1 0,0 1 0,0 0 0,0-1 0,0 1 0,0 0 0,0-1 0,0 1 0,0 0 0,0-1 0,0 1 0,0 0 0,0-1 0,0 1 0,0 0 0,0-1 0,0 1 0,0 0 0,0-1 0,1 1 0,24-15 0,25 0 0,1 3 0,1 1 0,97-6 0,-67 9 0,313-18 0,-358 30 0,-37-4 0,0 0 0,0 0 0,0 0 0,0-1 0,0 1 0,1 0 0,-1 0 0,0 0 0,0 0 0,0 0 0,0 0 0,1 0 0,-1 0 0,0 1 0,0-1 0,0 0 0,0 0 0,0 0 0,1 0 0,-1 0 0,0 0 0,0 0 0,0 0 0,0 0 0,0 0 0,0 0 0,1 1 0,-1-1 0,0 0 0,0 0 0,0 0 0,0 0 0,0 0 0,0 0 0,0 1 0,0-1 0,0 0 0,0 0 0,0 0 0,0 0 0,0 0 0,0 1 0,1-1 0,-1 0 0,0 0 0,0 0 0,-1 0 0,1 1 0,0-1 0,0 0 0,0 0 0,0 0 0,0 0 0,0 0 0,0 1 0,0-1 0,0 0 0,0 0 0,0 0 0,0 0 0,0 0 0,0 0 0,-1 1 0,1-1 0,-15 9 0,-25 4 0,-17 2 0,-26 6 0,-127 51 0,195-62 0,28-7 0,33-8 0,99-22 0,1 6 0,190-1 0,-334 21 0,-1 1 0,1 0 0,-1 0 0,1 0 0,0 0 0,-1 0 0,1 0 0,0 0 0,-1 0 0,1 1 0,0-1 0,-1 1 0,1-1 0,-1 1 0,3 1 0,-20 8 0,-43 9 0,50-17 0,-8 3 0,0 0 0,0-1 0,-1-2 0,-32 3 0,79-24 0,4 5 0,0 1 0,1 1 0,42-7 0,111-15 0,-127 25 0,-52 8 0,-7 4 0,-16 7 0,-46 21 0,32-17 0,-18 13 0,-43 34 0,89-61 0,1 0 0,0 0 0,-1 0 0,1 0 0,-1 0 0,1 1 0,0-1 0,-1 0 0,1 0 0,0 0 0,-1 1 0,1-1 0,0 0 0,-1 0 0,1 1 0,0-1 0,-1 0 0,1 1 0,0-1 0,0 0 0,0 1 0,-1-1 0,1 0 0,0 1 0,0-1 0,0 1 0,0-1 0,0 0 0,-1 1 0,1-1 0,0 1 0,0-1 0,0 0 0,0 1 0,0-1 0,0 1 0,1-1 0,-1 1 0,0-1 0,0 0 0,0 1 0,0-1 0,0 0 0,1 1 0,-1-1 0,0 1 0,0-1 0,0 0 0,1 1 0,-1-1 0,0 0 0,1 0 0,-1 1 0,0-1 0,1 0 0,-1 0 0,0 1 0,1-1 0,-1 0 0,0 0 0,1 0 0,-1 0 0,1 1 0,30 5 0,2-5 0,0-1 0,-1-1 0,38-7 0,-37 4 0,0 1 0,1 1 0,33 3 0,-67-1 0,0 0 0,1 0 0,-1 0 0,1 0 0,-1 0 0,1 0 0,-1 0 0,1 0 0,-1 0 0,0 0 0,1 0 0,-1 0 0,1 1 0,-1-1 0,1 0 0,-1 0 0,0 0 0,1 0 0,-1 1 0,1-1 0,-1 0 0,0 0 0,1 1 0,-1-1 0,0 0 0,0 1 0,1-1 0,-1 0 0,0 1 0,0-1 0,1 1 0,-11 9 0,-23 5 0,20-12 0,-49 12 0,40-11 0,23-4 0,-1 0 0,0 0 0,0 0 0,0 0 0,0-1 0,0 1 0,0 0 0,0 0 0,0 0 0,0 0 0,0 0 0,0 0 0,0 0 0,0 0 0,0 0 0,0-1 0,0 1 0,0 0 0,0 0 0,0 0 0,0 0 0,0 0 0,0 0 0,0 0 0,0 0 0,0-1 0,0 1 0,0 0 0,0 0 0,0 0 0,0 0 0,0 0 0,0 0 0,0 0 0,0 0 0,0 0 0,0 0 0,0-1 0,0 1 0,0 0 0,0 0 0,-1 0 0,1 0 0,0 0 0,0 0 0,26-20 0,-21 10 0,-22 7 0,-426 80 0,320-52 0,98-24 0,31-11 0,37-14 0,34-7 0,-49 21 0,40-20 0,-58 20 0,-23 8 0,-38 7 0,38-3 0,-464 9-70,316-12-1225,110 1-553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7:04.503"/>
    </inkml:context>
    <inkml:brush xml:id="br0">
      <inkml:brushProperty name="width" value="0.35" units="cm"/>
      <inkml:brushProperty name="height" value="0.35" units="cm"/>
      <inkml:brushProperty name="color" value="#008C3A"/>
    </inkml:brush>
  </inkml:definitions>
  <inkml:trace contextRef="#ctx0" brushRef="#br0">922 4608 24575,'1'-1'0,"0"1"0,1-1 0,-1 1 0,0-1 0,0 1 0,0-1 0,0 0 0,0 0 0,0 1 0,0-1 0,0 0 0,0 0 0,-1 0 0,1 0 0,0 0 0,-1 0 0,1 0 0,0 0 0,-1-1 0,1 1 0,-1 0 0,0 0 0,1 0 0,-1 0 0,0-1 0,0 1 0,0-2 0,5-41 0,-4 39 0,-2-349 0,-11 229 0,-2-43 0,15-2068 0,-1 2231 0,0 1 0,0 0 0,0-1 0,0 1 0,-1 0 0,0-1 0,0 1 0,0 0 0,0 0 0,-4-7 0,3 9 0,0 0 0,0-1 0,0 1 0,-1 0 0,1 0 0,0 0 0,-1 1 0,0-1 0,1 0 0,-1 1 0,0 0 0,0 0 0,0 0 0,0 0 0,0 0 0,0 1 0,-4-1 0,-299-41 0,200 32 0,1-5 0,-107-30 0,200 42 0,-1-2 0,0 1 0,1-1 0,0-1 0,0 0 0,-11-9 0,20 14 0,1-1 0,-1 0 0,1 0 0,-1-1 0,1 1 0,0 0 0,0-1 0,0 0 0,0 1 0,0-1 0,1 0 0,-1 0 0,1 0 0,0 0 0,0 0 0,0 0 0,0 0 0,0 0 0,1-1 0,0 1 0,-1 0 0,1 0 0,0 0 0,1-1 0,-1 1 0,0 0 0,1 0 0,0 0 0,1-4 0,5-11 0,1 1 0,19-32 0,-18 34 0,-1 0 0,0 0 0,-1-1 0,8-22 0,-10 23 0,0 0 0,2 0 0,-1 1 0,2 0 0,0 0 0,1 0 0,0 1 0,1 1 0,0 0 0,1 0 0,1 1 0,0 0 0,14-9 0,22-14 0,1 3 0,65-30 0,-92 49 0,135-57 0,13-7 0,-165 74 0,-1-1 0,0-1 0,0 1 0,0-1 0,0 1 0,0-1 0,-1 0 0,1 0 0,-1-1 0,0 1 0,-1-1 0,4-5 0,21-66 0,-5 11 0,-16 52 0,0 1 0,0 0 0,1 0 0,1 0 0,0 1 0,0 0 0,2 0 0,-1 1 0,1 0 0,0 1 0,1 0 0,0 1 0,1 0 0,0 0 0,0 2 0,0-1 0,1 1 0,0 1 0,0 1 0,0 0 0,1 0 0,-1 1 0,1 1 0,0 0 0,16 1 0,8-2 0,1 3 0,0 1 0,0 2 0,-1 1 0,1 2 0,-1 2 0,0 2 0,-1 1 0,-1 2 0,1 1 0,-2 2 0,0 1 0,36 25 0,-28-4 0,-37-33 0,-1 1 0,1-1 0,0 0 0,0 0 0,0 0 0,1-1 0,0 0 0,-1-1 0,1 1 0,1-1 0,9 3 0,28 0 0,1-1 0,0-3 0,65-4 0,-8 0 0,16 3 0,0 5 0,132 24 0,-238-28 0,-1 0 0,1 2 0,-1-1 0,0 2 0,0-1 0,12 8 0,-21-10 0,0-1 0,-1 1 0,1 1 0,0-1 0,-1 0 0,1 1 0,-1-1 0,0 1 0,0 0 0,0-1 0,0 1 0,0 0 0,-1 0 0,1 0 0,-1 1 0,0-1 0,0 0 0,0 1 0,0-1 0,-1 0 0,1 1 0,-1-1 0,0 1 0,0-1 0,0 0 0,-1 5 0,-1 6 0,0 0 0,-1 0 0,-1-1 0,0 1 0,-1-1 0,-1 0 0,0 0 0,0-1 0,-10 15 0,-6 2 0,-1-1 0,-32 30 0,15-16 0,-21 27 0,-49 47 0,93-97 0,0-1 0,-15 24 0,-17 18 0,13-21 0,-1-2 0,-3-1 0,-1-3 0,-72 47 0,104-76 0,0 1 0,-1-2 0,1 1 0,0-1 0,-1-1 0,0 0 0,-18 2 0,-72-3 0,62-2 0,-18-1 0,0-2 0,1-2 0,0-3 0,0-2 0,1-3 0,-66-25 0,31 7 0,49 20 0,1-2 0,1-1 0,0-2 0,-68-43 0,103 57 0,-1 1 0,1 0 0,0-1 0,0 0 0,1 0 0,-1 0 0,0 0 0,1 0 0,0 0 0,0-1 0,0 1 0,0-1 0,0 0 0,1 1 0,-1-1 0,1 0 0,0 0 0,0-5 0,0 4 0,2 0 0,-1-1 0,1 1 0,-1 0 0,1-1 0,1 1 0,-1 0 0,1 0 0,0 0 0,0 0 0,0 0 0,4-4 0,6-9 0,1 0 0,1 1 0,0 1 0,2 1 0,26-22 0,-14 14 0,1 1 0,36-20 0,-56 36 0,0 2 0,0-1 0,0 1 0,1 0 0,-1 1 0,1 0 0,0 0 0,0 1 0,0 1 0,0 0 0,0 0 0,18 1 0,-24 1 0,0 1 0,0-1 0,0 1 0,0 0 0,0 0 0,0 1 0,-1-1 0,1 1 0,-1-1 0,0 1 0,1 0 0,-1 1 0,-1-1 0,1 0 0,0 1 0,-1 0 0,0-1 0,3 5 0,5 13 0,0 0 0,8 26 0,-11-29 0,1 2 0,-1 1 0,0-1 0,-2 1 0,0 0 0,-2 0 0,2 41 0,-5-54 0,0-1 0,-1 1 0,0 0 0,-1-1 0,0 1 0,0-1 0,-1 0 0,1 0 0,-2 0 0,1 0 0,-1 0 0,0 0 0,0-1 0,-1 0 0,0 0 0,0 0 0,0 0 0,-1-1 0,1 0 0,-1 0 0,-1-1 0,-9 6 0,14-8 0,0-1 0,0 1 0,0-1 0,0 0 0,-1 0 0,1 0 0,0 0 0,-1 0 0,1 0 0,-1-1 0,1 1 0,-1-1 0,1 0 0,-1 0 0,1 0 0,-1 0 0,1 0 0,-1 0 0,1-1 0,0 1 0,-1-1 0,1 1 0,-3-2 0,3 0 0,-1 0 0,1 0 0,0 0 0,0 0 0,0 0 0,1-1 0,-1 1 0,0 0 0,1-1 0,0 0 0,0 1 0,-1-1 0,1 0 0,1 1 0,-1-1 0,0-5 0,-1-5 0,1 1 0,0-1 0,1 1 0,0-1 0,1 1 0,1 0 0,0-1 0,4-15 0,1 12 0,0 0 0,0 1 0,2 1 0,-1-1 0,2 1 0,0 1 0,1-1 0,0 2 0,1 0 0,0 0 0,1 1 0,1 0 0,25-15 0,-7 8 0,0 1 0,0 2 0,2 1 0,0 2 0,54-13 0,48-4 0,270-22 0,-393 50 0,-1 1 0,0 0 0,1 1 0,22 4 0,-34-5 0,1 1 0,0-1 0,0 0 0,-1 1 0,1-1 0,0 1 0,-1 0 0,1-1 0,-1 1 0,1 0 0,-1 0 0,1 0 0,-1 0 0,0 0 0,1 1 0,-1-1 0,0 0 0,0 1 0,0-1 0,0 0 0,0 1 0,0 0 0,0-1 0,0 1 0,-1-1 0,1 1 0,-1 0 0,1-1 0,-1 1 0,0 0 0,1 0 0,-1-1 0,0 1 0,0 0 0,0 0 0,-1-1 0,1 1 0,0 0 0,-1 0 0,1-1 0,-1 1 0,0 2 0,-10 18 0,-1 0 0,-1-1 0,-1 0 0,-1-1 0,0 0 0,-23 21 0,-5 8 0,-13 17 0,-2-2 0,-3-3 0,-80 62 0,98-91 0,-1-2 0,-1-2 0,-1-2 0,-2-2 0,0-2 0,-73 22 0,92-35 0,1-1 0,-1-2 0,-1-1 0,1-1 0,-47 0 0,69-4 0,-1 0 0,1-1 0,-1 1 0,1-1 0,0-1 0,-1 0 0,1 0 0,0 0 0,0-1 0,0 0 0,1 0 0,-1-1 0,1 0 0,-1 0 0,1 0 0,1-1 0,-1 0 0,1 0 0,-1-1 0,1 1 0,1-1 0,-1 0 0,1 0 0,0-1 0,1 1 0,-1-1 0,-2-9 0,0-5 0,0 0 0,2 0 0,1-1 0,-2-38 0,9-92 0,-1 90 0,-2 42 0,-1-7 0,2-1 0,10-50 0,-11 70 0,1 1 0,1 0 0,-1 0 0,1 0 0,0 0 0,1 0 0,0 0 0,0 1 0,0 0 0,1 0 0,0 0 0,0 0 0,1 1 0,-1 0 0,9-6 0,21-10 0,2 1 0,0 1 0,1 2 0,55-16 0,163-33 0,-254 65 0,110-22 0,0 6 0,2 4 0,174 3 0,-284 10 0,25 1 0,-1 0 0,41 8 0,-63-8 0,0 0 0,0 1 0,1-1 0,-1 1 0,0 1 0,0-1 0,-1 1 0,1 0 0,-1 1 0,1-1 0,-1 1 0,0 0 0,0 0 0,-1 1 0,1-1 0,6 11 0,-9-11 0,0 0 0,0 1 0,-1-1 0,0 1 0,0 0 0,0 0 0,0-1 0,-1 1 0,0 0 0,0 0 0,0-1 0,-1 1 0,1 0 0,-1 0 0,0-1 0,0 1 0,-1 0 0,0-1 0,1 0 0,-4 5 0,-5 10 0,0 0 0,-1-1 0,-17 20 0,5-9 0,-2-1 0,0-1 0,-2-2 0,-1 0 0,-1-2 0,-1-1 0,-1-1 0,-1-2 0,-1-1 0,-67 26 0,49-27 0,0-2 0,-1-2 0,-1-2 0,0-3 0,0-2 0,-1-2 0,-54-4 0,85 0 0,-1-2 0,1 0 0,-1-2 0,1-1 0,-43-14 0,60 17 0,0 0 0,0-1 0,0 1 0,1-2 0,-1 1 0,1 0 0,0-1 0,0 0 0,1 0 0,-1-1 0,1 1 0,0-1 0,0 0 0,0 0 0,0 0 0,1-1 0,0 1 0,0-1 0,1 0 0,0 0 0,0 1 0,0-2 0,0 1 0,1 0 0,0 0 0,1 0 0,-1-7 0,10-200 0,-7 205 0,0-1 0,0 1 0,1 0 0,0 0 0,1 0 0,-1 1 0,2-1 0,-1 1 0,1 0 0,0 0 0,1 1 0,-1-1 0,1 1 0,0 0 0,1 1 0,0-1 0,8-4 0,17-11 0,0 1 0,49-21 0,-66 33 0,0 2 0,0 0 0,0 1 0,0 0 0,1 1 0,0 1 0,26-2 0,-32 5 0,0 0 0,0 1 0,1 1 0,-1 0 0,0 0 0,-1 1 0,1 0 0,0 0 0,-1 1 0,0 0 0,0 1 0,0 0 0,9 7 0,-9-5 0,0 0 0,0 0 0,-1 0 0,1 1 0,-2 0 0,1 1 0,-1 0 0,-1 0 0,0 0 0,6 12 0,-9-15 0,-1 1 0,0-1 0,0 0 0,-1 1 0,1-1 0,-2 1 0,1-1 0,-1 1 0,1 0 0,-2-1 0,1 1 0,-1 0 0,0-1 0,0 1 0,-1-1 0,0 0 0,0 1 0,-5 9 0,-4 2 0,0 0 0,0-1 0,-2 0 0,0-1 0,-1 0 0,-1-1 0,0 0 0,-1-2 0,-1 0 0,0 0 0,0-2 0,-35 17 0,11-8 0,-2-2 0,0-2 0,0-2 0,-83 16 0,99-25 0,0-1 0,-1 0 0,1-3 0,-44-1 0,65-1 0,-1 0 0,0-1 0,0 1 0,1-1 0,-1 0 0,1-1 0,0 1 0,0-1 0,-1-1 0,-6-5 0,9 6 0,0 0 0,1-1 0,0 1 0,0-1 0,0 0 0,0 0 0,0 0 0,1 0 0,0-1 0,0 1 0,0-1 0,0 1 0,1-1 0,0 0 0,0 1 0,-1-8 0,0-22 0,2 0 0,2 0 0,1 0 0,1 0 0,2 1 0,1 0 0,2 0 0,13-33 0,-18 56 0,1 0 0,0 1 0,1 0 0,0 0 0,0 0 0,0 0 0,1 1 0,1 0 0,0 1 0,0 0 0,0 0 0,1 0 0,0 1 0,0 0 0,0 1 0,1 0 0,0 1 0,0 0 0,14-4 0,17-3 0,2 1 0,-1 3 0,64-4 0,-76 8 0,123-4 0,-139 7 0,0 1 0,0 1 0,0 0 0,-1 0 0,1 2 0,-1-1 0,1 2 0,19 9 0,-30-12 0,0-1 0,0 1 0,0 0 0,0 1 0,-1-1 0,1 0 0,-1 1 0,1 0 0,-1-1 0,0 1 0,0 0 0,0 0 0,0 0 0,-1 0 0,1 1 0,-1-1 0,0 0 0,0 1 0,0-1 0,-1 1 0,1-1 0,-1 1 0,1-1 0,-1 1 0,0-1 0,-1 1 0,1-1 0,-1 1 0,1-1 0,-1 1 0,0-1 0,0 0 0,0 1 0,-3 3 0,-4 10 0,0 0 0,-1-1 0,-1-1 0,0 1 0,-15 15 0,3-5 0,-1-2 0,-2 0 0,0-1 0,-1-2 0,-1 0 0,-1-2 0,-1-1 0,0-1 0,-1-2 0,-44 16 0,21-14 0,-1-2 0,0-3 0,0-2 0,-1-2 0,-90 1 0,-104-15 0,209 2 0,0-2 0,0-2 0,0-1 0,-41-16 0,76 23 0,1 1 0,-1-1 0,1 0 0,0 0 0,0 0 0,0-1 0,0 0 0,1 1 0,-1-1 0,1 0 0,-1-1 0,1 1 0,0-1 0,0 1 0,1-1 0,-4-5 0,5 5 0,-1-1 0,1 1 0,0 0 0,1-1 0,-1 1 0,1 0 0,0-1 0,0 1 0,0-1 0,0 1 0,1-1 0,0 1 0,0 0 0,0-1 0,0 1 0,4-6 0,6-15 0,1 1 0,2 0 0,0 1 0,2 1 0,0 0 0,1 1 0,2 1 0,0 0 0,1 2 0,0 0 0,2 1 0,0 2 0,1 0 0,0 1 0,1 1 0,1 2 0,0 0 0,0 2 0,1 0 0,1 2 0,-1 1 0,1 1 0,47-3 0,-37 8 0,0 2 0,0 1 0,0 2 0,-1 2 0,38 11 0,-54-12 0,1 2 0,-1 0 0,-1 1 0,1 1 0,-2 1 0,1 1 0,-2 0 0,1 1 0,-2 1 0,16 17 0,-26-25 0,-1-1 0,-1 1 0,1 0 0,-1 0 0,0 1 0,0-1 0,-1 1 0,0 0 0,0 0 0,0 0 0,-1 0 0,0 0 0,-1 0 0,1 1 0,-1-1 0,-1 1 0,0-1 0,0 1 0,0-1 0,-1 1 0,0-1 0,0 0 0,-1 1 0,0-1 0,0 0 0,-1 0 0,0 0 0,0 0 0,0-1 0,-1 1 0,0-1 0,-1 0 0,1 0 0,-6 6 0,-12 12 0,-1-1 0,0-1 0,-2-1 0,0-1 0,-53 31 0,25-22 0,-1-2 0,-71 25 0,121-51 0,-115 37 0,109-36 0,0 0 0,-1 0 0,1-1 0,0 0 0,-1-1 0,1 0 0,0-1 0,-1 0 0,-16-4 0,23 3 0,-1 0 0,1 0 0,1-1 0,-1 1 0,0-1 0,1 0 0,-1 0 0,1-1 0,0 1 0,0-1 0,0 1 0,0-1 0,1 0 0,0 0 0,-1 0 0,1 0 0,-2-8 0,-4-10 0,1-1 0,-5-27 0,7 28 0,-6-24 0,2 0 0,3 0 0,1-1 0,2 0 0,5-75 0,-1 116 0,-1 1 0,2 0 0,-1-1 0,1 1 0,-1 0 0,2 0 0,-1 0 0,0 1 0,1-1 0,0 0 0,0 1 0,0 0 0,1 0 0,3-4 0,1 1 0,0 0 0,0 1 0,1 1 0,-1-1 0,1 1 0,18-7 0,4 1 0,1 2 0,-1 1 0,51-6 0,8 4 0,0 3 0,122 7 0,-205 0 0,0 0 0,0 1 0,-1 0 0,1 1 0,11 3 0,-17-5 0,0 1 0,0-1 0,1 1 0,-1-1 0,0 1 0,0 0 0,0-1 0,0 1 0,0 0 0,0 0 0,0 0 0,-1 0 0,1 0 0,0 0 0,0 0 0,-1 0 0,1 0 0,-1 0 0,1 0 0,-1 0 0,1 1 0,-1-1 0,0 0 0,1 0 0,-1 0 0,0 1 0,0-1 0,0 0 0,0 0 0,0 1 0,0-1 0,0 0 0,-1 0 0,1 1 0,0-1 0,-1 0 0,1 0 0,-2 2 0,-2 7 0,-1 0 0,-1 0 0,0-1 0,0 0 0,-1 0 0,0-1 0,-13 13 0,-67 51 0,72-61 0,-46 32 0,-1-2 0,-2-4 0,-1-2 0,-2-3 0,-121 39 0,44-28 0,-270 42 0,394-81 0,8-2 0,1 0 0,-1-1 0,1 0 0,-1 0 0,-15-2 0,24 0 0,1 1 0,-1-1 0,1 0 0,-1 0 0,1 0 0,-1 0 0,1 0 0,-1 0 0,1-1 0,0 1 0,0-1 0,-1 1 0,1-1 0,1 0 0,-1 0 0,0 0 0,0 0 0,1 0 0,-1 0 0,1-1 0,-1 1 0,1 0 0,0-1 0,0 1 0,0-1 0,0 0 0,0-3 0,-21-82 0,1 11 0,-13-108 0,31 160 0,1-1 0,2 1 0,0-1 0,2 0 0,1 1 0,0-1 0,2 1 0,12-35 0,16-21 0,55-97 0,-24 54 0,-44 81 0,-7 13 0,1 0 0,1 1 0,2 1 0,30-39 0,-44 64 0,0 0 0,0 0 0,1 1 0,-1 0 0,1-1 0,-1 1 0,1 0 0,0 1 0,0-1 0,-1 1 0,1 0 0,0 0 0,1 0 0,-1 0 0,0 0 0,0 1 0,0 0 0,0 0 0,0 0 0,0 1 0,0-1 0,5 2 0,10 3 0,0 0 0,0 1 0,26 14 0,1-1 0,5-4 0,-32-10 0,-1 0 0,0 1 0,-1 1 0,28 15 0,-41-19 0,1 0 0,-1 0 0,0 0 0,0 1 0,-1-1 0,1 1 0,-1 0 0,0 0 0,0 0 0,0 0 0,0 1 0,-1-1 0,1 1 0,-1 0 0,-1 0 0,1 0 0,-1 0 0,1 0 0,-1 0 0,-1 0 0,1 9 0,-1 3 0,-1 0 0,-1 0 0,-1 0 0,-1 0 0,0 0 0,-1-1 0,0 0 0,-15 30 0,-9 7 0,-40 58 0,37-63 0,24-35 0,-2 3 0,0 0 0,-1-1 0,0-1 0,-17 17 0,13-23 0,12-17 0,13-25 0,14-12 0,1 1 0,2 1 0,3 1 0,1 2 0,2 1 0,1 2 0,3 1 0,0 1 0,3 2 0,0 3 0,3 0 0,0 3 0,87-42 0,-99 57 0,1 1 0,1 2 0,0 1 0,0 1 0,1 2 0,0 1 0,-1 2 0,2 2 0,-1 1 0,66 8 0,-95-8 0,0 1 0,0 0 0,0 0 0,0 0 0,-1 1 0,1 0 0,-1 0 0,1 0 0,-1 0 0,1 1 0,-1 0 0,0-1 0,0 2 0,-1-1 0,1 0 0,0 1 0,-1 0 0,0-1 0,0 1 0,0 1 0,2 4 0,-2-2 0,-1-1 0,-1 1 0,1 0 0,-1 0 0,0 0 0,-1 0 0,0 0 0,0-1 0,0 1 0,-1 0 0,0 0 0,0 0 0,-1 0 0,-4 12 0,-20 45 0,-3 0 0,-3-2 0,-2-2 0,-65 87 0,89-134 0,-1 0 0,1-1 0,-2-1 0,0 0 0,0 0 0,-1-1 0,0-1 0,-1 0 0,0 0 0,-1-2 0,1 0 0,-31 10 0,15-9 0,0 0 0,-1-3 0,0 0 0,0-2 0,-55-1 0,78-2 0,-1 0 0,1-1 0,0 0 0,0-1 0,0 1 0,0-1 0,0-1 0,1 0 0,-1 0 0,1 0 0,-1-1 0,-8-6 0,11 6 0,0-1 0,0 1 0,1-1 0,-1 0 0,1-1 0,1 1 0,-1-1 0,0 1 0,1-1 0,0 0 0,1-1 0,0 1 0,0 0 0,0-1 0,-1-9 0,-2-23 0,2-1 0,1 0 0,3-1 0,8-62 0,-7 94 0,0-1 0,0 1 0,1 0 0,1 0 0,-1 1 0,1-1 0,1 1 0,0-1 0,0 1 0,0 1 0,1-1 0,0 1 0,1 0 0,0 0 0,0 1 0,0 0 0,1 0 0,8-4 0,10-6 0,1 1 0,0 2 0,1 0 0,39-11 0,-27 13 0,2 1 0,-1 2 0,79-5 0,129 12 0,-140 2 0,-69-1 0,228 6 0,-199-2 0,126 26 0,-191-29 0,9 1 0,0 1 0,-1 1 0,1 0 0,20 11 0,-30-14 0,0 1 0,0 0 0,-1 0 0,1 0 0,-1 0 0,1 0 0,-1 1 0,0-1 0,0 1 0,0-1 0,0 1 0,0 0 0,-1 0 0,1 0 0,-1 0 0,0 0 0,0 0 0,0 0 0,0 1 0,0-1 0,-1 0 0,1 0 0,-1 7 0,-1 15 0,-1 1 0,-2-1 0,0 0 0,-1 0 0,-2-1 0,-1 0 0,0 0 0,-2 0 0,-1-1 0,0-1 0,-2 0 0,0-1 0,-18 21 0,9-15 0,-1-2 0,-1 0 0,-1-2 0,-1-1 0,-2-1 0,0-1 0,0-1 0,-2-2 0,-36 16 0,1-4 0,-2-3 0,0-3 0,-81 16 0,138-37 0,1-1 0,-1 1 0,0-2 0,0 1 0,-17-3 0,25 2 0,-1 0 0,1-1 0,-1 1 0,1-1 0,0 0 0,-1 0 0,1 0 0,0 0 0,0 0 0,-1 0 0,1-1 0,0 1 0,0-1 0,1 1 0,-1-1 0,0 0 0,0 0 0,1 0 0,-1 0 0,1 0 0,0 0 0,-1 0 0,1 0 0,0-1 0,0 1 0,1 0 0,-2-3 0,0-9 0,0-1 0,1 1 0,0-1 0,1 1 0,1-1 0,0 1 0,1 0 0,0-1 0,1 1 0,1 0 0,0 1 0,8-17 0,-1 5 0,1 0 0,1 1 0,2 1 0,0 0 0,27-31 0,-14 24 0,1 1 0,2 2 0,1 1 0,1 1 0,1 2 0,0 1 0,2 1 0,1 3 0,0 1 0,2 1 0,-1 2 0,2 2 0,49-8 0,-38 11 0,0 3 0,0 2 0,0 2 0,1 3 0,-1 2 0,0 2 0,0 2 0,-1 2 0,0 3 0,60 22 0,-77-22 0,-2 2 0,0 1 0,-1 1 0,-1 2 0,0 1 0,33 29 0,-50-39 0,-1 1 0,0 1 0,-1-1 0,0 2 0,-1-1 0,0 1 0,-1 1 0,-1 0 0,0 0 0,0 0 0,-1 1 0,-1 0 0,0 0 0,-1 0 0,-1 0 0,4 29 0,-8-33 0,0 0 0,0 1 0,-1-1 0,-1 0 0,0 0 0,0 0 0,0-1 0,-2 1 0,1-1 0,-1 0 0,0 0 0,-1 0 0,0-1 0,0 0 0,-1 0 0,0-1 0,-9 8 0,-17 14 0,-1-2 0,-62 38 0,82-56 0,-30 17 0,-1-2 0,-1-3 0,-1-1 0,-1-2 0,-94 21 0,-254 21 0,367-57 0,-56 7 0,1-3 0,-89-6 0,162-1 0,0-1 0,1 0 0,-1-1 0,0-1 0,-16-5 0,25 7 0,-1 0 0,0 0 0,1 0 0,0-1 0,-1 1 0,1-1 0,0 0 0,0 0 0,-1 0 0,2 0 0,-1 0 0,0 0 0,0-1 0,1 1 0,-1 0 0,1-1 0,0 1 0,-1-1 0,1 0 0,0 1 0,1-1 0,-1 0 0,0 0 0,1-3 0,0 4 0,0 0 0,-1 0 0,1 0 0,0 0 0,-1 0 0,1 0 0,-1 0 0,1 0 0,-1 0 0,0 0 0,0 0 0,0 1 0,0-1 0,0 0 0,0 1 0,0-1 0,-1 0 0,1 1 0,-1 0 0,1-1 0,-1 1 0,1 0 0,-1 0 0,0 0 0,-3-2 0,1 2 0,1 1 0,-1-1 0,0 1 0,0 0 0,0 0 0,0 0 0,1 0 0,-1 1 0,0-1 0,0 1 0,1 0 0,-8 3 0,-2 1 0,1 1 0,-1 1 0,1 0 0,0 0 0,1 1 0,-20 18 0,26-20 0,0 0 0,0 0 0,1 0 0,0 0 0,0 1 0,1-1 0,-1 1 0,1 0 0,1 0 0,-4 14 0,2 3 0,1-1 0,0 28 0,3-27 0,-2 0 0,-6 30 0,-4-12 0,-23 53 0,-2 9 0,21-62-1365</inkml:trace>
  <inkml:trace contextRef="#ctx0" brushRef="#br0" timeOffset="672.45">2270 1484 24575,'9'-5'0,"12"-10"0,11-7 0,10-4 0,2-7 0,-3-3 0,-7 1 0,-5 6 0,-9 4 0</inkml:trace>
  <inkml:trace contextRef="#ctx0" brushRef="#br0" timeOffset="3218.97">2455 1405 24575,'0'1319'0,"2"-1272"0,10 55 0,2 46 0,-15 1438-136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6:08.624"/>
    </inkml:context>
    <inkml:brush xml:id="br0">
      <inkml:brushProperty name="width" value="0.35" units="cm"/>
      <inkml:brushProperty name="height" value="0.35" units="cm"/>
      <inkml:brushProperty name="color" value="#008C3A"/>
    </inkml:brush>
  </inkml:definitions>
  <inkml:trace contextRef="#ctx0" brushRef="#br0">321 961 24575,'5'113'-3048,"31"179"0,-28-236 2508,13 130 1474,21 110 2899,77 147-1964,-108-407-1869,-3-1 0,-1 2 0,-1-1 0,0 40 0,-8 149 0,-1-91 0,5 172 0,-5 255 0,-22-243 0,-3 109 0,29-91-1365</inkml:trace>
  <inkml:trace contextRef="#ctx0" brushRef="#br0" timeOffset="2642.35">1882 1358 24575,'4'80'0,"4"1"0,26 117 0,-5-43 0,16 119 0,70 566 0,-111-755 0,-13 162 0,-34 84 0,16-144 0,-21 449 0,42 6 0,6-584-1365</inkml:trace>
  <inkml:trace contextRef="#ctx0" brushRef="#br0" timeOffset="7626.57">479 1147 24575,'0'0'0,"0"1"0,0 0 0,0-1 0,0 1 0,0 0 0,0-1 0,0 1 0,-1-1 0,1 1 0,0 0 0,0-1 0,-1 1 0,1-1 0,0 1 0,-1 0 0,1-1 0,0 1 0,-1-1 0,1 1 0,-1-1 0,1 0 0,-1 1 0,1-1 0,-1 1 0,1-1 0,-1 0 0,1 1 0,-1-1 0,-1 0 0,-22 0 0,-22-15 0,15-3 0,1-1 0,1-2 0,1 0 0,1-2 0,-30-32 0,35 32 0,0-1 0,1-2 0,2 0 0,0-1 0,2 0 0,1-2 0,1 0 0,-20-57 0,32 74 0,1-1 0,0 1 0,0-1 0,1 0 0,1 0 0,0 0 0,1 0 0,0 1 0,1-1 0,1 0 0,0 1 0,0-1 0,1 1 0,1 0 0,8-16 0,-5 14 0,1-1 0,0 2 0,0-1 0,1 1 0,1 1 0,0 0 0,1 0 0,1 1 0,-1 1 0,1 0 0,24-13 0,-27 18 0,-1 1 0,1 1 0,0 0 0,0 0 0,18-2 0,-23 5 0,1-1 0,0 0 0,0 0 0,0 0 0,0-1 0,-1 0 0,1 0 0,-1 0 0,1-1 0,-1 1 0,0-1 0,0-1 0,0 1 0,-1-1 0,1 0 0,-1 0 0,0 0 0,7-9 0,1-6 0,-1-1 0,12-30 0,16-29 0,-35 73 0,1 0 0,0 1 0,0 0 0,1 0 0,-1 0 0,1 1 0,0 0 0,0 0 0,1 0 0,-1 1 0,1 0 0,0 0 0,-1 1 0,1-1 0,0 2 0,1-1 0,-1 1 0,0 0 0,8 0 0,17-1 0,0 2 0,62 8 0,-86-7 0,-1 2 0,0-1 0,0 1 0,0 0 0,-1 0 0,1 0 0,-1 1 0,0 0 0,0 1 0,0-1 0,0 1 0,-1 0 0,7 8 0,-5-5 0,1-1 0,0 1 0,1-2 0,-1 1 0,1-1 0,15 7 0,13 0 0,1-2 0,-1-2 0,74 9 0,-56-10 0,59 16 0,-81-14 0,32 8 0,68 29 0,-20-3 0,45 21 0,-149-60 0,0 1 0,0 0 0,-1 1 0,0 0 0,-1 0 0,1 1 0,10 14 0,-4-3 0,-1 1 0,15 27 0,-24-36 0,1 0 0,-1 0 0,-1 1 0,0 0 0,-1 0 0,0-1 0,0 16 0,-4 82 0,2-103 0,-1-1 0,0 1 0,0 0 0,-1 0 0,1-1 0,-1 1 0,-1-1 0,1 0 0,-1 1 0,0-1 0,0 0 0,0-1 0,-1 1 0,1 0 0,-1-1 0,0 0 0,-1 0 0,1 0 0,-1 0 0,0-1 0,0 0 0,0 0 0,0 0 0,-9 3 0,-10 2 0,0 0 0,-1-2 0,0 0 0,-37 2 0,7 0 0,-13 1 0,0-2 0,0-4 0,-107-8 0,166 4 0,0 0 0,0-1 0,0 0 0,0 0 0,0-1 0,0-1 0,0 1 0,1-1 0,0-1 0,-8-5 0,-5-5 0,1-1 0,-21-23 0,28 25 0,-1 1 0,0 1 0,-1 0 0,0 1 0,-1 0 0,-21-10 0,22 17-28,1 0 0,-1 1 0,0 0 0,-1 2 0,1-1-1,0 2 1,0 0 0,-21 3 0,0-1-1084</inkml:trace>
  <inkml:trace contextRef="#ctx0" brushRef="#br0" timeOffset="22970.96">506 484 24575,'0'0'-8191</inkml:trace>
  <inkml:trace contextRef="#ctx0" brushRef="#br0" timeOffset="23748.12">480 484 24575,'0'0'-8191</inkml:trace>
  <inkml:trace contextRef="#ctx0" brushRef="#br0" timeOffset="24351.5">400 564 24575,'0'0'-8191</inkml:trace>
  <inkml:trace contextRef="#ctx0" brushRef="#br0" timeOffset="24726.8">400 564 24575,'0'0'-8191</inkml:trace>
  <inkml:trace contextRef="#ctx0" brushRef="#br0" timeOffset="25508.06">720 326 24575,'0'0'-8191</inkml:trace>
  <inkml:trace contextRef="#ctx0" brushRef="#br0" timeOffset="26304.82">982 458 24575,'0'0'-8191</inkml:trace>
  <inkml:trace contextRef="#ctx0" brushRef="#br0" timeOffset="26973.51">1644 458 24575,'0'0'-8191</inkml:trace>
  <inkml:trace contextRef="#ctx0" brushRef="#br0" timeOffset="27649.9">1326 458 24575,'0'0'-8191</inkml:trace>
  <inkml:trace contextRef="#ctx0" brushRef="#br0" timeOffset="28852.88">1644 987 24575,'0'0'-8191</inkml:trace>
  <inkml:trace contextRef="#ctx0" brushRef="#br0" timeOffset="29993.24">1512 617 24575</inkml:trace>
  <inkml:trace contextRef="#ctx0" brushRef="#br0" timeOffset="31040.02">559 749 24575,'0'0'-8191</inkml:trace>
  <inkml:trace contextRef="#ctx0" brushRef="#br0" timeOffset="31368.06">559 749 24575,'0'0'-8191</inkml:trace>
  <inkml:trace contextRef="#ctx0" brushRef="#br0" timeOffset="31774.27">559 749 24575,'0'0'-8191</inkml:trace>
  <inkml:trace contextRef="#ctx0" brushRef="#br0" timeOffset="32164.36">559 749 24575,'0'0'-8191</inkml:trace>
  <inkml:trace contextRef="#ctx0" brushRef="#br0" timeOffset="33008.08">797 881 24575,'0'4'0</inkml:trace>
  <inkml:trace contextRef="#ctx0" brushRef="#br0" timeOffset="33960.72">930 1066 24575,'0'0'-8191</inkml:trace>
  <inkml:trace contextRef="#ctx0" brushRef="#br0" timeOffset="34710.8">691 1146 24575</inkml:trace>
  <inkml:trace contextRef="#ctx0" brushRef="#br0" timeOffset="36038.53">1062 1305 24575,'0'0'-8191</inkml:trace>
  <inkml:trace contextRef="#ctx0" brushRef="#br0" timeOffset="37147.69">1406 1172 24575,'0'0'-8191</inkml:trace>
  <inkml:trace contextRef="#ctx0" brushRef="#br0" timeOffset="38069.61">1565 1225 24575,'-4'0'0,"2"0"0</inkml:trace>
  <inkml:trace contextRef="#ctx0" brushRef="#br0" timeOffset="38678.39">744 1225 24575,'0'0'-819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45:50.71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332 24575,'0'0'0,"0"1"0,1 0 0,-1 0 0,0 0 0,1-1 0,-1 1 0,0 0 0,1 0 0,-1-1 0,1 1 0,-1 0 0,1-1 0,-1 1 0,1-1 0,0 1 0,-1-1 0,1 1 0,0-1 0,-1 1 0,1-1 0,0 0 0,-1 1 0,1-1 0,0 0 0,0 1 0,0-1 0,-1 0 0,2 0 0,29 4 0,-25-3 0,415 6 0,-342-8 0,416-40 0,57-1 0,-302 42 0,457 8 0,-498 3 0,284 54 0,-312-29 0,326 110 0,-464-128 0,-28-11 0,-1-1 0,1 0 0,0-1 0,1-1 0,18 3 0,36-3 0,-1-2 0,80-9 0,135-29 0,-147 16 0,157-3 0,438-11 0,233-64-209,91-8-234,-4 35 198,-526 74 245,-431 4 0,-1 5 0,0 4 0,136 42 0,-182-43 180,0-1-1,0-3 0,1-2 1,74 5-1,409 53-179,-408-46 0,151 27 0,247 34 0,-408-70 0,0-6 0,194-14 0,-226 0 0,550-45 0,2 37 0,-576 20 0,0 2 0,0 4 0,109 31 0,-119-31 0,1-2 0,1-2 0,-1-3 0,1-2 0,54-5 0,3 1 0,-74 3 0,483-13 0,-373 2 0,229-47 0,-7-22 0,-179 34 0,642-139 0,-767 178 0,1 3 0,104 6 0,-51 1 0,26-2 0,511 14 0,-533-7 0,396 19 0,11-34 0,548-85 0,-245 17 0,-194 16 0,-557 52-1365,-19-1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6:54.02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590 134 24575,'54'11'0,"-11"-1"0,6-8 0,-35-2 0,-1 0 0,1 1 0,0 1 0,23 5 0,-34-6 0,0 0 0,1 1 0,-1-1 0,0 1 0,0-1 0,0 1 0,0 0 0,0 0 0,-1 1 0,1-1 0,-1 0 0,1 1 0,-1 0 0,0-1 0,0 1 0,0 0 0,0 0 0,-1 0 0,1 0 0,-1 0 0,0 1 0,0-1 0,1 6 0,2 18 0,-1 1 0,-2 0 0,-1 0 0,-5 40 0,0 13 0,4 623 0,1-700 0,1-1 0,-1 0 0,-1 1 0,1-1 0,0 1 0,-1-1 0,0 0 0,0 1 0,0-1 0,0 0 0,0 0 0,0 1 0,-1-1 0,0 0 0,0-1 0,1 1 0,-6 5 0,3-5 0,0-1 0,0 0 0,0 0 0,0 0 0,0 0 0,0-1 0,-1 1 0,1-1 0,-1 0 0,1-1 0,-1 1 0,1-1 0,-7 0 0,-232-1 0,85-2 0,150 3 0,0 0 0,0 0 0,-1-1 0,1 0 0,0 0 0,0-1 0,0 0 0,-8-4 0,13 5 0,0-1 0,0 0 0,0 0 0,0-1 0,1 1 0,-1-1 0,1 1 0,-1-1 0,1 0 0,0 0 0,0 0 0,0 0 0,0 0 0,1 0 0,0 0 0,-1-1 0,1 1 0,0 0 0,0-1 0,1 1 0,-1-5 0,-1-12 0,1 1 0,2-1 0,0 1 0,0 0 0,2-1 0,0 1 0,2 0 0,12-35 0,6-31 0,-4 8 0,3 1 0,3 1 0,4 2 0,45-86 0,-59 134 0,1 0 0,1 1 0,1 1 0,1 1 0,28-25 0,115-89 0,-147 125 0,-11 8 0,1-1 0,0 1 0,-1 0 0,1 1 0,0-1 0,1 1 0,-1 0 0,6-1 0,-11 3 0,0 0 0,0 0 0,1 0 0,-1-1 0,0 1 0,1 0 0,-1 0 0,0 0 0,1 0 0,-1 0 0,0 0 0,1 0 0,-1 0 0,0 0 0,1 1 0,-1-1 0,0 0 0,0 0 0,1 0 0,-1 0 0,0 0 0,1 0 0,-1 1 0,0-1 0,0 0 0,1 0 0,-1 0 0,0 1 0,0-1 0,0 0 0,1 0 0,-1 1 0,0-1 0,0 0 0,0 0 0,0 1 0,1-1 0,-1 0 0,0 1 0,0-1 0,0 0 0,0 1 0,-14 28 0,-10 0 0,0-1 0,-2 0 0,-1-2 0,-57 41 0,-138 80 0,179-120 0,-2 3 0,-2-1 0,-2-3 0,0-2 0,-85 29 0,132-52 0,0-1 0,0 1 0,0-1 0,0 1 0,0-1 0,0 0 0,-1 0 0,1 0 0,0 0 0,0 0 0,0 0 0,0 0 0,0-1 0,0 1 0,0-1 0,0 0 0,0 0 0,0 1 0,0-1 0,1 0 0,-1 0 0,0-1 0,0 1 0,1 0 0,-1-1 0,1 1 0,-1-1 0,1 1 0,0-1 0,0 0 0,-1 1 0,1-1 0,0 0 0,0 0 0,1 0 0,-1 0 0,0 0 0,1 0 0,-1 0 0,1 0 0,0 0 0,-1-2 0,0-11 0,-1-1 0,2 1 0,0 0 0,4-23 0,-4 36 0,9-76 0,22-83 0,-22 128 0,0-1 0,3 2 0,0-1 0,33-58 0,-42 87 0,0-1 0,0 1 0,0 0 0,1-1 0,-1 2 0,1-1 0,8-6 0,-11 9 0,0 1 0,0-1 0,0 1 0,0-1 0,0 1 0,0-1 0,1 1 0,-1 0 0,0-1 0,0 1 0,0 0 0,1 0 0,-1 0 0,0 0 0,0 0 0,0 0 0,1 1 0,-1-1 0,0 0 0,0 1 0,0-1 0,0 0 0,0 1 0,0-1 0,0 1 0,0 0 0,0-1 0,0 1 0,0 0 0,0 0 0,0-1 0,0 1 0,0 0 0,-1 0 0,1 0 0,0 0 0,-1 0 0,1 0 0,0 2 0,4 6 0,0 1 0,0 0 0,-1 1 0,-1-1 0,0 1 0,0-1 0,1 15 0,6 86 0,-6-51 0,11 81 0,14 195 0,-25-289 0,1-29 0,-5-18 0,0 0 0,0 0 0,0-1 0,-1 1 0,1 0 0,0 0 0,0 0 0,0 0 0,0-1 0,0 1 0,0 0 0,0 0 0,0 0 0,0 0 0,0 0 0,0-1 0,0 1 0,0 0 0,0 0 0,0 0 0,0 0 0,0-1 0,0 1 0,0 0 0,0 0 0,1 0 0,-1 0 0,0 0 0,0-1 0,0 1 0,0 0 0,0 0 0,0 0 0,0 0 0,0 0 0,1 0 0,-1 0 0,0 0 0,0-1 0,0 1 0,0 0 0,0 0 0,1 0 0,-1 0 0,0 0 0,0 0 0,0 0 0,0 0 0,0 0 0,1 0 0,-1 0 0,0 0 0,0 0 0,0 0 0,0 0 0,1 0 0,-1 0 0,0 0 0,0 0 0,0 0 0,0 0 0,0 0 0,1 1 0,-1-1 0,0 0 0,0 0 0,0 0 0,0 0 0,56-184 0,96-218 0,-137 379 0,-15 23 0,0 0 0,0 0 0,1 0 0,-1 0 0,0 0 0,0 0 0,1 0 0,-1 0 0,0 0 0,0 0 0,1 1 0,-1-1 0,0 0 0,0 0 0,1 0 0,-1 0 0,0 0 0,0 0 0,1 0 0,-1 1 0,0-1 0,0 0 0,0 0 0,0 0 0,1 0 0,-1 1 0,0-1 0,0 0 0,0 0 0,0 1 0,0-1 0,1 0 0,-1 0 0,0 0 0,0 1 0,0-1 0,0 0 0,0 0 0,0 1 0,0-1 0,0 0 0,0 0 0,0 1 0,0-1 0,0 1 0,2 51 0,-2-41 0,0 108 0,2-2 0,-6-1 0,-28 188 0,27-281 0,-1 0 0,-11 29 0,7-37 0,5-20 0,2-30 0,6-10 0,2 1 0,21-86 0,40-84 0,-15 55 0,-7 4 0,-44 155 0,0-1 0,0 0 0,0 0 0,0 1 0,0-1 0,0 0 0,1 1 0,-1-1 0,0 0 0,0 0 0,1 1 0,-1-1 0,0 0 0,1 1 0,-1-1 0,1 1 0,-1-1 0,1 1 0,-1-1 0,1 1 0,-1-1 0,1 1 0,-1-1 0,1 1 0,0-1 0,-1 1 0,2-1 0,1 23 0,-8 24 0,-3 0 0,-1 0 0,-3-1 0,-18 46 0,11-31 0,-1 4 0,-12 44 0,-81 180 0,108-276 0,2-5 0,0 0 0,0-1 0,-1 1 0,0 0 0,0-1 0,0 0 0,-1 0 0,0 0 0,0-1 0,-11 10 0,15-15 0,1 0 0,-1 0 0,1 0 0,0 0 0,-1 0 0,1 0 0,-1 0 0,1 0 0,-1 0 0,1 0 0,0 0 0,-1 0 0,1-1 0,0 1 0,-1 0 0,1 0 0,-1-1 0,1 1 0,0 0 0,-1 0 0,1-1 0,0 1 0,0 0 0,-1-1 0,1 1 0,0 0 0,0-1 0,-1 1 0,1 0 0,0-1 0,0 1 0,0-1 0,0 1 0,0 0 0,0-1 0,-1 1 0,1-1 0,0 1 0,0-1 0,0 1 0,-3-23 0,3 20 0,-4-63 0,2 0 0,4-1 0,2 1 0,24-116 0,-19 152 0,-9 30 0,0 0 0,0 0 0,0 0 0,0 0 0,0-1 0,0 1 0,0 0 0,0 0 0,1 0 0,-1 0 0,0 0 0,0 0 0,0 0 0,0-1 0,0 1 0,0 0 0,0 0 0,0 0 0,0 0 0,1 0 0,-1 0 0,0 0 0,0 0 0,0 0 0,0 0 0,0 0 0,0 0 0,1 0 0,-1 0 0,0 0 0,0 0 0,0 0 0,0 0 0,0 0 0,1 0 0,-1 0 0,0 0 0,0 0 0,0 0 0,0 0 0,0 0 0,0 0 0,1 0 0,-1 0 0,0 0 0,0 0 0,0 0 0,0 0 0,0 0 0,0 0 0,0 1 0,1-1 0,-1 0 0,0 0 0,0 0 0,0 0 0,0 0 0,0 0 0,0 1 0,0-1 0,0 0 0,0 0 0,0 0 0,0 0 0,0 1 0,6 16 0,0 21 0,-7 44 0,-3 0 0,-28 152 0,23-178 0,25-125 0,2 1 0,4 0 0,2 2 0,4 1 0,41-74 0,-43 97 0,-26 41 0,1 1 0,-1-1 0,0 1 0,1-1 0,-1 1 0,0-1 0,1 1 0,-1-1 0,1 1 0,-1-1 0,1 1 0,-1 0 0,1-1 0,0 1 0,-1 0 0,1-1 0,-1 1 0,1 0 0,0 0 0,-1-1 0,1 1 0,-1 0 0,1 0 0,0 0 0,-1 0 0,1 0 0,0 0 0,-1 0 0,2 0 0,8 17 0,-3 31 0,-7-47 0,-4 480 0,2-442 0,-1 1 0,-2-1 0,-11 43 0,8-64 0,8-18 0,0 0 0,0 0 0,0 1 0,0-1 0,-1 0 0,1 0 0,0 0 0,0 0 0,0 0 0,0 0 0,0 0 0,0 0 0,-1 0 0,1 0 0,0 0 0,0 0 0,0 0 0,0 0 0,0 0 0,0 0 0,-1 0 0,1 0 0,0 0 0,0 0 0,0 0 0,0 0 0,0 0 0,-1 0 0,1 0 0,0 0 0,0 0 0,0 0 0,0 0 0,0 0 0,0 0 0,0 0 0,-1 0 0,1 0 0,0-1 0,0 1 0,0 0 0,0 0 0,0 0 0,0 0 0,0 0 0,0 0 0,0 0 0,0-1 0,0 1 0,-1 0 0,1 0 0,0 0 0,0 0 0,0-1 0,-3-35 0,12-69 0,5 1 0,46-171 0,91-191 0,-145 447 0,-5 14 0,0 0 0,0 0 0,1 1 0,0-1 0,0 0 0,0 1 0,1-1 0,-1 1 0,1 0 0,0 0 0,7-7 0,-10 11 0,1 0 0,-1 0 0,1 0 0,0 1 0,-1-1 0,1 0 0,-1 0 0,1 1 0,-1-1 0,1 0 0,-1 1 0,0-1 0,1 1 0,-1-1 0,1 0 0,-1 1 0,0-1 0,1 1 0,-1-1 0,0 1 0,0-1 0,1 1 0,-1-1 0,0 1 0,0 0 0,0-1 0,0 1 0,1-1 0,-1 1 0,0-1 0,0 1 0,0 0 0,0-1 0,0 1 0,-1 0 0,4 27 0,-4 68 0,-4 0 0,-4-1 0,-25 104 0,30-170 0,-3 0 0,-18 55 0,17-72 0,2-13 0,-1-28 0,8-75 0,4-1 0,22-116 0,-3 30 0,-5-40 0,-31 485 0,-31 164 0,33-369 0,10-49 0,0 0 0,0 0 0,0 0 0,0 0 0,0 0 0,-1 0 0,1 1 0,0-1 0,0 0 0,0 0 0,0 0 0,0 0 0,0 0 0,0 0 0,0 0 0,0 0 0,0 1 0,-1-1 0,1 0 0,0 0 0,0 0 0,0 0 0,0 0 0,0 0 0,0 0 0,0 0 0,-1 0 0,1 0 0,0 0 0,0 0 0,0 0 0,0 0 0,0 0 0,-1 0 0,1 0 0,0 0 0,0 0 0,0 0 0,0 0 0,0 0 0,0 0 0,-1 0 0,1 0 0,0 0 0,0 0 0,0 0 0,0 0 0,0 0 0,0-1 0,0 1 0,-1 0 0,1 0 0,0 0 0,0 0 0,0 0 0,0 0 0,0 0 0,0-1 0,0 1 0,0 0 0,0 0 0,0 0 0,0 0 0,0 0 0,0 0 0,0-1 0,0 1 0,0 0 0,0 0 0,-5-30 0,3-37 0,3 0 0,15-103 0,-15 167 0,0 10 0,2 23 0,-1 47 0,-54 365 0,44-390 0,5-28 0,2-16 0,1-1 0,-1 0 0,0 1 0,0-1 0,-1 0 0,0 0 0,0 0 0,0 0 0,-1-1 0,-1 1 0,-4 8 0,8-15 0,-1-1 0,1 1 0,0 0 0,-1 0 0,1 0 0,0 0 0,-1 0 0,1 0 0,-1 0 0,1 0 0,0-1 0,-1 1 0,1 0 0,0 0 0,-1-1 0,1 1 0,0 0 0,0 0 0,-1-1 0,1 1 0,0 0 0,0-1 0,-1 1 0,1 0 0,0-1 0,0 1 0,0 0 0,0-1 0,0 1 0,-1 0 0,1-1 0,0 1 0,0-1 0,0 1 0,0 0 0,0-1 0,0 1 0,0 0 0,0-1 0,-3-20 0,0-20-341,2 0 0,2-1-1,6-46 1,-1 38-648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6:29.579"/>
    </inkml:context>
    <inkml:brush xml:id="br0">
      <inkml:brushProperty name="width" value="0.05" units="cm"/>
      <inkml:brushProperty name="height" value="0.05" units="cm"/>
      <inkml:brushProperty name="color" value="#8B7E21"/>
    </inkml:brush>
  </inkml:definitions>
  <inkml:trace contextRef="#ctx0" brushRef="#br0">165 1405 24575,'0'-532'0,"-1"512"0,-1 0 0,-9-36 0,7 35 0,0-1 0,-2-28 0,7-476 0,-1 522 0,0-1 0,0 0 0,1 1 0,-1-1 0,1 0 0,0 1 0,0-1 0,1 1 0,-1-1 0,1 1 0,0 0 0,0 0 0,1 0 0,-1 0 0,1 0 0,0 0 0,0 1 0,5-5 0,-2 3 0,1 0 0,0 1 0,1-1 0,-1 2 0,1-1 0,0 1 0,0 0 0,0 1 0,13-3 0,39-7 0,0 3 0,113-4 0,694 15 0,-863-3 0,0 1 0,-1 0 0,1 0 0,0 0 0,-1 0 0,1 1 0,0 0 0,-1-1 0,1 1 0,-1 0 0,1 1 0,-1-1 0,1 1 0,-1 0 0,0-1 0,0 1 0,0 1 0,0-1 0,0 0 0,0 1 0,-1-1 0,1 1 0,-1 0 0,0 0 0,0 0 0,0 0 0,0 0 0,0 1 0,-1-1 0,1 1 0,-1-1 0,0 1 0,0-1 0,0 1 0,0-1 0,-1 1 0,0 0 0,0 7 0,5 89 0,-9 118 0,-1-41 0,5-100 0,-7 184 0,3-226 0,-1-1 0,-2 0 0,-1-1 0,-2 1 0,-21 48 0,-66 145 0,77-185 0,6-12 0,-18 57 0,30-82 0,0 0 0,0 0 0,-1 0 0,1 0 0,-1-1 0,0 1 0,0-1 0,-1 0 0,1 0 0,-1 0 0,0 0 0,0-1 0,-1 1 0,1-1 0,-1 0 0,1-1 0,-1 1 0,0-1 0,0 0 0,0 0 0,0 0 0,-7 1 0,-14 3 0,-1-2 0,1 0 0,-36 0 0,29-3 0,-52 3 0,35-2 0,-84 12 0,71-5 0,0-4 0,-1-2 0,-71-7 0,11 2 0,121 2 0,0 0 0,-1 0 0,1 0 0,0 0 0,0-1 0,-1 1 0,1-1 0,0 0 0,0 0 0,0 0 0,0 0 0,0 0 0,0-1 0,0 1 0,0-1 0,1 0 0,-1 0 0,-4-4 0,5 2 0,-1 0 0,1 0 0,0-1 0,0 1 0,1-1 0,-1 1 0,1-1 0,0 1 0,0-1 0,1 0 0,-1 0 0,1-7 0,4-193 0,-4-57 0,0 261 0,1-1 0,-1 1 0,-1-1 0,1 1 0,0-1 0,0 1 0,0 0 0,-1-1 0,1 1 0,-1-1 0,1 1 0,-1 0 0,0-1 0,1 1 0,-1 0 0,0 0 0,0-1 0,0 1 0,0 0 0,0 0 0,0 0 0,0 0 0,-2-1 0,1 2 0,1-1 0,-1 1 0,1 0 0,-1 0 0,1 0 0,-1 1 0,1-1 0,-1 0 0,1 0 0,-1 1 0,1-1 0,-1 1 0,1-1 0,-1 1 0,1 0 0,0 0 0,-1-1 0,-1 3 0,-8 6 0,0 1 0,0 0 0,-15 18 0,23-24 0,-4 3 0,2 0 0,-1 0 0,0-1 0,-1 0 0,1 0 0,-15 10 0,20-16 0,0 1 0,0-1 0,0 1 0,0-1 0,0 0 0,0 1 0,0-1 0,0 0 0,0 0 0,0 0 0,0 0 0,0 0 0,0 0 0,0 0 0,0 0 0,0 0 0,0 0 0,0-1 0,0 1 0,0 0 0,0-1 0,-1 0 0,0-1 0,0 1 0,1-1 0,-1 0 0,1 1 0,-1-1 0,1 0 0,0 0 0,0 0 0,0-1 0,0 1 0,0 0 0,1 0 0,-1 0 0,0-5 0,-7-71-1365,7 42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5:41.9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 24575,'1435'0'0,"-1300"6"0,227 41 0,-218-23 0,168 6 0,346-29 0,187 6 0,-168 11 0,-193 25 0,-277-20 0,-107-15-90,-42-5-229,0 3 1,0 2-1,94 26 0,-121-21-6507</inkml:trace>
  <inkml:trace contextRef="#ctx0" brushRef="#br0" timeOffset="1734.27">2619 1 24575,'0'74'0,"2"1"0,-3-1 0,-4 1 0,-18 93 0,11-95 0,3 0 0,0 91 0,-9 76 0,-17 224 0,36 6 0,2-172 0,-3 948-1365,0-1224-5461</inkml:trace>
  <inkml:trace contextRef="#ctx0" brushRef="#br0" timeOffset="4186.99">5662 186 24575,'0'2557'0,"-2"-2526"0,-1-1 0,-2 1 0,-14 50 0,-3 16 0,18-77 0,-6 37 0,-5 115 0,16-70 0,-1-146-1365,0 21-5461</inkml:trace>
  <inkml:trace contextRef="#ctx0" brushRef="#br0" timeOffset="6342.3">5583 3255 24575,'0'-2'0,"-1"1"0,1 0 0,-1 0 0,1 0 0,-1 0 0,0 0 0,1 0 0,-1 0 0,0 0 0,0 0 0,0 0 0,1 0 0,-1 0 0,0 0 0,0 1 0,-1-1 0,1 0 0,0 1 0,0-1 0,0 1 0,0-1 0,0 1 0,-1-1 0,1 1 0,0 0 0,0 0 0,-3 0 0,-39-6 0,38 6 0,-81-4 0,-88 8 0,164-3 0,1 1 0,-1 0 0,1 0 0,0 1 0,0 0 0,0 0 0,0 1 0,0 0 0,1 1 0,0 0 0,0 0 0,0 1 0,0 0 0,1 1 0,0-1 0,1 1 0,-1 1 0,1-1 0,1 1 0,-8 11 0,2 2 0,1-1 0,0 2 0,2-1 0,0 1 0,1 1 0,2-1 0,-5 33 0,10-50 0,-1 1 0,1-1 0,0 0 0,0 1 0,0-1 0,1 0 0,0 0 0,0 0 0,0 0 0,1 1 0,0-2 0,0 1 0,0 0 0,0 0 0,1-1 0,6 9 0,1-1 0,1-1 0,1 0 0,0 0 0,18 12 0,-20-17 0,0 0 0,1 0 0,0-1 0,0 0 0,0-1 0,1 0 0,0-1 0,-1-1 0,25 3 0,10-2 0,58-3 0,-66 0 0,129 1 0,103-4 0,-262 2 0,0 0 0,0-1 0,0 0 0,-1 0 0,1 0 0,-1-1 0,1 0 0,-1-1 0,0 0 0,0 0 0,-1 0 0,1-1 0,-1 0 0,0 0 0,0-1 0,8-10 0,1-3 0,-1-1 0,-2 0 0,0 0 0,13-31 0,-22 44 0,1 0 0,-2-1 0,1 1 0,-1-1 0,0 0 0,-1 0 0,0 0 0,0 0 0,-1 0 0,0 0 0,0 1 0,-1-1 0,0 0 0,-2-11 0,-1 9 0,1 0 0,-1 1 0,-1-1 0,0 1 0,0 0 0,-1 0 0,0 1 0,0 0 0,-14-14 0,-4 1 0,0 2 0,-1 0 0,-1 2 0,-1 1 0,0 1 0,-41-16 0,57 27 17,0 1-1,0 0 1,0 1 0,0 1-1,-1-1 1,1 2-1,-15 0 1,13 0-317,0 0 1,0-1-1,0 0 1,-22-6-1,4-4-652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5:35.4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78 1 24575,'0'629'0,"-2"-581"0,-10 54 0,-2 41 0,14-17 0,1-47 0,-3-1 0,-21 138 0,-47 70 0,60-247 0,-26 126 0,-18 58 0,-76 298 0,106-412 0,-4 105 0,20-151 0,21-89-1365,3-1-5461</inkml:trace>
  <inkml:trace contextRef="#ctx0" brushRef="#br0" timeOffset="2780.22">175 2699 24575,'130'-2'0,"142"4"0,-254 0 0,-1 1 0,1 0 0,-1 2 0,0-1 0,0 2 0,0 1 0,0 0 0,-1 1 0,-1 0 0,1 1 0,-1 1 0,-1 1 0,0 0 0,0 1 0,-1 0 0,-1 1 0,13 17 0,-21-26 0,-1 1 0,-1 0 0,1 0 0,-1 0 0,1 0 0,-2 0 0,1 0 0,0 1 0,-1-1 0,0 1 0,0-1 0,-1 1 0,1-1 0,-1 1 0,-1-1 0,1 1 0,-1 0 0,0-1 0,0 0 0,0 1 0,-1-1 0,0 0 0,0 1 0,0-1 0,-1 0 0,0-1 0,0 1 0,-5 7 0,-54 68 0,50-62 0,-1-1 0,0 0 0,-1-1 0,-1 0 0,-17 14 0,16-18 0,0-1 0,-1 0 0,-1-1 0,0-1 0,0-1 0,-1 0 0,0-1 0,0-2 0,-1 1 0,1-2 0,-1-1 0,0 0 0,0-2 0,-40-1 0,40-1 0,0 0 0,1-1 0,-1-1 0,0 0 0,1-2 0,0-1 0,0 0 0,0-1 0,1-1 0,0 0 0,0-2 0,1 0 0,-27-22 0,37 24 0,1-2 0,0 1 0,0-1 0,1 0 0,0 0 0,0 0 0,2-1 0,-1 1 0,1-1 0,-2-16 0,-15-39 0,17 58 0,0 0 0,0-1 0,0 1 0,1-1 0,0 0 0,1 1 0,0-1 0,0 0 0,1 0 0,1-15 0,1 16 0,0 0 0,1 0 0,0 0 0,0 1 0,0-1 0,1 1 0,1 0 0,-1 0 0,1 0 0,0 1 0,10-10 0,114-104 131,-36 37-1627,-75 65-533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5T18:55:21.308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10031 1083 24575,'84'-17'0,"1"5"0,0 3 0,106 2 0,-114 5 0,5 0 0,630-25 0,-679 25 0,-28 1 0,-7 0 0,-48-1 0,-102 0 0,1-2 0,-258 28 0,395-23 0,0 1 0,1 1 0,-1 0 0,1 1 0,0 0 0,0 1 0,-16 9 0,28-14 0,1 0 0,-1 0 0,0 1 0,1-1 0,-1 0 0,1 1 0,-1-1 0,0 1 0,1-1 0,-1 0 0,1 1 0,-1-1 0,1 1 0,-1 0 0,1-1 0,0 1 0,-1-1 0,1 1 0,-1 0 0,1-1 0,0 1 0,0 0 0,0-1 0,-1 1 0,1 0 0,0-1 0,0 1 0,0 0 0,0-1 0,0 1 0,0 0 0,0 0 0,0-1 0,0 1 0,1 0 0,0 1 0,0-1 0,1 0 0,-1 1 0,1-1 0,-1 0 0,1 0 0,0 0 0,-1 0 0,1 0 0,0-1 0,-1 1 0,5 0 0,23 6 0,1-1 0,0-2 0,0-1 0,56-2 0,-35 0 0,108-2 0,215-30 0,147-56 0,-455 75 0,-49 11 0,-15 5 0,-23 8 0,-45 15 0,-1-4 0,-109 25 0,31-11 0,100-23 0,-16 2 0,2 4 0,-64 29 0,120-47 0,-24 15 0,27-17 0,0 0 0,0 0 0,-1 0 0,1 0 0,0 1 0,0-1 0,0 0 0,0 0 0,0 1 0,0-1 0,0 0 0,0 0 0,-1 1 0,1-1 0,0 0 0,0 0 0,0 0 0,0 1 0,0-1 0,0 0 0,0 0 0,0 1 0,1-1 0,-1 0 0,0 0 0,0 1 0,0-1 0,0 0 0,0 0 0,0 1 0,0-1 0,0 0 0,1 0 0,-1 0 0,0 0 0,0 1 0,0-1 0,0 0 0,1 0 0,21 7 0,27-1 0,0-3 0,96-7 0,-51 1 0,261-8 0,129-2-164,122-3-655,1323-53-1934,0-46 48,-1819 104 2705,-204 4 0,-2141 10-1899,776 1 890,982-4 1173,110 0 655,272 0-488,-188-5 1293,260 2-1212,34-1-122,58-1-64,396-2-226,-402 6 0,422-1-164,150 2-655,3147 81-2158,-3252-54 2977,-162 6 33,-155 1 98,-208-33-127,1 0-1,0 0 0,-1 1 1,1-1-1,-1 1 1,1 0-1,-1 1 0,0-1 1,0 1-1,0 0 1,7 6-1,-12-8-3,0-1 0,1 1 0,-1-1 0,0 1 0,0-1-1,0 1 1,0-1 0,0 1 0,0-1 0,0 1 0,0-1 0,0 1 0,-1-1 0,1 1-1,0-1 1,0 1 0,0-1 0,0 1 0,-1-1 0,1 1 0,0-1 0,-1 1 0,1-1-1,0 1 1,-1-1 0,1 0 0,0 1 0,-1-1 0,1 0 0,-1 1 0,1-1 0,-1 0-1,1 0 1,0 1 0,-2-1 0,-42 17-4,-129 11 4,-115 0 0,-108-2 164,-105-4 655,-2161 11 2594,2567-33-3206,-200-12 1388,268 5-838,27 6-750,0 1 1,0 0-1,0 0 0,0-1 1,0 1-1,0 0 1,0 0-1,0-1 1,0 1-1,0 0 0,0 0 1,0-1-1,0 1 1,0 0-1,0 0 1,0-1-1,0 1 0,0 0 1,1 0-1,-1 0 1,0-1-1,0 1 0,0 0 1,0 0-1,1 0 1,-1-1-1,0 1 1,0 0-1,0 0 0,1 0 1,-1 0-1,0 0 1,0-1-1,0 1 1,1 0-1,-1 0 0,0 0 1,1 0-1,-1 0 1,0 0-1,0 0 1,1 0-1,-1 0 0,0 0 1,1 0-1,53-13 246,846-74-179,-872 85-75,1402-36 1,-1396 38 29,-13-1 120,-1 1 1,1 1-1,-1 1 1,0 1 0,31 8-1,-50-11-132,0 1 0,1-1 0,-1 1 0,0-1 1,1 1-1,-1-1 0,0 1 0,0 0 0,0 0 0,1 0 0,-1 0 0,0-1 0,0 1 0,0 0 0,0 1 0,0-1 0,-1 0 0,1 0 0,0 0 0,0 1 0,-1-1 0,1 0 0,-1 0 0,1 1 0,-1-1 0,0 1 0,1-1 0,-1 0 0,0 1 0,0-1 0,0 1 0,0-1 0,0 0 0,0 1 0,-1-1 0,1 1 0,0-1 0,-1 0 0,1 1 0,-1-1 0,0 2 0,0-2-17,1 0-1,-1 0 1,1 0-1,0 0 1,-1 0-1,1 0 1,0 0 0,-1 0-1,1 0 1,0 1-1,0-1 1,0 0-1,0 0 1,0 0-1,0 0 1,1 0 0,-1 0-1,0 0 1,0 1-1,1-1 1,-1 0-1,1 0 1,-1 0-1,1 0 1,-1 0 0,1 0-1,0-1 1,-1 1-1,1 0 1,0 0-1,0 0 1,0-1-1,0 1 1,0 0 0,-1-1-1,1 1 1,2 0-1,12 3 1,-1-1 0,1 0 0,0-1 0,0-1 0,0 0 0,0-1 0,0-1 0,17-3 0,-3 2 0,491-53 0,-233 20 0,1046-105 0,-1281 133 0,-48 5 0,-10 1 0,-86 5 0,-1369 176-983,1441-177 922,-223 34-1383,-243 68 0,383-71 461,67-14 185,35-20 785,1 0 0,0 1 0,0-1 0,0 0 0,-1 0 0,1 0 0,0 1 0,0-1 0,0 0 0,0 0 0,0 1 0,0-1 0,-1 0 0,1 0 0,0 1 0,0-1 1,0 0-1,0 0 0,0 1 0,0-1 0,0 0 0,0 0 0,0 1 0,0-1 0,0 0 0,0 1 0,0-1 0,1 0 0,-1 0 0,0 1 0,0-1 0,0 0 0,0 0 0,0 0 0,0 1 0,1-1 0,-1 0 1,0 1-1,21 6-650,18-2 119,1-1 1,54-3-1,-49-1 342,777-3-158,276 3 1622,-6 46 1350,-982-38-1874,159 33-1,-257-39-540,0 1-1,-1 1 1,0 0 0,13 6-1,-24-10-173,1 0 0,0 0 1,-1 0-1,1 1 0,0-1 0,-1 0 0,1 0 0,0 1 0,-1-1 0,1 1 1,-1-1-1,1 0 0,-1 1 0,1-1 0,-1 1 0,1 0 0,-1-1 0,1 1 1,-1-1-1,0 1 0,1 0 0,-1-1 0,0 1 0,1 0 0,-1-1 0,0 1 1,0 0-1,0-1 0,0 1 0,0 0 0,0-1 0,0 1 0,0 0 0,0-1 1,0 1-1,0 0 0,0 0 0,0-1 0,-1 1 0,1 0 0,0-1 0,0 1 1,-1 0-1,0 0 0,-26 17 395,2-10-399,-1 0 0,0-1 0,0-2 0,-38 3 0,-797 28-19,676-36 0,17 2 0,-46 2 0,-258-29 0,449 22 55,-1-1-1,-43-12 1,65 15-24,-1 1 1,1-1-1,0 1 1,0-1-1,0 0 0,0 0 1,0 0-1,0 0 0,1 0 1,-1 0-1,0-1 0,0 1 1,1-1-1,-1 1 1,1-1-1,-1 1 0,1-1 1,0 0-1,0 0 0,-1 0 1,1 1-1,1-1 0,-3-4 1,4 4-18,-1 0-1,0 0 1,1 0 0,0 0-1,-1 0 1,1 0 0,0 0 0,0 0-1,0 0 1,0 0 0,0 0 0,1 0-1,-1 1 1,1-1 0,-1 1-1,1-1 1,-1 1 0,4-3 0,10-6-12,0 0 1,1 1 0,33-15-1,272-97-2,-18 8 0,-220 78 0,1 3 0,2 4 0,168-31 0,469-15 0,-707 73 0,0-1 0,0 1 0,0 1 0,-1 0 0,1 2 0,0-1 0,0 2 0,21 6 0,-36-9 0,0 0 0,0 1 0,0-1 0,0 0 0,0 1 0,0-1 0,0 1 0,0-1 0,0 1 0,0 0 0,0-1 0,-1 1 0,1 0 0,0 0 0,0-1 0,-1 1 0,1 0 0,0 0 0,-1 0 0,1 0 0,-1 0 0,1 0 0,-1 0 0,0 0 0,1 0 0,-1 0 0,0 0 0,0 2 0,0-1 0,-1 1 0,0-1 0,1 0 0,-1 0 0,0 0 0,-1 0 0,1 0 0,0 0 0,0 0 0,-1 0 0,1-1 0,-1 1 0,-2 2 0,-14 11 0,0 0 0,0-2 0,-1 0 0,-1 0 0,-22 9 0,-115 44 0,133-57 0,-575 179 0,-12-51 0,593-134 0,-286 46 0,297-48 0,0 0 0,-1-1 0,1 0 0,-1-1 0,1 1 0,-10-3 0,17 3 0,-1-1 0,1 1 0,-1 0 0,1 0 0,-1 0 0,1 0 0,0-1 0,-1 1 0,1 0 0,-1 0 0,1-1 0,0 1 0,-1 0 0,1-1 0,0 1 0,0 0 0,-1-1 0,1 1 0,0-1 0,0 1 0,-1 0 0,1-1 0,0 1 0,0-1 0,0 1 0,0-1 0,0 1 0,0-1 0,-1 1 0,1 0 0,0-1 0,0 1 0,0-1 0,1 1 0,-1-1 0,0 1 0,0-1 0,0 1 0,0-1 0,0 1 0,1 0 0,-1-1 0,0 1 0,0-1 0,0 1 0,1 0 0,-1-1 0,0 1 0,1 0 0,-1-1 0,1 0 0,8-7 0,1 1 0,0-1 0,1 1 0,-1 1 0,1 0 0,1 0 0,-1 1 0,19-5 0,60-21 0,1 4 0,169-26 0,192 7 0,-426 45 0,17-3 0,0 3 0,57 5 0,-65 7 0,-34-11 0,-1 0 0,1 1 0,0-1 0,-1 1 0,1-1 0,-1 1 0,1-1 0,-1 1 0,1-1 0,-1 1 0,0-1 0,1 1 0,-1 0 0,1-1 0,-1 1 0,0 0 0,0-1 0,1 1 0,-1 0 0,0 0 0,0-1 0,0 1 0,0 0 0,0-1 0,0 2 0,-2 2 0,1-1 0,-1 0 0,0 0 0,0 0 0,0 0 0,-1 0 0,1-1 0,-1 1 0,1-1 0,-1 1 0,0-1 0,0 0 0,0 0 0,0 0 0,-5 2 0,-40 20 0,-1-2 0,0-3 0,-63 17 0,-454 99 10,-13-38-88,422-72-18,-951 136-4634,1335-216 3866,-118 25 848,-98 27 16,699-166 0,-706 168-1,0 0 1,0 0-1,0 0 0,0 0 1,1 1-1,-1 0 0,0 0 0,0 0 1,7 1-1,-67 17 172,-341 58 1631,33-25-819,-105 5-110,-1544 142-443,1745-179-430,242-17 0,1-1 0,-26-4 0,46 0 0,13-2 0,58-12 0,221-28 0,266-21 0,292-17-164,259-11-655,198 2-164,4054-98-2949,-4522 185 2949,-297 15 0,-462-7 537,114 18 1,-186-21 426,-1 0 0,1 1 0,-1-1 0,1 1 0,0 0-1,-1 0 1,1 0 0,-1 0 0,0 0 0,1 1 0,-1-1 0,0 1 0,0-1 0,3 3 0,-5-3 14,0 0 0,0 0 0,0 0 0,-1 0 0,1 0 0,0 0 0,0 0 0,-1 0 0,1-1 0,0 1 0,-1 0 0,1 0 0,-1 0 0,1-1 0,-1 1 1,1 0-1,-1-1 0,0 1 0,1 0 0,-1-1 0,0 1 0,0-1 0,1 1 0,-1-1 0,0 1 0,0-1 0,0 0 0,0 1 0,1-1 0,-1 0 0,0 0 0,-1 1 0,-40 13-18,-1-2-1,-86 13 0,-349 38-140,-288 5-655,-257-8-164,-192-14 232,-4463 13 928,5072-66-177,208-6 0,175-1 164,133 2 655,81 7-328,20 1 1,29-2-151,0 2 0,1 1 0,43 4 0,6-1 273,-40-1-227,1303-48 5213,-1434 59-4027,-136 37 0,159-33-1388,35-9-152,-29 7-11,-82 30-1,109-28-21,25-13 0,-1-1 0,1 0 0,0 0 0,0 0 0,-1 1 0,1-1 0,0 0 0,0 0 0,0 1 0,-1-1 0,1 0 0,0 1 0,0-1 0,0 0 0,0 0 0,-1 1 0,1-1 0,0 0 0,0 1 0,0-1 0,0 0 0,0 1 0,0-1 0,0 0 0,0 1 0,0-1 0,0 0 0,0 1 0,0-1 0,0 0 0,1 1 0,-1-1 0,0 0 0,0 1 0,0-1 0,1 1 0,2 1 0,1 0 0,0 0 0,0-1 0,0 1 0,0-1 0,0 1 0,0-1 0,0-1 0,0 1 0,7 0 0,320 15 0,-255-15 0,305 1 0,111-2-164,479-2-1316,663 0-1791,-1546 2 3009,274 15-1373,-322-6 1241,-39-9 390,-1 0 1,0 0 0,0 0-1,1 0 1,-1 0-1,0 0 1,0 0 0,1 0-1,-1 0 1,0 0-1,0 0 1,0 1 0,1-1-1,-1 0 1,0 0 0,0 0-1,0 0 1,1 0-1,-1 1 1,0-1 0,0 0-1,0 0 1,0 1 0,1-1-1,-1 0 1,0 0-1,0 0 1,0 1 0,0-1-1,0 0 1,0 0 0,0 1-1,0-1 1,0 0-1,0 0 1,0 1 0,0-1-1,0 0 1,0 0 0,0 1-1,0-1 1,0 0-1,0 0 1,0 1 0,0-1-1,0 0 1,-1 0 0,1 1-1,0-1 1,0 0-1,0 0 1,0 0 0,0 1-1,-1-1 1,-6 4-6,-1 0 0,0-1 1,0 0-1,0 0 0,0-1 0,-9 2 1,-134 25 8,-189 12 0,-79-9-164,-972 20-1936,-5-46 3756,1222-9-1179,131-1-371,43 4-105,-1 0 0,1 0-1,0 0 1,-1 0-1,1 0 1,0 0 0,-1 0-1,1 0 1,0 0 0,0 0-1,-1 0 1,1 0 0,0-1-1,-1 1 1,1 0-1,0 0 1,-1 0 0,1 0-1,0 0 1,0-1 0,-1 1-1,1 0 1,0 0-1,0 0 1,-1-1 0,1 1-1,0 0 1,0 0 0,0-1-1,-1 1 1,1 0 0,0-1-1,0 1 1,0 0-1,0-1 1,0 1 0,0 0-1,-1-1 1,1 1 0,0 0-1,0-1 1,6-2-4,-1 0 0,0 0 0,1 1 0,0 0 0,0 0 0,-1 0 0,1 1 0,7-1 0,203-39 3,231-12 0,-366 45 0,2091-80 3932,-2012 95-2949,-153-7-875,0 1 1,0 0-1,0 0 0,0 1 0,0 0 0,-1 0 0,1 0 0,11 7 0,-17-8-92,-1-1-1,1 1 1,-1-1-1,1 1 1,-1-1-1,1 1 1,-1 0 0,0-1-1,1 1 1,-1 0-1,0-1 1,1 1-1,-1 0 1,0-1 0,0 1-1,0 0 1,0 0-1,0-1 1,0 1-1,0 0 1,0 0-1,0-1 1,0 1 0,0 0-1,0-1 1,0 1-1,-1 0 1,1 0-1,0-1 1,0 1-1,-1 0 1,1-1 0,-1 1-1,1-1 1,-1 1-1,1 0 1,-1-1-1,1 1 1,-1-1 0,1 1-1,-1-1 1,1 0-1,-1 1 1,0-1-1,1 1 1,-1-1-1,0 0 1,1 0 0,-2 1-1,-10 7 13,-1-1 0,0 0-1,0-1 1,0 0 0,-23 5 0,-90 20-53,96-25 37,-244 45-12,-115 8 0,-1822 163-3932,2035-209 2949,113-10 262,58-4 568,8-1 23,29-4-39,792-101 134,-764 100 32,1569-90 3,-1589 96 10,-5 0 184,1 1 1,-1 1 0,1 3 0,52 10-1,-87-14-155,1 0 0,-1 0 0,0 1 0,1-1 0,-1 0-1,0 1 1,1-1 0,-1 0 0,0 1 0,0 0 0,1-1 0,-1 1-1,0 0 1,0-1 0,0 1 0,0 0 0,0 0 0,0 0 0,0 0-1,0 0 1,0 0 0,-1 0 0,1 0 0,0 1 0,0 1 0,-2-2 11,1 1 0,-1-1 0,0 1 1,0-1-1,-1 1 0,1-1 1,0 0-1,0 0 0,-1 0 1,1 1-1,0-1 0,-1 0 0,1-1 1,-1 1-1,0 0 0,1 0 1,-1-1-1,-2 1 0,-42 16 466,0-3 0,-1-1-1,-1-3 1,-55 5 0,44-7-162,-1088 121 548,1053-128-902,58-6 0,32-1 0,21 0 0,26-2 0,0 3 0,55-1 0,-64 5 0,1267-13 0,-1193 14 0,-11-1 0,-1 4 0,177 27 0,-269-29 0,0 0 0,1 0 0,-1 0 0,0 0 0,0 1 0,0-1 0,-1 1 0,6 3 0,-9-5 0,0 0 0,0 0 0,0 1 0,1-1 0,-1 0 0,0 0 0,0 1 0,0-1 0,0 0 0,0 0 0,1 0 0,-1 1 0,0-1 0,0 0 0,0 1 0,0-1 0,0 0 0,0 0 0,0 1 0,0-1 0,0 0 0,0 0 0,0 1 0,0-1 0,0 0 0,0 1 0,0-1 0,0 0 0,-1 0 0,1 1 0,0-1 0,0 0 0,0 0 0,0 0 0,0 1 0,-1-1 0,1 0 0,-20 12 0,-11-3 0,0-1 0,0-2 0,-1-1 0,-51 2 0,56-4 0,-1300 30 0,1066-33 0,1 1 0,-386-6 0,605 1 0,41 3 0,0 1 0,0 0 0,-1 0 0,1 0 0,0 0 0,0 0 0,0 0 0,0 0 0,0 0 0,0-1 0,0 1 0,0 0 0,0 0 0,0 0 0,0 0 0,0 0 0,0 0 0,0-1 0,0 1 0,0 0 0,0 0 0,0 0 0,0 0 0,0 0 0,0 0 0,0 0 0,0-1 0,0 1 0,0 0 0,0 0 0,0 0 0,0 0 0,0 0 0,0 0 0,0 0 0,0-1 0,1 1 0,-1 0 0,0 0 0,0 0 0,0 0 0,0 0 0,0 0 0,0 0 0,0 0 0,0 0 0,1 0 0,-1 0 0,0 0 0,0 0 0,0 0 0,0 0 0,0-1 0,0 1 0,1 0 0,-1 0 0,0 0 0,0 1 0,0-1 0,0 0 0,0 0 0,0 0 0,1 0 0,-1 0 0,26-7 0,271-29 0,614-11-148,8 38-1145,-674 8 768,54 0-12,1255 18-2750,-1170 16 2846,-337-22 441,-47-11 0,0 0 0,0 0 0,1 0 0,-1-1 0,0 1 0,0 1 0,1-1 0,-1 0 0,0 0 0,0 0 0,0 0 0,1 0 0,-1 0 0,0 0 0,0 0 0,1 0 0,-1 0 0,0 0 0,0 1 0,0-1 0,0 0 0,1 0 0,-1 0 0,0 0 0,0 1 0,0-1 0,0 0 0,1 0 0,-1 0 0,0 1 0,0-1 0,0 0 0,0 0 0,0 0 0,0 1 0,0-1 0,0 0 0,0 0 0,0 1 0,0-1 0,0 0 0,0 0 0,0 0 0,0 1 0,0-1 0,0 0 0,0 0 0,0 1 0,0-1 0,0 0 0,0 0 0,0 0 0,-1 1 0,1-1 0,0 0 0,0 0 0,0 0 0,0 1 0,0-1 0,-1 0 0,1 0 0,0 0 0,0 0 0,-10 4 0,1-1 0,-1-1 0,0 0 0,0 0 0,-13 0 0,-765 24 0,621-26 0,8 1 0,-297-3 0,417-3 215,39 5-201,-1 0 0,1 0 0,-1 0 0,1 0 1,0 0-1,-1-1 0,1 1 0,0 0 0,-1 0 0,1 0 0,-1 0 0,1-1 1,0 1-1,-1 0 0,1 0 0,0-1 0,0 1 0,-1 0 0,1 0 0,0-1 0,0 1 1,-1 0-1,1-1 0,0 1 0,0-1 0,0 1 0,0 0 0,-1-1 0,1 1 0,0 0 1,0-1-1,0 1 0,0-1 0,0 1 0,0 0 0,0-1 0,3-3 98,0 1 0,0 0-1,0 0 1,1 0 0,-1 1-1,1-1 1,0 1 0,-1 0 0,1 0-1,8-3 1,165-64 2837,-164 61-2352,-14 4-228,-26 4-74,-328 65-241,199-31-53,-515 84-1,598-105 0,55-8 0,18-2 0,25-1 0,231-4 0,-21-1 0,-231 3 0,4 0 0,1 0 0,-1 0 0,1 1 0,0 0 0,-1 1 0,1 0 0,-1 0 0,9 4 0,-17-6 0,1 0 0,-1 0 0,0 0 0,1 0 0,-1 0 0,0 0 0,1 0 0,-1 1 0,0-1 0,1 0 0,-1 0 0,0 0 0,0 1 0,1-1 0,-1 0 0,0 0 0,0 1 0,1-1 0,-1 0 0,0 1 0,0-1 0,0 0 0,1 1 0,-1-1 0,0 0 0,0 1 0,0-1 0,0 0 0,0 1 0,0-1 0,0 0 0,0 1 0,0-1 0,0 0 0,0 1 0,0-1 0,0 0 0,0 1 0,0-1 0,0 0 0,0 1 0,-1-1 0,1 0 0,0 1 0,0-1 0,0 0 0,0 1 0,-1-1 0,1 0 0,0 1 0,0-1 0,-1 0 0,-22 12 0,-18-3 0,1-1 0,-2-2 0,1-2 0,-64-1 0,36-1 0,-820 6 0,803-9 0,58-3 0,28 4 0,0 0 0,0 0 0,0 0 0,0 0 0,0 0 0,0 0 0,0 0 0,0 0 0,0 0 0,1 0 0,-1 0 0,0 0 0,0-1 0,0 1 0,0 0 0,0 0 0,0 0 0,0 0 0,0 0 0,0 0 0,0 0 0,0 0 0,0 0 0,0-1 0,0 1 0,0 0 0,0 0 0,0 0 0,0 0 0,0 0 0,0 0 0,0 0 0,0-1 0,0 1 0,0 0 0,0 0 0,0 0 0,0 0 0,0 0 0,0 0 0,0 0 0,0 0 0,0 0 0,0-1 0,0 1 0,-1 0 0,1 0 0,0 0 0,0 0 0,0 0 0,0 0 0,0 0 0,0 0 0,0 0 0,0 0 0,0 0 0,-1 0 0,1 0 0,0 0 0,0 0 0,0 0 0,0 0 0,40-9 0,0 5 0,0 1 0,42-11 0,-69 10 0,-12 1 0,-27-1 0,-165-2 0,135 6 0,-2382-42-1008,1983 24 1003,77 1 5,310 14 0,-317-21 0,322 14 0,62 10 0,1 0 0,-1 0 0,1 0 0,0 0 0,-1 0 0,1 0 0,0 0 0,-1 0 0,1 0 0,-1 0 0,1 0 0,0 0 0,-1 0 0,1 0 0,0-1 0,-1 1 0,1 0 0,0 0 0,0 0 0,-1-1 0,1 1 0,0 0 0,-1-1 0,1 1 0,0 0 0,0 0 0,0-1 0,-1 1 0,1 0 0,0-1 0,0 1 0,0 0 0,0-1 0,-1 0 0,27-6 0,254-12 0,-226 17 0,1939-9 87,-1952 11-87,66 1 0,914 32 0,-830-8 0,-177-23 0,0 1 0,0 1 0,0 0 0,25 12 0,-38-16 0,-1 0 0,1 0 0,0 0 0,-1 1 0,1-1 0,-1 0 0,1 0 0,-1 1 0,1-1 0,-1 0 0,1 0 0,-1 1 0,1-1 0,-1 1 0,1-1 0,-1 1 0,0-1 0,1 0 0,-1 1 0,0-1 0,1 1 0,-1-1 0,0 1 0,0 0 0,1-1 0,-1 1 0,0-1 0,0 1 0,0-1 0,0 1 0,0 0 0,0-1 0,0 1 0,0-1 0,0 1 0,0 0 0,0-1 0,0 1 0,0-1 0,0 1 0,-1-1 0,1 1 0,0 0 0,0-1 0,-1 1 0,1-1 0,0 1 0,-1-1 0,1 1 0,0-1 0,-1 0 0,1 1 0,-1-1 0,1 1 0,-1-1 0,1 0 0,-1 0 0,1 1 0,-1-1 0,1 0 0,-1 0 0,0 1 0,-11 3 0,0 0 0,0 0 0,0-1 0,0 0 0,-16 0 0,-387 20 0,383-22 0,-339 4 0,-98-4-164,-94-1-655,-93-2-164,-3265-114-4520,3594 97 5386,223 15 109,72 3-86,-1 0 0,1-2 0,-53-12 0,85 15 92,0 0 0,0 0 0,0 0 1,0 0-1,0 0 0,0 0 0,0 0 0,0 0 1,0 0-1,0 0 0,1 0 0,-1 0 0,0-1 0,0 1 1,0 0-1,0 0 0,0 0 0,0 0 0,0 0 1,0 0-1,0 0 0,0 0 0,0 0 0,0-1 0,0 1 1,0 0-1,0 0 0,0 0 0,0 0 0,0 0 1,0 0-1,0 0 0,0 0 0,0 0 0,0-1 0,0 1 1,29-2-9,265-1 10,-196 3 0,269 1 0,106 0 0,665-2-229,1321 10-503,-1992 2 732,-125 4 164,-133 3 655,-203-18-728,1 0-1,0 1 1,-1 0 0,1 1 0,-1-1-1,1 1 1,-1 1 0,0-1 0,10 6-1,-16-8-77,0 1-1,0-1 0,0 1 1,0-1-1,0 1 0,0-1 1,0 1-1,0-1 0,0 0 1,0 1-1,0-1 0,0 1 1,0-1-1,0 1 0,-1-1 1,1 0-1,0 1 0,0-1 1,0 0-1,-1 1 0,1-1 1,0 1-1,0-1 0,-1 0 1,1 1-1,0-1 0,-1 0 1,1 0-1,0 1 0,-1-1 1,1 0-1,-1 0 0,1 0 1,0 1-1,-1-1 0,1 0 1,-1 0-1,1 0 0,0 0 1,-1 0-1,-48 16 541,-144 15 430,-139-1 0,-123-6-328,-97-8-1310,-2767-14-3311,2825-20 3567,135-7 341,146-2 58,162 14 6,49 13 3,1 0 0,-1-1 1,1 1-1,-1-1 1,1 1-1,0-1 1,-1 0-1,1 0 1,0 0-1,0 0 1,-1 0-1,1 0 1,0 0-1,0 0 0,-1-1 1,2 1 0,0 0 0,0 1 0,0-1 0,0 1 0,1-1 0,-1 0 0,0 1 0,0-1 0,0 1-1,1-1 1,-1 0 0,0 1 0,0-1 0,1 1 0,-1-1 0,0 1 0,1-1 0,-1 1 0,1-1 0,-1 1 0,1 0 0,-1-1 0,1 1 0,-1-1 0,1 1 0,-1 0 0,1 0 0,0-1 0,-1 1 0,1 0-1,0 0 1,47-17 498,138-14 475,119 3 0,103 8 0,1656-4 2012,-1594 37-2860,-72 9-135,116 28 0,-395-25 0,-117-24 0,1-1 1,0 1-1,-1 0 0,1 0 1,0 0-1,-1 0 0,1 0 1,-1 0-1,0 1 0,1-1 1,-1 1-1,0 0 0,3 3 1,-5-4-2,1 0 1,-1-1 0,0 1-1,0 0 1,0-1 0,-1 1-1,1-1 1,0 1 0,0 0-1,0-1 1,0 1 0,-1 0-1,1-1 1,0 1 0,0-1-1,-1 1 1,1-1 0,0 1-1,-1-1 1,1 1 0,-1-1-1,1 1 1,-1-1-1,1 1 1,-1-1 0,1 0-1,-1 1 1,1-1 0,-1 0-1,0 1 1,1-1 0,-1 0-1,-1 1 1,-10 3 31,-1 1 0,0-1-1,0-1 1,-14 2 0,-312 24 704,32-20-735,-100-2 67,-96-4 202,-2360-4-201,2725 0-68,104-1 0,34 2 0,0 0 0,0 0 0,0-1 0,0 1 0,0 0 0,0 0 0,0 0 0,0 0 0,0 0 0,0 0 0,0 0 0,0 0 0,0-1 0,0 1 0,0 0 0,0 0 0,0 0 0,0 0 0,0 0 0,0 0 0,0 0 0,0 0 0,0-1 0,0 1 0,0 0 0,0 0 0,0 0 0,0 0 0,0 0 0,0 0 0,0 0 0,0 0 0,0 0 0,0 0 0,-1-1 0,1 1 0,0 0 0,0 0 0,0 0 0,0 0 0,0 0 0,0 0 0,0 0 0,0 0 0,0 0 0,-1 0 0,1 0 0,54-9 0,332-23 0,-42 19 0,112 3-164,102 3-655,1552 14-2236,-6 130-186,-2049-131 3206,12 1-88,-1 2 1,126 35-1,-162-30 59,-29-14 63,-1 0 0,0 0 1,1 0-1,-1 1 1,1-1-1,-1 0 1,0 0-1,1 1 1,-1-1-1,0 0 1,1 1-1,-1-1 1,0 0-1,1 1 0,-1-1 1,0 1-1,0-1 1,0 0-1,1 1 1,-1-1-1,0 1 1,0-1-1,0 1 1,0-1-1,0 1 1,0-1-1,0 1 0,0-1 1,0 1-1,-2 1 2,0 0 1,-1-1-1,1 1 0,0-1 0,-1 0 0,0 1 0,1-1 0,-1 0 0,0 0 0,1-1 0,-1 1 0,0 0 0,0-1 0,-5 0 1,-74 9-2,-106-2 0,142-7 0,-1606-1 732,1392-1-481,-1345-38 2861,12-86-2023,1496 112-270,79 9 106,26 1-500,40 2 23,885 1-284,-466 5-215,-121-4-120,1170 29 92,-1470-27 79,-8-1 0,1 2 0,-1 1 0,68 18 0,-85-12 0,-20-9 0,-1-1 0,0 0 0,0 0 0,0 0 0,0 1 0,1-1 0,-1 0 0,0 0 0,0 0 0,0 1 0,0-1 0,0 0 0,0 0 0,0 1 0,0-1 0,0 0 0,0 0 0,0 1 0,0-1 0,0 0 0,0 1 0,0-1 0,0 0 0,0 0 0,0 1 0,0-1 0,0 0 0,0 0 0,0 1 0,0-1 0,0 0 0,-1 0 0,1 0 0,0 1 0,0-1 0,0 0 0,0 0 0,-1 1 0,-2 1 0,-1 0 0,1 0 0,-1 0 0,0-1 0,0 1 0,0-1 0,-6 1 0,-57 11 0,0-3 0,0-4 0,-95-2 0,75-2 0,-1897 6 280,1238-11-216,519 3-64,-378-6 0,496-1 0,82 2 0,21-1 0,8 4 0,1 1 0,-1-1 0,1 0 0,-1 1 0,1 0 0,0 0 0,0 0 0,-1 0 0,1 0 0,5 0 0,73-16 0,2 3 0,158-4 0,-196 16 0,1907-20 0,-1836 23 0,658 28 832,-651-14-832,-71-2 0,-49-7 0,-15-1 0,-20 1 0,0-3 0,0 0 0,-35-3 0,10 1 0,-1446 3-1399,916-6-151,414 3 1060,-385-19-445,544 17 935,0-1 0,0-1 0,-25-7 0,38 10 0,1 0 0,-1 0 0,1 0 0,-1 0 0,1 0 0,-1 0 0,1 0 0,-1-1 0,1 1 0,-1 0 0,1 0 0,0 0 0,-1-1 0,1 1 0,-1 0 0,1 0 0,-1-1 0,1 1 0,0 0 0,-1-1 0,1 1 0,0-1 0,-1 1 0,1 0 0,0-1 0,0 1 0,-1-1 0,1 1 0,0-1 0,0 1 0,0-1 0,0 1 0,-1-1 0,1 1 0,0-1 0,0 1 0,0-1 0,0 1 0,0-1 0,0 1 0,0-1 0,0 1 0,1-1 0,-1 1 0,0-1 0,0 1 0,0 0 0,0-1 0,1 1 0,-1-1 0,0 1 0,1-1 0,-1 1 0,0 0 0,1-1 0,-1 1 0,0 0 0,1-1 0,0 1 0,5-5 0,0 0 0,1 1 0,0 0 0,0 1 0,0 0 0,0 0 0,0 0 0,9-1 0,77-15 0,-56 12 0,619-80 12,28 39-164,-136 25-410,92 8 586,2942 10 964,-3101 17-988,-138 6-162,-137 4-486,-156-11 512,-49-11 135,0 0-1,0 1 1,0-1-1,0 0 0,0 1 1,0-1-1,0 1 0,-1-1 1,1 1-1,0-1 0,0 1 1,0 0-1,0-1 1,-1 1-1,1 0 0,0-1 1,-1 1-1,1 0 0,0 1 1,-1-1 1,0-1 1,-1 1-1,1 0 0,0-1 1,-1 1-1,1-1 1,0 1-1,-1 0 1,1-1-1,-1 1 0,1-1 1,-1 1-1,0-1 1,1 0-1,-1 1 1,1-1-1,-1 1 0,0-1 1,1 0-1,-1 0 1,0 1-1,1-1 1,-1 0-1,0 0 0,0 0 1,-46 11-6,-370 16 5,370-25 0,-372 5-163,-147-5-657,-138-6-163,-112-11 0,-1175-59-595,22-84 1469,1586 107 109,323 41 57,-94-29-1,148 37-23,0 1 1,0-1-1,0-1 0,1 1 0,-1-1 0,1 0 0,0 0 0,-1-1 1,2 1-1,-1-1 0,-7-7 0,12 10-28,-1 0 1,1 0-1,0 1 0,-1-1 0,1 0 1,0 0-1,0 0 0,0 1 0,-1-1 1,1 0-1,0 0 0,0 0 0,0 0 1,1 1-1,-1-1 0,0 0 0,0 0 1,0 0-1,0 1 0,1-1 0,-1 0 0,0 0 1,1 1-1,-1-1 0,1 0 0,-1 0 1,2 0-1,1-2-3,0 0 1,0 0-1,1 0 1,0 1-1,-1-1 0,1 1 1,0 0-1,6-2 1,49-16-3,2 3 0,0 2 0,100-10 0,-120 19 0,1127-97 0,9 84 0,-1038 18-1,444 4 233,1 38 2486,-507-28-1735,-75-13-917,0 0 0,0 1-1,-1-1 1,1 1 0,0-1 0,0 1 0,0 0 0,0 0 0,-1 0 0,1 0 0,0 0 0,-1 0 0,2 1-1,-3-1-27,0 0-1,-1 0 0,1 0 0,-1 0 1,1 0-1,-1-1 0,1 1 1,-1 0-1,0 0 0,1-1 0,-1 1 1,0 0-1,1-1 0,-1 1 0,0-1 1,0 1-1,0-1 0,0 1 0,1-1 1,-1 1-1,0-1 0,0 0 0,0 0 1,0 0-1,0 1 0,0-1 1,-1 0-1,-63 21 771,0-2 1,-77 11-1,-154 11-185,227-32-601,-277 28 2,-95-4-188,-1750 20-3604,1788-59 2815,124-9 251,239 12 634,-75-16 1,112 18 67,-1 0 0,1 0 0,0 0 0,-1 0 0,1-1 0,0 1 0,0-1 0,0 0 0,0 0 0,-3-3 0,6 5 0,-1-1 0,1 1 0,0 0 0,-1-1 0,1 1 0,0-1 0,0 0 0,0 1 0,-1-1 0,1 1 0,0-1 0,0 1 0,0-1 0,0 1 0,0-1 0,0 0 0,0 1 0,0-1 0,0 1 0,0-1 0,0 1 0,0-1 0,1 1 0,-1-1 0,0 1 0,0-1 0,0 1 0,1-1 0,-1 1 0,0-1 0,1 1 0,-1-1 0,1 1 0,-1-1 0,1 1 0,6-6 0,0 1 0,1 0 0,0 1 0,0 0 0,0 0 0,12-3 0,101-32 0,197-38 0,38 9 0,92-4-163,439-32-246,1396 14 0,-1915 100 409,-262-6 55,-1 4 0,127 27-1,-219-32 83,0 0-1,0 1 1,-1 1-1,1 0 1,13 8-1,-25-13-112,0 0 0,0 0 0,0 1-1,0-1 1,0 1 0,0-1 0,0 1-1,0-1 1,0 1 0,-1 0 0,1-1-1,0 1 1,0 0 0,-1 0-1,1-1 1,-1 1 0,1 0 0,0 0-1,-1 0 1,0 0 0,1 0 0,-1 0-1,1 0 1,-1 0 0,0 0 0,0 0-1,0 0 1,0 0 0,0 0-1,0 0 1,0 0 0,0 0 0,0 0-1,0 0 1,0 0 0,0 0 0,-1 0-1,1 0 1,0 0 0,-1 0 0,1 0-1,-1 0 1,1 0 0,-1 0 0,0-1-1,1 1 1,-1 0 0,0 0-1,1-1 1,-1 1 0,-2 1 0,-5 3 122,0 0 0,0 0 1,-1-1-1,-15 6 1,-39 14 400,-1-4 0,-76 14 0,-144 13 83,224-38-580,-587 66-14,-802-7 0,1385-67-26,42 0 12,1 0 0,-1-1 0,1-1 0,0-1 0,0-1 0,-34-10-1,55 13-8,-1 1-1,1-1 1,-1 0-1,1 0 0,-1 0 1,1-1-1,-1 1 0,1 0 1,-1 0-1,1 0 1,0 0-1,-1 0 0,1 0 1,-1-1-1,1 1 1,-1 0-1,1 0 0,0-1 1,-1 1-1,1 0 0,0-1 1,-1 1-1,1 0 1,0-1-1,-1 1 0,1 0 1,0-1-1,0 1 1,0-1-1,-1 1 0,1-1 1,0 1-1,0 0 0,0-1 1,0 1-1,0-1 1,0 1-1,0-1 0,0 1 1,0-1-1,0 1 1,0-1-1,0 1 0,0 0 1,0-1-1,0 1 0,0-1 1,0 1-1,1-1 1,-1 1-1,0 0 0,0-1 1,1 1-1,-1-1 1,0 1-1,0 0 0,1-1 1,10-6 39,-1 0-1,1 1 1,0 0 0,1 1 0,-1 0 0,1 1 0,0 0-1,23-3 1,-8-1-40,151-34-5,315-35 0,197 34-185,836 29-2395,-7 126-384,-1478-107 2885,36 4 44,0 3 0,132 38 0,-203-48 28,0 0 0,-1 0 0,1 1 0,-1 0 0,1 0 0,-1 1 0,8 5 0,-13-9 0,1 1 0,0 0 0,0 0 0,-1-1 0,1 1 0,-1 0 0,1 0 0,-1 0 0,1-1 0,-1 1 0,1 0 0,-1 0 0,1 0 0,-1 0 0,0 0 0,0 0 0,0 0 0,1 0 0,-1 0 0,0 0 0,0 0 0,0 0 0,-1 0 0,1 0 0,0 0 0,0 0 0,0 0 0,-1 1 0,-3 2 0,0 0 0,0 0 0,0 0 0,-1 0 0,1-1 0,-1 0 0,0 0 0,0 0 0,0-1 0,0 1 0,0-1 0,-1-1 0,1 1 0,-9 1 0,-68 16 0,-1-4 0,-121 7 0,-129 0 0,-106-7 164,-881-7 2035,5-72-82,981 29-2007,316 32-110,-46-3 0,0-4 0,1-2 0,-82-28 0,140 39 0,1-1 0,0 0 0,-1 0 0,1 0 0,0-1 0,0 1 0,0-1 0,-6-6 0,10 9 0,-1-1 0,1 0 0,-1 1 0,1-1 0,-1 0 0,1 0 0,-1 1 0,1-1 0,0 0 0,-1 0 0,1 0 0,0 0 0,0 0 0,-1 1 0,1-1 0,0 0 0,0 0 0,0 0 0,0 0 0,0 0 0,1 0 0,-1 0 0,0 1 0,0-1 0,0 0 0,1 0 0,0-1 0,3-3 0,0 1 0,0 0 0,0 1 0,1-1 0,-1 1 0,1 0 0,0 0 0,0 0 0,0 1 0,0 0 0,11-4 0,52-14 0,0 2 0,0 4 0,127-10 0,-164 20 0,600-37 8,7 30 418,-556 10-306,86 0-52,442-1 1,-15 37-95,-556-30 26,66 16 0,-98-19 0,0 0 0,-1 0 0,1 1 0,-1 0 0,1 0 0,6 6 0,-12-9 0,0 0 0,-1 1 0,1-1 0,-1 1 0,1-1 0,-1 1 0,1-1 0,-1 1 0,0 0 0,1-1 0,-1 1 0,0-1 0,1 1 0,-1 0 0,0-1 0,0 1 0,1 0 0,-1-1 0,0 1 0,0 0 0,0-1 0,0 1 0,0 0 0,0 1 0,-1-1 0,0 0 0,0 1 0,1-1 0,-1 0 0,0 1 0,0-1 0,0 0 0,0 0 0,-1 0 0,1 0 0,0 0 0,0 0 0,-1-1 0,1 1 0,0 0 0,-3 0 0,-20 8 0,-1-1 0,-1-1 0,1-1 0,-1-1 0,0-1 0,-31 0 0,11 1 0,-210 17 0,-94-1 0,-108-5-164,-134-7-547,-139-17 163,-126-20-326,-2652-246-1207,2940 204 2081,189 10 0,320 49 0,-90-30 0,144 39 0,1 1 0,-1-1 0,1-1 0,-1 1 0,1-1 0,0 0 0,0 0 0,0 0 0,0-1 0,1 0 0,0 0 0,-6-6 0,9 9 0,1 0 0,-1 0 0,1 0 0,0 0 0,0 0 0,-1 0 0,1 0 0,0 0 0,0 0 0,0 0 0,0 0 0,0 0 0,0 0 0,0 0 0,0 0 0,1 0 0,-1 0 0,0 0 0,1 0 0,-1 0 0,0 0 0,1 0 0,-1 1 0,2-3 0,1 0 0,0 0 0,0 0 0,0 0 0,1 0 0,-1 1 0,1-1 0,-1 1 0,8-3 0,17-8 0,1 1 0,1 1 0,45-9 0,114-16 0,-162 31 0,296-41 0,86 2 0,857-33 519,5 58-425,-1160 19-94,469 8 0,-408 1 0,216 41-1,-365-46 16,67 16 65,-84-18-6,-1-1 0,1 1 0,-1 1 0,0-1 0,1 1 0,-1 0 0,0 0 0,-1 0 0,1 1 0,-1 0 0,5 4 1,-8-7-49,-1-1 1,1 1 0,-1 0 0,0-1 0,1 1 0,-1 0 0,0 0 0,1-1 0,-1 1 0,0 0 0,0 0 0,1-1 0,-1 1 0,0 0 0,0 0-1,0 0 1,0 0 0,0-1 0,0 1 0,-1 0 0,1 0 0,0 0 0,0-1 0,0 1 0,-1 0 0,1 0 0,0-1 0,-1 1 0,1 0 0,-1 0-1,1-1 1,-1 1 0,1-1 0,-1 1 0,0 0 0,1-1 0,-1 1 0,0-1 0,1 1 0,-1-1 0,0 0 0,1 1 0,-1-1 0,-1 1 0,-41 14 595,43-15-615,-74 18 125,0-4 0,-80 4 0,-158-2-194,255-14 89,-44 0-20,-152 12 150,440-34 822,1613-106-947,-1797 126-32,272 7 0,-235 2 0,-40-9 0,0 0 0,0 0 0,1 0 0,-1 0 0,0 0 0,0 0 0,0 0 0,1 0 0,-1 1 0,0-1 0,0 0 0,0 0 0,0 0 0,0 0 0,1 0 0,-1 1 0,0-1 0,0 0 0,0 0 0,0 0 0,0 0 0,0 1 0,0-1 0,0 0 0,1 0 0,-1 0 0,0 1 0,0-1 0,0 0 0,0 0 0,0 0 0,0 1 0,0-1 0,0 0 0,0 0 0,0 0 0,0 1 0,-1-1 0,1 0 0,0 0 0,0 0 0,0 1 0,0-1 0,0 0 0,0 0 0,0 0 0,-21 11 0,-23 1 0,0-2 0,-1-3 0,-54 4 0,70-8 0,-240 19 0,-129 3-164,-163-3-655,-177-4-164,-156-6 0,-122-9 0,-946-37-797,12-76-372,1371 54 1169,205 5 0,172 6 0,195 43 899,-1 0 0,1-1 0,0 0 1,0 0-1,0 0 0,1-1 0,-1 0 0,-6-5 0,13 8 75,-1 1 1,1-1-1,-1 1 0,1-1 0,-1 0 1,1 1-1,0-1 0,-1 0 0,1 1 1,0-1-1,-1 0 0,1 1 0,0-1 1,0 0-1,0 1 0,0-1 0,0 0 1,0 0-1,0 1 0,0-1 0,0 0 1,0 0-1,0 1 0,0-1 1,0 0-1,1 1 0,-1-1 0,1-1 1,1 0 7,-1 0 1,1-1-1,1 1 1,-1 0-1,0 0 1,0 1-1,1-1 1,-1 0-1,1 1 1,-1-1-1,4 0 1,17-8 212,0 0 0,1 2 0,46-10 1,93-6 496,-104 16-504,282-32 747,109 2-256,120 7-563,123 8-133,114 9 0,1691 18 0,-11 165 0,-2051-106 0,-156-5 163,-245-49 111,0 2-1,45 19 0,-76-28-201,1 1 1,-1-1 0,1 1-1,-1 0 1,0 0-1,0 0 1,0 0 0,6 7-1,-10-9-36,1 0-1,0 0 0,-1 0 0,1 0 0,-1 0 0,1 0 0,-1 1 0,1-1 0,-1 0 0,0 0 1,1 0-1,-1 0 0,0 1 0,0-1 0,0 0 0,0 0 0,0 0 0,0 1 0,0-1 1,-1 0-1,1 0 0,0 0 0,-1 2 0,-2 1 57,0 0 1,0-1-1,-1 1 0,1-1 1,-1 0-1,0 0 0,0 0 1,0-1-1,0 1 1,0-1-1,0 0 0,-1 0 1,1 0-1,-8 1 0,-52 15 448,0-2-1,0-3 1,-95 6-1,-206-6 1583,364-13-2120,-1129 0 131,651-2-129,429 2-4,5 1 0,-68-8 0,112 7 0,0 0 0,0 0 0,-1 0 0,1 0 0,0 0 0,-1-1 0,1 1 0,0 0 0,0-1 0,0 1 0,-1-1 0,1 1 0,0-1 0,0 0 0,0 1 0,0-1 0,0 0 0,-1-1 0,2 1 0,0 1 0,0-1 0,1 0 0,-1 1 0,0-1 0,1 1 0,-1-1 0,0 1 0,1-1 0,-1 1 0,1-1 0,-1 1 0,1-1 0,-1 1 0,1-1 0,-1 1 0,1 0 0,-1-1 0,1 1 0,0 0 0,-1 0 0,1-1 0,1 1 0,49-17 0,91-14 0,260-22 0,148 27 0,928 18 0,-1421 12 0,112 22 0,-134-20 0,43 5 0,1-4 0,117-4 0,-70-3 0,-42 1 0,335 11 0,1 31 0,-310-21 0,27 4 0,-128-25 0,-1-1 0,-1 1 0,1 0 0,-1 0 0,0 1 0,1 0 0,-1 0 0,0 0 0,0 1 0,0 0 0,-1 1 0,7 3 0,-12-6 0,-1-1 0,0 0 0,1 1 0,-1-1 0,0 0 0,1 1 0,-1-1 0,0 1 0,0-1 0,1 1 0,-1-1 0,0 0 0,0 1 0,0-1 0,0 1 0,0-1 0,0 1 0,1-1 0,-1 1 0,0-1 0,0 1 0,-1-1 0,1 1 0,0-1 0,0 1 0,0-1 0,0 0 0,0 1 0,0-1 0,-1 1 0,1-1 0,0 1 0,0-1 0,-1 0 0,1 1 0,0-1 0,0 1 0,-1-1 0,1 0 0,-1 1 0,1-1 0,0 0 0,-1 0 0,0 1 0,-22 11 0,22-11 0,-20 7 0,0-1 0,-1-1 0,1-1 0,-42 4 0,-99-1 0,111-7 0,-1239 2 0,1058-5 0,-1096-46-160,-1-43-1166,160 9 1046,985 68 280,-226-2 0,407 16 0,-9-1 0,1 1 0,0 1 0,-1 0 0,1 0 0,0 1 0,0 0 0,0 1 0,0 0 0,-19 10 0,29-13 0,0 0 0,0 1 0,1-1 0,-1 1 0,0-1 0,1 1 0,-1 0 0,0-1 0,1 1 0,-1-1 0,0 1 0,1 0 0,-1 0 0,1-1 0,-1 1 0,1 0 0,0 0 0,-1 0 0,1-1 0,0 1 0,0 0 0,-1 0 0,1 0 0,0 0 0,0 0 0,0 0 0,0-1 0,0 1 0,0 0 0,0 0 0,1 0 0,-1 0 0,0 1 0,2 0 0,-1-1 0,0 1 0,1 0 0,-1 0 0,1-1 0,0 1 0,-1-1 0,1 1 0,0-1 0,0 0 0,0 1 0,3 0 0,13 6 148,0-1-1,0-1 1,1 0-1,0-2 1,0 0-1,25 2 1,132 0 688,-114-5-939,426 1 103,-78-2 0,136 0-164,1972 48-1649,-2145-32 1813,-144 0 0,-208-14 0,1 1 0,-1 1 0,23 7 0,-42-11 0,-1 1 0,1-1 0,-1 1 0,1 0 0,-1-1 0,1 1 0,-1 0 0,0 0 0,1 0 0,-1 0 0,0 0 0,0 0 0,0 0 0,2 2 0,-3-2 0,0-1 0,0 1 0,0-1 0,0 0 0,0 1 0,0-1 0,0 1 0,0-1 0,0 1 0,0-1 0,0 1 0,0-1 0,0 1 0,0-1 0,-1 1 0,1-1 0,0 0 0,0 1 0,0-1 0,-1 1 0,1-1 0,0 0 0,-1 1 0,1-1 0,0 0 0,-1 1 0,1-1 0,0 0 0,-1 1 0,-42 17 0,-12-5 0,0-3 0,-98 6 0,-1287-6-1966,-957-248-937,1958 174 2903,-49-31 898,476 92-802,0 0 0,0-1 0,1-1 0,-16-7 0,22 3-27,19 2-59,15 2-10,1 2 0,0 1 0,52 2 0,-17 1 0,179 3 0,110 18 0,825 115-1202,-17 101 332,-1068-215 1020,-1 5 0,172 76 1,-262-102-151,16 7 0,-1 1 0,23 17 0,-39-25 0,1-1 0,-1 1 0,1 0 0,-1 0 0,0 0 0,0 1 0,0-1 0,0 0 0,0 1 0,0 0 0,-1-1 0,1 1 0,-1 0 0,0 0 0,0 0 0,0-1 0,0 1 0,0 0 0,-1 1 0,1-1 0,-1 0 0,0 4 0,-1-4-2,0 0-1,0 0 1,0 0 0,-1 0 0,1 0 0,-1 0 0,0 0-1,0-1 1,0 1 0,0-1 0,0 1 0,0-1 0,-1 0-1,1 0 1,-1 0 0,0 0 0,0 0 0,-3 1 0,-61 24 207,28-15 272,-1-3 0,0-1 0,-60 4 0,-131-6 1145,189-6-1384,-1710-95 2501,1725 93-2742,-10-1 74,-1-2 1,1-1-1,-41-13 1,76 19-69,0-1-1,0 1 1,0-1 0,0 0 0,0 0 0,0 0-1,1 0 1,-1 0 0,0 0 0,0 0 0,1-1-1,-1 1 1,1-1 0,-1 1 0,1-1 0,0 1-1,0-1 1,-2-3 0,2 4-3,1-1 1,0 1-1,0-1 0,0 1 1,0-1-1,0 1 1,0 0-1,0-1 0,1 1 1,-1-1-1,0 1 1,1 0-1,-1-1 0,1 1 1,0 0-1,-1 0 1,1-1-1,0 1 0,0 0 1,1-1-1,5-6-1,1 0 1,0 1-1,0 1 0,1-1 0,11-6 0,81-44 1,-101 57 0,0 0 0,0 0 0,1 0 0,-1-1 0,0 1 0,0 0 0,0 0 0,0 0 0,0 0 0,1 0 0,-1 0 0,0 0 0,0 0 0,0-1 0,0 1 0,0 0 0,0 0 0,0 0 0,0 0 0,0 0 0,1-1 0,-1 1 0,0 0 0,0 0 0,0 0 0,0 0 0,0-1 0,0 1 0,0 0 0,0 0 0,0 0 0,0 0 0,0-1 0,0 1 0,0 0 0,0 0 0,-1 0 0,1 0 0,0-1 0,0 1 0,0 0 0,0 0 0,0 0 0,0 0 0,0 0 0,0-1 0,0 1 0,-1 0 0,1 0 0,0 0 0,0 0 0,0 0 0,0 0 0,0 0 0,-1 0 0,1 0 0,0-1 0,0 1 0,0 0 0,0 0 0,-1 0 0,1 0 0,0 0 0,-21-4 0,-27 1 0,-372 22 0,378-13 0,39-1 0,12 1 0,22 4 0,359 56 0,-139-27 0,1094 227 0,-1152-226 0,-134-28 0,171 42 0,-167-29 0,-50-12 0,-19-4 0,-33 2 0,-332 35 0,-16-27 0,321-16 0,-905 22-277,-752 41-15,1434-42 292,249-19 0,35-2 0,7-1 0,62 4 0,1725 178 0,-1709-171 24,255 42 426,-309-49-366,-22-2-67,-44-4-23,-131-16 6,-194-43 0,241 36 0,-991-169-677,-10 53 347,1043 136 330,82 3 0,-1 0 0,1 0 0,0-1 0,0 1 0,0 0 0,0 0 0,0 0 0,0 0 0,-1 0 0,1 0 0,0 0 0,0 0 0,0 0 0,0 0 0,-1 0 0,1 0 0,0 0 0,0 0 0,0 0 0,0 0 0,0 0 0,-1 0 0,1 0 0,0 0 0,0 0 0,0 0 0,0 0 0,-1 0 0,1 0 0,0 1 0,0-1 0,0 0 0,0 0 0,0 0 0,0 0 0,0 0 0,-1 0 0,1 0 0,0 1 0,0-1 0,0 0 0,0 0 0,0 0 0,0 0 0,0 0 0,0 1 0,0-1 0,0 0 0,0 0 0,0 0 0,0 0 0,0 0 0,0 1 0,0-1 0,0 0 0,0 0 0,0 0 0,0 0 0,0 1 0,0-1 0,0 0 0,19 9 0,193 52 0,-108-34 0,201 54 0,93 20 0,94 8-164,2825 361-1125,-2784-446 1289,-411-32 155,-80-3 98,-41 11-247,-1 0-1,0-1 1,1 1 0,-1 0 0,0 0 0,1 0 0,-1-1 0,0 1-1,1 0 1,-1 0 0,0-1 0,0 1 0,1 0 0,-1-1 0,0 1 0,0 0-1,1-1 1,-1 1 0,0 0 0,0-1 0,0 1 0,0 0 0,0-1 0,1 1-1,-1-1 1,0 1 0,0 0 0,0-1 0,0 1 0,0-1 0,0 1-1,0 0 1,-1-1 0,1 1 0,0-1 0,0 1 0,0 0 0,0-1 0,0 1-1,-1 0 1,1-1 0,0 0 0,-5-2 21,0-1 0,0 1 1,0 0-1,0 0 0,-1 1 0,1-1 0,-1 1 1,1 0-1,-10-1 0,-90-21-27,-1 6 0,-188-9 0,238 23 0,-712-36 0,76 5 0,-2176-201 910,2621 215-292,437 7-618,1585-18 0,-1697 32 0,95 0 0,203 27 0,-357-25 0,0 2 0,27 8 0,-44-12 0,-1 1 0,1-1 0,0 1 0,-1-1 0,1 1 0,0 0 0,-1 0 0,1-1 0,-1 1 0,1 0 0,-1 0 0,0 1 0,1-1 0,-1 0 0,0 0 0,0 1 0,0-1 0,2 3 0,-4-3 0,1 1 0,-1-1 0,1 0 0,-1 0 0,0 0 0,1 1 0,-1-1 0,0 0 0,0 0 0,0 0 0,0 0 0,0 0 0,0-1 0,0 1 0,0 0 0,0 0 0,0-1 0,-1 1 0,1 0 0,0-1 0,0 1 0,-1-1 0,1 0 0,0 1 0,-3-1 0,-33 11 0,-1-2 0,0-2 0,0-1 0,-51 0 0,59-3 0,-1225 30-476,1023-33-31,73 1 152,-666-7-1446,8-59-958,675 41 1926,88 9 632,53 15 200,1 0 0,0 0 1,-1 0-1,1 0 1,0-1-1,-1 1 1,1 0-1,0 0 1,0 0-1,-1 0 0,1 0 1,0 0-1,-1-1 1,1 1-1,0 0 1,0 0-1,-1-1 1,1 1-1,0 0 0,0 0 1,0-1-1,-1 1 1,1 0-1,0 0 1,0-1-1,0 1 1,0 0-1,0-1 0,-1 1 1,1 0-1,0-1 1,0 1-1,0 0 1,0-1-1,0 1 1,0 0-1,0-1 0,0 1 1,26-8-9,51 0 347,102 4 0,-99 3-31,251 0 676,130 1-328,131 1-1310,111 5-298,2062 99-1870,-2401-74 2655,-173-8-491,-156-14 502,-35-9 156,0 0 0,0 0 0,0 0 0,-1 0 0,1 0 0,0 0 0,0 0 0,0 0 0,0 0 0,-1 0 0,1 0 0,0 0 0,0 0 0,0 0 0,0 0 0,0 0 0,-1 0 0,1 0 0,0 0 0,0 0 0,0 1 0,0-1 0,0 0 0,-1 0 0,1 0 0,0 0 0,0 0 0,0 1 0,0-1 0,0 0 0,0 0 0,0 0 0,0 0 0,0 0 0,0 1 0,0-1 0,0 0 0,0 0 0,0 0 0,0 0 0,0 1 0,0-1 0,0 0 0,0 0 0,0 0 0,0 0 0,0 1 0,0-1 0,0 0 0,0 0 0,0 0-1,0 0 1,0 1 0,0-1 0,0 0 0,1 0 0,-1 0 0,0 0 0,0 1 0,-31 3-75,-53 1 0,-168-1 38,-136-3 38,-146-1 0,-154-4 0,-146-17 0,-118-21-131,-3943-308-527,4239 286 810,187 10 456,184 8-456,268 44-152,1-2 0,-1 0 0,1-1 0,0 0 0,-24-12 0,40 17 0,0-1 0,-1 1 0,1 0 0,-1 0 0,1-1 0,-1 1 0,1 0 0,0 0 0,-1-1 0,1 1 0,0 0 0,-1-1 0,1 1 0,0-1 0,0 1 0,-1 0 0,1-1 0,0 1 0,0-1 0,0 1 0,-1-1 0,1 1 0,0-1 0,0 1 0,0 0 0,0-1 0,0 1 0,0-1 0,0 1 0,0-1 0,0 1 0,0-1 0,0 1 0,0-1 0,1 1 0,-1-1 0,0 1 0,0-1 0,1 0 0,1 0 0,0-1 0,0 1 0,0-1 0,0 1 0,0 0 0,0-1 0,1 1 0,-1 0 0,1 1 0,3-2 0,33-6 0,-1 1 0,43-1 0,209-8 0,138 8 0,141 4-164,132 3-655,114 4-164,1246 43 294,-15 93 830,-1559-83-141,-155-9 0,-137-10 163,-181-34 1,-1 1 0,1 0 0,-1 1 0,14 6 0,-27-11-152,-1 0 1,1 0 0,0 0 0,-1 0 0,1 0 0,0 0 0,-1 0-1,1 1 1,-1-1 0,1 0 0,0 0 0,-1 0 0,1 0 0,0 1 0,-1-1-1,1 0 1,0 0 0,-1 0 0,1 1 0,0-1 0,0 0 0,-1 1 0,1-1-1,0 0 1,0 1 0,0-1 0,-1 0 0,1 1 0,0-1 0,0 0-1,0 1 1,0-1 0,0 0 0,0 1 0,0-1 0,0 1 0,-1-1 0,2 0-1,-1 1 1,0-1 0,0 1 0,0-1 0,0 0 0,0 1 0,0-1 0,0 0-1,0 1 1,0-1 0,1 0 0,-1 1 0,0-1 0,0 0 0,1 1 0,-1-1-1,0 0 1,0 1 0,1-1 0,-1 0 0,0 0 0,1 1 0,-1-1-1,0 0 1,1 0 0,-1 0 0,1 1 0,-27 4 48,1-1 0,-1-1 0,0-1-1,-40-3 1,14 1-50,-1787-9 621,1630 6-281,-543-9 632,-3017-147 2731,3327 127-3714,331 24 0,-201-27 0,304 33 0,11 1 0,32 1 0,154 10 0,138 10 0,110 9-164,173 11-87,1397 110-332,-1953-145 612,27 3 415,87 18 0,-166-26-398,0 0 0,0 1 0,0-1 0,1 1-1,-1-1 1,0 1 0,0 0 0,0 0 0,0 0 0,0 0 0,0 0 0,0 0 0,-1 0 0,4 3 0,-6-2-6,1-1-1,-1 0 0,0 0 1,0-1-1,1 1 0,-1 0 1,0 0-1,0 0 0,0 0 1,0-1-1,0 1 0,-1 0 1,1-1-1,0 1 0,0-1 1,0 0-1,0 1 0,-1-1 1,1 0-1,0 0 0,0 1 1,-1-1-1,-1 0 0,-58 11 733,-90 5 0,126-14-706,-707 33-32,-6-30-1221,474-4 499,141-1 480,-542-2-1676,3-35 1741,572 24 143,88 13 0,0 0 0,0-1 0,0 1 0,0-1 0,0 1 0,0-1 0,0 0 0,0 0 0,0 0 0,0 0 0,0 0 0,1 0 0,-1-1 0,-2-1 0,9-5 0,16 0 0,24 0 275,1 3 0,65-1 0,-84 5-117,1052-12 3254,-345 24-3875,-61 4-520,108 8 0,760 43-809,-7 49-348,-1068-63 1253,-168-10 453,-253-34 400,60 19 0,-103-27 34,1 1 0,0 0 0,-1 0 0,1 0 0,0 0 0,-1 1 0,0-1 0,1 1 0,-1-1 0,4 4 0,-6-4 0,0-1 0,0 0 0,0 1 0,0-1 0,0 1 0,0-1 0,0 0 0,0 1 0,0-1 0,0 0 0,0 1 0,0-1 0,0 1 0,0-1 0,0 0 0,0 1 0,0-1 0,-1 0 0,1 1 0,0-1 0,0 0 0,0 1 0,-1-1 0,1 0 0,0 0 0,0 1 0,-1-1 0,1 0 0,0 0 0,0 1 0,-1-1 0,1 0 0,0 0 0,-1 0 0,1 1 0,0-1 0,-1 0 0,1 0 0,-1 0 0,1 0 0,-1 0 0,-59 12 0,-427 2 0,322-15 0,-202-2 0,-81-7 0,-78-3 0,-80 1 8,-868-9 32,-452-10-42,1457 18 2,367 10 0,-281-17 0,371 16 0,32 0 0,59-1 0,1271 3 983,1552 210 2436,-2871-204-3411,418 74 148,-429-73 117,0 0 0,35 17 0,-34-6 364,-21-16-622,0 1 0,0-1 0,0 0 0,1 1 1,-1-1-1,0 1 0,0-1 0,0 0 0,0 1 0,0-1 0,0 1 1,0-1-1,0 1 0,0-1 0,0 0 0,0 1 0,0-1 0,-1 1 1,1-1-1,0 1 0,0-1 0,0 0 0,0 1 0,-1-1 1,1 0-1,0 1 0,0-1 0,-1 0 0,1 1 0,-1-1 0,-3 3 54,1-1-1,-1 0 0,0 0 0,-1 0 0,1 0 0,0-1 0,-9 2 1,-41 7-28,-1-3 1,-88 1 0,117-7-34,-231 5-8,-99-4 0,-108-6-164,-2462-192-4587,2373 133 3721,-1464-131 489,1951 192 541,38 2 0,0-2 0,0-1 0,-31-7 0,53 6 0,17 0 0,54-7 0,0 2 0,90 1 0,-66 5 0,1391-19 0,-1478 22 1,359 17 162,-341-14 110,0 0 0,32 11 0,-49-14-210,-1 1 1,1 0-1,-1 0 0,0 0 0,1 0 1,-1 0-1,0 1 0,0-1 1,0 1-1,0-1 0,0 1 1,0 0-1,2 2 0,-7 7 445,-17-1 64,-8-3-209,-1-1 1,0-1-1,-1-2 1,-32 0-1,40-2-214,-865 9 2905,-2-46-3016,-38-51-562,903 83 524,3 2 0,0-1 0,0-2 0,0 0 0,0-1 0,0 0 0,1-2 0,-28-15 0,33 7 0,20 4 0,29-3 0,6 7 112,1 1 0,-1 3 0,1 1 0,55 4 0,-21-1-44,165 0-68,101 1 0,105 5-164,1189 53-1912,-5 106 1110,-1498-145 966,213 58 0,-333-75 0,0 1 0,-1 1 0,0 0 0,0 0 0,12 8 0,-22-13 0,-1 1 0,1-1 0,-1 0 0,1 0 0,-1 1 0,1-1 0,-1 0 0,0 0 0,1 1 0,-1-1 0,1 0 0,-1 1 0,1-1 0,-1 1 0,0-1 0,1 1 0,-1-1 0,0 0 0,0 1 0,1-1 0,-1 1 0,0-1 0,0 1 0,0 0 0,1-1 0,-1 1 0,0-1 0,0 1 0,0-1 0,0 1 0,0-1 0,0 1 0,0-1 0,0 1 0,0 0 0,-1-1 0,1 1 0,0-1 0,0 1 0,0-1 0,-1 1 0,1-1 0,0 1 0,0-1 0,-1 1 0,1-1 0,0 0 0,-1 1 0,1-1 0,-1 1 0,1-1 0,-1 0 0,1 0 0,-1 1 0,1-1 0,-1 1 0,-13 4 71,0-1 0,-1 0 0,1-1 0,-1 0 0,0-1 0,0-1 0,1 0 0,-28-3 0,-8 2 156,-1407-40 5,-831-159-3473,14-89 2131,1831 228 1110,109 12 0,-38-8 0,293 44 0,56 7 0,23 5 0,0 0 0,-1 0 0,1 0 0,0 0 0,0 0 0,0 0 0,0 0 0,0 0 0,0 0 0,-1 0 0,1 0 0,0-1 0,0 1 0,0 0 0,0 0 0,0 0 0,0 0 0,0 0 0,-1 0 0,1 0 0,0 0 0,0-1 0,0 1 0,0 0 0,0 0 0,0 0 0,0 0 0,0 0 0,0 0 0,0-1 0,0 1 0,0 0 0,0 0 0,0 0 0,0 0 0,0 0 0,0 0 0,0-1 0,0 1 0,0 0 0,0 0 0,0 0 0,0 0 0,0 0 0,0 0 0,0-1 0,0 1 0,0 0 0,0 0 0,0 0 0,1 0 0,-1 0 0,0 0 0,0 0 0,0-1 0,0 1 0,32-11 0,-23 8 0,90-28 652,123-31 1645,182 15-41,6 34-1095,209 39-1060,-478-9-103,-2 6-1,188 57 0,-310-75 3,-7-3 0,0 0 0,1 1 0,-2 1 0,1 0 0,0 0 0,-1 1 0,0 0 0,0 0 0,0 1 0,15 13 0,-24-18 0,1 0 0,0 0 0,-1 0 0,1-1 0,0 1 0,-1 0 0,1 0 0,-1 0 0,0 0 0,1 0 0,-1 0 0,0 0 0,1 1 0,-1-1 0,0 0 0,0 0 0,0 0 0,0 0 0,0 0 0,0 0 0,0 0 0,-1 0 0,1 0 0,0 0 0,-1 0 0,1 0 0,0 0 0,-1 0 0,1 0 0,-1 0 0,0 0 0,0 1 0,-2 1 0,0 0 0,0-1 0,0 1 0,0-1 0,0 1 0,-1-1 0,-6 3 0,-17 5 0,0-1 0,0-2 0,-1 0 0,-1-2 0,1-1 0,0-1 0,-43-2 0,28 1 0,-1172 2 0,1170-4 0,7 0 0,0-2 0,-50-8 0,78 5 0,18-1 0,22-2 0,-1 1 0,1 2 0,35-3 0,-5 1 0,1504-96 0,4 177 0,-1157-24 0,-319-33 0,-81-10 0,-22-2 0,-35 1 0,1-2 0,-71-3 0,34-1 0,-1944-49-3932,1877 39 2988,141 9 826,0 0 1,0 0-1,0-1 1,-15-5 0,23 7 114,0 0 0,0 0 0,-1 0 0,1 0 0,0 0 0,0 0 0,0 0 0,0-1 0,-1 1 0,1 0 0,0 0 1,0 0-1,0 0 0,0 0 0,0-1 0,-1 1 0,1 0 0,0 0 0,0 0 0,0 0 0,0-1 0,0 1 0,0 0 0,0 0 0,0 0 1,0-1-1,0 1 0,0 0 0,0 0 0,0 0 0,0-1 0,0 1 0,0 0 0,0 0 0,0 0 0,0-1 0,0 1 0,0 0 1,0 0-1,0 0 0,0 0 0,0-1 0,0 1 0,0 0 0,1 0 0,-1 0 0,0 0 0,0-1 0,0 1 0,0 0 0,0 0 0,1 0 1,-1 0-1,0 0 0,0 0 0,0-1 0,30-10-35,59-6 38,123-8 0,-200 23 0,938-50 0,8 45 0,-716 7 0,-104 0 0,529 18 0,-570-5 164,-74-5 265,-20 0 49,-6-7-388,1 1-1,-1 0 1,0-1-1,1 0 1,-1 1-1,0-1 1,0 0-1,1-1 1,-7 2-1,-53 11 638,-1-2 0,-66 1-1,-141-3 391,162-7-837,-966 3-144,6-65-147,829 29 11,205 23 0,34 8 0,0 0 0,0 0 0,0 0 0,0 0 0,0 0 0,0 0 0,0-1 0,1 1 0,-1 0 0,0 0 0,0 0 0,0 0 0,0 0 0,0 0 0,0 0 0,0-1 0,0 1 0,0 0 0,0 0 0,0 0 0,0 0 0,0 0 0,0 0 0,0-1 0,0 1 0,0 0 0,0 0 0,0 0 0,0 0 0,0 0 0,0 0 0,0-1 0,0 1 0,0 0 0,0 0 0,0 0 0,0 0 0,0 0 0,0 0 0,-1 0 0,1-1 0,0 1 0,0 0 0,0 0 0,0 0 0,0 0 0,0 0 0,0 0 0,-1 0 0,1 0 0,0 0 0,0 0 0,0 0 0,0 0 0,0 0 0,0 0 0,-1 0 0,1 0 0,0 0 0,0 0 0,62-6 0,339 5 0,-32 2 0,129 0-164,128-1-622,118 1-64,108-1-100,89-1 305,1523 8-631,-1916 4 1276,-184 4 0,-167 2 0,-149-6 0,-48-11 0,1 0 0,-1 0 0,0 0 0,0 0 0,0 1 0,1-1 0,-1 0 0,0 0 0,0 0 0,0 0 0,0 0 0,1 1 0,-1-1 0,0 0 0,0 0 0,0 0 0,0 1 0,0-1 0,0 0 0,0 0 0,1 0 0,-1 1 0,0-1 0,0 0 0,0 0 0,0 1 0,0-1 0,0 0 0,0 0 0,0 1 0,0-1 0,0 0 0,0 0 0,0 0 0,0 1 0,-1-1 0,1 0 0,0 0 0,0 1 0,0-1 0,0 0 0,0 0 0,0 0 0,0 1 0,-1-1 0,1 0 0,0 0 0,0 0 0,0 0 0,0 0 0,-1 1 0,1-1 0,0 0 0,0 0 0,-1 0 0,1 0 0,0 0 0,0 0 0,0 0 0,-1 0 0,1 0 0,0 0 0,0 0 0,-1 0 0,1 0 0,0 0 0,-1 0 0,-15 5 0,0-1 0,-32 3 0,-160 11 0,-118-4 0,-134-5-9,-134-3-26,-123-6 52,-1657-81 120,8-147-147,2136 194-12,123 11-65,96 15 68,27 1 17,36-1 2,1 3-1,94 2 1,-53 2 1,252-1-1,114 1-164,106 3-656,1563 67-860,-11 136 491,-2077-200 1189,411 70 17,-437-72-1,0 0 1,0 2-1,23 9 1,-38-14-17,0 0 0,0 0 1,1 0-1,-1 0 0,0 0 1,0 1-1,1-1 0,-1 0 1,0 0-1,0 0 0,1 0 1,-1 0-1,0 1 0,0-1 1,0 0-1,1 0 0,-1 0 1,0 1-1,0-1 1,0 0-1,0 0 0,1 0 1,-1 1-1,0-1 0,0 0 1,0 1-1,0-1 0,0 0 1,0 0-1,0 1 0,0-1 1,0 0-1,0 0 0,0 1 1,0-1-1,0 0 0,0 1 1,0-1-1,0 0 0,0 0 1,0 1-1,-20 6 2,-37 0-2,0-2 0,-79-4 0,42-2 0,-245 1 0,-127-2 0,-144-6 0,-138-14 0,-3393-306-914,3649 260 914,186 11 0,285 53 0,0-1 0,0-1 0,0 0 0,-27-14 0,48 20 0,-1-1 0,1 1 0,0 0 0,-1 0 0,1 0 0,0 0 0,-1 0 0,1-1 0,-1 1 0,1 0 0,0 0 0,0-1 0,-1 1 0,1 0 0,0 0 0,-1-1 0,1 1 0,0 0 0,0-1 0,0 1 0,-1 0 0,1-1 0,0 1 0,0-1 0,0 1 0,0 0 0,0-1 0,0 1 0,0-1 0,0 1 0,0 0 0,0-1 0,0 1 0,0 0 0,0-1 0,0 1 0,0-1 0,0 1 0,0 0 0,0-1 0,0 1 0,1-1 0,-1 1 0,0 0 0,0-1 0,0 1 0,1-1 0,2 0 0,0-1 0,0 0 0,1 1 0,-1 0 0,0 0 0,1 0 0,-1 0 0,6 0 0,181-15 0,148 10-164,131 4-655,117 4-139,103 1 239,-296-2 654,1610 22-42,-15 103 141,-1583-76-34,-340-41 19,22 2 463,159 43 0,-242-54-404,0 2 1,0-1-1,0 0 1,0 1-1,-1-1 1,1 1-1,-1 0 1,1 1-1,3 3 1,-6-6-59,-1 0 0,0 1 0,0-1 0,0 0 0,0 1 0,1-1-1,-1 1 1,0-1 0,0 0 0,0 1 0,0-1 0,0 1 0,0-1 0,0 0 0,0 1 0,0-1 0,0 1 0,0-1 0,0 1 0,0-1 0,0 0 0,-1 1 0,1-1 0,0 1 0,0-1 0,0 0 0,-1 1 0,1-1-1,0 0 1,0 1 0,-1-1 0,1 0 0,0 0 0,0 1 0,-1-1 0,1 0 0,-1 0 0,1 1 0,0-1 0,-1 0 0,1 0 0,0 0 0,-1 0 0,0 1 0,-8 2 191,0 0 0,0 0 0,0-1 0,-1 0 0,-13 0 0,-405 7 2680,289-11-2851,-525 0 12,-1197-29 879,1826 29-787,-271-24 1678,303 26-1757,0 0 0,0 0-1,1-1 1,-1 1 0,0-1-1,0 1 1,0-1 0,1 0-1,-1 0 1,0-1 0,1 1-1,-1 0 1,1-1 0,-4-2-1,16-5 413,23 0-57,74-8-177,162-4 0,-263 20-241,358-13-2,110 4-164,958-4-2078,-2 39-267,-993-2 1672,-110 3 600,-301-23 230,41 3 3,0 3 0,101 26 0,-164-34 4,-1 0 0,0 0 0,1 0 0,-1 1 0,0-1 0,0 1 0,0 0 0,0 0 0,3 2 0,-7 4 0,-17-1 0,-9-2 0,-1-2 0,0-1 0,-33-1 0,21-1 0,-2304-52-126,1925 7 126,369 36 0,49 9 2,0 0 1,0 0 0,1 0-1,-1 0 1,0 0-1,0-1 1,0 1 0,1 0-1,-1-1 1,0 1-1,1 0 1,-1-1 0,0 1-1,1-1 1,-1 1-1,0-1 1,1 1-1,-1-1 1,1 0 0,-1 1-1,1-1 1,-1-1-1,9-9 177,29-7 536,-36 18-685,96-32 1381,3 5 1,125-19-1,-27 7-533,-138 22-839,-49 10-39,-16 2 0,-21 0 0,-261 1 0,167 6 0,-1999-98 0,2113 95 0,-421-55 0,410 53 0,1-1 0,0-1 0,-23-10 0,21 0 0,18 14 0,0 1 0,0-1 0,-1 1 0,1-1 0,0 1 0,0-1 0,0 1 0,0-1 0,1 1 0,-1-1 0,0 1 0,0-1 0,0 1 0,0 0 0,0-1 0,1 1 0,-1-1 0,0 1 0,0-1 0,1 1 0,-1 0 0,0-1 0,1 1 0,-1-1 0,0 1 0,1 0 0,0-1 0,38-16 0,13 3 0,0 3 0,99-9 0,123 8 0,-201 10 0,2105 66-1812,-17 158-1,-1789-175 1813,102 30-509,-360-51 407,-77-11 102,-37-14 0,1-1 0,0 0 0,-1 1 0,1-1 0,-1 0 0,1 1 0,-1-1 0,1 0 0,-1 1 0,1-1 0,-1 1 0,0-1 0,1 1 0,-1-1 0,0 1 0,1-1 0,-1 1 0,0 0 0,0-1 0,1 1 0,-1-1 0,0 1 0,0 0 0,0-1 0,0 1 0,0 0 0,-2 1 0,0 0 0,0 0 0,0 0 0,0 0 0,0-1 0,-1 1 0,1-1 0,-1 0 0,1 0 0,-1 0 0,1 0 0,-1 0 0,0 0 0,1-1 0,-1 1 0,0-1 0,-5 0 0,-65 9 522,1-3-1,-81-4 0,68-2-119,-724-6 1041,-1086-95-4307,-1510-303-1614,3363 398 4478,-376-64 0,403 67 0,1 0 0,0-1 0,-25-11 0,38 15 0,1 0 0,-1-1 0,1 1 0,-1 0 0,1 0 0,-1 0 0,1-1 0,0 1 0,-1 0 0,1 0 0,-1-1 0,1 1 0,0 0 0,-1-1 0,1 1 0,0 0 0,-1-1 0,1 1 0,0 0 0,0-1 0,-1 1 0,1-1 0,0 1 0,0-1 0,0 1 0,0 0 0,0-1 0,0 1 0,-1-1 0,1 1 0,0-1 0,0 1 0,0-1 0,0 1 0,1-1 0,-1 1 0,0-1 0,0 1 0,0-1 0,0 1 0,0 0 0,1-1 0,-1 1 0,0-1 0,0 1 0,1 0 0,-1-1 0,0 1 0,0 0 0,1-1 0,-1 1 0,0 0 0,1-1 0,-1 1 0,1 0 0,-1 0 0,0-1 0,1 1 0,-1 0 0,1 0 0,-1 0 0,1 0 0,-1-1 0,1 1 0,-1 0 0,1 0 0,21-7 0,-1 0 0,1 2 0,1 0 0,-1 1 0,1 1 0,35 1 0,-11-1 0,1256-23 0,-1010 27 0,48-2 307,834 21 2335,-1156-19-2341,40 5 675,-57-5-905,-1-1 1,0 0 0,0 0 0,1 1-1,-1-1 1,0 1 0,0-1 0,0 1-1,0-1 1,0 1 0,0 0 0,0 0 0,0-1-1,0 1 1,0 0 0,0 0 0,0 0-1,-1 0 1,1 0 0,0 0 0,-1 0-1,1 0 1,-1 0 0,1 1 0,-1-1 0,1 0-1,-1 0 1,0 0 0,0 1 0,1-1-1,-1 0 1,0 0 0,0 1 0,0-1 0,0 0-1,-1 3 1,1-4-38,-1 1 0,1 0 0,0-1 0,0 1 0,0 0 0,0 0 0,0-1 0,0 1 0,0 0 1,0-1-1,0 1 0,0 0 0,0 0 0,0-1 0,1 1 0,-1 0 0,0-1 0,0 1 0,1 0 0,-1-1 0,0 1 0,1-1 0,-1 1 0,1 0 0,-1-1 0,1 1 0,-1-1 0,1 1 0,0 0 0,33 8 182,29-1-192,117-1 0,-101-6-21,243 2-167,349-3-1237,787 16-1949,-996 19 2255,-445-33 1090,0 1-1,0 1 1,17 6-1,-27-2 6,-22-1 0,-25 0 0,-1-1 0,0-3 0,-55-2 0,21 0 0,-224 3 0,-107-3 0,-97-1-125,214 0 51,-1636-16-1041,4-101 310,1572 76 805,332 39 0,-369-62 0,372 62 0,1-2 0,0 0 0,-22-9 0,35 13 0,-1 0 0,0 0 0,1-1 0,-1 1 0,1 0 0,-1 0 0,1 0 0,-1-1 0,1 1 0,-1 0 0,1-1 0,-1 1 0,1 0 0,-1-1 0,1 1 0,-1-1 0,1 1 0,0-1 0,-1 1 0,1 0 0,0-1 0,-1 0 0,1 1 0,0-1 0,0 1 0,0-1 0,-1 1 0,1-1 0,0 1 0,0-1 0,0 0 0,0 1 0,0-1 0,0 1 0,0-1 0,0 0 0,0 1 0,0-1 0,0 1 0,1-1 0,-1 1 0,0-1 0,0 0 0,1 1 0,-1-1 0,0 1 0,0-1 0,1 1 0,-1-1 0,1 1 0,-1 0 0,0-1 0,1 1 0,-1-1 0,1 1 0,-1 0 0,1 0 0,-1-1 0,1 1 0,-1 0 0,1 0 0,0-1 0,-1 1 0,2 0 0,44-16 0,48-5 0,166-14 0,113 15 0,-291 17 0,1606-11 1966,-1647 15-1834,116 3 1132,277 40 0,-355-23-1125,-60-8-139,-18-13 0,-1 1 0,0-1 0,0 0 0,1 1 0,-1-1 0,0 1 0,0-1 0,0 1 0,0-1 0,0 0 0,0 1 0,0-1 0,0 1 0,0-1 0,0 1 0,0-1 0,0 1 0,0-1 0,0 1 0,0-1 0,0 1 0,-1-1 0,1 0 0,0 1 0,0-1 0,-1 1 0,-1 2 0,-1 0 0,0-1 0,0 0 0,0 1 0,0-1 0,0 0 0,-1-1 0,-4 3 0,-32 13 237,-1-2-1,-1-1 1,0-3 0,-45 7-1,-185 18 1383,253-34-1563,-1001 37 472,917-45-528,77-1 0,26 7 0,0 0 0,0 0 0,0-1 0,0 1 0,0 0 0,0-1 0,0 1 0,0 0 0,0 0 0,0-1 0,1 1 0,-1 0 0,0 0 0,0-1 0,0 1 0,0 0 0,0 0 0,0-1 0,1 1 0,-1 0 0,0 0 0,0-1 0,0 1 0,1 0 0,-1 0 0,0 0 0,0 0 0,0-1 0,1 1 0,-1 0 0,0 0 0,0 0 0,1 0 0,-1 0 0,0 0 0,1 0 0,-1 0 0,0 0 0,0 0 0,1 0 0,-1 0 0,57-15 0,403-35 9,24 35-85,-345 12-21,1317-5-1621,-11 105 1012,-1400-92 706,7 0 0,0 2 0,0 3 0,-1 1 0,65 25 0,-114-36 0,0 1 0,1 0 0,-1 0 0,1 0 0,-1 0 0,0 0 0,0 0 0,0 1 0,0-1 0,0 1 0,0 0 0,0-1 0,0 1 0,-1 0 0,1 0 0,-1 0 0,2 3 0,-3-5 0,0 1 0,0-1 0,0 1 0,0-1 0,0 1 0,0 0 0,0-1 0,0 1 0,-1-1 0,1 1 0,0-1 0,0 1 0,-1-1 0,1 1 0,0-1 0,-1 1 0,1-1 0,0 0 0,-1 1 0,1-1 0,-1 0 0,1 1 0,0-1 0,-2 1 0,-24 9 0,-18-2 0,-1-2 0,-83 0 0,102-5 0,-1314-16 0,-5-69 0,1057 66 0,-156-13 0,365 18 0,77 13 0,1 0-1,-1 0 1,1 0-1,-1-1 1,1 1-1,-1-1 1,1 1 0,-1-1-1,1 0 1,-1 1-1,1-1 1,0 0-1,0 0 1,-1 0 0,1 0-1,0 0 1,-2-3-1,4 3 8,-1 0 0,1 0-1,-1 0 1,1 1 0,0-1-1,-1 0 1,1 0 0,0 0-1,0 0 1,0 1 0,-1-1 0,1 0-1,0 1 1,0-1 0,0 1-1,0-1 1,0 1 0,0-1-1,0 1 1,1 0 0,-1-1-1,0 1 1,0 0 0,2 0 0,48-13 184,1 3 0,1 2 0,78-1 1,-51 4-160,793-31-91,1 35 546,-664 3 12,-160-4-196,-38 1-246,0 0 1,0 1-1,0 1 0,0 0 1,0 0-1,21 6 0,-33-7-57,-1 0 0,1 0 0,0 0 0,0 0 0,0 0 0,-1 0 0,1 0 0,0 0 0,0 0 0,-1 0 0,1 1 0,0-1 0,0 0 0,0 0 0,-1 0 0,1 0 0,0 0 0,0 0 0,0 0 0,0 1 0,-1-1 0,1 0 0,0 0 0,0 0 0,0 1 0,0-1 0,0 0 0,0 0 0,-1 0 0,1 1 0,0-1 0,0 0 0,0 0 0,0 0 0,0 1 0,0-1 0,0 0 0,0 0 0,0 1 0,0-1 0,0 0 0,0 0 0,0 0 0,0 1 0,0-1 0,0 0 0,0 0 0,0 1 0,1-1 0,-1 0 0,0 0 0,0 0 0,0 0 0,0 1 0,0-1 0,1 0 0,-1 0 0,0 0 0,0 0 0,0 1 0,0-1 0,1 0 0,-1 0 0,0 0 0,0 0 0,1 0 0,-24 9 0,-1-1 0,1-2 0,-1 0 0,-40 3 0,18-2 0,-537 61 0,548-66 0,35-3 0,0 1 0,0 0 0,0 0 0,0 0 0,0 0 0,0 0 0,0 0 0,0 0 0,0 0 0,0 0 0,0 0 0,0 0 0,0 0 0,0 0 0,0 0 0,0 0 0,0 0 0,0-1 0,0 1 0,0 0 0,0 0 0,0 0 0,0 0 0,0 0 0,0 0 0,0 0 0,0 0 0,0 0 0,0 0 0,0 0 0,20-4 0,532-51 0,12 41 0,-457 13 0,-61 1 0,583 12 0,-524 0 0,-69-1 0,-36-11 0,1 0 0,-1 0 0,0 1 0,1-1 0,-1 0 0,0 0 0,0 0 0,1 0 0,-1 1 0,0-1 0,1 0 0,-1 0 0,0 0 0,0 1 0,0-1 0,1 0 0,-1 1 0,0-1 0,0 0 0,0 0 0,0 1 0,1-1 0,-1 0 0,0 1 0,0-1 0,0 0 0,0 1 0,0-1 0,0 0 0,0 1 0,0-1 0,0 0 0,0 1 0,0-1 0,0 0 0,0 1 0,0-1 0,0 0 0,0 1 0,-1-1 0,1 1 0,-3 1 0,-1 0 0,0 1 0,0-2 0,0 1 0,0 0 0,0-1 0,0 1 0,0-1 0,0 0 0,0-1 0,-5 1 0,-160 19 0,-243-5 0,313-13 0,-3159-82-3932,1592-58 2015,8-68 1315,1618 200 602,-75-10 0,-161-45 0,270 59 0,0 0 0,0 0 0,0-1 0,0 0 0,0 0 0,-7-4 0,13 6 0,0 1 0,-1 0 0,1 0 0,-1-1 0,1 1 0,0 0 0,-1-1 0,1 1 0,0 0 0,-1-1 0,1 1 0,0-1 0,-1 1 0,1-1 0,0 1 0,0-1 0,0 1 0,-1 0 0,1-1 0,0 1 0,0-1 0,0 1 0,0-1 0,0 1 0,0-1 0,0 1 0,0-1 0,0 1 0,0-1 0,0 1 0,0-1 0,1 1 0,-1-1 0,0 1 0,0-1 0,0 1 0,1-1 0,-1 1 0,0-1 0,1 0 0,5-2 0,0-1 0,0 1 0,0 0 0,0 0 0,1 1 0,-1 0 0,1 0 0,0 1 0,8-2 0,179-24 0,233-3 0,-344 27 0,1945-19 164,-1972 23-29,357 14 1137,-17 31 1089,-333-30-1378,-63-16-963,-1 0 0,1 0 0,0 1 0,-1-1 0,1 0 0,0 0 0,0 0-1,-1 0 1,1 1 0,0-1 0,0 0 0,-1 0 0,1 1 0,0-1 0,0 0 0,0 0 0,0 1-1,-1-1 1,1 0 0,0 1 0,0-1 0,0 0 0,0 1 0,0-1 0,0 0 0,0 0 0,0 1 0,0-1-1,0 0 1,0 1 0,0-1 0,0 0 0,0 1 0,0-1 0,0 0 0,0 1 0,0-1 0,0 0 0,1 0-1,-1 1 1,0-1 0,0 0 0,0 1 0,0-1 0,1 0 0,-1 0 0,0 1 0,0-1 0,1 0 0,-1 0-1,0 0 1,0 0 0,1 1 0,-1-1 0,0 0 0,1 0 0,-1 0 0,0 0 0,1 0 0,-33 7 229,-409 3-162,291-13-82,-212 1-5,331 2 0,70 0 0,385-2 0,1050 4 0,-1203 8 0,-239-6 0,-32-4 0,0 0 0,0 0 0,0 0 0,0 0 0,0 0 0,-1 0 0,1 0 0,0 0 0,0 1 0,0-1 0,0 0 0,0 0 0,0 0 0,0 0 0,0 0 0,-1 0 0,1 0 0,0 0 0,0 0 0,0 0 0,0 0 0,0 0 0,0 0 0,0 1 0,0-1 0,0 0 0,0 0 0,0 0 0,0 0 0,0 0 0,0 0 0,-1 0 0,1 0 0,0 1 0,0-1 0,0 0 0,0 0 0,0 0 0,0 0 0,0 0 0,0 0 0,0 0 0,1 1 0,-1-1 0,0 0 0,0 0 0,0 0 0,0 0 0,-55 5 0,-745-1 0,620-5 0,-477-16-340,-902-138 1,1518 149 339,-97-19 0,121 20 0,-1 0 0,1 0 0,1-2 0,-1 0 0,-15-10 0,30 16 0,-1-1 0,1 1 0,-1-1 0,1 1 0,0-1 0,0 0 0,0 0 0,0 0 0,0 0 0,1 0 0,-1 0 0,1-1 0,-1 1 0,1 0 0,0-1 0,-1 1 0,1-4 0,0 4 0,1 0 0,0 0 0,0 0 0,0 0 0,1 0 0,-1 0 0,0 0 0,1 0 0,-1 0 0,1 0 0,0 0 0,0 1 0,-1-1 0,1 0 0,1 0 0,-1 1 0,2-4 0,6-4 0,0 1 0,0 0 0,1 0 0,0 1 0,0 0 0,16-7 0,48-24 0,136-50 0,102-11 0,-298 95 0,359-97 0,102-1-164,299-21-1297,872-26 1,-1142 131 1309,-127 22 151,-129 19-57,-229-21 18,-1 2 1,1 0-1,-1 1 1,0 1-1,23 11 1,-38-16 36,-1 0 0,0 0 1,1 0-1,-1 0 1,0 1-1,0-1 1,0 1-1,0-1 1,0 1-1,0 0 0,-1 0 1,1-1-1,0 1 1,-1 0-1,0 1 1,1-1-1,-1 0 0,0 0 1,0 0-1,0 1 1,0-1-1,-1 1 1,1-1-1,-1 0 0,1 1 1,-1-1-1,0 1 1,0-1-1,0 1 1,0-1-1,0 1 0,-1-1 1,1 1-1,-1-1 1,0 1-1,1-1 1,-1 0-1,0 1 0,0-1 1,-1 0-1,1 0 1,0 0-1,-1 0 1,1 0-1,-3 2 0,-7 8 5,0-1-1,0 0 1,-1-1-1,0 0 0,-24 14 1,-14 4-3,-1-3 0,0-1 0,-2-3 0,-1-2 0,0-3 0,-71 12 0,-7-7 0,-209 6 0,-846-22 0,692-9 0,-170 4 673,-447-3 1073,993-2-1426,75-4 243,44 9-559,0 0 1,0 0-1,0 0 0,0 0 1,-1 0-1,1 0 1,0 0-1,0-1 0,0 1 1,0 0-1,0 0 1,-1 0-1,1 0 0,0 0 1,0 0-1,0-1 1,0 1-1,0 0 0,0 0 1,0 0-1,0 0 1,0-1-1,0 1 0,0 0 1,0 0-1,-1 0 1,1 0-1,0-1 0,0 1 1,0 0-1,0 0 1,1 0-1,-1 0 0,0-1 1,0 1-1,0 0 1,0 0-1,0 0 0,0 0 1,0-1-1,0 1 1,0 0-1,0 0 0,0 0 1,0 0-1,1 0 1,-1-1-1,0 1 0,0 0 1,0 0-1,0 0 1,0 0-1,1 0 0,-1 0 1,25-11 73,44-4-72,109-9 0,-139 19-5,1010-67-31,6 58-165,-954 14 179,636 6 16,-11 48 0,-657-47 0,-1 3 0,124 37 0,-185-45 0,1 1 0,-1 1 0,1-1 0,10 8 0,-17-10 0,0-1 0,-1 0 0,1 1 0,0-1 0,-1 1 0,1-1 0,0 1 0,-1 0 0,1-1 0,-1 1 0,1-1 0,-1 1 0,0 0 0,1-1 0,-1 1 0,1 0 0,-1 0 0,0-1 0,0 1 0,0 0 0,1 0 0,-1 0 0,0-1 0,0 1 0,0 0 0,0 0 0,0 0 0,0-1 0,0 1 0,-1 0 0,1 0 0,0 0 0,0-1 0,0 1 0,-1 0 0,1-1 0,-1 1 0,1 0 0,0 0 0,-1-1 0,1 1 0,-1-1 0,1 1 0,-1 0 0,0-1 0,1 1 0,-1-1 0,0 1 0,1-1 0,-1 0 0,0 1 0,0-1 0,-9 6 0,0 0 0,-1-1 0,1-1 0,-1 0 0,0 0 0,-17 3 0,-81 9 0,57-9 0,-1083 92-63,2-87 849,1092-13-653,49 0-110,73 0-35,-11 1 12,1292 0 0,-1343 0 0,292 15 0,-303-14 0,0 0 0,1 1 0,-1 0 0,0 0 0,14 6 0,-22-7 0,1-1 0,-1 0 0,1 0 0,-1 0 0,0 0 0,1 1 0,-1-1 0,1 0 0,-1 1 0,0-1 0,1 0 0,-1 0 0,0 1 0,1-1 0,-1 1 0,0-1 0,1 0 0,-1 1 0,0-1 0,0 1 0,0-1 0,1 1 0,-1-1 0,0 0 0,0 1 0,0-1 0,0 1 0,0-1 0,0 1 0,0-1 0,0 1 0,0-1 0,0 1 0,0-1 0,0 1 0,0-1 0,0 1 0,0-1 0,-1 1 0,1-1 0,0 0 0,0 1 0,-1-1 0,1 1 0,0-1 0,0 0 0,-1 1 0,1-1 0,0 0 0,-1 1 0,1-1 0,-1 0 0,1 1 0,-1-1 0,-4 4 0,-1 0 0,0-1 0,0 0 0,0 0 0,0 0 0,0-1 0,-1 0 0,-8 2 0,-68 10 0,64-12 0,-420 32 0,-16-29 0,248-5 0,-276 0-164,-2221-84-4587,2384 57 3866,118 2 459,183 22 404,0-1 0,-38-11 0,45 4 22,21 1 0,12 2 0,-1 1 0,1 1 0,1 1 0,-1 1 0,1 0 0,34 0 0,-6 0 0,593-35-15,12 32-687,-546 6 436,724 10-1208,-10 63 2948,-813-70-1434,160 28 676,-143-24-587,-1 1 0,1 2 0,38 18 0,-62-26-124,1 1 1,-1 0 0,0 0-1,1 0 1,-1 0-1,0 1 1,0 0-1,-1-1 1,1 1-1,4 6 1,-6-8-6,-1 0-1,1 0 1,-1 0-1,1 1 1,-1-1-1,1 0 1,-1 0-1,0 1 1,0-1-1,1 0 1,-1 1 0,0-1-1,0 0 1,-1 1-1,1-1 1,0 0-1,0 1 1,0-1-1,-1 0 1,1 1-1,-2 1 1,-1 1 12,0 0 0,0 0 0,-1 0 1,1 0-1,-1-1 0,0 0 0,0 1 0,-1-1 1,1-1-1,-1 1 0,1 0 0,-1-1 0,-7 2 0,-21 8 395,-1-2-1,0-1 0,0-2 0,-1-1 0,-37 1 0,-187-2 1465,170-6-1427,-1070-33 676,-1-42-1210,778 46 77,-1254-68-138,505 85-663,822 12 743,243 1 71,17 1 0,0-2 0,-74-11 0,99 3 0,24 8 0,0 1 0,0 0 0,0 0 0,0-1 0,-1 1 0,1 0 0,0 0 0,0-1 0,0 1 0,0 0 0,0-1 0,0 1 0,0 0 0,0 0 0,0-1 0,0 1 0,0 0 0,0-1 0,0 1 0,0 0 0,0 0 0,0-1 0,0 1 0,0 0 0,0-1 0,1 1 0,-1 0 0,0 0 0,0-1 0,0 1 0,0 0 0,1 0 0,-1-1 0,0 1 0,0 0 0,0 0 0,1 0 0,-1 0 0,0-1 0,41-18 0,42-8 0,132-25 0,102 0 0,-268 44 0,417-46 0,687 8 0,-822 61 0,-311-13 39,29 6 293,-47-8-303,0 0 0,0 1-1,1 0 1,-1-1 0,0 1-1,0 0 1,0 0 0,0 0 0,0 1-1,-1-1 1,1 0 0,0 1-1,0-1 1,-1 1 0,3 2 0,-4-3-24,0-1 1,1 1 0,-1-1 0,0 1 0,0-1-1,0 1 1,0-1 0,0 1 0,0-1 0,0 1 0,0-1-1,0 1 1,0 0 0,0-1 0,0 1 0,-1-1 0,1 1-1,0-1 1,0 1 0,0-1 0,-1 0 0,1 1-1,0-1 1,-1 1 0,1-1 0,0 1 0,-1-1 0,1 0-1,0 1 1,-1-1 0,1 0 0,-1 1 0,1-1 0,-1 0-1,1 0 1,-1 1 0,1-1 0,-1 0 0,-23 10-25,21-10 29,-431 117-10,317-90 0,-1-5 0,-2-5 0,-226 2 0,257-17 0,-170 23 0,-73 43 0,307-63 0,-1 1 0,1 2 0,1 0 0,-43 22 0,66-30 0,-1 2 0,1-1 0,-1 0 0,1 0 0,-1 0 0,1 1 0,0-1 0,0 0 0,0 1 0,0 0 0,0-1 0,0 1 0,0-1 0,0 1 0,0 0 0,1 0 0,-1-1 0,1 1 0,-1 0 0,1 0 0,0 2 0,3 42 0,0-27 0,7 107 0,9 79 0,-14-177 0,0 0 0,2 0 0,1 0 0,23 50 0,-30-76 0,-1-1 0,1 1 0,-1-1 0,1 1 0,0-1 0,0 0 0,0 1 0,0-1 0,0 0 0,0 0 0,0 1 0,1-1 0,-1 0 0,0 0 0,3 1 0,-4-2 0,1 0 0,-1 0 0,1 0 0,-1 0 0,1-1 0,-1 1 0,1 0 0,-1 0 0,1 0 0,-1-1 0,1 1 0,-1 0 0,1 0 0,-1-1 0,0 1 0,1 0 0,-1-1 0,1 1 0,-1-1 0,0 1 0,1-1 0,-1 1 0,0 0 0,0-1 0,1 1 0,-1-1 0,0 1 0,0-1 0,1 0 0,10-57 0,-9 49 0,21-298 0,-3 21 0,-14 415 0,-5 81 0,-14 503 0,10-676 0,2-8 0,-1-1 0,-2 1 0,-1-1 0,-9 31 0,14-59 0,0 0 0,0 0 0,0-1 0,0 1 0,0 0 0,0 0 0,0 0 0,0 0 0,-1-1 0,1 1 0,0 0 0,0 0 0,0 0 0,0 0 0,0 0 0,0-1 0,0 1 0,-1 0 0,1 0 0,0 0 0,0 0 0,0 0 0,0 0 0,0 0 0,-1 0 0,1-1 0,0 1 0,0 0 0,0 0 0,0 0 0,-1 0 0,1 0 0,0 0 0,0 0 0,0 0 0,-1 0 0,1 0 0,0 0 0,0 0 0,0 0 0,0 0 0,-1 1 0,1-1 0,0 0 0,0 0 0,0 0 0,0 0 0,0 0 0,-1 0 0,1 0 0,0 0 0,0 0 0,0 1 0,-4-23 0,-2-90 0,5 0 0,17-132 0,60-217 0,-72 441 0,1 0 0,14-36 0,-19 56 0,0-1 0,0 1 0,0 0 0,0 0 0,0-1 0,0 1 0,0 0 0,0 0 0,0-1 0,0 1 0,0 0 0,0 0 0,0-1 0,0 1 0,0 0 0,0 0 0,0-1 0,1 1 0,-1 0 0,0 0 0,0-1 0,0 1 0,0 0 0,1 0 0,-1 0 0,0 0 0,0-1 0,0 1 0,1 0 0,-1 0 0,0 0 0,0 0 0,1 0 0,-1 0 0,0 0 0,0 0 0,1-1 0,-1 1 0,0 0 0,0 0 0,1 0 0,-1 0 0,0 0 0,0 0 0,1 0 0,-1 1 0,3 14 0,-6 31 0,-5-4 0,-1 0 0,-27 71 0,-45 83 0,64-157 0,-203 412 0,117-250 0,85-155 0,66-124 0,-3-2 0,49-125 0,-57 121 0,472-1021 0,-493 1068 0,-12 27 0,0 0 0,0 1 0,1-1 0,0 1 0,1 0 0,0 0 0,0 0 0,1 1 0,8-8 0,-14 15 0,-1 1 0,1 0 0,-1-1 0,0 1 0,1 0 0,-1 0 0,1-1 0,-1 1 0,1 0 0,-1 0 0,1 0 0,-1 0 0,1 0 0,-1 0 0,1 0 0,-1 0 0,1 0 0,-1 0 0,1 0 0,-1 0 0,1 0 0,-1 0 0,1 0 0,-1 1 0,1-1 0,-1 0 0,1 0 0,-1 0 0,1 1 0,-1-1 0,0 0 0,1 1 0,-1-1 0,0 0 0,1 1 0,-1-1 0,0 1 0,1-1 0,-1 0 0,0 1 0,1-1 0,-1 1 0,0-1 0,0 1 0,0-1 0,0 1 0,0-1 0,1 1 0,-1-1 0,0 1 0,0-1 0,0 1 0,0 0 0,4 35 0,-4-34 0,2 194 0,-31 262 0,-69 207 0,97-660 0,-6 38 0,8-43 0,-1 0 0,0-1 0,1 1 0,-1 0 0,0-1 0,1 1 0,-1 0 0,0-1 0,1 1 0,-1 0 0,1 0 0,-1-1 0,0 1 0,1 0 0,-1 0 0,1 0 0,-1 0 0,1-1 0,-1 1 0,1 0 0,-1 0 0,1 0 0,-1 0 0,0 0 0,1 0 0,-1 0 0,1 1 0,-1-1 0,1 0 0,-1 0 0,1 0 0,-1 0 0,1 0 0,-1 1 0,0-1 0,1 0 0,-1 1 0,0-1 0,1 0 0,-1 0 0,1 1 0,-1-1 0,0 0 0,0 1 0,1-1 0,-1 1 0,0-1 0,0 0 0,1 1 0,-1-1 0,0 1 0,0-1 0,0 1 0,0-1 0,0 1 0,0-1 0,0 1 0,0-1 0,0 1 0,0-1 0,0 0 0,0 1 0,0-1 0,0 1 0,0-1 0,0 1 0,0-1 0,-1 1 0,1 0 0,16-17 0,-1 0 0,-1-1 0,-1-1 0,0 0 0,-1-1 0,-1 0 0,11-25 0,-6 13 0,207-446 0,-39 75 0,-161 364 0,-23 37 0,0 1 0,0 0 0,0 0 0,0-1 0,0 1 0,0 0 0,0-1 0,0 1 0,1 0 0,-1 0 0,0-1 0,0 1 0,0 0 0,0 0 0,0-1 0,1 1 0,-1 0 0,0 0 0,0-1 0,1 1 0,-1 0 0,0 0 0,0 0 0,1 0 0,-1-1 0,0 1 0,0 0 0,1 0 0,-1 0 0,0 0 0,1 0 0,-1 0 0,0 0 0,1 0 0,-1 0 0,0 0 0,0 0 0,1 0 0,-1 0 0,0 0 0,1 0 0,-1 0 0,0 0 0,0 0 0,1 0 0,-1 1 0,0-1 0,1 0 0,-1 0 0,0 0 0,0 0 0,1 1 0,-1-1 0,0 0 0,0 0 0,0 0 0,1 1 0,-1-1 0,0 0 0,0 0 0,0 1 0,0-1 0,0 0 0,1 1 0,-1-1 0,0 0 0,0 0 0,0 1 0,0 23 0,-7 18 0,-2 1 0,-2-1 0,-27 67 0,15-45 0,-14 48 0,-106 279 0,115-327 0,-3-1 0,-2-1 0,-78 107 0,107-164 0,-1 1 0,1-2 0,-1 1 0,1 0 0,-1-1 0,-9 6 0,13-9 0,0-1 0,0 1 0,0-1 0,0 1 0,0-1 0,0 0 0,0 0 0,0 1 0,0-1 0,0 0 0,0 0 0,0 0 0,0 0 0,0 0 0,0 0 0,0 0 0,0-1 0,0 1 0,0 0 0,0-1 0,0 1 0,0 0 0,0-1 0,0 1 0,0-1 0,0 1 0,1-1 0,-1 0 0,0 1 0,0-1 0,1 0 0,-1 0 0,0 0 0,1 1 0,-1-1 0,1 0 0,-1 0 0,1 0 0,-1 0 0,1 0 0,-1 0 0,1 0 0,0 0 0,0 0 0,0 0 0,0 0 0,-1 0 0,1-1 0,-5-21 0,1 0 0,0-1 0,2 1 0,1-1 0,1 1 0,3-37 0,32-143 0,-30 177 0,-3 16 0,15-53 0,-8 53 0,-8 25 0,-13 30 0,-3-1 0,-1-1 0,-3-1 0,-23 40 0,24-45 0,-52 102 0,-6-2 0,-121 165 0,193-297 0,1-1 0,-1 1 0,0-1 0,0 0 0,0 0 0,-1 0 0,1 0 0,-1-1 0,-8 5 0,13-8 0,-1 0 0,0 0 0,0 1 0,1-1 0,-1 0 0,0 0 0,0 0 0,1 0 0,-1 0 0,0 0 0,0 0 0,1 0 0,-1 0 0,0 0 0,0-1 0,1 1 0,-1 0 0,0 0 0,1-1 0,-1 1 0,0 0 0,1-1 0,-1 1 0,0-1 0,1 1 0,-2-2 0,1 0 0,-1 0 0,1-1 0,0 1 0,0-1 0,0 1 0,0-1 0,0 1 0,0-1 0,1 0 0,-1 0 0,1-4 0,-5-79 0,12-145 0,-6 201 0,0 24 0,0-19 0,0 0 0,2 0 0,1 1 0,11-36 0,-13 54 0,0 0 0,1 0 0,0 0 0,0 0 0,0 1 0,1-1 0,0 1 0,0 0 0,0 0 0,0 0 0,1 0 0,0 1 0,0 0 0,1 0 0,-1 0 0,1 0 0,-1 1 0,1 0 0,0 1 0,0-1 0,12-2 0,-6 1 0,1 2 0,0-1 0,0 2 0,0 0 0,0 0 0,0 1 0,-1 1 0,23 3 0,-28-2 0,0 0 0,-1 0 0,1 0 0,-1 1 0,0 0 0,0 0 0,0 1 0,0-1 0,0 2 0,-1-1 0,1 0 0,-1 1 0,0 0 0,-1 0 0,1 1 0,-1-1 0,6 11 0,-2-1 0,-1 0 0,-1 1 0,0 0 0,-1 0 0,-1 0 0,4 28 0,1 102 0,-5-56 0,-5-87 0,1 0 0,0-1 0,1 1 0,-1 0 0,0-1 0,1 1 0,0-1 0,-1 1 0,1-1 0,0 1 0,1-1 0,-1 1 0,0-1 0,0 0 0,1 1 0,0-1 0,3 4 0,-4-6 0,1 1 0,-1 0 0,1-1 0,-1 1 0,1-1 0,0 0 0,-1 1 0,1-1 0,-1 0 0,1 0 0,0 0 0,-1 0 0,1 0 0,-1-1 0,1 1 0,0 0 0,-1-1 0,1 1 0,-1-1 0,1 1 0,2-3 0,9-5 0,0 0 0,0-1 0,-1-1 0,20-20 0,-25 23 0,284-297 0,-44 44 0,-217 230 0,243-230 0,-270 257 0,1 0 0,1 1 0,-1-1 0,0 1 0,1 0 0,-1 0 0,1 0 0,0 1 0,-1-1 0,1 1 0,9-1 0,60 2 0,-41 1 0,93-3 0,252 12 0,-369-10 0,-1 1 0,0 1 0,0 0 0,1 0 0,-1 0 0,-1 1 0,1 0 0,10 6 0,-17-9 0,-1 1 0,1 0 0,0-1 0,0 1 0,-1-1 0,1 1 0,0 0 0,-1-1 0,1 1 0,-1 0 0,1 0 0,-1 0 0,1-1 0,-1 1 0,1 0 0,-1 0 0,0 0 0,0 0 0,1 0 0,-1 0 0,0 0 0,0 0 0,0 0 0,0-1 0,0 1 0,0 0 0,0 0 0,-1 1 0,0 1 0,-1 0 0,1-1 0,-1 1 0,0-1 0,0 1 0,0-1 0,0 0 0,-1 0 0,1 0 0,0 0 0,-1 0 0,0 0 0,-3 2 0,-22 10 0,0-1 0,-1-1 0,0-1 0,-51 11 0,78-22 0,-462 99 0,-11-28 0,-66 11 0,503-73 0,38-9 0,0 0 0,0 0 0,0 1 0,0-1 0,1 0 0,-1 0 0,0 0 0,0 0 0,0 0 0,0 0 0,0 0 0,0 0 0,0 1 0,0-1 0,0 0 0,0 0 0,0 0 0,1 0 0,-1 0 0,0 0 0,0 1 0,0-1 0,0 0 0,0 0 0,0 0 0,0 0 0,0 0 0,0 1 0,0-1 0,0 0 0,0 0 0,-1 0 0,1 0 0,0 0 0,0 0 0,0 1 0,0-1 0,0 0 0,0 0 0,0 0 0,0 0 0,0 0 0,0 0 0,0 0 0,-1 0 0,1 1 0,0-1 0,0 0 0,0 0 0,0 0 0,0 0 0,0 0 0,0 0 0,-1 0 0,1 0 0,0 0 0,63 3 0,525-17 0,287-3 0,-631 15 0,739 2 0,-1671 11 0,292-1 0,-511-3 0,1128-8 0,244 0 149,1129 9-2335,-16 80-572,-1428-71 2069,-102-6 472,-48-7 158,-11-1 24,-76 3 18,-3360-132-3835,3405 123 3768,-396-43-281,421 43 548,-1 0 0,-31-10 0,49 13-181,0 0 0,0 0 0,0 0 0,-1 0 0,1 0 0,0 0 1,0 0-1,0 0 0,-1 0 0,1 0 0,0 0 0,0 0 0,0 0 1,0 0-1,-1 0 0,1 0 0,0 0 0,0 0 0,0 0 0,0-1 1,0 1-1,-1 0 0,1 0 0,0 0 0,0 0 0,0 0 0,0-1 1,0 1-1,0 0 0,0 0 0,-1 0 0,1 0 0,0-1 0,0 1 1,0 0-1,0 0 0,0 0 0,0-1 0,0 1 0,0 0 0,0 0 1,0 0-1,0 0 0,0-1 0,0 1 0,0 0 0,0 0 0,1 0 1,-1-1-1,0 1 0,0 0 0,0 0 0,0 0 0,0 0 0,0-1 1,20-4 14,47-2-17,93 2 0,-101 4 0,1897 4 0,-1511 13 164,-347-5 655,-76-4-205,-22-7-606,1 0 1,-1 0-1,0 0 0,0 0 0,0 0 0,0 0 1,0 0-1,0 0 0,0 0 0,1 0 1,-1 0-1,0 0 0,0 0 0,0 0 0,0 0 1,0 0-1,0 0 0,0 0 0,0 0 0,1 0 1,-1 0-1,0 1 0,0-1 0,0 0 0,0 0 1,0 0-1,0 0 0,0 0 0,0 0 0,0 0 1,0 1-1,0-1 0,0 0 0,0 0 0,0 0 1,0 0-1,0 0 0,0 0 0,0 0 1,0 1-1,0-1 0,0 0 0,0 0 0,0 0 1,0 0-1,0 0 0,0 0 0,0 0 0,0 1 1,0-1-1,0 0 0,0 0 0,0 0 0,0 0 1,-1 0-1,1 0 0,0 0 0,0 0 0,0 0 1,0 0-1,0 1 0,-32 5 835,-462 7 3059,323-15-2889,-228-6 470,8-34-1403,371 39-80,11 2 0,0 0 0,0-1 0,0 0 0,0 0 0,0-1 0,0 0 0,1-1 0,0 0 0,-9-5 0,17 9 0,-1 0 0,1 0 0,0-1 0,-1 1 0,1 0 0,0-1 0,-1 1 0,1 0 0,0-1 0,0 1 0,-1 0 0,1-1 0,0 1 0,0 0 0,0-1 0,-1 1 0,1 0 0,0-1 0,0 1 0,0-1 0,0 1 0,0-1 0,0 1 0,0 0 0,0-1 0,0 1 0,0-1 0,0 1 0,0 0 0,0-1 0,0 1 0,1-1 0,-1 1 0,0 0 0,0-1 0,0 1 0,0 0 0,1-1 0,-1 1 0,0 0 0,0-1 0,1 1 0,-1 0 0,0-1 0,1 1 0,-1 0 0,1-1 0,8-4 0,0 1 0,0 0 0,0 0 0,1 1 0,-1 0 0,1 0 0,0 1 0,0 1 0,13-2 0,-2 0 0,449-39 0,9 33 0,-382 8 0,-63 0 0,1558 7 0,-1205 20 0,-377-25 0,1 1 0,-1 0 0,0 1 0,17 6 0,-21 0 0,-17 0 0,-13-2 0,1-2 0,-1 0 0,0-1 0,0-2 0,-27 1 0,19-1 0,-1089 13 0,1118-15 0,-445-13 0,-491-79 0,895 86 0,-1-1 0,1-2 0,-76-28 0,116 36 0,0-1 0,1 0 0,-1 0 0,1 0 0,-1 0 0,1 0 0,0-1 0,-5-4 0,8 6 0,-1 0 0,1 0 0,-1 1 0,1-1 0,-1 0 0,1 0 0,-1 1 0,1-1 0,0 0 0,0 0 0,-1 0 0,1 0 0,0 1 0,0-1 0,0 0 0,0 0 0,0 0 0,0 0 0,0 0 0,0 0 0,0 1 0,1-1 0,-1 0 0,0 0 0,1-1 0,2-1 0,0-1 0,0 1 0,0 0 0,0 0 0,1 0 0,0 1 0,-1-1 0,1 1 0,0 0 0,0 0 0,0 0 0,0 1 0,7-3 0,51-15 0,1 2 0,1 3 0,89-8 0,202-1 0,-342 22 0,61-2 0,402-1 0,-462 7 0,-20 0 0,-32 3 0,-928 39 0,890-45 0,30 1 0,-151-6 0,170 0 0,27 5 0,0 0 0,0-1 0,0 1 0,-1 0 0,1 0 0,0 0 0,0 0 0,0 0 0,-1 0 0,1 0 0,0 0 0,0 0 0,0 0 0,-1-1 0,1 1 0,0 0 0,0 0 0,0 0 0,0 0 0,0 0 0,-1-1 0,1 1 0,0 0 0,0 0 0,0 0 0,0-1 0,0 1 0,0 0 0,0 0 0,0 0 0,0-1 0,0 1 0,0 0 0,0 0 0,0-1 0,0 1 0,0 0 0,0 0 0,0 0 0,0-1 0,0 1 0,0 0 0,0 0 0,0 0 0,0-1 0,4-2 0,0 1 0,0 0 0,0 0 0,0 0 0,0 0 0,0 0 0,1 1 0,5-2 0,105-24 0,205-22 0,-225 38 0,1079-108 0,-1140 118 0,-35 1 0,1 0 0,0 0 0,0 0 0,0 1 0,0-1 0,0 0 0,0 0 0,0 0 0,0 0 0,0 0 0,0 0 0,0 0 0,0 0 0,0 1 0,1-1 0,-1 0 0,0 0 0,0 0 0,0 0 0,0 0 0,0 0 0,0 0 0,0 0 0,0 0 0,0 0 0,0 1 0,0-1 0,0 0 0,0 0 0,0 0 0,1 0 0,-1 0 0,0 0 0,0 0 0,0 0 0,0 0 0,0 0 0,0 0 0,-55 12 0,-375 31 0,-19-29 0,354-12 0,-377 5 0,-837-15-1011,13-79 546,1295 87 465,-239-33 0,192 24 0,1-2 0,-69-25 0,103 31 0,0-1 0,1 0 0,-16-9 0,26 14 0,0 0 0,1 0 0,-1 0 0,1-1 0,-1 1 0,1 0 0,-1-1 0,1 1 0,0-1 0,-1 1 0,1-1 0,0 0 0,0 1 0,0-1 0,0 0 0,1 0 0,-1 0 0,0 1 0,1-1 0,-1 0 0,1 0 0,0 0 0,0 0 0,0 0 0,0 0 0,0 0 0,0 0 0,1-3 0,0 2 3,1-1 0,0 1 0,0-1 0,0 1 0,0 0 1,1-1-1,-1 1 0,1 0 0,0 1 0,0-1 0,0 0 0,0 1 0,0 0 0,5-3 0,57-26 584,-51 25-319,100-38-2,127-31 1,-144 47-225,89-17-42,-160 40 0,0 3 0,1 0 0,-1 1 0,1 2 0,31 4 0,1267 238 0,-1287-236 0,-11-2 0,1 1 0,32 12 0,-59-18 0,-1 0 0,1 0 0,-1 0 0,1 0 0,0 0 0,-1 0 0,1 1 0,0-1 0,-1 0 0,1 0 0,-1 1 0,1-1 0,-1 0 0,1 1 0,-1-1 0,1 1 0,-1-1 0,1 0 0,-1 1 0,1-1 0,-1 1 0,0 0 0,1-1 0,-1 1 0,0-1 0,1 1 0,-1-1 0,0 1 0,0 1 0,-15 6 0,-34 0 0,-53-2 0,-171-12 0,-100-34 0,316 33 0,-14-1 0,-35-3 0,1-5 0,-160-44 0,260 58 0,-1 0 0,0-1 0,0 1 0,1-1 0,-1-1 0,-8-6 0,13 10 0,1-1 0,-1 1 0,0-1 0,1 0 0,-1 0 0,0 1 0,1-1 0,-1 0 0,1 0 0,-1 1 0,1-1 0,0 0 0,-1 0 0,1 0 0,0 0 0,0 0 0,0 0 0,-1 1 0,1-1 0,0 0 0,0 0 0,0 0 0,0 0 0,0 0 0,1 0 0,-1 0 0,0 0 0,0 0 0,1 1 0,-1-1 0,0 0 0,1 0 0,-1 0 0,1 0 0,-1 1 0,1-1 0,-1 0 0,1 1 0,0-1 0,-1 0 0,1 1 0,0-1 0,0 1 0,-1-1 0,1 1 0,0-1 0,0 1 0,0-1 0,1 1 0,9-6-170,0 2-1,0 0 0,1 0 1,-1 1-1,1 0 0,0 1 1,21-2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arsh</dc:creator>
  <cp:lastModifiedBy>Sparsh</cp:lastModifiedBy>
  <cp:revision>2</cp:revision>
  <dcterms:created xsi:type="dcterms:W3CDTF">2022-02-15T18:57:00Z</dcterms:created>
  <dcterms:modified xsi:type="dcterms:W3CDTF">2022-02-15T18:57:00Z</dcterms:modified>
</cp:coreProperties>
</file>